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Borders>
          <w:insideH w:val="single" w:sz="4" w:space="0" w:color="000000"/>
        </w:tblBorders>
        <w:tblLook w:val="04A0" w:firstRow="1" w:lastRow="0" w:firstColumn="1" w:lastColumn="0" w:noHBand="0" w:noVBand="1"/>
      </w:tblPr>
      <w:tblGrid>
        <w:gridCol w:w="2584"/>
        <w:gridCol w:w="8330"/>
        <w:gridCol w:w="3040"/>
      </w:tblGrid>
      <w:tr w:rsidR="00267097" w:rsidRPr="00774D66" w:rsidTr="00774D66">
        <w:tc>
          <w:tcPr>
            <w:tcW w:w="2628" w:type="dxa"/>
          </w:tcPr>
          <w:p w:rsidR="00267097" w:rsidRPr="00774D66" w:rsidRDefault="00267097" w:rsidP="00774D66">
            <w:pPr>
              <w:spacing w:after="0" w:line="240" w:lineRule="auto"/>
              <w:jc w:val="center"/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</w:pPr>
          </w:p>
        </w:tc>
        <w:tc>
          <w:tcPr>
            <w:tcW w:w="8460" w:type="dxa"/>
          </w:tcPr>
          <w:p w:rsidR="00267097" w:rsidRPr="00C6307F" w:rsidRDefault="00267097" w:rsidP="00774D66">
            <w:pPr>
              <w:spacing w:after="0" w:line="240" w:lineRule="auto"/>
              <w:jc w:val="center"/>
              <w:rPr>
                <w:rFonts w:ascii="Nikosh" w:hAnsi="Nikosh" w:cs="Nikosh" w:hint="cs"/>
                <w:sz w:val="28"/>
                <w:szCs w:val="28"/>
                <w:u w:val="single"/>
                <w:lang w:bidi="bn-IN"/>
              </w:rPr>
            </w:pPr>
            <w:r w:rsidRPr="00C6307F">
              <w:rPr>
                <w:rFonts w:ascii="Nikosh" w:hAnsi="Nikosh" w:cs="Nikosh"/>
                <w:sz w:val="28"/>
                <w:szCs w:val="28"/>
                <w:u w:val="single"/>
                <w:cs/>
                <w:lang w:bidi="bn-IN"/>
              </w:rPr>
              <w:t>আঞ্চলিক/মাঠ পর্যায়ের কার্যাল</w:t>
            </w:r>
            <w:r w:rsidRPr="00C6307F">
              <w:rPr>
                <w:rFonts w:ascii="Nikosh" w:hAnsi="Nikosh" w:cs="Nikosh" w:hint="cs"/>
                <w:sz w:val="28"/>
                <w:szCs w:val="28"/>
                <w:u w:val="single"/>
                <w:cs/>
                <w:lang w:bidi="bn-IN"/>
              </w:rPr>
              <w:t xml:space="preserve">য়ের </w:t>
            </w:r>
            <w:r w:rsidRPr="00C6307F">
              <w:rPr>
                <w:rFonts w:ascii="Nikosh" w:hAnsi="Nikosh" w:cs="Nikosh"/>
                <w:sz w:val="28"/>
                <w:szCs w:val="28"/>
                <w:u w:val="single"/>
              </w:rPr>
              <w:t xml:space="preserve">জাতীয় শুদ্ধাচার কৌশল কর্ম-পরিকল্পনা, </w:t>
            </w:r>
            <w:r w:rsidR="00C66DA0" w:rsidRPr="00C6307F">
              <w:rPr>
                <w:rFonts w:ascii="Nikosh" w:hAnsi="Nikosh" w:cs="Nikosh"/>
                <w:sz w:val="28"/>
                <w:szCs w:val="28"/>
                <w:u w:val="single"/>
              </w:rPr>
              <w:t>২০</w:t>
            </w:r>
            <w:r w:rsidR="00C66DA0" w:rsidRPr="00C6307F">
              <w:rPr>
                <w:rFonts w:ascii="Nikosh" w:hAnsi="Nikosh" w:cs="Nikosh" w:hint="cs"/>
                <w:sz w:val="28"/>
                <w:szCs w:val="28"/>
                <w:u w:val="single"/>
                <w:cs/>
                <w:lang w:bidi="bn-IN"/>
              </w:rPr>
              <w:t>২০</w:t>
            </w:r>
            <w:r w:rsidRPr="00C6307F">
              <w:rPr>
                <w:rFonts w:ascii="Nikosh" w:hAnsi="Nikosh" w:cs="Nikosh"/>
                <w:sz w:val="28"/>
                <w:szCs w:val="28"/>
                <w:u w:val="single"/>
              </w:rPr>
              <w:t>-২০</w:t>
            </w:r>
            <w:r w:rsidRPr="00C6307F">
              <w:rPr>
                <w:rFonts w:ascii="Nikosh" w:hAnsi="Nikosh" w:cs="Nikosh" w:hint="cs"/>
                <w:sz w:val="28"/>
                <w:szCs w:val="28"/>
                <w:u w:val="single"/>
                <w:cs/>
                <w:lang w:bidi="bn-IN"/>
              </w:rPr>
              <w:t>২</w:t>
            </w:r>
            <w:r w:rsidR="00C66DA0" w:rsidRPr="00C6307F">
              <w:rPr>
                <w:rFonts w:ascii="Nikosh" w:hAnsi="Nikosh" w:cs="Nikosh" w:hint="cs"/>
                <w:sz w:val="28"/>
                <w:szCs w:val="28"/>
                <w:u w:val="single"/>
                <w:cs/>
                <w:lang w:bidi="bn-IN"/>
              </w:rPr>
              <w:t>১</w:t>
            </w:r>
          </w:p>
        </w:tc>
        <w:tc>
          <w:tcPr>
            <w:tcW w:w="3082" w:type="dxa"/>
          </w:tcPr>
          <w:p w:rsidR="00267097" w:rsidRPr="00774D66" w:rsidRDefault="00267097" w:rsidP="00774D66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774D66">
              <w:rPr>
                <w:rFonts w:ascii="Nikosh" w:hAnsi="Nikosh" w:cs="Nikosh" w:hint="cs"/>
                <w:sz w:val="26"/>
                <w:szCs w:val="26"/>
                <w:cs/>
                <w:lang w:bidi="bn-IN"/>
              </w:rPr>
              <w:t>পরিশিষ্ট ক</w:t>
            </w:r>
          </w:p>
        </w:tc>
      </w:tr>
    </w:tbl>
    <w:p w:rsidR="00F632EC" w:rsidRDefault="00B3535E" w:rsidP="00900355">
      <w:pPr>
        <w:spacing w:after="0" w:line="240" w:lineRule="auto"/>
        <w:rPr>
          <w:rFonts w:ascii="Nikosh" w:hAnsi="Nikosh" w:cs="Nikosh"/>
          <w:sz w:val="26"/>
          <w:szCs w:val="26"/>
        </w:rPr>
      </w:pPr>
      <w:r w:rsidRPr="00B3535E">
        <w:rPr>
          <w:rFonts w:ascii="Nikosh" w:hAnsi="Nikosh" w:cs="Nikosh"/>
          <w:sz w:val="26"/>
          <w:szCs w:val="26"/>
          <w:cs/>
          <w:lang w:bidi="bn-IN"/>
        </w:rPr>
        <w:t>আঞ্চলিক/মাঠ পর্যায়ের কার্যাল</w:t>
      </w:r>
      <w:r>
        <w:rPr>
          <w:rFonts w:ascii="Nikosh" w:hAnsi="Nikosh" w:cs="Nikosh" w:hint="cs"/>
          <w:sz w:val="26"/>
          <w:szCs w:val="26"/>
          <w:cs/>
          <w:lang w:bidi="bn-IN"/>
        </w:rPr>
        <w:t xml:space="preserve">য়ের </w:t>
      </w:r>
      <w:r w:rsidR="00F632EC" w:rsidRPr="00AF671B">
        <w:rPr>
          <w:rFonts w:ascii="Nikosh" w:hAnsi="Nikosh" w:cs="Nikosh"/>
          <w:sz w:val="26"/>
          <w:szCs w:val="26"/>
        </w:rPr>
        <w:t>নাম:</w:t>
      </w:r>
      <w:r w:rsidR="0059488F">
        <w:rPr>
          <w:rFonts w:ascii="Nikosh" w:hAnsi="Nikosh" w:cs="Nikosh"/>
          <w:sz w:val="26"/>
          <w:szCs w:val="26"/>
        </w:rPr>
        <w:t xml:space="preserve"> </w:t>
      </w:r>
      <w:r w:rsidR="00DD3B52">
        <w:rPr>
          <w:rFonts w:ascii="Nikosh" w:hAnsi="Nikosh" w:cs="Nikosh" w:hint="cs"/>
          <w:sz w:val="26"/>
          <w:szCs w:val="26"/>
          <w:cs/>
          <w:lang w:bidi="bn-IN"/>
        </w:rPr>
        <w:t>উপ</w:t>
      </w:r>
      <w:r w:rsidR="0059488F">
        <w:rPr>
          <w:rFonts w:ascii="Nikosh" w:hAnsi="Nikosh" w:cs="Nikosh"/>
          <w:sz w:val="26"/>
          <w:szCs w:val="26"/>
        </w:rPr>
        <w:t>জেলা মৎস্য কর্মকর্তার কার্যালয়,</w:t>
      </w:r>
      <w:r w:rsidR="00DD3B52">
        <w:rPr>
          <w:rFonts w:ascii="Nikosh" w:hAnsi="Nikosh" w:cs="Nikosh"/>
          <w:sz w:val="26"/>
          <w:szCs w:val="26"/>
        </w:rPr>
        <w:t xml:space="preserve"> </w:t>
      </w:r>
      <w:r w:rsidR="00DD3B52">
        <w:rPr>
          <w:rFonts w:ascii="Nikosh" w:hAnsi="Nikosh" w:cs="Nikosh" w:hint="cs"/>
          <w:sz w:val="26"/>
          <w:szCs w:val="26"/>
          <w:cs/>
          <w:lang w:bidi="bn-IN"/>
        </w:rPr>
        <w:t>আক্কেলপুর</w:t>
      </w:r>
      <w:r w:rsidR="00DD3B52">
        <w:rPr>
          <w:rFonts w:ascii="Nikosh" w:hAnsi="Nikosh" w:cs="Nikosh"/>
          <w:sz w:val="26"/>
          <w:szCs w:val="26"/>
          <w:lang w:bidi="bn-IN"/>
        </w:rPr>
        <w:t>,</w:t>
      </w:r>
      <w:r w:rsidR="0059488F">
        <w:rPr>
          <w:rFonts w:ascii="Nikosh" w:hAnsi="Nikosh" w:cs="Nikosh"/>
          <w:sz w:val="26"/>
          <w:szCs w:val="26"/>
        </w:rPr>
        <w:t xml:space="preserve"> জয়পুরহাট।</w:t>
      </w:r>
    </w:p>
    <w:p w:rsidR="00900355" w:rsidRPr="00AF671B" w:rsidRDefault="00900355" w:rsidP="00900355">
      <w:pPr>
        <w:spacing w:after="0" w:line="240" w:lineRule="auto"/>
        <w:rPr>
          <w:rFonts w:ascii="Nikosh" w:hAnsi="Nikosh" w:cs="Nikosh"/>
          <w:sz w:val="26"/>
          <w:szCs w:val="26"/>
          <w:lang w:bidi="bn-IN"/>
        </w:rPr>
      </w:pPr>
      <w:r>
        <w:rPr>
          <w:rFonts w:ascii="NikoshBAN" w:eastAsia="Nikosh" w:hAnsi="NikoshBAN" w:cs="NikoshBAN"/>
          <w:cs/>
          <w:lang w:bidi="bn-BD"/>
        </w:rPr>
        <w:t>২য় কোয়াটার</w:t>
      </w:r>
      <w:r w:rsidR="00345C6C">
        <w:rPr>
          <w:rFonts w:ascii="NikoshBAN" w:eastAsia="Nikosh" w:hAnsi="NikoshBAN" w:cs="NikoshBAN"/>
          <w:cs/>
          <w:lang w:bidi="bn-BD"/>
        </w:rPr>
        <w:t>ঃ (</w:t>
      </w:r>
      <w:r>
        <w:rPr>
          <w:rFonts w:ascii="NikoshBAN" w:eastAsia="Nikosh" w:hAnsi="NikoshBAN" w:cs="NikoshBAN"/>
          <w:cs/>
          <w:lang w:bidi="bn-BD"/>
        </w:rPr>
        <w:t>অক্টোবর/২০</w:t>
      </w:r>
      <w:r w:rsidR="00655653">
        <w:rPr>
          <w:rFonts w:ascii="NikoshBAN" w:eastAsia="Nikosh" w:hAnsi="NikoshBAN" w:cs="NikoshBAN" w:hint="cs"/>
          <w:cs/>
          <w:lang w:bidi="bn-BD"/>
        </w:rPr>
        <w:t>২০</w:t>
      </w:r>
      <w:r>
        <w:rPr>
          <w:rFonts w:ascii="NikoshBAN" w:eastAsia="Nikosh" w:hAnsi="NikoshBAN" w:cs="NikoshBAN"/>
          <w:cs/>
          <w:lang w:bidi="bn-BD"/>
        </w:rPr>
        <w:t>-ডিসেম্বর/২০</w:t>
      </w:r>
      <w:r w:rsidR="00655653">
        <w:rPr>
          <w:rFonts w:ascii="NikoshBAN" w:eastAsia="Nikosh" w:hAnsi="NikoshBAN" w:cs="NikoshBAN" w:hint="cs"/>
          <w:cs/>
          <w:lang w:bidi="bn-BD"/>
        </w:rPr>
        <w:t>২০</w:t>
      </w:r>
      <w:r>
        <w:rPr>
          <w:rFonts w:ascii="NikoshBAN" w:eastAsia="Nikosh" w:hAnsi="NikoshBAN" w:cs="NikoshBAN"/>
          <w:cs/>
          <w:lang w:bidi="bn-BD"/>
        </w:rPr>
        <w:t>খ্রি.</w:t>
      </w:r>
      <w:r w:rsidR="00345C6C">
        <w:rPr>
          <w:rFonts w:ascii="NikoshBAN" w:eastAsia="Nikosh" w:hAnsi="NikoshBAN" w:cs="NikoshBAN"/>
          <w:cs/>
          <w:lang w:bidi="bn-BD"/>
        </w:rPr>
        <w:t>)</w:t>
      </w:r>
    </w:p>
    <w:tbl>
      <w:tblPr>
        <w:tblW w:w="14580" w:type="dxa"/>
        <w:tblInd w:w="-1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389"/>
        <w:gridCol w:w="1319"/>
        <w:gridCol w:w="782"/>
        <w:gridCol w:w="695"/>
        <w:gridCol w:w="1473"/>
        <w:gridCol w:w="1145"/>
        <w:gridCol w:w="12"/>
        <w:gridCol w:w="1017"/>
        <w:gridCol w:w="7"/>
        <w:gridCol w:w="869"/>
        <w:gridCol w:w="892"/>
        <w:gridCol w:w="872"/>
        <w:gridCol w:w="894"/>
        <w:gridCol w:w="710"/>
        <w:gridCol w:w="730"/>
        <w:gridCol w:w="774"/>
      </w:tblGrid>
      <w:tr w:rsidR="00E648E9" w:rsidRPr="006637F2" w:rsidTr="00173757">
        <w:trPr>
          <w:trHeight w:val="287"/>
          <w:tblHeader/>
        </w:trPr>
        <w:tc>
          <w:tcPr>
            <w:tcW w:w="2389" w:type="dxa"/>
            <w:vMerge w:val="restart"/>
          </w:tcPr>
          <w:p w:rsidR="005F5F9B" w:rsidRPr="006637F2" w:rsidRDefault="005F5F9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কার্যক্রমের নাম</w:t>
            </w:r>
          </w:p>
        </w:tc>
        <w:tc>
          <w:tcPr>
            <w:tcW w:w="1319" w:type="dxa"/>
            <w:vMerge w:val="restart"/>
          </w:tcPr>
          <w:p w:rsidR="005F5F9B" w:rsidRPr="006637F2" w:rsidRDefault="005F5F9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কর্মসম্পাদন সূচক</w:t>
            </w:r>
          </w:p>
          <w:p w:rsidR="005F5F9B" w:rsidRPr="006637F2" w:rsidRDefault="005F5F9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82" w:type="dxa"/>
            <w:vMerge w:val="restart"/>
          </w:tcPr>
          <w:p w:rsidR="005F5F9B" w:rsidRPr="006637F2" w:rsidRDefault="005F5F9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সূচকের মান</w:t>
            </w:r>
          </w:p>
        </w:tc>
        <w:tc>
          <w:tcPr>
            <w:tcW w:w="695" w:type="dxa"/>
            <w:vMerge w:val="restart"/>
          </w:tcPr>
          <w:p w:rsidR="005F5F9B" w:rsidRPr="006637F2" w:rsidRDefault="005F5F9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একক</w:t>
            </w:r>
          </w:p>
          <w:p w:rsidR="005F5F9B" w:rsidRPr="006637F2" w:rsidRDefault="005F5F9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473" w:type="dxa"/>
            <w:vMerge w:val="restart"/>
          </w:tcPr>
          <w:p w:rsidR="005F5F9B" w:rsidRPr="006637F2" w:rsidRDefault="005F5F9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বাস্তবায়নেরদায়িত্বপ্রাপ্ত ব্যক্তি/পদ</w:t>
            </w:r>
          </w:p>
        </w:tc>
        <w:tc>
          <w:tcPr>
            <w:tcW w:w="1145" w:type="dxa"/>
            <w:vMerge w:val="restart"/>
          </w:tcPr>
          <w:p w:rsidR="005F5F9B" w:rsidRPr="006637F2" w:rsidRDefault="0059494D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২০</w:t>
            </w:r>
            <w:r w:rsidRPr="006637F2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২০</w:t>
            </w:r>
            <w:r w:rsidRPr="006637F2">
              <w:rPr>
                <w:rFonts w:ascii="Nikosh" w:hAnsi="Nikosh" w:cs="Nikosh"/>
                <w:sz w:val="20"/>
                <w:szCs w:val="20"/>
              </w:rPr>
              <w:t>-২০</w:t>
            </w:r>
            <w:r w:rsidRPr="006637F2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২১</w:t>
            </w:r>
            <w:r w:rsidR="005F5F9B" w:rsidRPr="006637F2">
              <w:rPr>
                <w:rFonts w:ascii="Nikosh" w:hAnsi="Nikosh" w:cs="Nikosh"/>
                <w:sz w:val="20"/>
                <w:szCs w:val="20"/>
              </w:rPr>
              <w:t xml:space="preserve"> অর্থবছরের</w:t>
            </w:r>
          </w:p>
          <w:p w:rsidR="005F5F9B" w:rsidRPr="006637F2" w:rsidRDefault="005F5F9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</w:p>
        </w:tc>
        <w:tc>
          <w:tcPr>
            <w:tcW w:w="5273" w:type="dxa"/>
            <w:gridSpan w:val="8"/>
          </w:tcPr>
          <w:p w:rsidR="005F5F9B" w:rsidRPr="006637F2" w:rsidRDefault="005F5F9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 xml:space="preserve">বাস্তবায়ন অগ্রগতি পরিবীক্ষণ, </w:t>
            </w:r>
            <w:r w:rsidR="0059494D" w:rsidRPr="006637F2">
              <w:rPr>
                <w:rFonts w:ascii="Nikosh" w:hAnsi="Nikosh" w:cs="Nikosh"/>
                <w:sz w:val="20"/>
                <w:szCs w:val="20"/>
              </w:rPr>
              <w:t>২০</w:t>
            </w:r>
            <w:r w:rsidR="0059494D" w:rsidRPr="006637F2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২০</w:t>
            </w:r>
            <w:r w:rsidR="0059494D" w:rsidRPr="006637F2">
              <w:rPr>
                <w:rFonts w:ascii="Nikosh" w:hAnsi="Nikosh" w:cs="Nikosh"/>
                <w:sz w:val="20"/>
                <w:szCs w:val="20"/>
              </w:rPr>
              <w:t>-২০</w:t>
            </w:r>
            <w:r w:rsidR="0059494D" w:rsidRPr="006637F2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২১</w:t>
            </w:r>
          </w:p>
        </w:tc>
        <w:tc>
          <w:tcPr>
            <w:tcW w:w="730" w:type="dxa"/>
          </w:tcPr>
          <w:p w:rsidR="005F5F9B" w:rsidRPr="006637F2" w:rsidRDefault="005F5F9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74" w:type="dxa"/>
            <w:vMerge w:val="restart"/>
          </w:tcPr>
          <w:p w:rsidR="005F5F9B" w:rsidRPr="006637F2" w:rsidRDefault="005F5F9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মন্তব্য</w:t>
            </w:r>
          </w:p>
        </w:tc>
      </w:tr>
      <w:tr w:rsidR="00E648E9" w:rsidRPr="006637F2" w:rsidTr="00173757">
        <w:trPr>
          <w:trHeight w:val="494"/>
          <w:tblHeader/>
        </w:trPr>
        <w:tc>
          <w:tcPr>
            <w:tcW w:w="2389" w:type="dxa"/>
            <w:vMerge/>
          </w:tcPr>
          <w:p w:rsidR="005F5F9B" w:rsidRPr="006637F2" w:rsidRDefault="005F5F9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319" w:type="dxa"/>
            <w:vMerge/>
          </w:tcPr>
          <w:p w:rsidR="005F5F9B" w:rsidRPr="006637F2" w:rsidRDefault="005F5F9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82" w:type="dxa"/>
            <w:vMerge/>
          </w:tcPr>
          <w:p w:rsidR="005F5F9B" w:rsidRPr="006637F2" w:rsidRDefault="005F5F9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95" w:type="dxa"/>
            <w:vMerge/>
          </w:tcPr>
          <w:p w:rsidR="005F5F9B" w:rsidRPr="006637F2" w:rsidRDefault="005F5F9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473" w:type="dxa"/>
            <w:vMerge/>
          </w:tcPr>
          <w:p w:rsidR="005F5F9B" w:rsidRPr="006637F2" w:rsidRDefault="005F5F9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45" w:type="dxa"/>
            <w:vMerge/>
          </w:tcPr>
          <w:p w:rsidR="005F5F9B" w:rsidRPr="006637F2" w:rsidRDefault="005F5F9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29" w:type="dxa"/>
            <w:gridSpan w:val="2"/>
          </w:tcPr>
          <w:p w:rsidR="005F5F9B" w:rsidRPr="006637F2" w:rsidRDefault="005F5F9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লক্ষ্যমাত্রা/</w:t>
            </w:r>
          </w:p>
          <w:p w:rsidR="005F5F9B" w:rsidRPr="006637F2" w:rsidRDefault="005F5F9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76" w:type="dxa"/>
            <w:gridSpan w:val="2"/>
          </w:tcPr>
          <w:p w:rsidR="005F5F9B" w:rsidRPr="006637F2" w:rsidRDefault="005F5F9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১ম কোয়ার্টার</w:t>
            </w:r>
          </w:p>
        </w:tc>
        <w:tc>
          <w:tcPr>
            <w:tcW w:w="892" w:type="dxa"/>
          </w:tcPr>
          <w:p w:rsidR="005F5F9B" w:rsidRPr="006637F2" w:rsidRDefault="005F5F9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২য় কোয়ার্টার</w:t>
            </w:r>
          </w:p>
        </w:tc>
        <w:tc>
          <w:tcPr>
            <w:tcW w:w="872" w:type="dxa"/>
          </w:tcPr>
          <w:p w:rsidR="005F5F9B" w:rsidRPr="006637F2" w:rsidRDefault="005F5F9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৩য় কোয়ার্টার</w:t>
            </w:r>
          </w:p>
        </w:tc>
        <w:tc>
          <w:tcPr>
            <w:tcW w:w="894" w:type="dxa"/>
          </w:tcPr>
          <w:p w:rsidR="005F5F9B" w:rsidRPr="006637F2" w:rsidRDefault="005F5F9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৪র্থ কোয়ার্টার</w:t>
            </w:r>
          </w:p>
        </w:tc>
        <w:tc>
          <w:tcPr>
            <w:tcW w:w="710" w:type="dxa"/>
          </w:tcPr>
          <w:p w:rsidR="005F5F9B" w:rsidRPr="006637F2" w:rsidRDefault="005F5F9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মোট অর্জন</w:t>
            </w:r>
          </w:p>
        </w:tc>
        <w:tc>
          <w:tcPr>
            <w:tcW w:w="730" w:type="dxa"/>
          </w:tcPr>
          <w:p w:rsidR="005F5F9B" w:rsidRPr="006637F2" w:rsidRDefault="005F5F9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অর্জিত মান</w:t>
            </w:r>
          </w:p>
        </w:tc>
        <w:tc>
          <w:tcPr>
            <w:tcW w:w="774" w:type="dxa"/>
            <w:vMerge/>
          </w:tcPr>
          <w:p w:rsidR="005F5F9B" w:rsidRPr="006637F2" w:rsidRDefault="005F5F9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E648E9" w:rsidRPr="006637F2" w:rsidTr="00173757">
        <w:trPr>
          <w:trHeight w:val="287"/>
          <w:tblHeader/>
        </w:trPr>
        <w:tc>
          <w:tcPr>
            <w:tcW w:w="2389" w:type="dxa"/>
          </w:tcPr>
          <w:p w:rsidR="005F5F9B" w:rsidRPr="006637F2" w:rsidRDefault="005F5F9B" w:rsidP="00EB6EF2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১</w:t>
            </w:r>
          </w:p>
        </w:tc>
        <w:tc>
          <w:tcPr>
            <w:tcW w:w="1319" w:type="dxa"/>
          </w:tcPr>
          <w:p w:rsidR="005F5F9B" w:rsidRPr="006637F2" w:rsidRDefault="005F5F9B" w:rsidP="00EB6EF2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২</w:t>
            </w:r>
          </w:p>
        </w:tc>
        <w:tc>
          <w:tcPr>
            <w:tcW w:w="782" w:type="dxa"/>
          </w:tcPr>
          <w:p w:rsidR="005F5F9B" w:rsidRPr="006637F2" w:rsidRDefault="005F5F9B" w:rsidP="00EB6EF2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৩</w:t>
            </w:r>
          </w:p>
        </w:tc>
        <w:tc>
          <w:tcPr>
            <w:tcW w:w="695" w:type="dxa"/>
          </w:tcPr>
          <w:p w:rsidR="005F5F9B" w:rsidRPr="006637F2" w:rsidRDefault="005F5F9B" w:rsidP="00EB6EF2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৪</w:t>
            </w:r>
          </w:p>
        </w:tc>
        <w:tc>
          <w:tcPr>
            <w:tcW w:w="1473" w:type="dxa"/>
          </w:tcPr>
          <w:p w:rsidR="005F5F9B" w:rsidRPr="006637F2" w:rsidRDefault="005F5F9B" w:rsidP="00EB6EF2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৫</w:t>
            </w:r>
          </w:p>
        </w:tc>
        <w:tc>
          <w:tcPr>
            <w:tcW w:w="1145" w:type="dxa"/>
          </w:tcPr>
          <w:p w:rsidR="005F5F9B" w:rsidRPr="006637F2" w:rsidRDefault="00065D49" w:rsidP="00EB6EF2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৬</w:t>
            </w:r>
          </w:p>
        </w:tc>
        <w:tc>
          <w:tcPr>
            <w:tcW w:w="1029" w:type="dxa"/>
            <w:gridSpan w:val="2"/>
          </w:tcPr>
          <w:p w:rsidR="005F5F9B" w:rsidRPr="006637F2" w:rsidRDefault="00065D49" w:rsidP="00EB6EF2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৭</w:t>
            </w:r>
          </w:p>
        </w:tc>
        <w:tc>
          <w:tcPr>
            <w:tcW w:w="876" w:type="dxa"/>
            <w:gridSpan w:val="2"/>
          </w:tcPr>
          <w:p w:rsidR="005F5F9B" w:rsidRPr="006637F2" w:rsidRDefault="00065D49" w:rsidP="00EB6EF2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৮</w:t>
            </w:r>
          </w:p>
        </w:tc>
        <w:tc>
          <w:tcPr>
            <w:tcW w:w="892" w:type="dxa"/>
          </w:tcPr>
          <w:p w:rsidR="005F5F9B" w:rsidRPr="006637F2" w:rsidRDefault="00065D49" w:rsidP="00EB6EF2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৯</w:t>
            </w:r>
          </w:p>
        </w:tc>
        <w:tc>
          <w:tcPr>
            <w:tcW w:w="872" w:type="dxa"/>
          </w:tcPr>
          <w:p w:rsidR="005F5F9B" w:rsidRPr="006637F2" w:rsidRDefault="00065D49" w:rsidP="00EB6EF2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১০</w:t>
            </w:r>
          </w:p>
        </w:tc>
        <w:tc>
          <w:tcPr>
            <w:tcW w:w="894" w:type="dxa"/>
          </w:tcPr>
          <w:p w:rsidR="005F5F9B" w:rsidRPr="006637F2" w:rsidRDefault="00065D49" w:rsidP="00EB6EF2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১১</w:t>
            </w:r>
          </w:p>
        </w:tc>
        <w:tc>
          <w:tcPr>
            <w:tcW w:w="710" w:type="dxa"/>
          </w:tcPr>
          <w:p w:rsidR="005F5F9B" w:rsidRPr="006637F2" w:rsidRDefault="005F5F9B" w:rsidP="00EB6EF2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১</w:t>
            </w:r>
            <w:r w:rsidR="00065D49" w:rsidRPr="006637F2">
              <w:rPr>
                <w:rFonts w:ascii="Nikosh" w:hAnsi="Nikosh" w:cs="Nikosh"/>
                <w:sz w:val="20"/>
                <w:szCs w:val="20"/>
              </w:rPr>
              <w:t>২</w:t>
            </w:r>
          </w:p>
        </w:tc>
        <w:tc>
          <w:tcPr>
            <w:tcW w:w="730" w:type="dxa"/>
          </w:tcPr>
          <w:p w:rsidR="005F5F9B" w:rsidRPr="006637F2" w:rsidRDefault="00816C68" w:rsidP="00EB6EF2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১</w:t>
            </w:r>
            <w:r w:rsidR="00001358" w:rsidRPr="006637F2">
              <w:rPr>
                <w:rFonts w:ascii="Nikosh" w:hAnsi="Nikosh" w:cs="Nikosh"/>
                <w:sz w:val="20"/>
                <w:szCs w:val="20"/>
                <w:lang w:bidi="bn-IN"/>
              </w:rPr>
              <w:t>৩</w:t>
            </w:r>
          </w:p>
        </w:tc>
        <w:tc>
          <w:tcPr>
            <w:tcW w:w="774" w:type="dxa"/>
          </w:tcPr>
          <w:p w:rsidR="005F5F9B" w:rsidRPr="006637F2" w:rsidRDefault="005F5F9B" w:rsidP="00EB6EF2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১</w:t>
            </w:r>
            <w:r w:rsidR="00001358" w:rsidRPr="006637F2">
              <w:rPr>
                <w:rFonts w:ascii="Nikosh" w:hAnsi="Nikosh" w:cs="Nikosh"/>
                <w:sz w:val="20"/>
                <w:szCs w:val="20"/>
              </w:rPr>
              <w:t>৪</w:t>
            </w:r>
          </w:p>
        </w:tc>
      </w:tr>
      <w:tr w:rsidR="00DE2601" w:rsidRPr="006637F2" w:rsidTr="00173757">
        <w:trPr>
          <w:trHeight w:val="242"/>
        </w:trPr>
        <w:tc>
          <w:tcPr>
            <w:tcW w:w="14580" w:type="dxa"/>
            <w:gridSpan w:val="16"/>
          </w:tcPr>
          <w:p w:rsidR="00DE2601" w:rsidRPr="006637F2" w:rsidRDefault="00DE2601" w:rsidP="007F13EB">
            <w:pPr>
              <w:pStyle w:val="NoSpacing"/>
              <w:rPr>
                <w:rFonts w:ascii="Nikosh" w:hAnsi="Nikosh" w:cs="Nikosh"/>
                <w:b/>
                <w:sz w:val="20"/>
                <w:szCs w:val="20"/>
                <w:lang w:bidi="bn-IN"/>
              </w:rPr>
            </w:pPr>
            <w:r w:rsidRPr="006637F2">
              <w:rPr>
                <w:rFonts w:ascii="Nikosh" w:hAnsi="Nikosh" w:cs="Nikosh"/>
                <w:b/>
                <w:sz w:val="20"/>
                <w:szCs w:val="20"/>
              </w:rPr>
              <w:t>১. প্রাতিষ্ঠানিক ব্যবস্থা</w:t>
            </w:r>
            <w:r w:rsidR="003E2732" w:rsidRPr="006637F2">
              <w:rPr>
                <w:rFonts w:ascii="Nikosh" w:hAnsi="Nikosh" w:cs="Nikosh"/>
                <w:b/>
                <w:sz w:val="20"/>
                <w:szCs w:val="20"/>
              </w:rPr>
              <w:t>……………………</w:t>
            </w:r>
            <w:r w:rsidR="00942C03" w:rsidRPr="006637F2">
              <w:rPr>
                <w:rFonts w:ascii="Nikosh" w:hAnsi="Nikosh" w:cs="Nikosh"/>
                <w:b/>
                <w:sz w:val="20"/>
                <w:szCs w:val="20"/>
              </w:rPr>
              <w:t>…………</w:t>
            </w:r>
            <w:r w:rsidR="00B450E5" w:rsidRPr="006637F2">
              <w:rPr>
                <w:rFonts w:ascii="Nikosh" w:hAnsi="Nikosh" w:cs="Nikosh"/>
                <w:b/>
                <w:sz w:val="20"/>
                <w:szCs w:val="20"/>
                <w:cs/>
                <w:lang w:bidi="bn-IN"/>
              </w:rPr>
              <w:t>৮</w:t>
            </w:r>
          </w:p>
        </w:tc>
      </w:tr>
      <w:tr w:rsidR="00E648E9" w:rsidRPr="006637F2" w:rsidTr="00173757">
        <w:trPr>
          <w:trHeight w:val="242"/>
        </w:trPr>
        <w:tc>
          <w:tcPr>
            <w:tcW w:w="2389" w:type="dxa"/>
            <w:vMerge w:val="restart"/>
          </w:tcPr>
          <w:p w:rsidR="005F6A8E" w:rsidRPr="006637F2" w:rsidRDefault="005F6A8E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 xml:space="preserve">১.১ নৈতিকতা কমিটির সভা  </w:t>
            </w:r>
          </w:p>
        </w:tc>
        <w:tc>
          <w:tcPr>
            <w:tcW w:w="1319" w:type="dxa"/>
            <w:vMerge w:val="restart"/>
          </w:tcPr>
          <w:p w:rsidR="005F6A8E" w:rsidRPr="006637F2" w:rsidRDefault="005F6A8E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অনুষ্ঠিত সভা</w:t>
            </w:r>
          </w:p>
        </w:tc>
        <w:tc>
          <w:tcPr>
            <w:tcW w:w="782" w:type="dxa"/>
            <w:vMerge w:val="restart"/>
          </w:tcPr>
          <w:p w:rsidR="005F6A8E" w:rsidRPr="006637F2" w:rsidRDefault="005F6A8E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৪</w:t>
            </w:r>
          </w:p>
        </w:tc>
        <w:tc>
          <w:tcPr>
            <w:tcW w:w="695" w:type="dxa"/>
            <w:vMerge w:val="restart"/>
          </w:tcPr>
          <w:p w:rsidR="005F6A8E" w:rsidRPr="006637F2" w:rsidRDefault="005F6A8E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সংখ্যা</w:t>
            </w:r>
          </w:p>
        </w:tc>
        <w:tc>
          <w:tcPr>
            <w:tcW w:w="1473" w:type="dxa"/>
            <w:vMerge w:val="restart"/>
          </w:tcPr>
          <w:p w:rsidR="005F6A8E" w:rsidRPr="006637F2" w:rsidRDefault="002B7BAF" w:rsidP="00164C0A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="00164C0A"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45" w:type="dxa"/>
            <w:vMerge w:val="restart"/>
          </w:tcPr>
          <w:p w:rsidR="005F6A8E" w:rsidRPr="006637F2" w:rsidRDefault="00FA58C5" w:rsidP="00FA58C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৪</w:t>
            </w:r>
          </w:p>
        </w:tc>
        <w:tc>
          <w:tcPr>
            <w:tcW w:w="1029" w:type="dxa"/>
            <w:gridSpan w:val="2"/>
          </w:tcPr>
          <w:p w:rsidR="005F6A8E" w:rsidRPr="006637F2" w:rsidRDefault="005F6A8E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</w:p>
        </w:tc>
        <w:tc>
          <w:tcPr>
            <w:tcW w:w="876" w:type="dxa"/>
            <w:gridSpan w:val="2"/>
          </w:tcPr>
          <w:p w:rsidR="005F6A8E" w:rsidRPr="006637F2" w:rsidRDefault="00FA58C5" w:rsidP="00FA58C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১</w:t>
            </w:r>
          </w:p>
        </w:tc>
        <w:tc>
          <w:tcPr>
            <w:tcW w:w="892" w:type="dxa"/>
          </w:tcPr>
          <w:p w:rsidR="005F6A8E" w:rsidRPr="006637F2" w:rsidRDefault="00FA58C5" w:rsidP="00FA58C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১</w:t>
            </w:r>
          </w:p>
        </w:tc>
        <w:tc>
          <w:tcPr>
            <w:tcW w:w="872" w:type="dxa"/>
          </w:tcPr>
          <w:p w:rsidR="005F6A8E" w:rsidRPr="006637F2" w:rsidRDefault="00FA58C5" w:rsidP="00FA58C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১</w:t>
            </w:r>
          </w:p>
        </w:tc>
        <w:tc>
          <w:tcPr>
            <w:tcW w:w="894" w:type="dxa"/>
          </w:tcPr>
          <w:p w:rsidR="005F6A8E" w:rsidRPr="006637F2" w:rsidRDefault="00FA58C5" w:rsidP="00FA58C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১</w:t>
            </w:r>
          </w:p>
        </w:tc>
        <w:tc>
          <w:tcPr>
            <w:tcW w:w="710" w:type="dxa"/>
          </w:tcPr>
          <w:p w:rsidR="005F6A8E" w:rsidRPr="006637F2" w:rsidRDefault="009F563F" w:rsidP="00FA58C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30" w:type="dxa"/>
            <w:vMerge w:val="restart"/>
          </w:tcPr>
          <w:p w:rsidR="005F6A8E" w:rsidRPr="006637F2" w:rsidRDefault="00744FB9" w:rsidP="00DF2014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৫০.০০</w:t>
            </w:r>
          </w:p>
        </w:tc>
        <w:tc>
          <w:tcPr>
            <w:tcW w:w="774" w:type="dxa"/>
            <w:vMerge w:val="restart"/>
          </w:tcPr>
          <w:p w:rsidR="005F6A8E" w:rsidRPr="006637F2" w:rsidRDefault="005F6A8E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E648E9" w:rsidRPr="006637F2" w:rsidTr="00173757">
        <w:trPr>
          <w:trHeight w:val="215"/>
        </w:trPr>
        <w:tc>
          <w:tcPr>
            <w:tcW w:w="2389" w:type="dxa"/>
            <w:vMerge/>
          </w:tcPr>
          <w:p w:rsidR="005F6A8E" w:rsidRPr="006637F2" w:rsidRDefault="005F6A8E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319" w:type="dxa"/>
            <w:vMerge/>
          </w:tcPr>
          <w:p w:rsidR="005F6A8E" w:rsidRPr="006637F2" w:rsidRDefault="005F6A8E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82" w:type="dxa"/>
            <w:vMerge/>
          </w:tcPr>
          <w:p w:rsidR="005F6A8E" w:rsidRPr="006637F2" w:rsidRDefault="005F6A8E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95" w:type="dxa"/>
            <w:vMerge/>
          </w:tcPr>
          <w:p w:rsidR="005F6A8E" w:rsidRPr="006637F2" w:rsidRDefault="005F6A8E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473" w:type="dxa"/>
            <w:vMerge/>
          </w:tcPr>
          <w:p w:rsidR="005F6A8E" w:rsidRPr="006637F2" w:rsidRDefault="005F6A8E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45" w:type="dxa"/>
            <w:vMerge/>
          </w:tcPr>
          <w:p w:rsidR="005F6A8E" w:rsidRPr="006637F2" w:rsidRDefault="005F6A8E" w:rsidP="00FA58C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29" w:type="dxa"/>
            <w:gridSpan w:val="2"/>
          </w:tcPr>
          <w:p w:rsidR="005F6A8E" w:rsidRPr="006637F2" w:rsidRDefault="005F6A8E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76" w:type="dxa"/>
            <w:gridSpan w:val="2"/>
          </w:tcPr>
          <w:p w:rsidR="005F6A8E" w:rsidRPr="007B7BBB" w:rsidRDefault="007C39BC" w:rsidP="00FA58C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১</w:t>
            </w:r>
          </w:p>
        </w:tc>
        <w:tc>
          <w:tcPr>
            <w:tcW w:w="892" w:type="dxa"/>
          </w:tcPr>
          <w:p w:rsidR="005F6A8E" w:rsidRPr="007B7BBB" w:rsidRDefault="007C39BC" w:rsidP="00FA58C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১</w:t>
            </w:r>
          </w:p>
        </w:tc>
        <w:tc>
          <w:tcPr>
            <w:tcW w:w="872" w:type="dxa"/>
          </w:tcPr>
          <w:p w:rsidR="005F6A8E" w:rsidRPr="007B7BBB" w:rsidRDefault="009F563F" w:rsidP="00FA58C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4" w:type="dxa"/>
          </w:tcPr>
          <w:p w:rsidR="005F6A8E" w:rsidRPr="007B7BBB" w:rsidRDefault="009F563F" w:rsidP="00FA58C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710" w:type="dxa"/>
          </w:tcPr>
          <w:p w:rsidR="005F6A8E" w:rsidRPr="007B7BBB" w:rsidRDefault="00744FB9" w:rsidP="00FA58C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২</w:t>
            </w:r>
          </w:p>
        </w:tc>
        <w:tc>
          <w:tcPr>
            <w:tcW w:w="730" w:type="dxa"/>
            <w:vMerge/>
          </w:tcPr>
          <w:p w:rsidR="005F6A8E" w:rsidRPr="006637F2" w:rsidRDefault="005F6A8E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74" w:type="dxa"/>
            <w:vMerge/>
          </w:tcPr>
          <w:p w:rsidR="005F6A8E" w:rsidRPr="006637F2" w:rsidRDefault="005F6A8E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173757" w:rsidRPr="006637F2" w:rsidTr="00173757">
        <w:trPr>
          <w:trHeight w:val="206"/>
        </w:trPr>
        <w:tc>
          <w:tcPr>
            <w:tcW w:w="2389" w:type="dxa"/>
            <w:vMerge w:val="restart"/>
          </w:tcPr>
          <w:p w:rsidR="00173757" w:rsidRPr="006637F2" w:rsidRDefault="00173757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১.২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নৈতিকতা কমিটির সভার সিদ্ধান্ত বাস্তবায়ন </w:t>
            </w:r>
          </w:p>
        </w:tc>
        <w:tc>
          <w:tcPr>
            <w:tcW w:w="1319" w:type="dxa"/>
            <w:vMerge w:val="restart"/>
          </w:tcPr>
          <w:p w:rsidR="00173757" w:rsidRPr="006637F2" w:rsidRDefault="00173757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বাস্তবায়িত সিদ্ধান্ত</w:t>
            </w:r>
          </w:p>
        </w:tc>
        <w:tc>
          <w:tcPr>
            <w:tcW w:w="782" w:type="dxa"/>
            <w:vMerge w:val="restart"/>
          </w:tcPr>
          <w:p w:rsidR="00173757" w:rsidRPr="006637F2" w:rsidRDefault="00173757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৪</w:t>
            </w:r>
          </w:p>
        </w:tc>
        <w:tc>
          <w:tcPr>
            <w:tcW w:w="695" w:type="dxa"/>
            <w:vMerge w:val="restart"/>
          </w:tcPr>
          <w:p w:rsidR="00173757" w:rsidRPr="006637F2" w:rsidRDefault="00173757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%</w:t>
            </w:r>
          </w:p>
        </w:tc>
        <w:tc>
          <w:tcPr>
            <w:tcW w:w="1473" w:type="dxa"/>
            <w:vMerge w:val="restart"/>
          </w:tcPr>
          <w:p w:rsidR="00173757" w:rsidRPr="006637F2" w:rsidRDefault="00173757" w:rsidP="0012636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45" w:type="dxa"/>
            <w:vMerge w:val="restart"/>
          </w:tcPr>
          <w:p w:rsidR="00173757" w:rsidRPr="006637F2" w:rsidRDefault="00173757" w:rsidP="008059D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1029" w:type="dxa"/>
            <w:gridSpan w:val="2"/>
          </w:tcPr>
          <w:p w:rsidR="00173757" w:rsidRPr="006637F2" w:rsidRDefault="00173757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</w:p>
        </w:tc>
        <w:tc>
          <w:tcPr>
            <w:tcW w:w="876" w:type="dxa"/>
            <w:gridSpan w:val="2"/>
          </w:tcPr>
          <w:p w:rsidR="00173757" w:rsidRPr="006637F2" w:rsidRDefault="00173757" w:rsidP="00FA58C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92" w:type="dxa"/>
          </w:tcPr>
          <w:p w:rsidR="00173757" w:rsidRPr="006637F2" w:rsidRDefault="00173757" w:rsidP="00FA58C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872" w:type="dxa"/>
          </w:tcPr>
          <w:p w:rsidR="00173757" w:rsidRPr="006637F2" w:rsidRDefault="00173757" w:rsidP="00FA58C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94" w:type="dxa"/>
          </w:tcPr>
          <w:p w:rsidR="00173757" w:rsidRPr="006637F2" w:rsidRDefault="00173757" w:rsidP="00FA58C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710" w:type="dxa"/>
          </w:tcPr>
          <w:p w:rsidR="00173757" w:rsidRPr="006637F2" w:rsidRDefault="00173757" w:rsidP="00FA58C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30" w:type="dxa"/>
            <w:vMerge w:val="restart"/>
          </w:tcPr>
          <w:p w:rsidR="00173757" w:rsidRPr="006637F2" w:rsidRDefault="00173757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.০০</w:t>
            </w:r>
          </w:p>
        </w:tc>
        <w:tc>
          <w:tcPr>
            <w:tcW w:w="774" w:type="dxa"/>
            <w:vMerge w:val="restart"/>
          </w:tcPr>
          <w:p w:rsidR="00173757" w:rsidRPr="006637F2" w:rsidRDefault="00173757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164C0A" w:rsidRPr="006637F2" w:rsidTr="00173757">
        <w:trPr>
          <w:trHeight w:val="197"/>
        </w:trPr>
        <w:tc>
          <w:tcPr>
            <w:tcW w:w="2389" w:type="dxa"/>
            <w:vMerge/>
          </w:tcPr>
          <w:p w:rsidR="00164C0A" w:rsidRPr="006637F2" w:rsidRDefault="00164C0A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319" w:type="dxa"/>
            <w:vMerge/>
          </w:tcPr>
          <w:p w:rsidR="00164C0A" w:rsidRPr="006637F2" w:rsidRDefault="00164C0A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82" w:type="dxa"/>
            <w:vMerge/>
          </w:tcPr>
          <w:p w:rsidR="00164C0A" w:rsidRPr="006637F2" w:rsidRDefault="00164C0A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95" w:type="dxa"/>
            <w:vMerge/>
          </w:tcPr>
          <w:p w:rsidR="00164C0A" w:rsidRPr="006637F2" w:rsidRDefault="00164C0A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473" w:type="dxa"/>
            <w:vMerge/>
          </w:tcPr>
          <w:p w:rsidR="00164C0A" w:rsidRPr="006637F2" w:rsidRDefault="00164C0A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45" w:type="dxa"/>
            <w:vMerge/>
          </w:tcPr>
          <w:p w:rsidR="00164C0A" w:rsidRPr="006637F2" w:rsidRDefault="00164C0A" w:rsidP="00FA58C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29" w:type="dxa"/>
            <w:gridSpan w:val="2"/>
          </w:tcPr>
          <w:p w:rsidR="00164C0A" w:rsidRPr="006637F2" w:rsidRDefault="00164C0A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76" w:type="dxa"/>
            <w:gridSpan w:val="2"/>
          </w:tcPr>
          <w:p w:rsidR="00164C0A" w:rsidRPr="00744FB9" w:rsidRDefault="009F563F" w:rsidP="00FA58C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44FB9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2" w:type="dxa"/>
          </w:tcPr>
          <w:p w:rsidR="00164C0A" w:rsidRPr="00744FB9" w:rsidRDefault="00744FB9" w:rsidP="00FA58C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১০০</w:t>
            </w:r>
          </w:p>
        </w:tc>
        <w:tc>
          <w:tcPr>
            <w:tcW w:w="872" w:type="dxa"/>
          </w:tcPr>
          <w:p w:rsidR="00164C0A" w:rsidRPr="00744FB9" w:rsidRDefault="009F563F" w:rsidP="00FA58C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44FB9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4" w:type="dxa"/>
          </w:tcPr>
          <w:p w:rsidR="00164C0A" w:rsidRPr="00744FB9" w:rsidRDefault="009F563F" w:rsidP="00FA58C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44FB9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710" w:type="dxa"/>
          </w:tcPr>
          <w:p w:rsidR="00164C0A" w:rsidRPr="00744FB9" w:rsidRDefault="009F563F" w:rsidP="00FA58C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44FB9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730" w:type="dxa"/>
            <w:vMerge/>
          </w:tcPr>
          <w:p w:rsidR="00164C0A" w:rsidRPr="006637F2" w:rsidRDefault="00164C0A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74" w:type="dxa"/>
            <w:vMerge/>
          </w:tcPr>
          <w:p w:rsidR="00164C0A" w:rsidRPr="006637F2" w:rsidRDefault="00164C0A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164C0A" w:rsidRPr="006637F2" w:rsidTr="00173757">
        <w:trPr>
          <w:trHeight w:val="242"/>
        </w:trPr>
        <w:tc>
          <w:tcPr>
            <w:tcW w:w="14580" w:type="dxa"/>
            <w:gridSpan w:val="16"/>
          </w:tcPr>
          <w:p w:rsidR="00164C0A" w:rsidRPr="006637F2" w:rsidRDefault="00164C0A" w:rsidP="00FA58C5">
            <w:pPr>
              <w:pStyle w:val="NoSpacing"/>
              <w:jc w:val="center"/>
              <w:rPr>
                <w:rFonts w:ascii="Nikosh" w:hAnsi="Nikosh" w:cs="Nikosh"/>
                <w:b/>
                <w:sz w:val="20"/>
                <w:szCs w:val="20"/>
                <w:lang w:bidi="bn-IN"/>
              </w:rPr>
            </w:pPr>
            <w:r w:rsidRPr="006637F2">
              <w:rPr>
                <w:rFonts w:ascii="Nikosh" w:hAnsi="Nikosh" w:cs="Nikosh"/>
                <w:b/>
                <w:sz w:val="20"/>
                <w:szCs w:val="20"/>
              </w:rPr>
              <w:t xml:space="preserve">২. দক্ষতা ও নৈতিকতার উন্নয়ন……………………..…. </w:t>
            </w:r>
            <w:r w:rsidRPr="006637F2">
              <w:rPr>
                <w:rFonts w:ascii="Nikosh" w:hAnsi="Nikosh" w:cs="Nikosh" w:hint="cs"/>
                <w:b/>
                <w:sz w:val="20"/>
                <w:szCs w:val="20"/>
                <w:cs/>
                <w:lang w:bidi="bn-IN"/>
              </w:rPr>
              <w:t>১০</w:t>
            </w:r>
          </w:p>
        </w:tc>
      </w:tr>
      <w:tr w:rsidR="003C2A52" w:rsidRPr="006637F2" w:rsidTr="00173757">
        <w:trPr>
          <w:trHeight w:val="251"/>
        </w:trPr>
        <w:tc>
          <w:tcPr>
            <w:tcW w:w="2389" w:type="dxa"/>
            <w:vMerge w:val="restart"/>
          </w:tcPr>
          <w:p w:rsidR="003C2A52" w:rsidRPr="006637F2" w:rsidRDefault="003C2A52" w:rsidP="00C21721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 xml:space="preserve">২.১ </w:t>
            </w:r>
            <w:r w:rsidRPr="006637F2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সুশাসন প্রতিষ্ঠার নিমিত্ত </w:t>
            </w:r>
            <w:r w:rsidRPr="006637F2">
              <w:rPr>
                <w:rFonts w:ascii="Nikosh" w:hAnsi="Nikosh" w:cs="Nikosh"/>
                <w:sz w:val="20"/>
                <w:szCs w:val="20"/>
              </w:rPr>
              <w:t>অংশীজনের অংশগ্রহণে  সভা</w:t>
            </w:r>
          </w:p>
        </w:tc>
        <w:tc>
          <w:tcPr>
            <w:tcW w:w="1319" w:type="dxa"/>
            <w:vMerge w:val="restart"/>
          </w:tcPr>
          <w:p w:rsidR="003C2A52" w:rsidRPr="006637F2" w:rsidRDefault="003C2A52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অনুষ্ঠিত সভা</w:t>
            </w:r>
          </w:p>
        </w:tc>
        <w:tc>
          <w:tcPr>
            <w:tcW w:w="782" w:type="dxa"/>
            <w:vMerge w:val="restart"/>
          </w:tcPr>
          <w:p w:rsidR="003C2A52" w:rsidRPr="006637F2" w:rsidRDefault="003C2A52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6637F2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২</w:t>
            </w:r>
          </w:p>
        </w:tc>
        <w:tc>
          <w:tcPr>
            <w:tcW w:w="695" w:type="dxa"/>
            <w:vMerge w:val="restart"/>
          </w:tcPr>
          <w:p w:rsidR="003C2A52" w:rsidRPr="006637F2" w:rsidRDefault="003C2A52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সংখ্যা</w:t>
            </w:r>
          </w:p>
        </w:tc>
        <w:tc>
          <w:tcPr>
            <w:tcW w:w="1473" w:type="dxa"/>
            <w:vMerge w:val="restart"/>
          </w:tcPr>
          <w:p w:rsidR="003C2A52" w:rsidRPr="006637F2" w:rsidRDefault="003C2A52" w:rsidP="0012636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45" w:type="dxa"/>
            <w:vMerge w:val="restart"/>
          </w:tcPr>
          <w:p w:rsidR="003C2A52" w:rsidRPr="006637F2" w:rsidRDefault="003C2A52" w:rsidP="00FA58C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৪</w:t>
            </w:r>
          </w:p>
        </w:tc>
        <w:tc>
          <w:tcPr>
            <w:tcW w:w="1029" w:type="dxa"/>
            <w:gridSpan w:val="2"/>
          </w:tcPr>
          <w:p w:rsidR="003C2A52" w:rsidRPr="006637F2" w:rsidRDefault="003C2A52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</w:p>
        </w:tc>
        <w:tc>
          <w:tcPr>
            <w:tcW w:w="876" w:type="dxa"/>
            <w:gridSpan w:val="2"/>
          </w:tcPr>
          <w:p w:rsidR="003C2A52" w:rsidRPr="006637F2" w:rsidRDefault="003C2A52" w:rsidP="00164C0A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১</w:t>
            </w:r>
          </w:p>
        </w:tc>
        <w:tc>
          <w:tcPr>
            <w:tcW w:w="892" w:type="dxa"/>
          </w:tcPr>
          <w:p w:rsidR="003C2A52" w:rsidRPr="006637F2" w:rsidRDefault="003C2A52" w:rsidP="00164C0A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১</w:t>
            </w:r>
          </w:p>
        </w:tc>
        <w:tc>
          <w:tcPr>
            <w:tcW w:w="872" w:type="dxa"/>
          </w:tcPr>
          <w:p w:rsidR="003C2A52" w:rsidRPr="006637F2" w:rsidRDefault="003C2A52" w:rsidP="00164C0A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১</w:t>
            </w:r>
          </w:p>
        </w:tc>
        <w:tc>
          <w:tcPr>
            <w:tcW w:w="894" w:type="dxa"/>
          </w:tcPr>
          <w:p w:rsidR="003C2A52" w:rsidRPr="006637F2" w:rsidRDefault="003C2A52" w:rsidP="00164C0A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১</w:t>
            </w:r>
          </w:p>
        </w:tc>
        <w:tc>
          <w:tcPr>
            <w:tcW w:w="710" w:type="dxa"/>
          </w:tcPr>
          <w:p w:rsidR="003C2A52" w:rsidRPr="006637F2" w:rsidRDefault="003C2A52" w:rsidP="009F563F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30" w:type="dxa"/>
            <w:vMerge w:val="restart"/>
          </w:tcPr>
          <w:p w:rsidR="003C2A52" w:rsidRPr="006637F2" w:rsidRDefault="003C2A52" w:rsidP="00744FB9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.০০</w:t>
            </w:r>
          </w:p>
        </w:tc>
        <w:tc>
          <w:tcPr>
            <w:tcW w:w="774" w:type="dxa"/>
            <w:vMerge w:val="restart"/>
          </w:tcPr>
          <w:p w:rsidR="003C2A52" w:rsidRPr="006637F2" w:rsidRDefault="003C2A52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286DC9" w:rsidRPr="006637F2" w:rsidTr="00173757">
        <w:trPr>
          <w:trHeight w:val="269"/>
        </w:trPr>
        <w:tc>
          <w:tcPr>
            <w:tcW w:w="2389" w:type="dxa"/>
            <w:vMerge/>
          </w:tcPr>
          <w:p w:rsidR="00286DC9" w:rsidRPr="006637F2" w:rsidRDefault="00286DC9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319" w:type="dxa"/>
            <w:vMerge/>
          </w:tcPr>
          <w:p w:rsidR="00286DC9" w:rsidRPr="006637F2" w:rsidRDefault="00286DC9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82" w:type="dxa"/>
            <w:vMerge/>
          </w:tcPr>
          <w:p w:rsidR="00286DC9" w:rsidRPr="006637F2" w:rsidRDefault="00286DC9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95" w:type="dxa"/>
            <w:vMerge/>
          </w:tcPr>
          <w:p w:rsidR="00286DC9" w:rsidRPr="006637F2" w:rsidRDefault="00286DC9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473" w:type="dxa"/>
            <w:vMerge/>
          </w:tcPr>
          <w:p w:rsidR="00286DC9" w:rsidRPr="006637F2" w:rsidRDefault="00286DC9" w:rsidP="00286DC9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45" w:type="dxa"/>
            <w:vMerge/>
          </w:tcPr>
          <w:p w:rsidR="00286DC9" w:rsidRPr="006637F2" w:rsidRDefault="00286DC9" w:rsidP="00FA58C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29" w:type="dxa"/>
            <w:gridSpan w:val="2"/>
          </w:tcPr>
          <w:p w:rsidR="00286DC9" w:rsidRPr="006637F2" w:rsidRDefault="00286DC9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76" w:type="dxa"/>
            <w:gridSpan w:val="2"/>
          </w:tcPr>
          <w:p w:rsidR="00286DC9" w:rsidRPr="007B7BBB" w:rsidRDefault="00744FB9" w:rsidP="009F563F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১</w:t>
            </w:r>
          </w:p>
        </w:tc>
        <w:tc>
          <w:tcPr>
            <w:tcW w:w="892" w:type="dxa"/>
          </w:tcPr>
          <w:p w:rsidR="00286DC9" w:rsidRPr="007B7BBB" w:rsidRDefault="00744FB9" w:rsidP="009F563F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১</w:t>
            </w:r>
          </w:p>
        </w:tc>
        <w:tc>
          <w:tcPr>
            <w:tcW w:w="872" w:type="dxa"/>
          </w:tcPr>
          <w:p w:rsidR="00286DC9" w:rsidRPr="007B7BBB" w:rsidRDefault="009F563F" w:rsidP="009F563F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4" w:type="dxa"/>
          </w:tcPr>
          <w:p w:rsidR="00286DC9" w:rsidRPr="007B7BBB" w:rsidRDefault="009F563F" w:rsidP="009F563F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710" w:type="dxa"/>
          </w:tcPr>
          <w:p w:rsidR="00286DC9" w:rsidRPr="007B7BBB" w:rsidRDefault="00744FB9" w:rsidP="009F563F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২</w:t>
            </w:r>
          </w:p>
        </w:tc>
        <w:tc>
          <w:tcPr>
            <w:tcW w:w="730" w:type="dxa"/>
            <w:vMerge/>
          </w:tcPr>
          <w:p w:rsidR="00286DC9" w:rsidRPr="006637F2" w:rsidRDefault="00286DC9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74" w:type="dxa"/>
            <w:vMerge/>
          </w:tcPr>
          <w:p w:rsidR="00286DC9" w:rsidRPr="006637F2" w:rsidRDefault="00286DC9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286DC9" w:rsidRPr="006637F2" w:rsidTr="00173757">
        <w:trPr>
          <w:trHeight w:val="260"/>
        </w:trPr>
        <w:tc>
          <w:tcPr>
            <w:tcW w:w="2389" w:type="dxa"/>
            <w:vMerge w:val="restart"/>
          </w:tcPr>
          <w:p w:rsidR="00286DC9" w:rsidRPr="006637F2" w:rsidRDefault="00286DC9" w:rsidP="00060862">
            <w:pPr>
              <w:pStyle w:val="NoSpacing"/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</w:pPr>
            <w:r w:rsidRPr="006637F2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 xml:space="preserve">২.২ </w:t>
            </w:r>
            <w:r w:rsidRPr="006637F2">
              <w:rPr>
                <w:rFonts w:ascii="Nikosh" w:hAnsi="Nikosh" w:cs="Nikosh"/>
                <w:sz w:val="20"/>
                <w:szCs w:val="20"/>
              </w:rPr>
              <w:t>অংশীজনের অংশগ্রহণে  সভা</w:t>
            </w:r>
            <w:r w:rsidRPr="006637F2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র সিদ্ধান্ত বাস্তবায়ন</w:t>
            </w:r>
          </w:p>
        </w:tc>
        <w:tc>
          <w:tcPr>
            <w:tcW w:w="1319" w:type="dxa"/>
            <w:vMerge w:val="restart"/>
          </w:tcPr>
          <w:p w:rsidR="00286DC9" w:rsidRPr="006637F2" w:rsidRDefault="00286DC9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বাস্তবায়িত সিদ্ধান্ত</w:t>
            </w:r>
          </w:p>
        </w:tc>
        <w:tc>
          <w:tcPr>
            <w:tcW w:w="782" w:type="dxa"/>
            <w:vMerge w:val="restart"/>
          </w:tcPr>
          <w:p w:rsidR="00286DC9" w:rsidRPr="006637F2" w:rsidRDefault="00286DC9" w:rsidP="005F6A8E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lang w:bidi="bn-IN"/>
              </w:rPr>
            </w:pPr>
            <w:r w:rsidRPr="006637F2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২</w:t>
            </w:r>
          </w:p>
        </w:tc>
        <w:tc>
          <w:tcPr>
            <w:tcW w:w="695" w:type="dxa"/>
            <w:vMerge w:val="restart"/>
          </w:tcPr>
          <w:p w:rsidR="00286DC9" w:rsidRPr="006637F2" w:rsidRDefault="00286DC9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%</w:t>
            </w:r>
          </w:p>
        </w:tc>
        <w:tc>
          <w:tcPr>
            <w:tcW w:w="1473" w:type="dxa"/>
            <w:vMerge w:val="restart"/>
          </w:tcPr>
          <w:p w:rsidR="00286DC9" w:rsidRPr="006637F2" w:rsidRDefault="00286DC9" w:rsidP="00286DC9">
            <w:pPr>
              <w:jc w:val="center"/>
              <w:rPr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ঐ</w:t>
            </w:r>
          </w:p>
        </w:tc>
        <w:tc>
          <w:tcPr>
            <w:tcW w:w="1145" w:type="dxa"/>
            <w:vMerge w:val="restart"/>
          </w:tcPr>
          <w:p w:rsidR="00286DC9" w:rsidRPr="006637F2" w:rsidRDefault="00286DC9" w:rsidP="00FA58C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1029" w:type="dxa"/>
            <w:gridSpan w:val="2"/>
          </w:tcPr>
          <w:p w:rsidR="00286DC9" w:rsidRPr="006637F2" w:rsidRDefault="00286DC9" w:rsidP="00B24F5A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</w:p>
        </w:tc>
        <w:tc>
          <w:tcPr>
            <w:tcW w:w="876" w:type="dxa"/>
            <w:gridSpan w:val="2"/>
          </w:tcPr>
          <w:p w:rsidR="00286DC9" w:rsidRPr="006637F2" w:rsidRDefault="00744FB9" w:rsidP="00164C0A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</w:pPr>
            <w:r>
              <w:rPr>
                <w:rFonts w:ascii="Nikosh" w:hAnsi="Nikosh" w:cs="Nikosh"/>
                <w:sz w:val="20"/>
                <w:szCs w:val="20"/>
                <w:lang w:bidi="bn-IN"/>
              </w:rPr>
              <w:t>২৫</w:t>
            </w:r>
          </w:p>
        </w:tc>
        <w:tc>
          <w:tcPr>
            <w:tcW w:w="892" w:type="dxa"/>
          </w:tcPr>
          <w:p w:rsidR="00286DC9" w:rsidRPr="006637F2" w:rsidRDefault="00744FB9" w:rsidP="00164C0A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২৫</w:t>
            </w:r>
          </w:p>
        </w:tc>
        <w:tc>
          <w:tcPr>
            <w:tcW w:w="872" w:type="dxa"/>
          </w:tcPr>
          <w:p w:rsidR="00286DC9" w:rsidRPr="006637F2" w:rsidRDefault="00744FB9" w:rsidP="00164C0A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২৫</w:t>
            </w:r>
          </w:p>
        </w:tc>
        <w:tc>
          <w:tcPr>
            <w:tcW w:w="894" w:type="dxa"/>
          </w:tcPr>
          <w:p w:rsidR="00286DC9" w:rsidRPr="006637F2" w:rsidRDefault="00744FB9" w:rsidP="00164C0A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২৫</w:t>
            </w:r>
          </w:p>
        </w:tc>
        <w:tc>
          <w:tcPr>
            <w:tcW w:w="710" w:type="dxa"/>
          </w:tcPr>
          <w:p w:rsidR="00286DC9" w:rsidRPr="006637F2" w:rsidRDefault="009F563F" w:rsidP="009F563F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30" w:type="dxa"/>
            <w:vMerge w:val="restart"/>
          </w:tcPr>
          <w:p w:rsidR="00286DC9" w:rsidRPr="006637F2" w:rsidRDefault="00744FB9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৫০.০০</w:t>
            </w:r>
          </w:p>
        </w:tc>
        <w:tc>
          <w:tcPr>
            <w:tcW w:w="774" w:type="dxa"/>
            <w:vMerge w:val="restart"/>
          </w:tcPr>
          <w:p w:rsidR="00286DC9" w:rsidRPr="006637F2" w:rsidRDefault="00286DC9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286DC9" w:rsidRPr="006637F2" w:rsidTr="00173757">
        <w:trPr>
          <w:trHeight w:val="269"/>
        </w:trPr>
        <w:tc>
          <w:tcPr>
            <w:tcW w:w="2389" w:type="dxa"/>
            <w:vMerge/>
          </w:tcPr>
          <w:p w:rsidR="00286DC9" w:rsidRPr="006637F2" w:rsidRDefault="00286DC9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319" w:type="dxa"/>
            <w:vMerge/>
          </w:tcPr>
          <w:p w:rsidR="00286DC9" w:rsidRPr="006637F2" w:rsidRDefault="00286DC9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82" w:type="dxa"/>
            <w:vMerge/>
          </w:tcPr>
          <w:p w:rsidR="00286DC9" w:rsidRPr="006637F2" w:rsidRDefault="00286DC9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95" w:type="dxa"/>
            <w:vMerge/>
          </w:tcPr>
          <w:p w:rsidR="00286DC9" w:rsidRPr="006637F2" w:rsidRDefault="00286DC9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473" w:type="dxa"/>
            <w:vMerge/>
          </w:tcPr>
          <w:p w:rsidR="00286DC9" w:rsidRPr="006637F2" w:rsidRDefault="00286DC9" w:rsidP="00286DC9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45" w:type="dxa"/>
            <w:vMerge/>
          </w:tcPr>
          <w:p w:rsidR="00286DC9" w:rsidRPr="006637F2" w:rsidRDefault="00286DC9" w:rsidP="00FA58C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29" w:type="dxa"/>
            <w:gridSpan w:val="2"/>
          </w:tcPr>
          <w:p w:rsidR="00286DC9" w:rsidRPr="006637F2" w:rsidRDefault="00286DC9" w:rsidP="00B24F5A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76" w:type="dxa"/>
            <w:gridSpan w:val="2"/>
          </w:tcPr>
          <w:p w:rsidR="00286DC9" w:rsidRPr="007B7BBB" w:rsidRDefault="00744FB9" w:rsidP="00164C0A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২৫</w:t>
            </w:r>
          </w:p>
        </w:tc>
        <w:tc>
          <w:tcPr>
            <w:tcW w:w="892" w:type="dxa"/>
          </w:tcPr>
          <w:p w:rsidR="00286DC9" w:rsidRPr="007B7BBB" w:rsidRDefault="00744FB9" w:rsidP="00164C0A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২৫</w:t>
            </w:r>
          </w:p>
        </w:tc>
        <w:tc>
          <w:tcPr>
            <w:tcW w:w="872" w:type="dxa"/>
          </w:tcPr>
          <w:p w:rsidR="00286DC9" w:rsidRPr="007B7BBB" w:rsidRDefault="007B7BBB" w:rsidP="00164C0A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4" w:type="dxa"/>
          </w:tcPr>
          <w:p w:rsidR="00286DC9" w:rsidRPr="007B7BBB" w:rsidRDefault="007B7BBB" w:rsidP="00164C0A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710" w:type="dxa"/>
          </w:tcPr>
          <w:p w:rsidR="00286DC9" w:rsidRPr="007B7BBB" w:rsidRDefault="00744FB9" w:rsidP="009F563F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৫০</w:t>
            </w:r>
          </w:p>
        </w:tc>
        <w:tc>
          <w:tcPr>
            <w:tcW w:w="730" w:type="dxa"/>
            <w:vMerge/>
          </w:tcPr>
          <w:p w:rsidR="00286DC9" w:rsidRPr="006637F2" w:rsidRDefault="00286DC9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74" w:type="dxa"/>
            <w:vMerge/>
          </w:tcPr>
          <w:p w:rsidR="00286DC9" w:rsidRPr="006637F2" w:rsidRDefault="00286DC9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286DC9" w:rsidRPr="006637F2" w:rsidTr="00173757">
        <w:trPr>
          <w:trHeight w:val="242"/>
        </w:trPr>
        <w:tc>
          <w:tcPr>
            <w:tcW w:w="2389" w:type="dxa"/>
            <w:vMerge w:val="restart"/>
          </w:tcPr>
          <w:p w:rsidR="00286DC9" w:rsidRPr="006637F2" w:rsidRDefault="00286DC9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২.</w:t>
            </w:r>
            <w:r w:rsidRPr="006637F2">
              <w:rPr>
                <w:rFonts w:ascii="Nikosh" w:hAnsi="Nikosh" w:cs="Nikosh"/>
                <w:sz w:val="20"/>
                <w:szCs w:val="20"/>
                <w:lang w:bidi="bn-IN"/>
              </w:rPr>
              <w:t>৩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কর্মকর্তা-কর্মচা</w:t>
            </w:r>
            <w:r w:rsidRPr="006637F2">
              <w:rPr>
                <w:rFonts w:ascii="Nikosh" w:hAnsi="Nikosh" w:cs="Nikosh"/>
                <w:sz w:val="20"/>
                <w:szCs w:val="20"/>
                <w:lang w:bidi="bn-IN"/>
              </w:rPr>
              <w:t>রী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দের অংশগ্রহণে </w:t>
            </w:r>
            <w:r w:rsidRPr="006637F2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চাকরি সংক্রান্ত </w:t>
            </w:r>
            <w:r w:rsidRPr="006637F2">
              <w:rPr>
                <w:rFonts w:ascii="Nikosh" w:hAnsi="Nikosh" w:cs="Nikosh"/>
                <w:sz w:val="20"/>
                <w:szCs w:val="20"/>
              </w:rPr>
              <w:t>প্রশিক্ষণ আয়োজন</w:t>
            </w:r>
          </w:p>
        </w:tc>
        <w:tc>
          <w:tcPr>
            <w:tcW w:w="1319" w:type="dxa"/>
            <w:vMerge w:val="restart"/>
          </w:tcPr>
          <w:p w:rsidR="00286DC9" w:rsidRPr="006637F2" w:rsidRDefault="00286DC9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প্রশিক্ষণার্থী</w:t>
            </w:r>
          </w:p>
        </w:tc>
        <w:tc>
          <w:tcPr>
            <w:tcW w:w="782" w:type="dxa"/>
            <w:vMerge w:val="restart"/>
          </w:tcPr>
          <w:p w:rsidR="00286DC9" w:rsidRPr="006637F2" w:rsidRDefault="00286DC9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 w:rsidRPr="006637F2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৩</w:t>
            </w:r>
          </w:p>
        </w:tc>
        <w:tc>
          <w:tcPr>
            <w:tcW w:w="695" w:type="dxa"/>
            <w:vMerge w:val="restart"/>
          </w:tcPr>
          <w:p w:rsidR="00286DC9" w:rsidRPr="006637F2" w:rsidRDefault="00286DC9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সংখ্যা</w:t>
            </w:r>
          </w:p>
        </w:tc>
        <w:tc>
          <w:tcPr>
            <w:tcW w:w="1473" w:type="dxa"/>
            <w:vMerge w:val="restart"/>
          </w:tcPr>
          <w:p w:rsidR="00286DC9" w:rsidRPr="006637F2" w:rsidRDefault="00286DC9" w:rsidP="00126691">
            <w:pPr>
              <w:jc w:val="center"/>
              <w:rPr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ঐ</w:t>
            </w:r>
          </w:p>
        </w:tc>
        <w:tc>
          <w:tcPr>
            <w:tcW w:w="1145" w:type="dxa"/>
            <w:vMerge w:val="restart"/>
          </w:tcPr>
          <w:p w:rsidR="00286DC9" w:rsidRPr="006637F2" w:rsidRDefault="00286DC9" w:rsidP="00FA58C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১২০</w:t>
            </w:r>
          </w:p>
        </w:tc>
        <w:tc>
          <w:tcPr>
            <w:tcW w:w="1029" w:type="dxa"/>
            <w:gridSpan w:val="2"/>
          </w:tcPr>
          <w:p w:rsidR="00286DC9" w:rsidRPr="006637F2" w:rsidRDefault="00286DC9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</w:p>
        </w:tc>
        <w:tc>
          <w:tcPr>
            <w:tcW w:w="876" w:type="dxa"/>
            <w:gridSpan w:val="2"/>
          </w:tcPr>
          <w:p w:rsidR="00286DC9" w:rsidRPr="006637F2" w:rsidRDefault="00286DC9" w:rsidP="00164C0A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৩০</w:t>
            </w:r>
          </w:p>
        </w:tc>
        <w:tc>
          <w:tcPr>
            <w:tcW w:w="892" w:type="dxa"/>
          </w:tcPr>
          <w:p w:rsidR="00286DC9" w:rsidRPr="006637F2" w:rsidRDefault="00286DC9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৩০</w:t>
            </w:r>
          </w:p>
        </w:tc>
        <w:tc>
          <w:tcPr>
            <w:tcW w:w="872" w:type="dxa"/>
          </w:tcPr>
          <w:p w:rsidR="00286DC9" w:rsidRPr="006637F2" w:rsidRDefault="00286DC9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৩০</w:t>
            </w:r>
          </w:p>
        </w:tc>
        <w:tc>
          <w:tcPr>
            <w:tcW w:w="894" w:type="dxa"/>
          </w:tcPr>
          <w:p w:rsidR="00286DC9" w:rsidRPr="006637F2" w:rsidRDefault="00286DC9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৩০</w:t>
            </w:r>
          </w:p>
        </w:tc>
        <w:tc>
          <w:tcPr>
            <w:tcW w:w="710" w:type="dxa"/>
          </w:tcPr>
          <w:p w:rsidR="00286DC9" w:rsidRPr="006637F2" w:rsidRDefault="009F563F" w:rsidP="009F563F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30" w:type="dxa"/>
            <w:vMerge w:val="restart"/>
          </w:tcPr>
          <w:p w:rsidR="00286DC9" w:rsidRPr="006637F2" w:rsidRDefault="00744FB9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৫০.০০</w:t>
            </w:r>
          </w:p>
        </w:tc>
        <w:tc>
          <w:tcPr>
            <w:tcW w:w="774" w:type="dxa"/>
            <w:vMerge w:val="restart"/>
          </w:tcPr>
          <w:p w:rsidR="00286DC9" w:rsidRPr="006637F2" w:rsidRDefault="00286DC9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7B7BBB" w:rsidRPr="006637F2" w:rsidTr="00173757">
        <w:trPr>
          <w:trHeight w:val="269"/>
        </w:trPr>
        <w:tc>
          <w:tcPr>
            <w:tcW w:w="2389" w:type="dxa"/>
            <w:vMerge/>
          </w:tcPr>
          <w:p w:rsidR="007B7BBB" w:rsidRPr="006637F2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319" w:type="dxa"/>
            <w:vMerge/>
          </w:tcPr>
          <w:p w:rsidR="007B7BBB" w:rsidRPr="006637F2" w:rsidRDefault="007B7BB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82" w:type="dxa"/>
            <w:vMerge/>
          </w:tcPr>
          <w:p w:rsidR="007B7BBB" w:rsidRPr="006637F2" w:rsidRDefault="007B7BB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95" w:type="dxa"/>
            <w:vMerge/>
          </w:tcPr>
          <w:p w:rsidR="007B7BBB" w:rsidRPr="006637F2" w:rsidRDefault="007B7BB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473" w:type="dxa"/>
            <w:vMerge/>
          </w:tcPr>
          <w:p w:rsidR="007B7BBB" w:rsidRPr="006637F2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45" w:type="dxa"/>
            <w:vMerge/>
          </w:tcPr>
          <w:p w:rsidR="007B7BBB" w:rsidRPr="006637F2" w:rsidRDefault="007B7BBB" w:rsidP="00FA58C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29" w:type="dxa"/>
            <w:gridSpan w:val="2"/>
          </w:tcPr>
          <w:p w:rsidR="007B7BBB" w:rsidRPr="006637F2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76" w:type="dxa"/>
            <w:gridSpan w:val="2"/>
          </w:tcPr>
          <w:p w:rsidR="007B7BBB" w:rsidRPr="007B7BBB" w:rsidRDefault="00744FB9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৩০</w:t>
            </w:r>
          </w:p>
        </w:tc>
        <w:tc>
          <w:tcPr>
            <w:tcW w:w="892" w:type="dxa"/>
          </w:tcPr>
          <w:p w:rsidR="007B7BBB" w:rsidRPr="007B7BBB" w:rsidRDefault="00744FB9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৩০</w:t>
            </w:r>
          </w:p>
        </w:tc>
        <w:tc>
          <w:tcPr>
            <w:tcW w:w="872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4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710" w:type="dxa"/>
          </w:tcPr>
          <w:p w:rsidR="007B7BBB" w:rsidRPr="007B7BBB" w:rsidRDefault="00744FB9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৬০</w:t>
            </w:r>
          </w:p>
        </w:tc>
        <w:tc>
          <w:tcPr>
            <w:tcW w:w="730" w:type="dxa"/>
            <w:vMerge/>
          </w:tcPr>
          <w:p w:rsidR="007B7BBB" w:rsidRPr="006637F2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74" w:type="dxa"/>
            <w:vMerge/>
          </w:tcPr>
          <w:p w:rsidR="007B7BBB" w:rsidRPr="006637F2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7E00AC" w:rsidRPr="006637F2" w:rsidTr="00173757">
        <w:trPr>
          <w:trHeight w:val="269"/>
        </w:trPr>
        <w:tc>
          <w:tcPr>
            <w:tcW w:w="2389" w:type="dxa"/>
            <w:vMerge w:val="restart"/>
          </w:tcPr>
          <w:p w:rsidR="007E00AC" w:rsidRPr="006637F2" w:rsidRDefault="007E00AC" w:rsidP="00C87A85">
            <w:pPr>
              <w:pStyle w:val="NoSpacing"/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 w:rsidRPr="006637F2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২.</w:t>
            </w:r>
            <w:r w:rsidRPr="006637F2">
              <w:rPr>
                <w:rFonts w:ascii="Nikosh" w:hAnsi="Nikosh" w:cs="Nikosh"/>
                <w:sz w:val="20"/>
                <w:szCs w:val="20"/>
                <w:lang w:bidi="bn-IN"/>
              </w:rPr>
              <w:t>৪</w:t>
            </w:r>
            <w:r w:rsidRPr="006637F2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 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কর্মকর্তা-কর্মচারীদের অংশগ্রহণে </w:t>
            </w:r>
            <w:r w:rsidRPr="006637F2">
              <w:rPr>
                <w:rFonts w:ascii="Nikosh" w:hAnsi="Nikosh" w:cs="Nikosh"/>
                <w:sz w:val="20"/>
                <w:szCs w:val="20"/>
                <w:lang w:bidi="bn-IN"/>
              </w:rPr>
              <w:t>সুশাসন সংক্রান্ত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প্রশিক্ষণ আয়োজন</w:t>
            </w:r>
          </w:p>
        </w:tc>
        <w:tc>
          <w:tcPr>
            <w:tcW w:w="1319" w:type="dxa"/>
            <w:vMerge w:val="restart"/>
          </w:tcPr>
          <w:p w:rsidR="007E00AC" w:rsidRPr="006637F2" w:rsidRDefault="007E00AC" w:rsidP="005F6A8E">
            <w:pPr>
              <w:pStyle w:val="NoSpacing"/>
              <w:jc w:val="center"/>
              <w:rPr>
                <w:rFonts w:ascii="Nikosh" w:hAnsi="Nikosh" w:cs="Nikosh"/>
                <w:b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প্রশিক্ষণার্থী</w:t>
            </w:r>
          </w:p>
        </w:tc>
        <w:tc>
          <w:tcPr>
            <w:tcW w:w="782" w:type="dxa"/>
            <w:vMerge w:val="restart"/>
          </w:tcPr>
          <w:p w:rsidR="007E00AC" w:rsidRPr="006637F2" w:rsidRDefault="007E00AC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 w:rsidRPr="006637F2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৩</w:t>
            </w:r>
          </w:p>
        </w:tc>
        <w:tc>
          <w:tcPr>
            <w:tcW w:w="695" w:type="dxa"/>
            <w:vMerge w:val="restart"/>
          </w:tcPr>
          <w:p w:rsidR="007E00AC" w:rsidRPr="006637F2" w:rsidRDefault="007E00AC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সংখ্যা</w:t>
            </w:r>
          </w:p>
        </w:tc>
        <w:tc>
          <w:tcPr>
            <w:tcW w:w="1473" w:type="dxa"/>
            <w:vMerge w:val="restart"/>
          </w:tcPr>
          <w:p w:rsidR="007E00AC" w:rsidRPr="006637F2" w:rsidRDefault="007E00AC" w:rsidP="0012636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45" w:type="dxa"/>
            <w:vMerge w:val="restart"/>
          </w:tcPr>
          <w:p w:rsidR="007E00AC" w:rsidRPr="006637F2" w:rsidRDefault="007E00AC" w:rsidP="00FA58C5">
            <w:pPr>
              <w:pStyle w:val="NoSpacing"/>
              <w:jc w:val="center"/>
              <w:rPr>
                <w:rFonts w:ascii="Nikosh" w:hAnsi="Nikosh" w:cs="Nikosh"/>
                <w:b/>
                <w:sz w:val="20"/>
                <w:szCs w:val="20"/>
              </w:rPr>
            </w:pPr>
            <w:r w:rsidRPr="006637F2">
              <w:rPr>
                <w:rFonts w:ascii="Nikosh" w:hAnsi="Nikosh" w:cs="Nikosh"/>
                <w:b/>
                <w:sz w:val="20"/>
                <w:szCs w:val="20"/>
              </w:rPr>
              <w:t>১২০</w:t>
            </w:r>
          </w:p>
        </w:tc>
        <w:tc>
          <w:tcPr>
            <w:tcW w:w="1029" w:type="dxa"/>
            <w:gridSpan w:val="2"/>
          </w:tcPr>
          <w:p w:rsidR="007E00AC" w:rsidRPr="006637F2" w:rsidRDefault="007E00AC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</w:p>
        </w:tc>
        <w:tc>
          <w:tcPr>
            <w:tcW w:w="876" w:type="dxa"/>
            <w:gridSpan w:val="2"/>
          </w:tcPr>
          <w:p w:rsidR="007E00AC" w:rsidRPr="006637F2" w:rsidRDefault="007E00AC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৩০</w:t>
            </w:r>
          </w:p>
        </w:tc>
        <w:tc>
          <w:tcPr>
            <w:tcW w:w="892" w:type="dxa"/>
          </w:tcPr>
          <w:p w:rsidR="007E00AC" w:rsidRPr="006637F2" w:rsidRDefault="007E00AC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৩০</w:t>
            </w:r>
          </w:p>
        </w:tc>
        <w:tc>
          <w:tcPr>
            <w:tcW w:w="872" w:type="dxa"/>
          </w:tcPr>
          <w:p w:rsidR="007E00AC" w:rsidRPr="006637F2" w:rsidRDefault="007E00AC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৩০</w:t>
            </w:r>
          </w:p>
        </w:tc>
        <w:tc>
          <w:tcPr>
            <w:tcW w:w="894" w:type="dxa"/>
          </w:tcPr>
          <w:p w:rsidR="007E00AC" w:rsidRPr="006637F2" w:rsidRDefault="007E00AC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৩০</w:t>
            </w:r>
          </w:p>
        </w:tc>
        <w:tc>
          <w:tcPr>
            <w:tcW w:w="710" w:type="dxa"/>
          </w:tcPr>
          <w:p w:rsidR="007E00AC" w:rsidRPr="006637F2" w:rsidRDefault="007E00AC" w:rsidP="009F563F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30" w:type="dxa"/>
            <w:vMerge w:val="restart"/>
          </w:tcPr>
          <w:p w:rsidR="007E00AC" w:rsidRPr="006637F2" w:rsidRDefault="007E00AC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৫০.০০</w:t>
            </w:r>
          </w:p>
        </w:tc>
        <w:tc>
          <w:tcPr>
            <w:tcW w:w="774" w:type="dxa"/>
            <w:vMerge w:val="restart"/>
          </w:tcPr>
          <w:p w:rsidR="007E00AC" w:rsidRPr="006637F2" w:rsidRDefault="007E00AC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7B7BBB" w:rsidRPr="006637F2" w:rsidTr="00173757">
        <w:trPr>
          <w:trHeight w:val="269"/>
        </w:trPr>
        <w:tc>
          <w:tcPr>
            <w:tcW w:w="2389" w:type="dxa"/>
            <w:vMerge/>
          </w:tcPr>
          <w:p w:rsidR="007B7BBB" w:rsidRPr="006637F2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319" w:type="dxa"/>
            <w:vMerge/>
          </w:tcPr>
          <w:p w:rsidR="007B7BBB" w:rsidRPr="006637F2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82" w:type="dxa"/>
            <w:vMerge/>
          </w:tcPr>
          <w:p w:rsidR="007B7BBB" w:rsidRPr="006637F2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95" w:type="dxa"/>
            <w:vMerge/>
          </w:tcPr>
          <w:p w:rsidR="007B7BBB" w:rsidRPr="006637F2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473" w:type="dxa"/>
            <w:vMerge/>
          </w:tcPr>
          <w:p w:rsidR="007B7BBB" w:rsidRPr="006637F2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45" w:type="dxa"/>
            <w:vMerge/>
          </w:tcPr>
          <w:p w:rsidR="007B7BBB" w:rsidRPr="006637F2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29" w:type="dxa"/>
            <w:gridSpan w:val="2"/>
          </w:tcPr>
          <w:p w:rsidR="007B7BBB" w:rsidRPr="006637F2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76" w:type="dxa"/>
            <w:gridSpan w:val="2"/>
          </w:tcPr>
          <w:p w:rsidR="007B7BBB" w:rsidRPr="007B7BBB" w:rsidRDefault="00744FB9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৩০</w:t>
            </w:r>
          </w:p>
        </w:tc>
        <w:tc>
          <w:tcPr>
            <w:tcW w:w="892" w:type="dxa"/>
          </w:tcPr>
          <w:p w:rsidR="007B7BBB" w:rsidRPr="007B7BBB" w:rsidRDefault="00744FB9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৩০</w:t>
            </w:r>
          </w:p>
        </w:tc>
        <w:tc>
          <w:tcPr>
            <w:tcW w:w="872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4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710" w:type="dxa"/>
          </w:tcPr>
          <w:p w:rsidR="007B7BBB" w:rsidRPr="007B7BBB" w:rsidRDefault="00744FB9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৬০</w:t>
            </w:r>
          </w:p>
        </w:tc>
        <w:tc>
          <w:tcPr>
            <w:tcW w:w="730" w:type="dxa"/>
            <w:vMerge/>
          </w:tcPr>
          <w:p w:rsidR="007B7BBB" w:rsidRPr="006637F2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74" w:type="dxa"/>
            <w:vMerge/>
          </w:tcPr>
          <w:p w:rsidR="007B7BBB" w:rsidRPr="006637F2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164C0A" w:rsidRPr="006637F2" w:rsidTr="00173757">
        <w:trPr>
          <w:trHeight w:val="156"/>
        </w:trPr>
        <w:tc>
          <w:tcPr>
            <w:tcW w:w="14580" w:type="dxa"/>
            <w:gridSpan w:val="16"/>
          </w:tcPr>
          <w:p w:rsidR="00164C0A" w:rsidRPr="006637F2" w:rsidRDefault="00164C0A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BAN" w:hAnsi="NikoshBAN" w:cs="NikoshBAN"/>
                <w:b/>
                <w:sz w:val="20"/>
                <w:szCs w:val="20"/>
              </w:rPr>
              <w:t>3. শুদ্ধাচার প্রতিষ্ঠায় সহায়ক আইন/বিধি/নীতিমালা/</w:t>
            </w:r>
            <w:r w:rsidRPr="006637F2">
              <w:rPr>
                <w:rFonts w:ascii="NikoshBAN" w:hAnsi="NikoshBAN" w:cs="NikoshBAN"/>
                <w:bCs/>
                <w:sz w:val="20"/>
                <w:szCs w:val="20"/>
                <w:cs/>
                <w:lang w:bidi="bn-IN"/>
              </w:rPr>
              <w:t>ম্যানুয়াল</w:t>
            </w:r>
            <w:r w:rsidRPr="006637F2">
              <w:rPr>
                <w:rFonts w:ascii="NikoshBAN" w:hAnsi="NikoshBAN" w:cs="NikoshBAN"/>
                <w:b/>
                <w:sz w:val="20"/>
                <w:szCs w:val="20"/>
              </w:rPr>
              <w:t xml:space="preserve"> ও প্রজ্ঞাপন/পরিপত্র এর প্রয়োগ/বাস্তবায়ন………….১০</w:t>
            </w:r>
          </w:p>
        </w:tc>
      </w:tr>
      <w:tr w:rsidR="007E00AC" w:rsidRPr="006637F2" w:rsidTr="00173757">
        <w:trPr>
          <w:trHeight w:val="156"/>
        </w:trPr>
        <w:tc>
          <w:tcPr>
            <w:tcW w:w="2389" w:type="dxa"/>
            <w:vMerge w:val="restart"/>
          </w:tcPr>
          <w:p w:rsidR="007E00AC" w:rsidRPr="006637F2" w:rsidRDefault="007E00AC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 xml:space="preserve">৩.১ অফিসে </w:t>
            </w:r>
            <w:r>
              <w:rPr>
                <w:rFonts w:ascii="Nikosh" w:hAnsi="Nikosh" w:cs="Nikosh"/>
                <w:sz w:val="20"/>
                <w:szCs w:val="20"/>
              </w:rPr>
              <w:t>নিয়</w:t>
            </w:r>
            <w:r w:rsidRPr="006637F2">
              <w:rPr>
                <w:rFonts w:ascii="Nikosh" w:hAnsi="Nikosh" w:cs="Nikosh"/>
                <w:sz w:val="20"/>
                <w:szCs w:val="20"/>
              </w:rPr>
              <w:t>মিত উপস্থিতি প্রতিপালন</w:t>
            </w:r>
          </w:p>
          <w:p w:rsidR="007E00AC" w:rsidRPr="006637F2" w:rsidRDefault="007E00AC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319" w:type="dxa"/>
            <w:vMerge w:val="restart"/>
          </w:tcPr>
          <w:p w:rsidR="007E00AC" w:rsidRPr="006637F2" w:rsidRDefault="007E00AC" w:rsidP="00164C0A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কর্মকর্তা/কর্মচারীর উপস্থিতি</w:t>
            </w:r>
          </w:p>
        </w:tc>
        <w:tc>
          <w:tcPr>
            <w:tcW w:w="782" w:type="dxa"/>
            <w:vMerge w:val="restart"/>
          </w:tcPr>
          <w:p w:rsidR="007E00AC" w:rsidRPr="006637F2" w:rsidRDefault="007E00AC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95" w:type="dxa"/>
            <w:vMerge w:val="restart"/>
          </w:tcPr>
          <w:p w:rsidR="007E00AC" w:rsidRPr="006637F2" w:rsidRDefault="007E00AC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সংখ্যা</w:t>
            </w:r>
          </w:p>
        </w:tc>
        <w:tc>
          <w:tcPr>
            <w:tcW w:w="1473" w:type="dxa"/>
            <w:vMerge w:val="restart"/>
          </w:tcPr>
          <w:p w:rsidR="007E00AC" w:rsidRPr="006637F2" w:rsidRDefault="007E00AC" w:rsidP="0012636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45" w:type="dxa"/>
            <w:vMerge w:val="restart"/>
          </w:tcPr>
          <w:p w:rsidR="007E00AC" w:rsidRPr="006637F2" w:rsidRDefault="007E00AC" w:rsidP="00164C0A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১২</w:t>
            </w:r>
            <w:r>
              <w:rPr>
                <w:rFonts w:ascii="Nikosh" w:hAnsi="Nikosh" w:cs="Nikosh"/>
                <w:sz w:val="20"/>
                <w:szCs w:val="20"/>
              </w:rPr>
              <w:t xml:space="preserve"> জন</w:t>
            </w:r>
          </w:p>
        </w:tc>
        <w:tc>
          <w:tcPr>
            <w:tcW w:w="1029" w:type="dxa"/>
            <w:gridSpan w:val="2"/>
          </w:tcPr>
          <w:p w:rsidR="007E00AC" w:rsidRPr="006637F2" w:rsidRDefault="007E00AC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</w:p>
        </w:tc>
        <w:tc>
          <w:tcPr>
            <w:tcW w:w="876" w:type="dxa"/>
            <w:gridSpan w:val="2"/>
          </w:tcPr>
          <w:p w:rsidR="007E00AC" w:rsidRPr="006637F2" w:rsidRDefault="007E00AC" w:rsidP="00164C0A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২</w:t>
            </w:r>
          </w:p>
        </w:tc>
        <w:tc>
          <w:tcPr>
            <w:tcW w:w="892" w:type="dxa"/>
          </w:tcPr>
          <w:p w:rsidR="007E00AC" w:rsidRPr="006637F2" w:rsidRDefault="007E00AC" w:rsidP="00164C0A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২</w:t>
            </w:r>
          </w:p>
        </w:tc>
        <w:tc>
          <w:tcPr>
            <w:tcW w:w="872" w:type="dxa"/>
          </w:tcPr>
          <w:p w:rsidR="007E00AC" w:rsidRPr="006637F2" w:rsidRDefault="007E00AC" w:rsidP="00164C0A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২</w:t>
            </w:r>
          </w:p>
        </w:tc>
        <w:tc>
          <w:tcPr>
            <w:tcW w:w="894" w:type="dxa"/>
          </w:tcPr>
          <w:p w:rsidR="007E00AC" w:rsidRPr="006637F2" w:rsidRDefault="007E00AC" w:rsidP="00164C0A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২</w:t>
            </w:r>
          </w:p>
        </w:tc>
        <w:tc>
          <w:tcPr>
            <w:tcW w:w="710" w:type="dxa"/>
          </w:tcPr>
          <w:p w:rsidR="007E00AC" w:rsidRPr="006637F2" w:rsidRDefault="007E00AC" w:rsidP="009F563F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30" w:type="dxa"/>
            <w:vMerge w:val="restart"/>
          </w:tcPr>
          <w:p w:rsidR="007E00AC" w:rsidRPr="006637F2" w:rsidRDefault="007E00AC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.০০</w:t>
            </w:r>
          </w:p>
        </w:tc>
        <w:tc>
          <w:tcPr>
            <w:tcW w:w="774" w:type="dxa"/>
            <w:vMerge w:val="restart"/>
          </w:tcPr>
          <w:p w:rsidR="007E00AC" w:rsidRPr="006637F2" w:rsidRDefault="007E00AC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7B7BBB" w:rsidRPr="006637F2" w:rsidTr="00173757">
        <w:trPr>
          <w:trHeight w:val="156"/>
        </w:trPr>
        <w:tc>
          <w:tcPr>
            <w:tcW w:w="2389" w:type="dxa"/>
            <w:vMerge/>
          </w:tcPr>
          <w:p w:rsidR="007B7BBB" w:rsidRPr="006637F2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319" w:type="dxa"/>
            <w:vMerge/>
          </w:tcPr>
          <w:p w:rsidR="007B7BBB" w:rsidRPr="006637F2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82" w:type="dxa"/>
            <w:vMerge/>
          </w:tcPr>
          <w:p w:rsidR="007B7BBB" w:rsidRPr="006637F2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95" w:type="dxa"/>
            <w:vMerge/>
          </w:tcPr>
          <w:p w:rsidR="007B7BBB" w:rsidRPr="006637F2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473" w:type="dxa"/>
            <w:vMerge/>
          </w:tcPr>
          <w:p w:rsidR="007B7BBB" w:rsidRPr="006637F2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45" w:type="dxa"/>
            <w:vMerge/>
          </w:tcPr>
          <w:p w:rsidR="007B7BBB" w:rsidRPr="006637F2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29" w:type="dxa"/>
            <w:gridSpan w:val="2"/>
          </w:tcPr>
          <w:p w:rsidR="007B7BBB" w:rsidRPr="006637F2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76" w:type="dxa"/>
            <w:gridSpan w:val="2"/>
          </w:tcPr>
          <w:p w:rsidR="007B7BBB" w:rsidRPr="007B7BBB" w:rsidRDefault="00744FB9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১২</w:t>
            </w:r>
          </w:p>
        </w:tc>
        <w:tc>
          <w:tcPr>
            <w:tcW w:w="892" w:type="dxa"/>
          </w:tcPr>
          <w:p w:rsidR="007B7BBB" w:rsidRPr="007B7BBB" w:rsidRDefault="00744FB9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১২</w:t>
            </w:r>
          </w:p>
        </w:tc>
        <w:tc>
          <w:tcPr>
            <w:tcW w:w="872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4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710" w:type="dxa"/>
          </w:tcPr>
          <w:p w:rsidR="007B7BBB" w:rsidRPr="007B7BBB" w:rsidRDefault="00744FB9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১০০</w:t>
            </w:r>
          </w:p>
        </w:tc>
        <w:tc>
          <w:tcPr>
            <w:tcW w:w="730" w:type="dxa"/>
            <w:vMerge/>
          </w:tcPr>
          <w:p w:rsidR="007B7BBB" w:rsidRPr="006637F2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74" w:type="dxa"/>
            <w:vMerge/>
          </w:tcPr>
          <w:p w:rsidR="007B7BBB" w:rsidRPr="006637F2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7E00AC" w:rsidRPr="006637F2" w:rsidTr="00173757">
        <w:trPr>
          <w:trHeight w:val="156"/>
        </w:trPr>
        <w:tc>
          <w:tcPr>
            <w:tcW w:w="2389" w:type="dxa"/>
            <w:vMerge w:val="restart"/>
            <w:tcBorders>
              <w:right w:val="single" w:sz="4" w:space="0" w:color="auto"/>
            </w:tcBorders>
          </w:tcPr>
          <w:p w:rsidR="007E00AC" w:rsidRPr="006637F2" w:rsidRDefault="007E00AC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৩.২ নৈমিত্তিক ছুটি বিধি অনুসরণ</w:t>
            </w:r>
          </w:p>
          <w:p w:rsidR="007E00AC" w:rsidRPr="006637F2" w:rsidRDefault="007E00AC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319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7E00AC" w:rsidRPr="006637F2" w:rsidRDefault="007E00AC" w:rsidP="00164C0A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আবেদন অনুমোদন</w:t>
            </w:r>
          </w:p>
        </w:tc>
        <w:tc>
          <w:tcPr>
            <w:tcW w:w="782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7E00AC" w:rsidRPr="006637F2" w:rsidRDefault="007E00AC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95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7E00AC" w:rsidRPr="006637F2" w:rsidRDefault="007E00AC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সংখ্যা</w:t>
            </w:r>
          </w:p>
        </w:tc>
        <w:tc>
          <w:tcPr>
            <w:tcW w:w="1473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7E00AC" w:rsidRPr="006637F2" w:rsidRDefault="007E00AC" w:rsidP="0012636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45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7E00AC" w:rsidRPr="006637F2" w:rsidRDefault="007E00AC" w:rsidP="00164C0A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১২</w:t>
            </w:r>
            <w:r>
              <w:rPr>
                <w:rFonts w:ascii="Nikosh" w:hAnsi="Nikosh" w:cs="Nikosh"/>
                <w:sz w:val="20"/>
                <w:szCs w:val="20"/>
              </w:rPr>
              <w:t xml:space="preserve"> জন</w:t>
            </w:r>
          </w:p>
        </w:tc>
        <w:tc>
          <w:tcPr>
            <w:tcW w:w="1029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7E00AC" w:rsidRPr="006637F2" w:rsidRDefault="007E00AC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</w:p>
        </w:tc>
        <w:tc>
          <w:tcPr>
            <w:tcW w:w="876" w:type="dxa"/>
            <w:gridSpan w:val="2"/>
          </w:tcPr>
          <w:p w:rsidR="007E00AC" w:rsidRPr="006637F2" w:rsidRDefault="007E00AC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২</w:t>
            </w:r>
          </w:p>
        </w:tc>
        <w:tc>
          <w:tcPr>
            <w:tcW w:w="892" w:type="dxa"/>
          </w:tcPr>
          <w:p w:rsidR="007E00AC" w:rsidRPr="006637F2" w:rsidRDefault="007E00AC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২</w:t>
            </w:r>
          </w:p>
        </w:tc>
        <w:tc>
          <w:tcPr>
            <w:tcW w:w="872" w:type="dxa"/>
          </w:tcPr>
          <w:p w:rsidR="007E00AC" w:rsidRPr="006637F2" w:rsidRDefault="007E00AC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২</w:t>
            </w:r>
          </w:p>
        </w:tc>
        <w:tc>
          <w:tcPr>
            <w:tcW w:w="894" w:type="dxa"/>
          </w:tcPr>
          <w:p w:rsidR="007E00AC" w:rsidRPr="006637F2" w:rsidRDefault="007E00AC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২</w:t>
            </w:r>
          </w:p>
        </w:tc>
        <w:tc>
          <w:tcPr>
            <w:tcW w:w="710" w:type="dxa"/>
          </w:tcPr>
          <w:p w:rsidR="007E00AC" w:rsidRPr="006637F2" w:rsidRDefault="007E00AC" w:rsidP="009F563F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30" w:type="dxa"/>
            <w:vMerge w:val="restart"/>
            <w:tcBorders>
              <w:right w:val="single" w:sz="4" w:space="0" w:color="auto"/>
            </w:tcBorders>
          </w:tcPr>
          <w:p w:rsidR="007E00AC" w:rsidRPr="006637F2" w:rsidRDefault="007E00AC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.০০</w:t>
            </w:r>
          </w:p>
        </w:tc>
        <w:tc>
          <w:tcPr>
            <w:tcW w:w="774" w:type="dxa"/>
            <w:vMerge w:val="restart"/>
            <w:tcBorders>
              <w:left w:val="single" w:sz="4" w:space="0" w:color="auto"/>
            </w:tcBorders>
          </w:tcPr>
          <w:p w:rsidR="007E00AC" w:rsidRPr="006637F2" w:rsidRDefault="007E00AC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7E00AC" w:rsidRPr="006637F2" w:rsidTr="00173757">
        <w:trPr>
          <w:trHeight w:val="156"/>
        </w:trPr>
        <w:tc>
          <w:tcPr>
            <w:tcW w:w="2389" w:type="dxa"/>
            <w:vMerge/>
            <w:tcBorders>
              <w:right w:val="single" w:sz="4" w:space="0" w:color="auto"/>
            </w:tcBorders>
          </w:tcPr>
          <w:p w:rsidR="007E00AC" w:rsidRPr="006637F2" w:rsidRDefault="007E00AC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31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7E00AC" w:rsidRPr="006637F2" w:rsidRDefault="007E00AC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8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7E00AC" w:rsidRPr="006637F2" w:rsidRDefault="007E00AC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9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7E00AC" w:rsidRPr="006637F2" w:rsidRDefault="007E00AC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47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7E00AC" w:rsidRPr="006637F2" w:rsidRDefault="007E00AC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4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7E00AC" w:rsidRPr="006637F2" w:rsidRDefault="007E00AC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2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E00AC" w:rsidRPr="006637F2" w:rsidRDefault="007E00AC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7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7E00AC" w:rsidRPr="007B7BBB" w:rsidRDefault="007E00AC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১২</w:t>
            </w:r>
          </w:p>
        </w:tc>
        <w:tc>
          <w:tcPr>
            <w:tcW w:w="892" w:type="dxa"/>
            <w:tcBorders>
              <w:left w:val="single" w:sz="4" w:space="0" w:color="auto"/>
              <w:right w:val="single" w:sz="4" w:space="0" w:color="auto"/>
            </w:tcBorders>
          </w:tcPr>
          <w:p w:rsidR="007E00AC" w:rsidRPr="007B7BBB" w:rsidRDefault="007E00AC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১২</w:t>
            </w:r>
          </w:p>
        </w:tc>
        <w:tc>
          <w:tcPr>
            <w:tcW w:w="872" w:type="dxa"/>
            <w:tcBorders>
              <w:left w:val="single" w:sz="4" w:space="0" w:color="auto"/>
              <w:right w:val="single" w:sz="4" w:space="0" w:color="auto"/>
            </w:tcBorders>
          </w:tcPr>
          <w:p w:rsidR="007E00AC" w:rsidRPr="007B7BBB" w:rsidRDefault="007E00AC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4" w:type="dxa"/>
            <w:tcBorders>
              <w:left w:val="single" w:sz="4" w:space="0" w:color="auto"/>
              <w:right w:val="single" w:sz="4" w:space="0" w:color="auto"/>
            </w:tcBorders>
          </w:tcPr>
          <w:p w:rsidR="007E00AC" w:rsidRPr="007B7BBB" w:rsidRDefault="007E00AC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710" w:type="dxa"/>
            <w:tcBorders>
              <w:left w:val="single" w:sz="4" w:space="0" w:color="auto"/>
              <w:right w:val="single" w:sz="4" w:space="0" w:color="auto"/>
            </w:tcBorders>
          </w:tcPr>
          <w:p w:rsidR="007E00AC" w:rsidRPr="007B7BBB" w:rsidRDefault="007E00AC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১০০.০০</w:t>
            </w:r>
          </w:p>
        </w:tc>
        <w:tc>
          <w:tcPr>
            <w:tcW w:w="7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7E00AC" w:rsidRPr="006637F2" w:rsidRDefault="007E00AC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74" w:type="dxa"/>
            <w:vMerge/>
            <w:tcBorders>
              <w:left w:val="single" w:sz="4" w:space="0" w:color="auto"/>
            </w:tcBorders>
          </w:tcPr>
          <w:p w:rsidR="007E00AC" w:rsidRPr="006637F2" w:rsidRDefault="007E00AC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7E00AC" w:rsidRPr="006637F2" w:rsidTr="00173757">
        <w:trPr>
          <w:trHeight w:val="122"/>
        </w:trPr>
        <w:tc>
          <w:tcPr>
            <w:tcW w:w="2389" w:type="dxa"/>
            <w:vMerge w:val="restart"/>
            <w:tcBorders>
              <w:right w:val="single" w:sz="4" w:space="0" w:color="auto"/>
            </w:tcBorders>
          </w:tcPr>
          <w:p w:rsidR="007E00AC" w:rsidRPr="006637F2" w:rsidRDefault="007E00AC" w:rsidP="002952B5">
            <w:pPr>
              <w:pStyle w:val="NoSpacing"/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</w:pPr>
            <w:r w:rsidRPr="006637F2">
              <w:rPr>
                <w:rFonts w:ascii="Nikosh" w:hAnsi="Nikosh" w:cs="Nikosh"/>
                <w:bCs/>
                <w:sz w:val="20"/>
                <w:szCs w:val="20"/>
                <w:lang w:bidi="bn-IN"/>
              </w:rPr>
              <w:t>৩.৩</w:t>
            </w:r>
          </w:p>
        </w:tc>
        <w:tc>
          <w:tcPr>
            <w:tcW w:w="1319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7E00AC" w:rsidRPr="006637F2" w:rsidRDefault="007E00AC" w:rsidP="00E648E9">
            <w:pPr>
              <w:pStyle w:val="NoSpacing"/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</w:pPr>
          </w:p>
        </w:tc>
        <w:tc>
          <w:tcPr>
            <w:tcW w:w="782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7E00AC" w:rsidRPr="006637F2" w:rsidRDefault="007E00AC" w:rsidP="00E648E9">
            <w:pPr>
              <w:pStyle w:val="NoSpacing"/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</w:pPr>
          </w:p>
        </w:tc>
        <w:tc>
          <w:tcPr>
            <w:tcW w:w="695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7E00AC" w:rsidRPr="006637F2" w:rsidRDefault="007E00AC" w:rsidP="00E648E9">
            <w:pPr>
              <w:pStyle w:val="NoSpacing"/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</w:pPr>
          </w:p>
        </w:tc>
        <w:tc>
          <w:tcPr>
            <w:tcW w:w="1473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7E00AC" w:rsidRPr="006637F2" w:rsidRDefault="007E00AC" w:rsidP="0012636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57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7E00AC" w:rsidRPr="006637F2" w:rsidRDefault="007E00AC" w:rsidP="00E648E9">
            <w:pPr>
              <w:pStyle w:val="NoSpacing"/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</w:pPr>
          </w:p>
        </w:tc>
        <w:tc>
          <w:tcPr>
            <w:tcW w:w="10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00AC" w:rsidRPr="006637F2" w:rsidRDefault="007E00AC" w:rsidP="00E648E9">
            <w:pPr>
              <w:pStyle w:val="NoSpacing"/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</w:p>
        </w:tc>
        <w:tc>
          <w:tcPr>
            <w:tcW w:w="8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00AC" w:rsidRPr="006637F2" w:rsidRDefault="007E00AC" w:rsidP="009F563F">
            <w:pPr>
              <w:pStyle w:val="NoSpacing"/>
              <w:jc w:val="center"/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</w:pPr>
            <w:r>
              <w:rPr>
                <w:rFonts w:ascii="Nikosh" w:hAnsi="Nikosh" w:cs="Nikosh"/>
                <w:bCs/>
                <w:sz w:val="20"/>
                <w:szCs w:val="20"/>
                <w:lang w:bidi="bn-IN"/>
              </w:rPr>
              <w:t>০</w:t>
            </w:r>
          </w:p>
        </w:tc>
        <w:tc>
          <w:tcPr>
            <w:tcW w:w="8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00AC" w:rsidRPr="006637F2" w:rsidRDefault="007E00AC" w:rsidP="009F563F">
            <w:pPr>
              <w:pStyle w:val="NoSpacing"/>
              <w:jc w:val="center"/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</w:pPr>
            <w:r>
              <w:rPr>
                <w:rFonts w:ascii="Nikosh" w:hAnsi="Nikosh" w:cs="Nikosh"/>
                <w:bCs/>
                <w:sz w:val="20"/>
                <w:szCs w:val="20"/>
                <w:lang w:bidi="bn-IN"/>
              </w:rPr>
              <w:t>০</w:t>
            </w:r>
          </w:p>
        </w:tc>
        <w:tc>
          <w:tcPr>
            <w:tcW w:w="87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00AC" w:rsidRPr="006637F2" w:rsidRDefault="007E00AC" w:rsidP="009F563F">
            <w:pPr>
              <w:pStyle w:val="NoSpacing"/>
              <w:jc w:val="center"/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</w:pPr>
            <w:r>
              <w:rPr>
                <w:rFonts w:ascii="Nikosh" w:hAnsi="Nikosh" w:cs="Nikosh"/>
                <w:bCs/>
                <w:sz w:val="20"/>
                <w:szCs w:val="20"/>
                <w:lang w:bidi="bn-IN"/>
              </w:rPr>
              <w:t>০</w:t>
            </w:r>
          </w:p>
        </w:tc>
        <w:tc>
          <w:tcPr>
            <w:tcW w:w="89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00AC" w:rsidRPr="006637F2" w:rsidRDefault="007E00AC" w:rsidP="009F563F">
            <w:pPr>
              <w:pStyle w:val="NoSpacing"/>
              <w:jc w:val="center"/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</w:pPr>
            <w:r>
              <w:rPr>
                <w:rFonts w:ascii="Nikosh" w:hAnsi="Nikosh" w:cs="Nikosh"/>
                <w:bCs/>
                <w:sz w:val="20"/>
                <w:szCs w:val="20"/>
                <w:lang w:bidi="bn-IN"/>
              </w:rPr>
              <w:t>০</w:t>
            </w:r>
          </w:p>
        </w:tc>
        <w:tc>
          <w:tcPr>
            <w:tcW w:w="7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00AC" w:rsidRPr="006637F2" w:rsidRDefault="007E00AC" w:rsidP="009F563F">
            <w:pPr>
              <w:pStyle w:val="NoSpacing"/>
              <w:jc w:val="center"/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</w:pPr>
            <w:r>
              <w:rPr>
                <w:rFonts w:ascii="Nikosh" w:hAnsi="Nikosh" w:cs="Nikosh"/>
                <w:bCs/>
                <w:sz w:val="20"/>
                <w:szCs w:val="20"/>
                <w:lang w:bidi="bn-IN"/>
              </w:rPr>
              <w:t>০</w:t>
            </w:r>
          </w:p>
        </w:tc>
        <w:tc>
          <w:tcPr>
            <w:tcW w:w="730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7E00AC" w:rsidRPr="006637F2" w:rsidRDefault="007E00AC" w:rsidP="00E648E9">
            <w:pPr>
              <w:pStyle w:val="NoSpacing"/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</w:pPr>
          </w:p>
        </w:tc>
        <w:tc>
          <w:tcPr>
            <w:tcW w:w="774" w:type="dxa"/>
            <w:vMerge w:val="restart"/>
            <w:tcBorders>
              <w:left w:val="single" w:sz="4" w:space="0" w:color="auto"/>
            </w:tcBorders>
          </w:tcPr>
          <w:p w:rsidR="007E00AC" w:rsidRPr="006637F2" w:rsidRDefault="007E00AC" w:rsidP="00E648E9">
            <w:pPr>
              <w:pStyle w:val="NoSpacing"/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</w:pPr>
          </w:p>
        </w:tc>
      </w:tr>
      <w:tr w:rsidR="007B7BBB" w:rsidRPr="006637F2" w:rsidTr="00173757">
        <w:trPr>
          <w:trHeight w:val="121"/>
        </w:trPr>
        <w:tc>
          <w:tcPr>
            <w:tcW w:w="2389" w:type="dxa"/>
            <w:vMerge/>
            <w:tcBorders>
              <w:right w:val="single" w:sz="4" w:space="0" w:color="auto"/>
            </w:tcBorders>
          </w:tcPr>
          <w:p w:rsidR="007B7BBB" w:rsidRPr="006637F2" w:rsidRDefault="007B7BBB" w:rsidP="002952B5">
            <w:pPr>
              <w:pStyle w:val="NoSpacing"/>
              <w:rPr>
                <w:rFonts w:ascii="Nikosh" w:hAnsi="Nikosh" w:cs="Nikosh"/>
                <w:bCs/>
                <w:sz w:val="20"/>
                <w:szCs w:val="20"/>
                <w:lang w:bidi="bn-IN"/>
              </w:rPr>
            </w:pPr>
          </w:p>
        </w:tc>
        <w:tc>
          <w:tcPr>
            <w:tcW w:w="131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7B7BBB" w:rsidRPr="006637F2" w:rsidRDefault="007B7BBB" w:rsidP="00E648E9">
            <w:pPr>
              <w:pStyle w:val="NoSpacing"/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</w:pPr>
          </w:p>
        </w:tc>
        <w:tc>
          <w:tcPr>
            <w:tcW w:w="78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7B7BBB" w:rsidRPr="006637F2" w:rsidRDefault="007B7BBB" w:rsidP="00E648E9">
            <w:pPr>
              <w:pStyle w:val="NoSpacing"/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</w:pPr>
          </w:p>
        </w:tc>
        <w:tc>
          <w:tcPr>
            <w:tcW w:w="69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7B7BBB" w:rsidRPr="006637F2" w:rsidRDefault="007B7BBB" w:rsidP="00E648E9">
            <w:pPr>
              <w:pStyle w:val="NoSpacing"/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</w:pPr>
          </w:p>
        </w:tc>
        <w:tc>
          <w:tcPr>
            <w:tcW w:w="147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7B7BBB" w:rsidRPr="006637F2" w:rsidRDefault="007B7BBB" w:rsidP="00E648E9">
            <w:pPr>
              <w:pStyle w:val="NoSpacing"/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</w:pPr>
          </w:p>
        </w:tc>
        <w:tc>
          <w:tcPr>
            <w:tcW w:w="115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7B7BBB" w:rsidRPr="006637F2" w:rsidRDefault="007B7BBB" w:rsidP="00E648E9">
            <w:pPr>
              <w:pStyle w:val="NoSpacing"/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</w:pPr>
          </w:p>
        </w:tc>
        <w:tc>
          <w:tcPr>
            <w:tcW w:w="102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B7BBB" w:rsidRPr="006637F2" w:rsidRDefault="007B7BBB" w:rsidP="00E648E9">
            <w:pPr>
              <w:pStyle w:val="NoSpacing"/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০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7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7B7BBB" w:rsidRPr="006637F2" w:rsidRDefault="007B7BBB" w:rsidP="00E648E9">
            <w:pPr>
              <w:pStyle w:val="NoSpacing"/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</w:pPr>
          </w:p>
        </w:tc>
        <w:tc>
          <w:tcPr>
            <w:tcW w:w="774" w:type="dxa"/>
            <w:vMerge/>
            <w:tcBorders>
              <w:left w:val="single" w:sz="4" w:space="0" w:color="auto"/>
            </w:tcBorders>
          </w:tcPr>
          <w:p w:rsidR="007B7BBB" w:rsidRPr="006637F2" w:rsidRDefault="007B7BBB" w:rsidP="00E648E9">
            <w:pPr>
              <w:pStyle w:val="NoSpacing"/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</w:pPr>
          </w:p>
        </w:tc>
      </w:tr>
      <w:tr w:rsidR="00164C0A" w:rsidRPr="006637F2" w:rsidTr="00173757">
        <w:trPr>
          <w:trHeight w:val="165"/>
        </w:trPr>
        <w:tc>
          <w:tcPr>
            <w:tcW w:w="14580" w:type="dxa"/>
            <w:gridSpan w:val="16"/>
          </w:tcPr>
          <w:p w:rsidR="00164C0A" w:rsidRPr="006637F2" w:rsidRDefault="00164C0A" w:rsidP="002952B5">
            <w:pPr>
              <w:pStyle w:val="NoSpacing"/>
              <w:rPr>
                <w:rFonts w:ascii="Nikosh" w:hAnsi="Nikosh" w:cs="Nikosh"/>
                <w:bCs/>
                <w:sz w:val="20"/>
                <w:szCs w:val="20"/>
              </w:rPr>
            </w:pPr>
            <w:r w:rsidRPr="006637F2"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  <w:t>৪. ওয়েবসাইটে সেবাবক্স হালনাগাদকরণ..................................</w:t>
            </w:r>
            <w:r w:rsidRPr="006637F2">
              <w:rPr>
                <w:rFonts w:ascii="Nikosh" w:hAnsi="Nikosh" w:cs="Nikosh" w:hint="cs"/>
                <w:bCs/>
                <w:sz w:val="20"/>
                <w:szCs w:val="20"/>
                <w:cs/>
                <w:lang w:bidi="bn-IN"/>
              </w:rPr>
              <w:t>৮</w:t>
            </w:r>
          </w:p>
        </w:tc>
      </w:tr>
      <w:tr w:rsidR="00173757" w:rsidRPr="006637F2" w:rsidTr="00173757">
        <w:trPr>
          <w:trHeight w:val="224"/>
        </w:trPr>
        <w:tc>
          <w:tcPr>
            <w:tcW w:w="2389" w:type="dxa"/>
            <w:vMerge w:val="restart"/>
            <w:tcBorders>
              <w:top w:val="single" w:sz="4" w:space="0" w:color="auto"/>
            </w:tcBorders>
          </w:tcPr>
          <w:p w:rsidR="00173757" w:rsidRPr="006637F2" w:rsidRDefault="00173757" w:rsidP="007F13EB">
            <w:pPr>
              <w:pStyle w:val="NoSpacing"/>
              <w:rPr>
                <w:rFonts w:ascii="Nikosh" w:hAnsi="Nikosh" w:cs="Nikosh"/>
                <w:b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৪.</w:t>
            </w:r>
            <w:r w:rsidRPr="006637F2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১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6637F2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সেবা সংক্রান্ত টোল ফ্রি নম্বরসমূহ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স্ব স্ব তথ্য বাতায়নে</w:t>
            </w:r>
            <w:r w:rsidRPr="006637F2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 দৃশ্যমানকরণ 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</w:t>
            </w:r>
          </w:p>
        </w:tc>
        <w:tc>
          <w:tcPr>
            <w:tcW w:w="1319" w:type="dxa"/>
            <w:vMerge w:val="restart"/>
          </w:tcPr>
          <w:p w:rsidR="00173757" w:rsidRPr="006637F2" w:rsidRDefault="00173757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তথ্য বাতায়নে </w:t>
            </w:r>
            <w:r w:rsidRPr="006637F2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দৃশ্যমানকৃত</w:t>
            </w:r>
          </w:p>
        </w:tc>
        <w:tc>
          <w:tcPr>
            <w:tcW w:w="782" w:type="dxa"/>
            <w:vMerge w:val="restart"/>
          </w:tcPr>
          <w:p w:rsidR="00173757" w:rsidRPr="006637F2" w:rsidRDefault="00173757" w:rsidP="005F6A8E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lang w:bidi="bn-IN"/>
              </w:rPr>
            </w:pPr>
            <w:r w:rsidRPr="006637F2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১</w:t>
            </w:r>
          </w:p>
        </w:tc>
        <w:tc>
          <w:tcPr>
            <w:tcW w:w="695" w:type="dxa"/>
            <w:vMerge w:val="restart"/>
          </w:tcPr>
          <w:p w:rsidR="00173757" w:rsidRPr="006637F2" w:rsidRDefault="00173757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তারিখ</w:t>
            </w:r>
          </w:p>
        </w:tc>
        <w:tc>
          <w:tcPr>
            <w:tcW w:w="1473" w:type="dxa"/>
            <w:vMerge w:val="restart"/>
          </w:tcPr>
          <w:p w:rsidR="00173757" w:rsidRPr="006637F2" w:rsidRDefault="00173757" w:rsidP="0012636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45" w:type="dxa"/>
            <w:vMerge w:val="restart"/>
          </w:tcPr>
          <w:p w:rsidR="00173757" w:rsidRPr="006637F2" w:rsidRDefault="00173757" w:rsidP="00126691">
            <w:pPr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৩০/১০/২০২০</w:t>
            </w:r>
          </w:p>
        </w:tc>
        <w:tc>
          <w:tcPr>
            <w:tcW w:w="1029" w:type="dxa"/>
            <w:gridSpan w:val="2"/>
          </w:tcPr>
          <w:p w:rsidR="00173757" w:rsidRPr="006637F2" w:rsidRDefault="00173757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</w:p>
        </w:tc>
        <w:tc>
          <w:tcPr>
            <w:tcW w:w="876" w:type="dxa"/>
            <w:gridSpan w:val="2"/>
          </w:tcPr>
          <w:p w:rsidR="00173757" w:rsidRPr="006637F2" w:rsidRDefault="00173757" w:rsidP="009A3436">
            <w:pPr>
              <w:pStyle w:val="NoSpacing"/>
              <w:jc w:val="center"/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</w:pPr>
            <w:r>
              <w:rPr>
                <w:rFonts w:ascii="Nikosh" w:hAnsi="Nikosh" w:cs="Nikosh"/>
                <w:bCs/>
                <w:sz w:val="20"/>
                <w:szCs w:val="20"/>
                <w:lang w:bidi="bn-IN"/>
              </w:rPr>
              <w:t>০</w:t>
            </w:r>
          </w:p>
        </w:tc>
        <w:tc>
          <w:tcPr>
            <w:tcW w:w="892" w:type="dxa"/>
          </w:tcPr>
          <w:p w:rsidR="00173757" w:rsidRPr="006637F2" w:rsidRDefault="00173757" w:rsidP="009A3436">
            <w:pPr>
              <w:pStyle w:val="NoSpacing"/>
              <w:jc w:val="center"/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</w:pPr>
            <w:r>
              <w:rPr>
                <w:rFonts w:ascii="Nikosh" w:hAnsi="Nikosh" w:cs="Nikosh"/>
                <w:bCs/>
                <w:sz w:val="20"/>
                <w:szCs w:val="20"/>
                <w:lang w:bidi="bn-IN"/>
              </w:rPr>
              <w:t>০</w:t>
            </w:r>
          </w:p>
        </w:tc>
        <w:tc>
          <w:tcPr>
            <w:tcW w:w="872" w:type="dxa"/>
          </w:tcPr>
          <w:p w:rsidR="00173757" w:rsidRPr="006637F2" w:rsidRDefault="00173757" w:rsidP="009A3436">
            <w:pPr>
              <w:pStyle w:val="NoSpacing"/>
              <w:jc w:val="center"/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</w:pPr>
            <w:r>
              <w:rPr>
                <w:rFonts w:ascii="Nikosh" w:hAnsi="Nikosh" w:cs="Nikosh"/>
                <w:bCs/>
                <w:sz w:val="20"/>
                <w:szCs w:val="20"/>
                <w:lang w:bidi="bn-IN"/>
              </w:rPr>
              <w:t>০</w:t>
            </w:r>
          </w:p>
        </w:tc>
        <w:tc>
          <w:tcPr>
            <w:tcW w:w="894" w:type="dxa"/>
          </w:tcPr>
          <w:p w:rsidR="00173757" w:rsidRPr="006637F2" w:rsidRDefault="00173757" w:rsidP="009A3436">
            <w:pPr>
              <w:pStyle w:val="NoSpacing"/>
              <w:jc w:val="center"/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</w:pPr>
            <w:r>
              <w:rPr>
                <w:rFonts w:ascii="Nikosh" w:hAnsi="Nikosh" w:cs="Nikosh"/>
                <w:bCs/>
                <w:sz w:val="20"/>
                <w:szCs w:val="20"/>
                <w:lang w:bidi="bn-IN"/>
              </w:rPr>
              <w:t>০</w:t>
            </w:r>
          </w:p>
        </w:tc>
        <w:tc>
          <w:tcPr>
            <w:tcW w:w="710" w:type="dxa"/>
          </w:tcPr>
          <w:p w:rsidR="00173757" w:rsidRPr="006637F2" w:rsidRDefault="00173757" w:rsidP="009A3436">
            <w:pPr>
              <w:pStyle w:val="NoSpacing"/>
              <w:jc w:val="center"/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</w:pPr>
            <w:r>
              <w:rPr>
                <w:rFonts w:ascii="Nikosh" w:hAnsi="Nikosh" w:cs="Nikosh"/>
                <w:bCs/>
                <w:sz w:val="20"/>
                <w:szCs w:val="20"/>
                <w:lang w:bidi="bn-IN"/>
              </w:rPr>
              <w:t>০</w:t>
            </w:r>
          </w:p>
        </w:tc>
        <w:tc>
          <w:tcPr>
            <w:tcW w:w="730" w:type="dxa"/>
            <w:vMerge w:val="restart"/>
          </w:tcPr>
          <w:p w:rsidR="00173757" w:rsidRPr="006637F2" w:rsidRDefault="00173757" w:rsidP="007F13EB">
            <w:pPr>
              <w:pStyle w:val="NoSpacing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  <w:tc>
          <w:tcPr>
            <w:tcW w:w="774" w:type="dxa"/>
            <w:vMerge w:val="restart"/>
          </w:tcPr>
          <w:p w:rsidR="00173757" w:rsidRPr="006637F2" w:rsidRDefault="00173757" w:rsidP="007F13EB">
            <w:pPr>
              <w:pStyle w:val="NoSpacing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</w:tr>
      <w:tr w:rsidR="00173757" w:rsidRPr="006637F2" w:rsidTr="00173757">
        <w:trPr>
          <w:trHeight w:val="165"/>
        </w:trPr>
        <w:tc>
          <w:tcPr>
            <w:tcW w:w="2389" w:type="dxa"/>
            <w:vMerge/>
          </w:tcPr>
          <w:p w:rsidR="00173757" w:rsidRPr="006637F2" w:rsidRDefault="00173757" w:rsidP="007F13EB">
            <w:pPr>
              <w:pStyle w:val="NoSpacing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  <w:tc>
          <w:tcPr>
            <w:tcW w:w="1319" w:type="dxa"/>
            <w:vMerge/>
          </w:tcPr>
          <w:p w:rsidR="00173757" w:rsidRPr="006637F2" w:rsidRDefault="00173757" w:rsidP="005F6A8E">
            <w:pPr>
              <w:pStyle w:val="NoSpacing"/>
              <w:jc w:val="center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  <w:tc>
          <w:tcPr>
            <w:tcW w:w="782" w:type="dxa"/>
            <w:vMerge/>
          </w:tcPr>
          <w:p w:rsidR="00173757" w:rsidRPr="006637F2" w:rsidRDefault="00173757" w:rsidP="005F6A8E">
            <w:pPr>
              <w:pStyle w:val="NoSpacing"/>
              <w:jc w:val="center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  <w:tc>
          <w:tcPr>
            <w:tcW w:w="695" w:type="dxa"/>
            <w:vMerge/>
          </w:tcPr>
          <w:p w:rsidR="00173757" w:rsidRPr="006637F2" w:rsidRDefault="00173757" w:rsidP="005F6A8E">
            <w:pPr>
              <w:pStyle w:val="NoSpacing"/>
              <w:jc w:val="center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  <w:tc>
          <w:tcPr>
            <w:tcW w:w="1473" w:type="dxa"/>
            <w:vMerge/>
          </w:tcPr>
          <w:p w:rsidR="00173757" w:rsidRPr="006637F2" w:rsidRDefault="00173757" w:rsidP="007F13EB">
            <w:pPr>
              <w:pStyle w:val="NoSpacing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  <w:tc>
          <w:tcPr>
            <w:tcW w:w="1145" w:type="dxa"/>
            <w:vMerge/>
          </w:tcPr>
          <w:p w:rsidR="00173757" w:rsidRPr="006637F2" w:rsidRDefault="00173757" w:rsidP="007F13EB">
            <w:pPr>
              <w:pStyle w:val="NoSpacing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  <w:tc>
          <w:tcPr>
            <w:tcW w:w="1029" w:type="dxa"/>
            <w:gridSpan w:val="2"/>
          </w:tcPr>
          <w:p w:rsidR="00173757" w:rsidRPr="006637F2" w:rsidRDefault="00173757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76" w:type="dxa"/>
            <w:gridSpan w:val="2"/>
          </w:tcPr>
          <w:p w:rsidR="00173757" w:rsidRPr="007B7BBB" w:rsidRDefault="00173757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০</w:t>
            </w:r>
          </w:p>
        </w:tc>
        <w:tc>
          <w:tcPr>
            <w:tcW w:w="892" w:type="dxa"/>
          </w:tcPr>
          <w:p w:rsidR="00173757" w:rsidRPr="007B7BBB" w:rsidRDefault="00173757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72" w:type="dxa"/>
          </w:tcPr>
          <w:p w:rsidR="00173757" w:rsidRPr="007B7BBB" w:rsidRDefault="00173757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4" w:type="dxa"/>
          </w:tcPr>
          <w:p w:rsidR="00173757" w:rsidRPr="007B7BBB" w:rsidRDefault="00173757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710" w:type="dxa"/>
          </w:tcPr>
          <w:p w:rsidR="00173757" w:rsidRPr="007B7BBB" w:rsidRDefault="00173757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730" w:type="dxa"/>
            <w:vMerge/>
          </w:tcPr>
          <w:p w:rsidR="00173757" w:rsidRPr="006637F2" w:rsidRDefault="00173757" w:rsidP="007F13EB">
            <w:pPr>
              <w:pStyle w:val="NoSpacing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  <w:tc>
          <w:tcPr>
            <w:tcW w:w="774" w:type="dxa"/>
            <w:vMerge/>
          </w:tcPr>
          <w:p w:rsidR="00173757" w:rsidRPr="006637F2" w:rsidRDefault="00173757" w:rsidP="007F13EB">
            <w:pPr>
              <w:pStyle w:val="NoSpacing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</w:tr>
      <w:tr w:rsidR="00173757" w:rsidRPr="006637F2" w:rsidTr="00173757">
        <w:trPr>
          <w:trHeight w:val="165"/>
        </w:trPr>
        <w:tc>
          <w:tcPr>
            <w:tcW w:w="2389" w:type="dxa"/>
            <w:vMerge w:val="restart"/>
          </w:tcPr>
          <w:p w:rsidR="00173757" w:rsidRPr="006637F2" w:rsidRDefault="00173757" w:rsidP="007F13EB">
            <w:pPr>
              <w:pStyle w:val="NoSpacing"/>
              <w:rPr>
                <w:rFonts w:ascii="Nikosh" w:hAnsi="Nikosh" w:cs="Nikosh"/>
                <w:i/>
                <w:sz w:val="20"/>
                <w:szCs w:val="20"/>
                <w:cs/>
                <w:lang w:bidi="bn-IN"/>
              </w:rPr>
            </w:pPr>
            <w:r w:rsidRPr="006637F2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৪.</w:t>
            </w:r>
            <w:r w:rsidRPr="006637F2">
              <w:rPr>
                <w:rFonts w:ascii="Nikosh" w:hAnsi="Nikosh" w:cs="Nikosh"/>
                <w:sz w:val="20"/>
                <w:szCs w:val="20"/>
                <w:lang w:bidi="bn-IN"/>
              </w:rPr>
              <w:t>২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স্ব স্ব ওয়েবসাইটে শুদ্ধাচার সেবাবক্স হালনাগাদকরণ </w:t>
            </w:r>
          </w:p>
        </w:tc>
        <w:tc>
          <w:tcPr>
            <w:tcW w:w="1319" w:type="dxa"/>
            <w:vMerge w:val="restart"/>
          </w:tcPr>
          <w:p w:rsidR="00173757" w:rsidRPr="006637F2" w:rsidRDefault="00173757" w:rsidP="005F6A8E">
            <w:pPr>
              <w:pStyle w:val="NoSpacing"/>
              <w:jc w:val="center"/>
              <w:rPr>
                <w:rFonts w:ascii="Nikosh" w:hAnsi="Nikosh" w:cs="Nikosh"/>
                <w:i/>
                <w:sz w:val="20"/>
                <w:szCs w:val="20"/>
                <w:cs/>
                <w:lang w:bidi="bn-IN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সেবাবক্স হালনাগাদকৃত</w:t>
            </w:r>
          </w:p>
        </w:tc>
        <w:tc>
          <w:tcPr>
            <w:tcW w:w="782" w:type="dxa"/>
            <w:vMerge w:val="restart"/>
          </w:tcPr>
          <w:p w:rsidR="00173757" w:rsidRPr="006637F2" w:rsidRDefault="00173757" w:rsidP="005F6A8E">
            <w:pPr>
              <w:pStyle w:val="NoSpacing"/>
              <w:jc w:val="center"/>
              <w:rPr>
                <w:rFonts w:ascii="Nikosh" w:hAnsi="Nikosh" w:cs="Nikosh"/>
                <w:iCs/>
                <w:sz w:val="20"/>
                <w:szCs w:val="20"/>
                <w:lang w:bidi="bn-BD"/>
              </w:rPr>
            </w:pPr>
            <w:r w:rsidRPr="006637F2">
              <w:rPr>
                <w:rFonts w:ascii="Nikosh" w:hAnsi="Nikosh" w:cs="Nikosh"/>
                <w:iCs/>
                <w:sz w:val="20"/>
                <w:szCs w:val="20"/>
                <w:lang w:bidi="bn-BD"/>
              </w:rPr>
              <w:t>২</w:t>
            </w:r>
          </w:p>
        </w:tc>
        <w:tc>
          <w:tcPr>
            <w:tcW w:w="695" w:type="dxa"/>
            <w:vMerge w:val="restart"/>
          </w:tcPr>
          <w:p w:rsidR="00173757" w:rsidRPr="006637F2" w:rsidRDefault="00173757" w:rsidP="005F6A8E">
            <w:pPr>
              <w:pStyle w:val="NoSpacing"/>
              <w:jc w:val="center"/>
              <w:rPr>
                <w:rFonts w:ascii="Nikosh" w:hAnsi="Nikosh" w:cs="Nikosh"/>
                <w:b/>
                <w:i/>
                <w:sz w:val="20"/>
                <w:szCs w:val="20"/>
              </w:rPr>
            </w:pPr>
            <w:r w:rsidRPr="006637F2">
              <w:rPr>
                <w:rFonts w:ascii="Nikosh" w:hAnsi="Nikosh" w:cs="Nikosh"/>
                <w:i/>
                <w:sz w:val="20"/>
                <w:szCs w:val="20"/>
                <w:cs/>
                <w:lang w:bidi="bn-BD"/>
              </w:rPr>
              <w:t>তারিখ</w:t>
            </w:r>
          </w:p>
        </w:tc>
        <w:tc>
          <w:tcPr>
            <w:tcW w:w="1473" w:type="dxa"/>
            <w:vMerge w:val="restart"/>
          </w:tcPr>
          <w:p w:rsidR="00173757" w:rsidRPr="006637F2" w:rsidRDefault="00173757" w:rsidP="0012636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45" w:type="dxa"/>
            <w:vMerge w:val="restart"/>
          </w:tcPr>
          <w:p w:rsidR="00173757" w:rsidRPr="006637F2" w:rsidRDefault="00173757" w:rsidP="00126691">
            <w:pPr>
              <w:rPr>
                <w:rFonts w:ascii="Nikosh" w:hAnsi="Nikosh" w:cs="Nikosh"/>
                <w:sz w:val="20"/>
                <w:szCs w:val="20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৩০/১০/২০২০</w:t>
            </w:r>
          </w:p>
        </w:tc>
        <w:tc>
          <w:tcPr>
            <w:tcW w:w="1029" w:type="dxa"/>
            <w:gridSpan w:val="2"/>
          </w:tcPr>
          <w:p w:rsidR="00173757" w:rsidRPr="006637F2" w:rsidRDefault="00173757" w:rsidP="007F13EB">
            <w:pPr>
              <w:pStyle w:val="NoSpacing"/>
              <w:rPr>
                <w:rFonts w:ascii="Nikosh" w:hAnsi="Nikosh" w:cs="Nikosh"/>
                <w:iCs/>
                <w:sz w:val="20"/>
                <w:szCs w:val="20"/>
              </w:rPr>
            </w:pPr>
            <w:r w:rsidRPr="006637F2">
              <w:rPr>
                <w:rFonts w:ascii="Nikosh" w:hAnsi="Nikosh" w:cs="Nikosh"/>
                <w:iCs/>
                <w:sz w:val="20"/>
                <w:szCs w:val="20"/>
              </w:rPr>
              <w:t>লক্ষ্যমাত্রা</w:t>
            </w:r>
          </w:p>
        </w:tc>
        <w:tc>
          <w:tcPr>
            <w:tcW w:w="876" w:type="dxa"/>
            <w:gridSpan w:val="2"/>
          </w:tcPr>
          <w:p w:rsidR="00173757" w:rsidRPr="006637F2" w:rsidRDefault="00173757" w:rsidP="009A3436">
            <w:pPr>
              <w:pStyle w:val="NoSpacing"/>
              <w:jc w:val="center"/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</w:pPr>
            <w:r>
              <w:rPr>
                <w:rFonts w:ascii="Nikosh" w:hAnsi="Nikosh" w:cs="Nikosh"/>
                <w:bCs/>
                <w:sz w:val="20"/>
                <w:szCs w:val="20"/>
                <w:lang w:bidi="bn-IN"/>
              </w:rPr>
              <w:t>০</w:t>
            </w:r>
          </w:p>
        </w:tc>
        <w:tc>
          <w:tcPr>
            <w:tcW w:w="892" w:type="dxa"/>
          </w:tcPr>
          <w:p w:rsidR="00173757" w:rsidRPr="006637F2" w:rsidRDefault="00173757" w:rsidP="009A3436">
            <w:pPr>
              <w:pStyle w:val="NoSpacing"/>
              <w:jc w:val="center"/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৩০/১০/২০</w:t>
            </w:r>
          </w:p>
        </w:tc>
        <w:tc>
          <w:tcPr>
            <w:tcW w:w="872" w:type="dxa"/>
          </w:tcPr>
          <w:p w:rsidR="00173757" w:rsidRPr="006637F2" w:rsidRDefault="00173757" w:rsidP="009A3436">
            <w:pPr>
              <w:pStyle w:val="NoSpacing"/>
              <w:jc w:val="center"/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</w:pPr>
            <w:r>
              <w:rPr>
                <w:rFonts w:ascii="Nikosh" w:hAnsi="Nikosh" w:cs="Nikosh"/>
                <w:bCs/>
                <w:sz w:val="20"/>
                <w:szCs w:val="20"/>
                <w:lang w:bidi="bn-IN"/>
              </w:rPr>
              <w:t>০</w:t>
            </w:r>
          </w:p>
        </w:tc>
        <w:tc>
          <w:tcPr>
            <w:tcW w:w="894" w:type="dxa"/>
          </w:tcPr>
          <w:p w:rsidR="00173757" w:rsidRPr="001206A5" w:rsidRDefault="00173757" w:rsidP="0015503C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৩০/০৬/২১</w:t>
            </w:r>
          </w:p>
        </w:tc>
        <w:tc>
          <w:tcPr>
            <w:tcW w:w="710" w:type="dxa"/>
          </w:tcPr>
          <w:p w:rsidR="00173757" w:rsidRPr="006637F2" w:rsidRDefault="00173757" w:rsidP="009A3436">
            <w:pPr>
              <w:pStyle w:val="NoSpacing"/>
              <w:jc w:val="center"/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</w:pPr>
            <w:r>
              <w:rPr>
                <w:rFonts w:ascii="Nikosh" w:hAnsi="Nikosh" w:cs="Nikosh"/>
                <w:bCs/>
                <w:sz w:val="20"/>
                <w:szCs w:val="20"/>
                <w:lang w:bidi="bn-IN"/>
              </w:rPr>
              <w:t>০</w:t>
            </w:r>
          </w:p>
        </w:tc>
        <w:tc>
          <w:tcPr>
            <w:tcW w:w="730" w:type="dxa"/>
            <w:vMerge w:val="restart"/>
          </w:tcPr>
          <w:p w:rsidR="00173757" w:rsidRPr="006637F2" w:rsidRDefault="00173757" w:rsidP="007F13EB">
            <w:pPr>
              <w:pStyle w:val="NoSpacing"/>
              <w:rPr>
                <w:rFonts w:ascii="Nikosh" w:hAnsi="Nikosh" w:cs="Nikosh"/>
                <w:b/>
                <w:sz w:val="20"/>
                <w:szCs w:val="20"/>
              </w:rPr>
            </w:pPr>
            <w:r>
              <w:rPr>
                <w:rFonts w:ascii="Nikosh" w:hAnsi="Nikosh" w:cs="Nikosh"/>
                <w:b/>
                <w:sz w:val="20"/>
                <w:szCs w:val="20"/>
              </w:rPr>
              <w:t>১০০.০০</w:t>
            </w:r>
          </w:p>
        </w:tc>
        <w:tc>
          <w:tcPr>
            <w:tcW w:w="774" w:type="dxa"/>
            <w:vMerge w:val="restart"/>
          </w:tcPr>
          <w:p w:rsidR="00173757" w:rsidRPr="006637F2" w:rsidRDefault="00173757" w:rsidP="007F13EB">
            <w:pPr>
              <w:pStyle w:val="NoSpacing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</w:tr>
      <w:tr w:rsidR="007B7BBB" w:rsidRPr="006637F2" w:rsidTr="00173757">
        <w:trPr>
          <w:trHeight w:val="260"/>
        </w:trPr>
        <w:tc>
          <w:tcPr>
            <w:tcW w:w="2389" w:type="dxa"/>
            <w:vMerge/>
          </w:tcPr>
          <w:p w:rsidR="007B7BBB" w:rsidRPr="006637F2" w:rsidRDefault="007B7BBB" w:rsidP="007F13EB">
            <w:pPr>
              <w:pStyle w:val="NoSpacing"/>
              <w:rPr>
                <w:rFonts w:ascii="Nikosh" w:hAnsi="Nikosh" w:cs="Nikosh"/>
                <w:b/>
                <w:i/>
                <w:sz w:val="20"/>
                <w:szCs w:val="20"/>
              </w:rPr>
            </w:pPr>
          </w:p>
        </w:tc>
        <w:tc>
          <w:tcPr>
            <w:tcW w:w="1319" w:type="dxa"/>
            <w:vMerge/>
          </w:tcPr>
          <w:p w:rsidR="007B7BBB" w:rsidRPr="006637F2" w:rsidRDefault="007B7BBB" w:rsidP="005F6A8E">
            <w:pPr>
              <w:pStyle w:val="NoSpacing"/>
              <w:jc w:val="center"/>
              <w:rPr>
                <w:rFonts w:ascii="Nikosh" w:hAnsi="Nikosh" w:cs="Nikosh"/>
                <w:b/>
                <w:i/>
                <w:sz w:val="20"/>
                <w:szCs w:val="20"/>
              </w:rPr>
            </w:pPr>
          </w:p>
        </w:tc>
        <w:tc>
          <w:tcPr>
            <w:tcW w:w="782" w:type="dxa"/>
            <w:vMerge/>
          </w:tcPr>
          <w:p w:rsidR="007B7BBB" w:rsidRPr="006637F2" w:rsidRDefault="007B7BBB" w:rsidP="005F6A8E">
            <w:pPr>
              <w:pStyle w:val="NoSpacing"/>
              <w:jc w:val="center"/>
              <w:rPr>
                <w:rFonts w:ascii="Nikosh" w:hAnsi="Nikosh" w:cs="Nikosh"/>
                <w:b/>
                <w:i/>
                <w:sz w:val="20"/>
                <w:szCs w:val="20"/>
              </w:rPr>
            </w:pPr>
          </w:p>
        </w:tc>
        <w:tc>
          <w:tcPr>
            <w:tcW w:w="695" w:type="dxa"/>
            <w:vMerge/>
          </w:tcPr>
          <w:p w:rsidR="007B7BBB" w:rsidRPr="006637F2" w:rsidRDefault="007B7BBB" w:rsidP="005F6A8E">
            <w:pPr>
              <w:pStyle w:val="NoSpacing"/>
              <w:jc w:val="center"/>
              <w:rPr>
                <w:rFonts w:ascii="Nikosh" w:hAnsi="Nikosh" w:cs="Nikosh"/>
                <w:b/>
                <w:i/>
                <w:sz w:val="20"/>
                <w:szCs w:val="20"/>
              </w:rPr>
            </w:pPr>
          </w:p>
        </w:tc>
        <w:tc>
          <w:tcPr>
            <w:tcW w:w="1473" w:type="dxa"/>
            <w:vMerge/>
          </w:tcPr>
          <w:p w:rsidR="007B7BBB" w:rsidRPr="006637F2" w:rsidRDefault="007B7BBB" w:rsidP="007F13EB">
            <w:pPr>
              <w:pStyle w:val="NoSpacing"/>
              <w:rPr>
                <w:rFonts w:ascii="Nikosh" w:hAnsi="Nikosh" w:cs="Nikosh"/>
                <w:b/>
                <w:i/>
                <w:sz w:val="20"/>
                <w:szCs w:val="20"/>
              </w:rPr>
            </w:pPr>
          </w:p>
        </w:tc>
        <w:tc>
          <w:tcPr>
            <w:tcW w:w="1145" w:type="dxa"/>
            <w:vMerge/>
          </w:tcPr>
          <w:p w:rsidR="007B7BBB" w:rsidRPr="006637F2" w:rsidRDefault="007B7BBB" w:rsidP="007F13EB">
            <w:pPr>
              <w:pStyle w:val="NoSpacing"/>
              <w:rPr>
                <w:rFonts w:ascii="Nikosh" w:hAnsi="Nikosh" w:cs="Nikosh"/>
                <w:b/>
                <w:i/>
                <w:sz w:val="20"/>
                <w:szCs w:val="20"/>
              </w:rPr>
            </w:pPr>
          </w:p>
        </w:tc>
        <w:tc>
          <w:tcPr>
            <w:tcW w:w="1029" w:type="dxa"/>
            <w:gridSpan w:val="2"/>
          </w:tcPr>
          <w:p w:rsidR="007B7BBB" w:rsidRPr="006637F2" w:rsidRDefault="007B7BBB" w:rsidP="007F13EB">
            <w:pPr>
              <w:pStyle w:val="NoSpacing"/>
              <w:rPr>
                <w:rFonts w:ascii="Nikosh" w:hAnsi="Nikosh" w:cs="Nikosh"/>
                <w:iCs/>
                <w:sz w:val="20"/>
                <w:szCs w:val="20"/>
              </w:rPr>
            </w:pPr>
            <w:r w:rsidRPr="006637F2">
              <w:rPr>
                <w:rFonts w:ascii="Nikosh" w:hAnsi="Nikosh" w:cs="Nikosh"/>
                <w:iCs/>
                <w:sz w:val="20"/>
                <w:szCs w:val="20"/>
              </w:rPr>
              <w:t>অর্জন</w:t>
            </w:r>
          </w:p>
        </w:tc>
        <w:tc>
          <w:tcPr>
            <w:tcW w:w="876" w:type="dxa"/>
            <w:gridSpan w:val="2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০</w:t>
            </w:r>
          </w:p>
        </w:tc>
        <w:tc>
          <w:tcPr>
            <w:tcW w:w="892" w:type="dxa"/>
          </w:tcPr>
          <w:p w:rsidR="007B7BBB" w:rsidRPr="007B7BBB" w:rsidRDefault="00744FB9" w:rsidP="00744FB9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6637F2">
              <w:rPr>
                <w:rFonts w:ascii="Nikosh" w:hAnsi="Nikosh" w:cs="Nikosh"/>
                <w:sz w:val="20"/>
                <w:szCs w:val="20"/>
              </w:rPr>
              <w:t>৩০/১০/২০</w:t>
            </w:r>
          </w:p>
        </w:tc>
        <w:tc>
          <w:tcPr>
            <w:tcW w:w="872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4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710" w:type="dxa"/>
          </w:tcPr>
          <w:p w:rsidR="007B7BBB" w:rsidRPr="007B7BBB" w:rsidRDefault="00744FB9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১০০</w:t>
            </w:r>
          </w:p>
        </w:tc>
        <w:tc>
          <w:tcPr>
            <w:tcW w:w="730" w:type="dxa"/>
            <w:vMerge/>
          </w:tcPr>
          <w:p w:rsidR="007B7BBB" w:rsidRPr="006637F2" w:rsidRDefault="007B7BBB" w:rsidP="007F13EB">
            <w:pPr>
              <w:pStyle w:val="NoSpacing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  <w:tc>
          <w:tcPr>
            <w:tcW w:w="774" w:type="dxa"/>
            <w:vMerge/>
          </w:tcPr>
          <w:p w:rsidR="007B7BBB" w:rsidRPr="006637F2" w:rsidRDefault="007B7BBB" w:rsidP="007F13EB">
            <w:pPr>
              <w:pStyle w:val="NoSpacing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</w:tr>
    </w:tbl>
    <w:p w:rsidR="00750271" w:rsidRPr="006637F2" w:rsidRDefault="00750271" w:rsidP="00750271">
      <w:pPr>
        <w:jc w:val="center"/>
        <w:rPr>
          <w:rFonts w:ascii="Nikosh" w:hAnsi="Nikosh" w:cs="Nikosh"/>
          <w:b/>
          <w:sz w:val="20"/>
          <w:szCs w:val="20"/>
        </w:rPr>
      </w:pPr>
    </w:p>
    <w:tbl>
      <w:tblPr>
        <w:tblW w:w="14580" w:type="dxa"/>
        <w:tblInd w:w="-1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411"/>
        <w:gridCol w:w="1265"/>
        <w:gridCol w:w="773"/>
        <w:gridCol w:w="686"/>
        <w:gridCol w:w="1566"/>
        <w:gridCol w:w="52"/>
        <w:gridCol w:w="1140"/>
        <w:gridCol w:w="1014"/>
        <w:gridCol w:w="7"/>
        <w:gridCol w:w="19"/>
        <w:gridCol w:w="871"/>
        <w:gridCol w:w="888"/>
        <w:gridCol w:w="863"/>
        <w:gridCol w:w="892"/>
        <w:gridCol w:w="616"/>
        <w:gridCol w:w="718"/>
        <w:gridCol w:w="799"/>
      </w:tblGrid>
      <w:tr w:rsidR="00750271" w:rsidRPr="005579A8" w:rsidTr="005225C7">
        <w:trPr>
          <w:trHeight w:val="287"/>
          <w:tblHeader/>
        </w:trPr>
        <w:tc>
          <w:tcPr>
            <w:tcW w:w="2411" w:type="dxa"/>
            <w:vMerge w:val="restart"/>
          </w:tcPr>
          <w:p w:rsidR="00750271" w:rsidRPr="005579A8" w:rsidRDefault="00750271" w:rsidP="0003194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কার্যক্রমের নাম</w:t>
            </w:r>
          </w:p>
        </w:tc>
        <w:tc>
          <w:tcPr>
            <w:tcW w:w="1265" w:type="dxa"/>
            <w:vMerge w:val="restart"/>
          </w:tcPr>
          <w:p w:rsidR="00750271" w:rsidRPr="005579A8" w:rsidRDefault="00750271" w:rsidP="0003194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কর্মসম্পাদন সূচক</w:t>
            </w:r>
          </w:p>
          <w:p w:rsidR="00750271" w:rsidRPr="005579A8" w:rsidRDefault="00750271" w:rsidP="0003194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73" w:type="dxa"/>
            <w:vMerge w:val="restart"/>
          </w:tcPr>
          <w:p w:rsidR="00750271" w:rsidRPr="005579A8" w:rsidRDefault="00750271" w:rsidP="0003194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সূচকের মান</w:t>
            </w:r>
          </w:p>
        </w:tc>
        <w:tc>
          <w:tcPr>
            <w:tcW w:w="686" w:type="dxa"/>
            <w:vMerge w:val="restart"/>
          </w:tcPr>
          <w:p w:rsidR="00750271" w:rsidRPr="005579A8" w:rsidRDefault="00750271" w:rsidP="0003194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একক</w:t>
            </w:r>
          </w:p>
          <w:p w:rsidR="00750271" w:rsidRPr="005579A8" w:rsidRDefault="00750271" w:rsidP="0003194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618" w:type="dxa"/>
            <w:gridSpan w:val="2"/>
            <w:vMerge w:val="restart"/>
          </w:tcPr>
          <w:p w:rsidR="00750271" w:rsidRPr="005579A8" w:rsidRDefault="00750271" w:rsidP="0003194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বাস্তবায়নেরদায়িত্বপ্রাপ্ত ব্যক্তি/পদ</w:t>
            </w:r>
          </w:p>
        </w:tc>
        <w:tc>
          <w:tcPr>
            <w:tcW w:w="1140" w:type="dxa"/>
            <w:vMerge w:val="restart"/>
          </w:tcPr>
          <w:p w:rsidR="00750271" w:rsidRPr="005579A8" w:rsidRDefault="00750271" w:rsidP="0003194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২০</w:t>
            </w: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২০</w:t>
            </w:r>
            <w:r w:rsidRPr="005579A8">
              <w:rPr>
                <w:rFonts w:ascii="Nikosh" w:hAnsi="Nikosh" w:cs="Nikosh"/>
                <w:sz w:val="20"/>
                <w:szCs w:val="20"/>
              </w:rPr>
              <w:t>-২০</w:t>
            </w: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২১</w:t>
            </w:r>
            <w:r w:rsidRPr="005579A8">
              <w:rPr>
                <w:rFonts w:ascii="Nikosh" w:hAnsi="Nikosh" w:cs="Nikosh"/>
                <w:sz w:val="20"/>
                <w:szCs w:val="20"/>
              </w:rPr>
              <w:t xml:space="preserve"> অর্থবছরের</w:t>
            </w:r>
          </w:p>
          <w:p w:rsidR="00750271" w:rsidRPr="005579A8" w:rsidRDefault="00750271" w:rsidP="0003194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</w:p>
        </w:tc>
        <w:tc>
          <w:tcPr>
            <w:tcW w:w="5170" w:type="dxa"/>
            <w:gridSpan w:val="8"/>
          </w:tcPr>
          <w:p w:rsidR="00750271" w:rsidRPr="005579A8" w:rsidRDefault="00750271" w:rsidP="0003194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বাস্তবায়ন অগ্রগতি পরিবীক্ষণ, ২০</w:t>
            </w: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২০</w:t>
            </w:r>
            <w:r w:rsidRPr="005579A8">
              <w:rPr>
                <w:rFonts w:ascii="Nikosh" w:hAnsi="Nikosh" w:cs="Nikosh"/>
                <w:sz w:val="20"/>
                <w:szCs w:val="20"/>
              </w:rPr>
              <w:t>-২০</w:t>
            </w: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২১</w:t>
            </w:r>
          </w:p>
        </w:tc>
        <w:tc>
          <w:tcPr>
            <w:tcW w:w="718" w:type="dxa"/>
          </w:tcPr>
          <w:p w:rsidR="00750271" w:rsidRPr="005579A8" w:rsidRDefault="00750271" w:rsidP="0003194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  <w:vMerge w:val="restart"/>
          </w:tcPr>
          <w:p w:rsidR="00750271" w:rsidRPr="005579A8" w:rsidRDefault="00750271" w:rsidP="0003194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মন্তব্য</w:t>
            </w:r>
          </w:p>
        </w:tc>
      </w:tr>
      <w:tr w:rsidR="00750271" w:rsidRPr="005579A8" w:rsidTr="005225C7">
        <w:trPr>
          <w:trHeight w:val="494"/>
          <w:tblHeader/>
        </w:trPr>
        <w:tc>
          <w:tcPr>
            <w:tcW w:w="2411" w:type="dxa"/>
            <w:vMerge/>
          </w:tcPr>
          <w:p w:rsidR="00750271" w:rsidRPr="005579A8" w:rsidRDefault="00750271" w:rsidP="0003194E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265" w:type="dxa"/>
            <w:vMerge/>
          </w:tcPr>
          <w:p w:rsidR="00750271" w:rsidRPr="005579A8" w:rsidRDefault="00750271" w:rsidP="0003194E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73" w:type="dxa"/>
            <w:vMerge/>
          </w:tcPr>
          <w:p w:rsidR="00750271" w:rsidRPr="005579A8" w:rsidRDefault="00750271" w:rsidP="0003194E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86" w:type="dxa"/>
            <w:vMerge/>
          </w:tcPr>
          <w:p w:rsidR="00750271" w:rsidRPr="005579A8" w:rsidRDefault="00750271" w:rsidP="0003194E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618" w:type="dxa"/>
            <w:gridSpan w:val="2"/>
            <w:vMerge/>
          </w:tcPr>
          <w:p w:rsidR="00750271" w:rsidRPr="005579A8" w:rsidRDefault="00750271" w:rsidP="0003194E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40" w:type="dxa"/>
            <w:vMerge/>
          </w:tcPr>
          <w:p w:rsidR="00750271" w:rsidRPr="005579A8" w:rsidRDefault="00750271" w:rsidP="0003194E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14" w:type="dxa"/>
          </w:tcPr>
          <w:p w:rsidR="00750271" w:rsidRPr="005579A8" w:rsidRDefault="00750271" w:rsidP="0003194E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লক্ষ্যমাত্রা/</w:t>
            </w:r>
          </w:p>
          <w:p w:rsidR="00750271" w:rsidRPr="005579A8" w:rsidRDefault="00750271" w:rsidP="0003194E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97" w:type="dxa"/>
            <w:gridSpan w:val="3"/>
          </w:tcPr>
          <w:p w:rsidR="00750271" w:rsidRPr="005579A8" w:rsidRDefault="00750271" w:rsidP="0003194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১ম কোয়ার্টার</w:t>
            </w:r>
          </w:p>
        </w:tc>
        <w:tc>
          <w:tcPr>
            <w:tcW w:w="888" w:type="dxa"/>
          </w:tcPr>
          <w:p w:rsidR="00750271" w:rsidRPr="005579A8" w:rsidRDefault="00750271" w:rsidP="0003194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২য় কোয়ার্টার</w:t>
            </w:r>
          </w:p>
        </w:tc>
        <w:tc>
          <w:tcPr>
            <w:tcW w:w="863" w:type="dxa"/>
          </w:tcPr>
          <w:p w:rsidR="00750271" w:rsidRPr="005579A8" w:rsidRDefault="00750271" w:rsidP="0003194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৩য় কোয়ার্টার</w:t>
            </w:r>
          </w:p>
        </w:tc>
        <w:tc>
          <w:tcPr>
            <w:tcW w:w="892" w:type="dxa"/>
          </w:tcPr>
          <w:p w:rsidR="00750271" w:rsidRPr="005579A8" w:rsidRDefault="00750271" w:rsidP="0003194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৪র্থ কোয়ার্টার</w:t>
            </w:r>
          </w:p>
        </w:tc>
        <w:tc>
          <w:tcPr>
            <w:tcW w:w="616" w:type="dxa"/>
          </w:tcPr>
          <w:p w:rsidR="00750271" w:rsidRPr="005579A8" w:rsidRDefault="00750271" w:rsidP="0003194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মোট অর্জন</w:t>
            </w:r>
          </w:p>
        </w:tc>
        <w:tc>
          <w:tcPr>
            <w:tcW w:w="718" w:type="dxa"/>
          </w:tcPr>
          <w:p w:rsidR="00750271" w:rsidRPr="005579A8" w:rsidRDefault="00750271" w:rsidP="0003194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অর্জিত মান</w:t>
            </w:r>
          </w:p>
        </w:tc>
        <w:tc>
          <w:tcPr>
            <w:tcW w:w="799" w:type="dxa"/>
            <w:vMerge/>
          </w:tcPr>
          <w:p w:rsidR="00750271" w:rsidRPr="005579A8" w:rsidRDefault="00750271" w:rsidP="0003194E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750271" w:rsidRPr="005579A8" w:rsidTr="005225C7">
        <w:trPr>
          <w:trHeight w:val="287"/>
          <w:tblHeader/>
        </w:trPr>
        <w:tc>
          <w:tcPr>
            <w:tcW w:w="2411" w:type="dxa"/>
          </w:tcPr>
          <w:p w:rsidR="00750271" w:rsidRPr="005579A8" w:rsidRDefault="00750271" w:rsidP="0003194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১</w:t>
            </w:r>
          </w:p>
        </w:tc>
        <w:tc>
          <w:tcPr>
            <w:tcW w:w="1265" w:type="dxa"/>
          </w:tcPr>
          <w:p w:rsidR="00750271" w:rsidRPr="005579A8" w:rsidRDefault="00750271" w:rsidP="0003194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২</w:t>
            </w:r>
          </w:p>
        </w:tc>
        <w:tc>
          <w:tcPr>
            <w:tcW w:w="773" w:type="dxa"/>
          </w:tcPr>
          <w:p w:rsidR="00750271" w:rsidRPr="005579A8" w:rsidRDefault="00750271" w:rsidP="0003194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৩</w:t>
            </w:r>
          </w:p>
        </w:tc>
        <w:tc>
          <w:tcPr>
            <w:tcW w:w="686" w:type="dxa"/>
          </w:tcPr>
          <w:p w:rsidR="00750271" w:rsidRPr="005579A8" w:rsidRDefault="00750271" w:rsidP="0003194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৪</w:t>
            </w:r>
          </w:p>
        </w:tc>
        <w:tc>
          <w:tcPr>
            <w:tcW w:w="1618" w:type="dxa"/>
            <w:gridSpan w:val="2"/>
          </w:tcPr>
          <w:p w:rsidR="00750271" w:rsidRPr="005579A8" w:rsidRDefault="00750271" w:rsidP="0003194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৫</w:t>
            </w:r>
          </w:p>
        </w:tc>
        <w:tc>
          <w:tcPr>
            <w:tcW w:w="1140" w:type="dxa"/>
          </w:tcPr>
          <w:p w:rsidR="00750271" w:rsidRPr="005579A8" w:rsidRDefault="00750271" w:rsidP="0003194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৬</w:t>
            </w:r>
          </w:p>
        </w:tc>
        <w:tc>
          <w:tcPr>
            <w:tcW w:w="1014" w:type="dxa"/>
          </w:tcPr>
          <w:p w:rsidR="00750271" w:rsidRPr="005579A8" w:rsidRDefault="00750271" w:rsidP="0003194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৭</w:t>
            </w:r>
          </w:p>
        </w:tc>
        <w:tc>
          <w:tcPr>
            <w:tcW w:w="897" w:type="dxa"/>
            <w:gridSpan w:val="3"/>
          </w:tcPr>
          <w:p w:rsidR="00750271" w:rsidRPr="005579A8" w:rsidRDefault="00750271" w:rsidP="0003194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৮</w:t>
            </w:r>
          </w:p>
        </w:tc>
        <w:tc>
          <w:tcPr>
            <w:tcW w:w="888" w:type="dxa"/>
          </w:tcPr>
          <w:p w:rsidR="00750271" w:rsidRPr="005579A8" w:rsidRDefault="00750271" w:rsidP="0003194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৯</w:t>
            </w:r>
          </w:p>
        </w:tc>
        <w:tc>
          <w:tcPr>
            <w:tcW w:w="863" w:type="dxa"/>
          </w:tcPr>
          <w:p w:rsidR="00750271" w:rsidRPr="005579A8" w:rsidRDefault="00750271" w:rsidP="0003194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১০</w:t>
            </w:r>
          </w:p>
        </w:tc>
        <w:tc>
          <w:tcPr>
            <w:tcW w:w="892" w:type="dxa"/>
          </w:tcPr>
          <w:p w:rsidR="00750271" w:rsidRPr="005579A8" w:rsidRDefault="00750271" w:rsidP="0003194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১১</w:t>
            </w:r>
          </w:p>
        </w:tc>
        <w:tc>
          <w:tcPr>
            <w:tcW w:w="616" w:type="dxa"/>
          </w:tcPr>
          <w:p w:rsidR="00750271" w:rsidRPr="005579A8" w:rsidRDefault="00750271" w:rsidP="0003194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১২</w:t>
            </w:r>
          </w:p>
        </w:tc>
        <w:tc>
          <w:tcPr>
            <w:tcW w:w="718" w:type="dxa"/>
          </w:tcPr>
          <w:p w:rsidR="00750271" w:rsidRPr="005579A8" w:rsidRDefault="00750271" w:rsidP="0003194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১</w:t>
            </w: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>৩</w:t>
            </w:r>
          </w:p>
        </w:tc>
        <w:tc>
          <w:tcPr>
            <w:tcW w:w="799" w:type="dxa"/>
          </w:tcPr>
          <w:p w:rsidR="00750271" w:rsidRPr="005579A8" w:rsidRDefault="00750271" w:rsidP="0003194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১৪</w:t>
            </w:r>
          </w:p>
        </w:tc>
      </w:tr>
      <w:tr w:rsidR="00423E7B" w:rsidRPr="005579A8" w:rsidTr="005225C7">
        <w:trPr>
          <w:trHeight w:val="165"/>
        </w:trPr>
        <w:tc>
          <w:tcPr>
            <w:tcW w:w="2411" w:type="dxa"/>
            <w:vMerge w:val="restart"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৪.</w:t>
            </w: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>৩</w:t>
            </w:r>
            <w:r w:rsidRPr="005579A8">
              <w:rPr>
                <w:rFonts w:ascii="Nikosh" w:hAnsi="Nikosh" w:cs="Nikosh"/>
                <w:sz w:val="20"/>
                <w:szCs w:val="20"/>
              </w:rPr>
              <w:t xml:space="preserve"> স্ব স্ব ওয়েবসাইটে তথ্য অধিকার   সেবাবক্স হালনাগাদকরণ </w:t>
            </w:r>
          </w:p>
        </w:tc>
        <w:tc>
          <w:tcPr>
            <w:tcW w:w="1265" w:type="dxa"/>
            <w:vMerge w:val="restart"/>
          </w:tcPr>
          <w:p w:rsidR="00423E7B" w:rsidRPr="005579A8" w:rsidRDefault="00423E7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সেবাবক্স হালনাগাদকৃত</w:t>
            </w:r>
          </w:p>
        </w:tc>
        <w:tc>
          <w:tcPr>
            <w:tcW w:w="773" w:type="dxa"/>
            <w:vMerge w:val="restart"/>
          </w:tcPr>
          <w:p w:rsidR="00423E7B" w:rsidRPr="005579A8" w:rsidRDefault="00423E7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২</w:t>
            </w:r>
          </w:p>
        </w:tc>
        <w:tc>
          <w:tcPr>
            <w:tcW w:w="686" w:type="dxa"/>
            <w:vMerge w:val="restart"/>
          </w:tcPr>
          <w:p w:rsidR="00423E7B" w:rsidRPr="005579A8" w:rsidRDefault="00423E7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তারিখ</w:t>
            </w:r>
          </w:p>
        </w:tc>
        <w:tc>
          <w:tcPr>
            <w:tcW w:w="1618" w:type="dxa"/>
            <w:gridSpan w:val="2"/>
            <w:vMerge w:val="restart"/>
          </w:tcPr>
          <w:p w:rsidR="00423E7B" w:rsidRPr="006637F2" w:rsidRDefault="00423E7B" w:rsidP="0012636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40" w:type="dxa"/>
            <w:vMerge w:val="restart"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৩০/১২/২০২০</w:t>
            </w:r>
          </w:p>
        </w:tc>
        <w:tc>
          <w:tcPr>
            <w:tcW w:w="1014" w:type="dxa"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</w:p>
        </w:tc>
        <w:tc>
          <w:tcPr>
            <w:tcW w:w="897" w:type="dxa"/>
            <w:gridSpan w:val="3"/>
          </w:tcPr>
          <w:p w:rsidR="00423E7B" w:rsidRPr="001206A5" w:rsidRDefault="00423E7B" w:rsidP="001206A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88" w:type="dxa"/>
          </w:tcPr>
          <w:p w:rsidR="00423E7B" w:rsidRPr="001206A5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৩০/১২/২০</w:t>
            </w:r>
          </w:p>
        </w:tc>
        <w:tc>
          <w:tcPr>
            <w:tcW w:w="863" w:type="dxa"/>
          </w:tcPr>
          <w:p w:rsidR="00423E7B" w:rsidRPr="001206A5" w:rsidRDefault="00423E7B" w:rsidP="001206A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92" w:type="dxa"/>
          </w:tcPr>
          <w:p w:rsidR="00423E7B" w:rsidRPr="001206A5" w:rsidRDefault="00423E7B" w:rsidP="001206A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616" w:type="dxa"/>
          </w:tcPr>
          <w:p w:rsidR="00423E7B" w:rsidRPr="001206A5" w:rsidRDefault="00423E7B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18" w:type="dxa"/>
            <w:vMerge w:val="restart"/>
          </w:tcPr>
          <w:p w:rsidR="00423E7B" w:rsidRPr="001206A5" w:rsidRDefault="00423E7B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.০০</w:t>
            </w:r>
          </w:p>
        </w:tc>
        <w:tc>
          <w:tcPr>
            <w:tcW w:w="799" w:type="dxa"/>
            <w:vMerge w:val="restart"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</w:tr>
      <w:tr w:rsidR="00423E7B" w:rsidRPr="005579A8" w:rsidTr="005225C7">
        <w:trPr>
          <w:trHeight w:val="165"/>
        </w:trPr>
        <w:tc>
          <w:tcPr>
            <w:tcW w:w="2411" w:type="dxa"/>
            <w:vMerge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b/>
                <w:i/>
                <w:sz w:val="20"/>
                <w:szCs w:val="20"/>
              </w:rPr>
            </w:pPr>
          </w:p>
        </w:tc>
        <w:tc>
          <w:tcPr>
            <w:tcW w:w="1265" w:type="dxa"/>
            <w:vMerge/>
          </w:tcPr>
          <w:p w:rsidR="00423E7B" w:rsidRPr="005579A8" w:rsidRDefault="00423E7B" w:rsidP="005F6A8E">
            <w:pPr>
              <w:pStyle w:val="NoSpacing"/>
              <w:jc w:val="center"/>
              <w:rPr>
                <w:rFonts w:ascii="Nikosh" w:hAnsi="Nikosh" w:cs="Nikosh"/>
                <w:b/>
                <w:i/>
                <w:sz w:val="20"/>
                <w:szCs w:val="20"/>
              </w:rPr>
            </w:pPr>
          </w:p>
        </w:tc>
        <w:tc>
          <w:tcPr>
            <w:tcW w:w="773" w:type="dxa"/>
            <w:vMerge/>
          </w:tcPr>
          <w:p w:rsidR="00423E7B" w:rsidRPr="005579A8" w:rsidRDefault="00423E7B" w:rsidP="005F6A8E">
            <w:pPr>
              <w:pStyle w:val="NoSpacing"/>
              <w:jc w:val="center"/>
              <w:rPr>
                <w:rFonts w:ascii="Nikosh" w:hAnsi="Nikosh" w:cs="Nikosh"/>
                <w:b/>
                <w:i/>
                <w:sz w:val="20"/>
                <w:szCs w:val="20"/>
              </w:rPr>
            </w:pPr>
          </w:p>
        </w:tc>
        <w:tc>
          <w:tcPr>
            <w:tcW w:w="686" w:type="dxa"/>
            <w:vMerge/>
          </w:tcPr>
          <w:p w:rsidR="00423E7B" w:rsidRPr="005579A8" w:rsidRDefault="00423E7B" w:rsidP="005F6A8E">
            <w:pPr>
              <w:pStyle w:val="NoSpacing"/>
              <w:jc w:val="center"/>
              <w:rPr>
                <w:rFonts w:ascii="Nikosh" w:hAnsi="Nikosh" w:cs="Nikosh"/>
                <w:b/>
                <w:i/>
                <w:sz w:val="20"/>
                <w:szCs w:val="20"/>
              </w:rPr>
            </w:pPr>
          </w:p>
        </w:tc>
        <w:tc>
          <w:tcPr>
            <w:tcW w:w="1618" w:type="dxa"/>
            <w:gridSpan w:val="2"/>
            <w:vMerge/>
          </w:tcPr>
          <w:p w:rsidR="00423E7B" w:rsidRPr="005579A8" w:rsidRDefault="00423E7B" w:rsidP="00286DC9">
            <w:pPr>
              <w:pStyle w:val="NoSpacing"/>
              <w:jc w:val="center"/>
              <w:rPr>
                <w:rFonts w:ascii="Nikosh" w:hAnsi="Nikosh" w:cs="Nikosh"/>
                <w:b/>
                <w:i/>
                <w:sz w:val="20"/>
                <w:szCs w:val="20"/>
              </w:rPr>
            </w:pPr>
          </w:p>
        </w:tc>
        <w:tc>
          <w:tcPr>
            <w:tcW w:w="1140" w:type="dxa"/>
            <w:vMerge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b/>
                <w:i/>
                <w:sz w:val="20"/>
                <w:szCs w:val="20"/>
              </w:rPr>
            </w:pPr>
          </w:p>
        </w:tc>
        <w:tc>
          <w:tcPr>
            <w:tcW w:w="1014" w:type="dxa"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i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97" w:type="dxa"/>
            <w:gridSpan w:val="3"/>
          </w:tcPr>
          <w:p w:rsidR="00423E7B" w:rsidRPr="007B7BBB" w:rsidRDefault="00423E7B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০</w:t>
            </w:r>
          </w:p>
        </w:tc>
        <w:tc>
          <w:tcPr>
            <w:tcW w:w="888" w:type="dxa"/>
          </w:tcPr>
          <w:p w:rsidR="00423E7B" w:rsidRPr="007B7BBB" w:rsidRDefault="00423E7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৩০/১২/২০</w:t>
            </w:r>
          </w:p>
        </w:tc>
        <w:tc>
          <w:tcPr>
            <w:tcW w:w="863" w:type="dxa"/>
          </w:tcPr>
          <w:p w:rsidR="00423E7B" w:rsidRPr="007B7BBB" w:rsidRDefault="00423E7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2" w:type="dxa"/>
          </w:tcPr>
          <w:p w:rsidR="00423E7B" w:rsidRPr="007B7BBB" w:rsidRDefault="00423E7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616" w:type="dxa"/>
          </w:tcPr>
          <w:p w:rsidR="00423E7B" w:rsidRPr="007B7BBB" w:rsidRDefault="00423E7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১০০</w:t>
            </w:r>
          </w:p>
        </w:tc>
        <w:tc>
          <w:tcPr>
            <w:tcW w:w="718" w:type="dxa"/>
            <w:vMerge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  <w:tc>
          <w:tcPr>
            <w:tcW w:w="799" w:type="dxa"/>
            <w:vMerge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</w:tr>
      <w:tr w:rsidR="00423E7B" w:rsidRPr="005579A8" w:rsidTr="005225C7">
        <w:trPr>
          <w:trHeight w:val="165"/>
        </w:trPr>
        <w:tc>
          <w:tcPr>
            <w:tcW w:w="2411" w:type="dxa"/>
            <w:vMerge w:val="restart"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  <w:lang w:bidi="bn-BD"/>
              </w:rPr>
            </w:pP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৪.৪</w:t>
            </w:r>
            <w:r w:rsidRPr="005579A8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</w:t>
            </w:r>
            <w:r w:rsidRPr="005579A8">
              <w:rPr>
                <w:rFonts w:ascii="Nikosh" w:hAnsi="Nikosh" w:cs="Nikosh"/>
                <w:sz w:val="20"/>
                <w:szCs w:val="20"/>
              </w:rPr>
              <w:t>স্ব স্ব ওয়েবসাইটের অভিযোগ প্রতিকার ব্যবস্থা (GRS) সেবাবক্স হালনাগাদকরণ</w:t>
            </w:r>
          </w:p>
        </w:tc>
        <w:tc>
          <w:tcPr>
            <w:tcW w:w="1265" w:type="dxa"/>
            <w:vMerge w:val="restart"/>
          </w:tcPr>
          <w:p w:rsidR="00423E7B" w:rsidRPr="005579A8" w:rsidRDefault="00423E7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lang w:bidi="bn-BD"/>
              </w:rPr>
            </w:pPr>
            <w:r w:rsidRPr="005579A8">
              <w:rPr>
                <w:rFonts w:ascii="Nikosh" w:hAnsi="Nikosh" w:cs="Nikosh"/>
                <w:sz w:val="20"/>
                <w:szCs w:val="20"/>
                <w:lang w:bidi="bn-BD"/>
              </w:rPr>
              <w:t>ওয়েবসাইটে</w:t>
            </w:r>
          </w:p>
          <w:p w:rsidR="00423E7B" w:rsidRPr="005579A8" w:rsidRDefault="00423E7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  <w:lang w:bidi="bn-BD"/>
              </w:rPr>
              <w:t>হালনাগাদকৃত</w:t>
            </w:r>
          </w:p>
        </w:tc>
        <w:tc>
          <w:tcPr>
            <w:tcW w:w="773" w:type="dxa"/>
            <w:vMerge w:val="restart"/>
          </w:tcPr>
          <w:p w:rsidR="00423E7B" w:rsidRPr="005579A8" w:rsidRDefault="00423E7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২</w:t>
            </w:r>
          </w:p>
        </w:tc>
        <w:tc>
          <w:tcPr>
            <w:tcW w:w="686" w:type="dxa"/>
            <w:vMerge w:val="restart"/>
          </w:tcPr>
          <w:p w:rsidR="00423E7B" w:rsidRPr="005579A8" w:rsidRDefault="00423E7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তারিখ</w:t>
            </w:r>
          </w:p>
        </w:tc>
        <w:tc>
          <w:tcPr>
            <w:tcW w:w="1618" w:type="dxa"/>
            <w:gridSpan w:val="2"/>
            <w:vMerge w:val="restart"/>
          </w:tcPr>
          <w:p w:rsidR="00423E7B" w:rsidRPr="006637F2" w:rsidRDefault="00423E7B" w:rsidP="0012636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40" w:type="dxa"/>
            <w:vMerge w:val="restart"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৩০/০৬/২০২১</w:t>
            </w:r>
          </w:p>
        </w:tc>
        <w:tc>
          <w:tcPr>
            <w:tcW w:w="1014" w:type="dxa"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</w:p>
        </w:tc>
        <w:tc>
          <w:tcPr>
            <w:tcW w:w="897" w:type="dxa"/>
            <w:gridSpan w:val="3"/>
          </w:tcPr>
          <w:p w:rsidR="00423E7B" w:rsidRPr="001206A5" w:rsidRDefault="00423E7B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88" w:type="dxa"/>
          </w:tcPr>
          <w:p w:rsidR="00423E7B" w:rsidRPr="001206A5" w:rsidRDefault="00423E7B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63" w:type="dxa"/>
          </w:tcPr>
          <w:p w:rsidR="00423E7B" w:rsidRPr="001206A5" w:rsidRDefault="00423E7B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92" w:type="dxa"/>
          </w:tcPr>
          <w:p w:rsidR="00423E7B" w:rsidRPr="001206A5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৩০/০৬/২১</w:t>
            </w:r>
          </w:p>
        </w:tc>
        <w:tc>
          <w:tcPr>
            <w:tcW w:w="616" w:type="dxa"/>
          </w:tcPr>
          <w:p w:rsidR="00423E7B" w:rsidRPr="001206A5" w:rsidRDefault="00423E7B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18" w:type="dxa"/>
            <w:vMerge w:val="restart"/>
          </w:tcPr>
          <w:p w:rsidR="00423E7B" w:rsidRPr="001206A5" w:rsidRDefault="00423E7B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  <w:vMerge w:val="restart"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b/>
                <w:sz w:val="20"/>
                <w:szCs w:val="20"/>
              </w:rPr>
            </w:pPr>
            <w:r>
              <w:rPr>
                <w:rFonts w:ascii="Nikosh" w:hAnsi="Nikosh" w:cs="Nikosh"/>
                <w:b/>
                <w:sz w:val="20"/>
                <w:szCs w:val="20"/>
              </w:rPr>
              <w:t>নাই</w:t>
            </w:r>
          </w:p>
        </w:tc>
      </w:tr>
      <w:tr w:rsidR="00423E7B" w:rsidRPr="005579A8" w:rsidTr="005225C7">
        <w:trPr>
          <w:trHeight w:val="165"/>
        </w:trPr>
        <w:tc>
          <w:tcPr>
            <w:tcW w:w="2411" w:type="dxa"/>
            <w:vMerge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b/>
                <w:i/>
                <w:sz w:val="20"/>
                <w:szCs w:val="20"/>
              </w:rPr>
            </w:pPr>
          </w:p>
        </w:tc>
        <w:tc>
          <w:tcPr>
            <w:tcW w:w="1265" w:type="dxa"/>
            <w:vMerge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b/>
                <w:i/>
                <w:sz w:val="20"/>
                <w:szCs w:val="20"/>
              </w:rPr>
            </w:pPr>
          </w:p>
        </w:tc>
        <w:tc>
          <w:tcPr>
            <w:tcW w:w="773" w:type="dxa"/>
            <w:vMerge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b/>
                <w:i/>
                <w:sz w:val="20"/>
                <w:szCs w:val="20"/>
              </w:rPr>
            </w:pPr>
          </w:p>
        </w:tc>
        <w:tc>
          <w:tcPr>
            <w:tcW w:w="686" w:type="dxa"/>
            <w:vMerge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b/>
                <w:i/>
                <w:sz w:val="20"/>
                <w:szCs w:val="20"/>
              </w:rPr>
            </w:pPr>
          </w:p>
        </w:tc>
        <w:tc>
          <w:tcPr>
            <w:tcW w:w="1618" w:type="dxa"/>
            <w:gridSpan w:val="2"/>
            <w:vMerge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b/>
                <w:i/>
                <w:sz w:val="20"/>
                <w:szCs w:val="20"/>
              </w:rPr>
            </w:pPr>
          </w:p>
        </w:tc>
        <w:tc>
          <w:tcPr>
            <w:tcW w:w="1140" w:type="dxa"/>
            <w:vMerge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b/>
                <w:i/>
                <w:sz w:val="20"/>
                <w:szCs w:val="20"/>
              </w:rPr>
            </w:pPr>
          </w:p>
        </w:tc>
        <w:tc>
          <w:tcPr>
            <w:tcW w:w="1014" w:type="dxa"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i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97" w:type="dxa"/>
            <w:gridSpan w:val="3"/>
          </w:tcPr>
          <w:p w:rsidR="00423E7B" w:rsidRPr="007B7BBB" w:rsidRDefault="00423E7B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০</w:t>
            </w:r>
          </w:p>
        </w:tc>
        <w:tc>
          <w:tcPr>
            <w:tcW w:w="888" w:type="dxa"/>
          </w:tcPr>
          <w:p w:rsidR="00423E7B" w:rsidRPr="007B7BBB" w:rsidRDefault="00423E7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63" w:type="dxa"/>
          </w:tcPr>
          <w:p w:rsidR="00423E7B" w:rsidRPr="007B7BBB" w:rsidRDefault="00423E7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2" w:type="dxa"/>
          </w:tcPr>
          <w:p w:rsidR="00423E7B" w:rsidRPr="007B7BBB" w:rsidRDefault="00423E7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616" w:type="dxa"/>
          </w:tcPr>
          <w:p w:rsidR="00423E7B" w:rsidRPr="007B7BBB" w:rsidRDefault="00423E7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718" w:type="dxa"/>
            <w:vMerge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  <w:tc>
          <w:tcPr>
            <w:tcW w:w="799" w:type="dxa"/>
            <w:vMerge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</w:tr>
      <w:tr w:rsidR="00423E7B" w:rsidRPr="005579A8" w:rsidTr="005225C7">
        <w:trPr>
          <w:trHeight w:val="165"/>
        </w:trPr>
        <w:tc>
          <w:tcPr>
            <w:tcW w:w="2411" w:type="dxa"/>
            <w:vMerge w:val="restart"/>
          </w:tcPr>
          <w:p w:rsidR="00423E7B" w:rsidRPr="005579A8" w:rsidRDefault="00423E7B" w:rsidP="00C21721">
            <w:pPr>
              <w:pStyle w:val="NoSpacing"/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৪.৫ স্বপ্রণোদিতভাবে প্রকাশযোগ্য তথ্য হালনাগাদ করে ওয়েবসাইটে প্রকাশ</w:t>
            </w:r>
          </w:p>
        </w:tc>
        <w:tc>
          <w:tcPr>
            <w:tcW w:w="1265" w:type="dxa"/>
            <w:vMerge w:val="restart"/>
          </w:tcPr>
          <w:p w:rsidR="00423E7B" w:rsidRPr="005579A8" w:rsidRDefault="00423E7B" w:rsidP="00C2172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হালনাগাদকৃত নির্দেশিকা ওয়েবসাইটে প্রকাশিত</w:t>
            </w:r>
          </w:p>
        </w:tc>
        <w:tc>
          <w:tcPr>
            <w:tcW w:w="773" w:type="dxa"/>
            <w:vMerge w:val="restart"/>
          </w:tcPr>
          <w:p w:rsidR="00423E7B" w:rsidRPr="005579A8" w:rsidRDefault="00423E7B" w:rsidP="002952B5">
            <w:pPr>
              <w:jc w:val="center"/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১</w:t>
            </w:r>
          </w:p>
        </w:tc>
        <w:tc>
          <w:tcPr>
            <w:tcW w:w="686" w:type="dxa"/>
            <w:vMerge w:val="restart"/>
          </w:tcPr>
          <w:p w:rsidR="00423E7B" w:rsidRPr="005579A8" w:rsidRDefault="00423E7B" w:rsidP="002952B5">
            <w:pPr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তারিখ</w:t>
            </w:r>
          </w:p>
        </w:tc>
        <w:tc>
          <w:tcPr>
            <w:tcW w:w="1618" w:type="dxa"/>
            <w:gridSpan w:val="2"/>
            <w:vMerge w:val="restart"/>
          </w:tcPr>
          <w:p w:rsidR="00423E7B" w:rsidRPr="006637F2" w:rsidRDefault="00423E7B" w:rsidP="0012636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40" w:type="dxa"/>
            <w:vMerge w:val="restart"/>
          </w:tcPr>
          <w:p w:rsidR="00423E7B" w:rsidRPr="005579A8" w:rsidRDefault="00423E7B" w:rsidP="002952B5">
            <w:pPr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৩০/০৬/২০২১</w:t>
            </w:r>
          </w:p>
        </w:tc>
        <w:tc>
          <w:tcPr>
            <w:tcW w:w="1014" w:type="dxa"/>
          </w:tcPr>
          <w:p w:rsidR="00423E7B" w:rsidRPr="005579A8" w:rsidRDefault="00423E7B" w:rsidP="002C7D25">
            <w:pPr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লক্ষ্যমাত্রা</w:t>
            </w:r>
          </w:p>
        </w:tc>
        <w:tc>
          <w:tcPr>
            <w:tcW w:w="897" w:type="dxa"/>
            <w:gridSpan w:val="3"/>
          </w:tcPr>
          <w:p w:rsidR="00423E7B" w:rsidRPr="001206A5" w:rsidRDefault="00423E7B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88" w:type="dxa"/>
          </w:tcPr>
          <w:p w:rsidR="00423E7B" w:rsidRPr="001206A5" w:rsidRDefault="00423E7B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63" w:type="dxa"/>
          </w:tcPr>
          <w:p w:rsidR="00423E7B" w:rsidRPr="001206A5" w:rsidRDefault="00423E7B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92" w:type="dxa"/>
          </w:tcPr>
          <w:p w:rsidR="00423E7B" w:rsidRPr="001206A5" w:rsidRDefault="00423E7B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৩০/০৬/২১</w:t>
            </w:r>
          </w:p>
        </w:tc>
        <w:tc>
          <w:tcPr>
            <w:tcW w:w="616" w:type="dxa"/>
          </w:tcPr>
          <w:p w:rsidR="00423E7B" w:rsidRPr="001206A5" w:rsidRDefault="00423E7B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18" w:type="dxa"/>
          </w:tcPr>
          <w:p w:rsidR="00423E7B" w:rsidRPr="005579A8" w:rsidRDefault="00423E7B" w:rsidP="002952B5">
            <w:pPr>
              <w:rPr>
                <w:sz w:val="20"/>
                <w:szCs w:val="20"/>
              </w:rPr>
            </w:pPr>
          </w:p>
        </w:tc>
        <w:tc>
          <w:tcPr>
            <w:tcW w:w="799" w:type="dxa"/>
          </w:tcPr>
          <w:p w:rsidR="00423E7B" w:rsidRPr="005579A8" w:rsidRDefault="00423E7B" w:rsidP="002952B5">
            <w:pPr>
              <w:rPr>
                <w:sz w:val="20"/>
                <w:szCs w:val="20"/>
              </w:rPr>
            </w:pPr>
          </w:p>
        </w:tc>
      </w:tr>
      <w:tr w:rsidR="007B7BBB" w:rsidRPr="005579A8" w:rsidTr="005225C7">
        <w:trPr>
          <w:trHeight w:val="165"/>
        </w:trPr>
        <w:tc>
          <w:tcPr>
            <w:tcW w:w="2411" w:type="dxa"/>
            <w:vMerge/>
          </w:tcPr>
          <w:p w:rsidR="007B7BBB" w:rsidRPr="005579A8" w:rsidRDefault="007B7BBB" w:rsidP="002952B5">
            <w:pPr>
              <w:rPr>
                <w:sz w:val="20"/>
                <w:szCs w:val="20"/>
              </w:rPr>
            </w:pPr>
          </w:p>
        </w:tc>
        <w:tc>
          <w:tcPr>
            <w:tcW w:w="1265" w:type="dxa"/>
            <w:vMerge/>
          </w:tcPr>
          <w:p w:rsidR="007B7BBB" w:rsidRPr="005579A8" w:rsidRDefault="007B7BBB" w:rsidP="002952B5">
            <w:pPr>
              <w:rPr>
                <w:sz w:val="20"/>
                <w:szCs w:val="20"/>
              </w:rPr>
            </w:pPr>
          </w:p>
        </w:tc>
        <w:tc>
          <w:tcPr>
            <w:tcW w:w="773" w:type="dxa"/>
            <w:vMerge/>
          </w:tcPr>
          <w:p w:rsidR="007B7BBB" w:rsidRPr="005579A8" w:rsidRDefault="007B7BBB" w:rsidP="002952B5">
            <w:pPr>
              <w:rPr>
                <w:sz w:val="20"/>
                <w:szCs w:val="20"/>
              </w:rPr>
            </w:pPr>
          </w:p>
        </w:tc>
        <w:tc>
          <w:tcPr>
            <w:tcW w:w="686" w:type="dxa"/>
            <w:vMerge/>
          </w:tcPr>
          <w:p w:rsidR="007B7BBB" w:rsidRPr="005579A8" w:rsidRDefault="007B7BBB" w:rsidP="002952B5">
            <w:pPr>
              <w:rPr>
                <w:sz w:val="20"/>
                <w:szCs w:val="20"/>
              </w:rPr>
            </w:pPr>
          </w:p>
        </w:tc>
        <w:tc>
          <w:tcPr>
            <w:tcW w:w="1618" w:type="dxa"/>
            <w:gridSpan w:val="2"/>
            <w:vMerge/>
          </w:tcPr>
          <w:p w:rsidR="007B7BBB" w:rsidRPr="005579A8" w:rsidRDefault="007B7BBB" w:rsidP="002952B5">
            <w:pPr>
              <w:rPr>
                <w:sz w:val="20"/>
                <w:szCs w:val="20"/>
              </w:rPr>
            </w:pPr>
          </w:p>
        </w:tc>
        <w:tc>
          <w:tcPr>
            <w:tcW w:w="1140" w:type="dxa"/>
            <w:vMerge/>
          </w:tcPr>
          <w:p w:rsidR="007B7BBB" w:rsidRPr="005579A8" w:rsidRDefault="007B7BBB" w:rsidP="002952B5">
            <w:pPr>
              <w:rPr>
                <w:sz w:val="20"/>
                <w:szCs w:val="20"/>
              </w:rPr>
            </w:pPr>
          </w:p>
        </w:tc>
        <w:tc>
          <w:tcPr>
            <w:tcW w:w="1014" w:type="dxa"/>
          </w:tcPr>
          <w:p w:rsidR="007B7BBB" w:rsidRPr="005579A8" w:rsidRDefault="007B7BBB" w:rsidP="002C7D25">
            <w:pPr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অর্জন</w:t>
            </w:r>
          </w:p>
        </w:tc>
        <w:tc>
          <w:tcPr>
            <w:tcW w:w="897" w:type="dxa"/>
            <w:gridSpan w:val="3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০</w:t>
            </w:r>
          </w:p>
        </w:tc>
        <w:tc>
          <w:tcPr>
            <w:tcW w:w="888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63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2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616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718" w:type="dxa"/>
          </w:tcPr>
          <w:p w:rsidR="007B7BBB" w:rsidRPr="005579A8" w:rsidRDefault="007B7BBB" w:rsidP="002952B5">
            <w:pPr>
              <w:rPr>
                <w:sz w:val="20"/>
                <w:szCs w:val="20"/>
              </w:rPr>
            </w:pPr>
          </w:p>
        </w:tc>
        <w:tc>
          <w:tcPr>
            <w:tcW w:w="799" w:type="dxa"/>
          </w:tcPr>
          <w:p w:rsidR="007B7BBB" w:rsidRPr="005579A8" w:rsidRDefault="007B7BBB" w:rsidP="002952B5">
            <w:pPr>
              <w:rPr>
                <w:sz w:val="20"/>
                <w:szCs w:val="20"/>
              </w:rPr>
            </w:pPr>
          </w:p>
        </w:tc>
      </w:tr>
      <w:tr w:rsidR="001206A5" w:rsidRPr="005579A8" w:rsidTr="005225C7">
        <w:trPr>
          <w:trHeight w:val="269"/>
        </w:trPr>
        <w:tc>
          <w:tcPr>
            <w:tcW w:w="14580" w:type="dxa"/>
            <w:gridSpan w:val="17"/>
          </w:tcPr>
          <w:p w:rsidR="001206A5" w:rsidRPr="005579A8" w:rsidRDefault="001206A5" w:rsidP="00E807FF">
            <w:pPr>
              <w:pStyle w:val="NoSpacing"/>
              <w:rPr>
                <w:rFonts w:ascii="Nikosh" w:hAnsi="Nikosh" w:cs="Nikosh" w:hint="cs"/>
                <w:bCs/>
                <w:sz w:val="20"/>
                <w:szCs w:val="20"/>
                <w:lang w:bidi="bn-IN"/>
              </w:rPr>
            </w:pPr>
            <w:r w:rsidRPr="005579A8"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  <w:t>৫</w:t>
            </w:r>
            <w:r w:rsidRPr="005579A8">
              <w:rPr>
                <w:rFonts w:ascii="Nikosh" w:hAnsi="Nikosh" w:cs="Nikosh"/>
                <w:bCs/>
                <w:sz w:val="20"/>
                <w:szCs w:val="20"/>
              </w:rPr>
              <w:t xml:space="preserve">. </w:t>
            </w:r>
            <w:r w:rsidRPr="005579A8"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  <w:t>সুশাসন প্রতিষ্ঠা</w:t>
            </w:r>
            <w:r w:rsidRPr="005579A8">
              <w:rPr>
                <w:rFonts w:ascii="Nikosh" w:hAnsi="Nikosh" w:cs="Nikosh"/>
                <w:bCs/>
                <w:sz w:val="20"/>
                <w:szCs w:val="20"/>
              </w:rPr>
              <w:t>……………………………..</w:t>
            </w:r>
            <w:r w:rsidRPr="005579A8">
              <w:rPr>
                <w:rFonts w:ascii="Nikosh" w:hAnsi="Nikosh" w:cs="Nikosh" w:hint="cs"/>
                <w:bCs/>
                <w:sz w:val="20"/>
                <w:szCs w:val="20"/>
                <w:cs/>
                <w:lang w:bidi="bn-IN"/>
              </w:rPr>
              <w:t>৭</w:t>
            </w:r>
          </w:p>
        </w:tc>
      </w:tr>
      <w:tr w:rsidR="00423E7B" w:rsidRPr="005579A8" w:rsidTr="005225C7">
        <w:trPr>
          <w:trHeight w:val="260"/>
        </w:trPr>
        <w:tc>
          <w:tcPr>
            <w:tcW w:w="2411" w:type="dxa"/>
            <w:vMerge w:val="restart"/>
          </w:tcPr>
          <w:p w:rsidR="00423E7B" w:rsidRPr="005579A8" w:rsidRDefault="00423E7B" w:rsidP="00E807FF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৫.</w:t>
            </w: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১</w:t>
            </w:r>
            <w:r w:rsidRPr="005579A8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 xml:space="preserve">শুদ্ধাচার সংক্রান্ত </w:t>
            </w:r>
            <w:r w:rsidRPr="005579A8">
              <w:rPr>
                <w:rFonts w:ascii="Nikosh" w:hAnsi="Nikosh" w:cs="Nikosh"/>
                <w:sz w:val="20"/>
                <w:szCs w:val="20"/>
              </w:rPr>
              <w:t xml:space="preserve">উত্তম চর্চার তালিকা প্রণয়ন করে </w:t>
            </w: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স্ব স্ব</w:t>
            </w:r>
            <w:r w:rsidRPr="005579A8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দপ্তর/সংস্থায়</w:t>
            </w:r>
            <w:r w:rsidRPr="005579A8">
              <w:rPr>
                <w:rFonts w:ascii="Nikosh" w:hAnsi="Nikosh" w:cs="Nikosh"/>
                <w:sz w:val="20"/>
                <w:szCs w:val="20"/>
              </w:rPr>
              <w:t xml:space="preserve"> প্রেরণ</w:t>
            </w:r>
          </w:p>
        </w:tc>
        <w:tc>
          <w:tcPr>
            <w:tcW w:w="1265" w:type="dxa"/>
            <w:vMerge w:val="restart"/>
          </w:tcPr>
          <w:p w:rsidR="00423E7B" w:rsidRPr="005579A8" w:rsidRDefault="00423E7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উত্তম চর্চার তালিকা প্রেরিত</w:t>
            </w:r>
          </w:p>
        </w:tc>
        <w:tc>
          <w:tcPr>
            <w:tcW w:w="773" w:type="dxa"/>
            <w:vMerge w:val="restart"/>
          </w:tcPr>
          <w:p w:rsidR="00423E7B" w:rsidRPr="005579A8" w:rsidRDefault="00423E7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>৪</w:t>
            </w:r>
          </w:p>
        </w:tc>
        <w:tc>
          <w:tcPr>
            <w:tcW w:w="686" w:type="dxa"/>
            <w:vMerge w:val="restart"/>
          </w:tcPr>
          <w:p w:rsidR="00423E7B" w:rsidRPr="005579A8" w:rsidRDefault="00423E7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তারিখ</w:t>
            </w:r>
          </w:p>
        </w:tc>
        <w:tc>
          <w:tcPr>
            <w:tcW w:w="1618" w:type="dxa"/>
            <w:gridSpan w:val="2"/>
            <w:vMerge w:val="restart"/>
          </w:tcPr>
          <w:p w:rsidR="00423E7B" w:rsidRPr="006637F2" w:rsidRDefault="00423E7B" w:rsidP="0012636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40" w:type="dxa"/>
            <w:vMerge w:val="restart"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৩০/০৯/২০২০</w:t>
            </w:r>
          </w:p>
        </w:tc>
        <w:tc>
          <w:tcPr>
            <w:tcW w:w="1014" w:type="dxa"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</w:p>
        </w:tc>
        <w:tc>
          <w:tcPr>
            <w:tcW w:w="897" w:type="dxa"/>
            <w:gridSpan w:val="3"/>
          </w:tcPr>
          <w:p w:rsidR="00423E7B" w:rsidRPr="001206A5" w:rsidRDefault="00423E7B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৩০/০৯/২০</w:t>
            </w:r>
          </w:p>
        </w:tc>
        <w:tc>
          <w:tcPr>
            <w:tcW w:w="888" w:type="dxa"/>
          </w:tcPr>
          <w:p w:rsidR="00423E7B" w:rsidRPr="001206A5" w:rsidRDefault="00423E7B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63" w:type="dxa"/>
          </w:tcPr>
          <w:p w:rsidR="00423E7B" w:rsidRPr="001206A5" w:rsidRDefault="00423E7B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92" w:type="dxa"/>
          </w:tcPr>
          <w:p w:rsidR="00423E7B" w:rsidRPr="001206A5" w:rsidRDefault="00423E7B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616" w:type="dxa"/>
          </w:tcPr>
          <w:p w:rsidR="00423E7B" w:rsidRPr="001206A5" w:rsidRDefault="00423E7B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18" w:type="dxa"/>
            <w:vMerge w:val="restart"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.০০</w:t>
            </w:r>
          </w:p>
        </w:tc>
        <w:tc>
          <w:tcPr>
            <w:tcW w:w="799" w:type="dxa"/>
            <w:vMerge w:val="restart"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423E7B" w:rsidRPr="005579A8" w:rsidTr="005225C7">
        <w:trPr>
          <w:trHeight w:val="165"/>
        </w:trPr>
        <w:tc>
          <w:tcPr>
            <w:tcW w:w="2411" w:type="dxa"/>
            <w:vMerge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265" w:type="dxa"/>
            <w:vMerge/>
          </w:tcPr>
          <w:p w:rsidR="00423E7B" w:rsidRPr="005579A8" w:rsidRDefault="00423E7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73" w:type="dxa"/>
            <w:vMerge/>
          </w:tcPr>
          <w:p w:rsidR="00423E7B" w:rsidRPr="005579A8" w:rsidRDefault="00423E7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86" w:type="dxa"/>
            <w:vMerge/>
          </w:tcPr>
          <w:p w:rsidR="00423E7B" w:rsidRPr="005579A8" w:rsidRDefault="00423E7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618" w:type="dxa"/>
            <w:gridSpan w:val="2"/>
            <w:vMerge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40" w:type="dxa"/>
            <w:vMerge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14" w:type="dxa"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97" w:type="dxa"/>
            <w:gridSpan w:val="3"/>
          </w:tcPr>
          <w:p w:rsidR="00423E7B" w:rsidRPr="001206A5" w:rsidRDefault="00423E7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৩০/০৯/২০</w:t>
            </w:r>
          </w:p>
        </w:tc>
        <w:tc>
          <w:tcPr>
            <w:tcW w:w="888" w:type="dxa"/>
          </w:tcPr>
          <w:p w:rsidR="00423E7B" w:rsidRPr="007B7BBB" w:rsidRDefault="00423E7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63" w:type="dxa"/>
          </w:tcPr>
          <w:p w:rsidR="00423E7B" w:rsidRPr="007B7BBB" w:rsidRDefault="00423E7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2" w:type="dxa"/>
          </w:tcPr>
          <w:p w:rsidR="00423E7B" w:rsidRPr="007B7BBB" w:rsidRDefault="00423E7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616" w:type="dxa"/>
          </w:tcPr>
          <w:p w:rsidR="00423E7B" w:rsidRPr="007B7BBB" w:rsidRDefault="00423E7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১০০</w:t>
            </w:r>
          </w:p>
        </w:tc>
        <w:tc>
          <w:tcPr>
            <w:tcW w:w="718" w:type="dxa"/>
            <w:vMerge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  <w:vMerge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423E7B" w:rsidRPr="005579A8" w:rsidTr="005225C7">
        <w:trPr>
          <w:trHeight w:val="165"/>
        </w:trPr>
        <w:tc>
          <w:tcPr>
            <w:tcW w:w="2411" w:type="dxa"/>
            <w:vMerge w:val="restart"/>
          </w:tcPr>
          <w:p w:rsidR="00423E7B" w:rsidRPr="005579A8" w:rsidRDefault="00423E7B" w:rsidP="00E807FF">
            <w:pPr>
              <w:pStyle w:val="NoSpacing"/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>৫.</w:t>
            </w: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২</w:t>
            </w: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 xml:space="preserve"> অনলাইন সিস্টেমে অভিযোগ নিষ্পত্তিকরণ</w:t>
            </w:r>
          </w:p>
        </w:tc>
        <w:tc>
          <w:tcPr>
            <w:tcW w:w="1265" w:type="dxa"/>
            <w:vMerge w:val="restart"/>
          </w:tcPr>
          <w:p w:rsidR="00423E7B" w:rsidRPr="005579A8" w:rsidRDefault="00423E7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>অভিযোগ নিষ্পত্তিকৃত</w:t>
            </w:r>
          </w:p>
        </w:tc>
        <w:tc>
          <w:tcPr>
            <w:tcW w:w="773" w:type="dxa"/>
            <w:vMerge w:val="restart"/>
          </w:tcPr>
          <w:p w:rsidR="00423E7B" w:rsidRPr="005579A8" w:rsidRDefault="00423E7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৩</w:t>
            </w:r>
          </w:p>
        </w:tc>
        <w:tc>
          <w:tcPr>
            <w:tcW w:w="686" w:type="dxa"/>
            <w:vMerge w:val="restart"/>
          </w:tcPr>
          <w:p w:rsidR="00423E7B" w:rsidRPr="005579A8" w:rsidRDefault="00423E7B" w:rsidP="005F6A8E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%</w:t>
            </w:r>
          </w:p>
        </w:tc>
        <w:tc>
          <w:tcPr>
            <w:tcW w:w="1618" w:type="dxa"/>
            <w:gridSpan w:val="2"/>
            <w:vMerge w:val="restart"/>
          </w:tcPr>
          <w:p w:rsidR="00423E7B" w:rsidRPr="006637F2" w:rsidRDefault="00423E7B" w:rsidP="0012636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40" w:type="dxa"/>
            <w:vMerge w:val="restart"/>
          </w:tcPr>
          <w:p w:rsidR="00423E7B" w:rsidRPr="005579A8" w:rsidRDefault="00423E7B" w:rsidP="003765E2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1014" w:type="dxa"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</w:p>
        </w:tc>
        <w:tc>
          <w:tcPr>
            <w:tcW w:w="897" w:type="dxa"/>
            <w:gridSpan w:val="3"/>
          </w:tcPr>
          <w:p w:rsidR="00423E7B" w:rsidRPr="005579A8" w:rsidRDefault="00423E7B" w:rsidP="001206A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888" w:type="dxa"/>
          </w:tcPr>
          <w:p w:rsidR="00423E7B" w:rsidRPr="005579A8" w:rsidRDefault="00423E7B" w:rsidP="001206A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863" w:type="dxa"/>
          </w:tcPr>
          <w:p w:rsidR="00423E7B" w:rsidRPr="005579A8" w:rsidRDefault="00423E7B" w:rsidP="001206A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892" w:type="dxa"/>
          </w:tcPr>
          <w:p w:rsidR="00423E7B" w:rsidRPr="005579A8" w:rsidRDefault="00423E7B" w:rsidP="001206A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616" w:type="dxa"/>
          </w:tcPr>
          <w:p w:rsidR="00423E7B" w:rsidRPr="005579A8" w:rsidRDefault="00423E7B" w:rsidP="001206A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18" w:type="dxa"/>
            <w:vMerge w:val="restart"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  <w:vMerge w:val="restart"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7B7BBB" w:rsidRPr="005579A8" w:rsidTr="005225C7">
        <w:trPr>
          <w:trHeight w:val="165"/>
        </w:trPr>
        <w:tc>
          <w:tcPr>
            <w:tcW w:w="2411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265" w:type="dxa"/>
            <w:vMerge/>
          </w:tcPr>
          <w:p w:rsidR="007B7BBB" w:rsidRPr="005579A8" w:rsidRDefault="007B7BB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73" w:type="dxa"/>
            <w:vMerge/>
          </w:tcPr>
          <w:p w:rsidR="007B7BBB" w:rsidRPr="005579A8" w:rsidRDefault="007B7BB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86" w:type="dxa"/>
            <w:vMerge/>
          </w:tcPr>
          <w:p w:rsidR="007B7BBB" w:rsidRPr="005579A8" w:rsidRDefault="007B7BB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618" w:type="dxa"/>
            <w:gridSpan w:val="2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40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14" w:type="dxa"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97" w:type="dxa"/>
            <w:gridSpan w:val="3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০</w:t>
            </w:r>
          </w:p>
        </w:tc>
        <w:tc>
          <w:tcPr>
            <w:tcW w:w="888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63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2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616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718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1206A5" w:rsidRPr="005579A8" w:rsidTr="005225C7">
        <w:trPr>
          <w:trHeight w:val="305"/>
        </w:trPr>
        <w:tc>
          <w:tcPr>
            <w:tcW w:w="14580" w:type="dxa"/>
            <w:gridSpan w:val="17"/>
          </w:tcPr>
          <w:p w:rsidR="001206A5" w:rsidRPr="005579A8" w:rsidRDefault="001206A5" w:rsidP="008F616C">
            <w:pPr>
              <w:pStyle w:val="NoSpacing"/>
              <w:rPr>
                <w:rFonts w:ascii="Nikosh" w:hAnsi="Nikosh" w:cs="Nikosh"/>
                <w:b/>
                <w:bCs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/>
                <w:b/>
                <w:bCs/>
                <w:sz w:val="20"/>
                <w:szCs w:val="20"/>
                <w:cs/>
                <w:lang w:bidi="bn-IN"/>
              </w:rPr>
              <w:t xml:space="preserve">৬. </w:t>
            </w:r>
            <w:r w:rsidRPr="005579A8">
              <w:rPr>
                <w:rFonts w:ascii="Nikosh" w:hAnsi="Nikosh" w:cs="Nikosh" w:hint="cs"/>
                <w:b/>
                <w:bCs/>
                <w:sz w:val="20"/>
                <w:szCs w:val="20"/>
                <w:cs/>
                <w:lang w:bidi="bn-IN"/>
              </w:rPr>
              <w:t>সেবা প্রদানের</w:t>
            </w:r>
            <w:r w:rsidRPr="005579A8">
              <w:rPr>
                <w:rFonts w:ascii="Nikosh" w:hAnsi="Nikosh" w:cs="Nikosh"/>
                <w:b/>
                <w:bCs/>
                <w:sz w:val="20"/>
                <w:szCs w:val="20"/>
                <w:cs/>
                <w:lang w:bidi="bn-IN"/>
              </w:rPr>
              <w:t xml:space="preserve"> </w:t>
            </w:r>
            <w:r w:rsidRPr="005579A8">
              <w:rPr>
                <w:rFonts w:ascii="Nikosh" w:hAnsi="Nikosh" w:cs="Nikosh" w:hint="cs"/>
                <w:b/>
                <w:bCs/>
                <w:sz w:val="20"/>
                <w:szCs w:val="20"/>
                <w:cs/>
                <w:lang w:bidi="bn-IN"/>
              </w:rPr>
              <w:t xml:space="preserve"> ও </w:t>
            </w:r>
            <w:r w:rsidRPr="005579A8">
              <w:rPr>
                <w:rFonts w:ascii="Nikosh" w:hAnsi="Nikosh" w:cs="Nikosh"/>
                <w:b/>
                <w:bCs/>
                <w:sz w:val="20"/>
                <w:szCs w:val="20"/>
                <w:cs/>
                <w:lang w:bidi="bn-IN"/>
              </w:rPr>
              <w:t>প্রকল্পের</w:t>
            </w:r>
            <w:r w:rsidRPr="005579A8">
              <w:rPr>
                <w:rFonts w:ascii="Nikosh" w:hAnsi="Nikosh" w:cs="Nikosh" w:hint="cs"/>
                <w:b/>
                <w:bCs/>
                <w:sz w:val="20"/>
                <w:szCs w:val="20"/>
                <w:cs/>
                <w:lang w:bidi="bn-IN"/>
              </w:rPr>
              <w:t xml:space="preserve"> </w:t>
            </w:r>
            <w:r w:rsidRPr="005579A8">
              <w:rPr>
                <w:rFonts w:ascii="Nikosh" w:hAnsi="Nikosh" w:cs="Nikosh"/>
                <w:b/>
                <w:bCs/>
                <w:sz w:val="20"/>
                <w:szCs w:val="20"/>
                <w:cs/>
                <w:lang w:bidi="bn-IN"/>
              </w:rPr>
              <w:t>ক্ষেত্রে শুদ্ধাচার...........................</w:t>
            </w:r>
            <w:r w:rsidRPr="005579A8">
              <w:rPr>
                <w:rFonts w:ascii="Nikosh" w:hAnsi="Nikosh" w:cs="Nikosh" w:hint="cs"/>
                <w:b/>
                <w:bCs/>
                <w:sz w:val="20"/>
                <w:szCs w:val="20"/>
                <w:cs/>
                <w:lang w:bidi="bn-IN"/>
              </w:rPr>
              <w:t>১৪</w:t>
            </w:r>
          </w:p>
        </w:tc>
      </w:tr>
      <w:tr w:rsidR="00423E7B" w:rsidRPr="005579A8" w:rsidTr="005225C7">
        <w:trPr>
          <w:trHeight w:val="170"/>
        </w:trPr>
        <w:tc>
          <w:tcPr>
            <w:tcW w:w="2411" w:type="dxa"/>
            <w:vMerge w:val="restart"/>
          </w:tcPr>
          <w:p w:rsidR="00423E7B" w:rsidRPr="005579A8" w:rsidRDefault="00423E7B" w:rsidP="00096B5E">
            <w:pPr>
              <w:pStyle w:val="NoSpacing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 xml:space="preserve">৬.১ সেবা প্রদানের ক্ষেত্রে রেজিস্টারে প্রদেয় সেবার বিবরণ ও সেবাগ্রহীতার মতামত সংরক্ষণ </w:t>
            </w:r>
          </w:p>
        </w:tc>
        <w:tc>
          <w:tcPr>
            <w:tcW w:w="1265" w:type="dxa"/>
            <w:vMerge w:val="restart"/>
          </w:tcPr>
          <w:p w:rsidR="00423E7B" w:rsidRPr="005579A8" w:rsidRDefault="00423E7B" w:rsidP="005F6A8E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রেজিস্টার হালনাগাদকৃত</w:t>
            </w:r>
          </w:p>
        </w:tc>
        <w:tc>
          <w:tcPr>
            <w:tcW w:w="773" w:type="dxa"/>
            <w:vMerge w:val="restart"/>
          </w:tcPr>
          <w:p w:rsidR="00423E7B" w:rsidRPr="005579A8" w:rsidRDefault="00423E7B" w:rsidP="005F6A8E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lang w:bidi="bn-IN"/>
              </w:rPr>
            </w:pP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৩</w:t>
            </w:r>
          </w:p>
        </w:tc>
        <w:tc>
          <w:tcPr>
            <w:tcW w:w="686" w:type="dxa"/>
            <w:vMerge w:val="restart"/>
          </w:tcPr>
          <w:p w:rsidR="00423E7B" w:rsidRPr="005579A8" w:rsidRDefault="00423E7B" w:rsidP="005F6A8E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lang w:bidi="bn-IN"/>
              </w:rPr>
            </w:pP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তারিখ</w:t>
            </w:r>
          </w:p>
        </w:tc>
        <w:tc>
          <w:tcPr>
            <w:tcW w:w="1618" w:type="dxa"/>
            <w:gridSpan w:val="2"/>
            <w:vMerge w:val="restart"/>
          </w:tcPr>
          <w:p w:rsidR="00423E7B" w:rsidRPr="006637F2" w:rsidRDefault="00423E7B" w:rsidP="0012636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40" w:type="dxa"/>
            <w:vMerge w:val="restart"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৩০/০৬/২০২১</w:t>
            </w:r>
          </w:p>
        </w:tc>
        <w:tc>
          <w:tcPr>
            <w:tcW w:w="1014" w:type="dxa"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</w:p>
        </w:tc>
        <w:tc>
          <w:tcPr>
            <w:tcW w:w="897" w:type="dxa"/>
            <w:gridSpan w:val="3"/>
          </w:tcPr>
          <w:p w:rsidR="00423E7B" w:rsidRPr="001206A5" w:rsidRDefault="00423E7B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88" w:type="dxa"/>
          </w:tcPr>
          <w:p w:rsidR="00423E7B" w:rsidRPr="001206A5" w:rsidRDefault="00423E7B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63" w:type="dxa"/>
          </w:tcPr>
          <w:p w:rsidR="00423E7B" w:rsidRPr="001206A5" w:rsidRDefault="00423E7B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92" w:type="dxa"/>
          </w:tcPr>
          <w:p w:rsidR="00423E7B" w:rsidRPr="005579A8" w:rsidRDefault="00423E7B" w:rsidP="003765E2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৩০/০৬/২১</w:t>
            </w:r>
          </w:p>
        </w:tc>
        <w:tc>
          <w:tcPr>
            <w:tcW w:w="616" w:type="dxa"/>
          </w:tcPr>
          <w:p w:rsidR="00423E7B" w:rsidRPr="005579A8" w:rsidRDefault="00423E7B" w:rsidP="001206A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18" w:type="dxa"/>
            <w:vMerge w:val="restart"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  <w:vMerge w:val="restart"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423E7B" w:rsidRPr="005579A8" w:rsidTr="005225C7">
        <w:trPr>
          <w:trHeight w:val="71"/>
        </w:trPr>
        <w:tc>
          <w:tcPr>
            <w:tcW w:w="2411" w:type="dxa"/>
            <w:vMerge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265" w:type="dxa"/>
            <w:vMerge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73" w:type="dxa"/>
            <w:vMerge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86" w:type="dxa"/>
            <w:vMerge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618" w:type="dxa"/>
            <w:gridSpan w:val="2"/>
            <w:vMerge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40" w:type="dxa"/>
            <w:vMerge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14" w:type="dxa"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97" w:type="dxa"/>
            <w:gridSpan w:val="3"/>
          </w:tcPr>
          <w:p w:rsidR="00423E7B" w:rsidRPr="007B7BBB" w:rsidRDefault="00423E7B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০</w:t>
            </w:r>
          </w:p>
        </w:tc>
        <w:tc>
          <w:tcPr>
            <w:tcW w:w="888" w:type="dxa"/>
          </w:tcPr>
          <w:p w:rsidR="00423E7B" w:rsidRPr="007B7BBB" w:rsidRDefault="00423E7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63" w:type="dxa"/>
          </w:tcPr>
          <w:p w:rsidR="00423E7B" w:rsidRPr="007B7BBB" w:rsidRDefault="00423E7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2" w:type="dxa"/>
          </w:tcPr>
          <w:p w:rsidR="00423E7B" w:rsidRPr="007B7BBB" w:rsidRDefault="00423E7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616" w:type="dxa"/>
          </w:tcPr>
          <w:p w:rsidR="00423E7B" w:rsidRPr="007B7BBB" w:rsidRDefault="00423E7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718" w:type="dxa"/>
            <w:vMerge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  <w:vMerge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423E7B" w:rsidRPr="005579A8" w:rsidTr="005225C7">
        <w:trPr>
          <w:trHeight w:val="71"/>
        </w:trPr>
        <w:tc>
          <w:tcPr>
            <w:tcW w:w="2411" w:type="dxa"/>
            <w:vMerge w:val="restart"/>
          </w:tcPr>
          <w:p w:rsidR="00423E7B" w:rsidRPr="005579A8" w:rsidRDefault="00423E7B" w:rsidP="00096B5E">
            <w:pPr>
              <w:pStyle w:val="NoSpacing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>৬</w:t>
            </w:r>
            <w:r w:rsidRPr="005579A8">
              <w:rPr>
                <w:rFonts w:ascii="Nikosh" w:hAnsi="Nikosh" w:cs="Nikosh" w:hint="cs"/>
                <w:sz w:val="20"/>
                <w:szCs w:val="20"/>
                <w:lang w:bidi="bn-IN"/>
              </w:rPr>
              <w:t>.</w:t>
            </w: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>২ সামাজিক নিরাপত্তা কর্মসূচি/</w:t>
            </w:r>
            <w:r w:rsidRPr="005579A8">
              <w:rPr>
                <w:rFonts w:ascii="Nikosh" w:hAnsi="Nikosh" w:cs="Nikosh" w:hint="cs"/>
                <w:sz w:val="20"/>
                <w:szCs w:val="20"/>
                <w:lang w:bidi="bn-IN"/>
              </w:rPr>
              <w:t xml:space="preserve"> </w:t>
            </w: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প্রকল্প</w:t>
            </w: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 xml:space="preserve"> বাস্তবায়ন অগ্রগতি</w:t>
            </w:r>
          </w:p>
        </w:tc>
        <w:tc>
          <w:tcPr>
            <w:tcW w:w="1265" w:type="dxa"/>
            <w:vMerge w:val="restart"/>
          </w:tcPr>
          <w:p w:rsidR="00423E7B" w:rsidRPr="005579A8" w:rsidRDefault="00423E7B" w:rsidP="00EF3980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অগ্রগতির হার</w:t>
            </w:r>
          </w:p>
        </w:tc>
        <w:tc>
          <w:tcPr>
            <w:tcW w:w="773" w:type="dxa"/>
            <w:vMerge w:val="restart"/>
          </w:tcPr>
          <w:p w:rsidR="00423E7B" w:rsidRPr="005579A8" w:rsidRDefault="00423E7B" w:rsidP="00F658B9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 xml:space="preserve">    ১</w:t>
            </w:r>
          </w:p>
        </w:tc>
        <w:tc>
          <w:tcPr>
            <w:tcW w:w="686" w:type="dxa"/>
            <w:vMerge w:val="restart"/>
          </w:tcPr>
          <w:p w:rsidR="00423E7B" w:rsidRPr="005579A8" w:rsidRDefault="00423E7B" w:rsidP="000258E0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%</w:t>
            </w:r>
          </w:p>
        </w:tc>
        <w:tc>
          <w:tcPr>
            <w:tcW w:w="1618" w:type="dxa"/>
            <w:gridSpan w:val="2"/>
            <w:vMerge w:val="restart"/>
          </w:tcPr>
          <w:p w:rsidR="00423E7B" w:rsidRPr="006637F2" w:rsidRDefault="00423E7B" w:rsidP="0012636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40" w:type="dxa"/>
            <w:vMerge w:val="restart"/>
          </w:tcPr>
          <w:p w:rsidR="00423E7B" w:rsidRPr="005579A8" w:rsidRDefault="00423E7B" w:rsidP="003765E2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1014" w:type="dxa"/>
          </w:tcPr>
          <w:p w:rsidR="00423E7B" w:rsidRPr="005579A8" w:rsidRDefault="00423E7B" w:rsidP="000258E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</w:p>
        </w:tc>
        <w:tc>
          <w:tcPr>
            <w:tcW w:w="897" w:type="dxa"/>
            <w:gridSpan w:val="3"/>
          </w:tcPr>
          <w:p w:rsidR="00423E7B" w:rsidRPr="005579A8" w:rsidRDefault="00423E7B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>২৫</w:t>
            </w:r>
          </w:p>
        </w:tc>
        <w:tc>
          <w:tcPr>
            <w:tcW w:w="888" w:type="dxa"/>
          </w:tcPr>
          <w:p w:rsidR="00423E7B" w:rsidRPr="005579A8" w:rsidRDefault="00423E7B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>২৫</w:t>
            </w:r>
          </w:p>
        </w:tc>
        <w:tc>
          <w:tcPr>
            <w:tcW w:w="863" w:type="dxa"/>
          </w:tcPr>
          <w:p w:rsidR="00423E7B" w:rsidRPr="005579A8" w:rsidRDefault="00423E7B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২৫</w:t>
            </w:r>
          </w:p>
        </w:tc>
        <w:tc>
          <w:tcPr>
            <w:tcW w:w="892" w:type="dxa"/>
          </w:tcPr>
          <w:p w:rsidR="00423E7B" w:rsidRPr="005579A8" w:rsidRDefault="00423E7B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২৫</w:t>
            </w:r>
          </w:p>
        </w:tc>
        <w:tc>
          <w:tcPr>
            <w:tcW w:w="616" w:type="dxa"/>
          </w:tcPr>
          <w:p w:rsidR="00423E7B" w:rsidRPr="005579A8" w:rsidRDefault="00423E7B" w:rsidP="001206A5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18" w:type="dxa"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</w:tcPr>
          <w:p w:rsidR="00423E7B" w:rsidRPr="005579A8" w:rsidRDefault="00423E7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7B7BBB" w:rsidRPr="005579A8" w:rsidTr="005225C7">
        <w:trPr>
          <w:trHeight w:val="71"/>
        </w:trPr>
        <w:tc>
          <w:tcPr>
            <w:tcW w:w="2411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265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73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86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618" w:type="dxa"/>
            <w:gridSpan w:val="2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40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14" w:type="dxa"/>
          </w:tcPr>
          <w:p w:rsidR="007B7BBB" w:rsidRPr="005579A8" w:rsidRDefault="007B7BBB" w:rsidP="000258E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97" w:type="dxa"/>
            <w:gridSpan w:val="3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০</w:t>
            </w:r>
          </w:p>
        </w:tc>
        <w:tc>
          <w:tcPr>
            <w:tcW w:w="888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63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2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616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718" w:type="dxa"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1206A5" w:rsidRPr="005579A8" w:rsidTr="005225C7">
        <w:trPr>
          <w:trHeight w:val="71"/>
        </w:trPr>
        <w:tc>
          <w:tcPr>
            <w:tcW w:w="2411" w:type="dxa"/>
            <w:vMerge w:val="restart"/>
          </w:tcPr>
          <w:p w:rsidR="001206A5" w:rsidRPr="005579A8" w:rsidRDefault="001206A5" w:rsidP="00423651">
            <w:pPr>
              <w:pStyle w:val="NoSpacing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 xml:space="preserve">৬.৩ </w:t>
            </w:r>
            <w:r w:rsidRPr="005579A8">
              <w:rPr>
                <w:rFonts w:ascii="Nikosh" w:hAnsi="Nikosh" w:cs="Nikosh"/>
                <w:noProof/>
                <w:sz w:val="20"/>
                <w:szCs w:val="20"/>
                <w:cs/>
                <w:lang w:bidi="bn-BD"/>
              </w:rPr>
              <w:t>সামাজিক নিরাপত্তা কর্মসূচিতে প্রাপ্ত বরাদ্দ</w:t>
            </w:r>
            <w:r w:rsidRPr="005579A8">
              <w:rPr>
                <w:rFonts w:ascii="Nikosh" w:hAnsi="Nikosh" w:cs="Nikosh" w:hint="cs"/>
                <w:noProof/>
                <w:sz w:val="20"/>
                <w:szCs w:val="20"/>
                <w:cs/>
                <w:lang w:bidi="bn-IN"/>
              </w:rPr>
              <w:t xml:space="preserve"> এবং </w:t>
            </w:r>
            <w:r w:rsidRPr="005579A8">
              <w:rPr>
                <w:rFonts w:ascii="Nikosh" w:hAnsi="Nikosh" w:cs="Nikosh"/>
                <w:noProof/>
                <w:sz w:val="20"/>
                <w:szCs w:val="20"/>
                <w:cs/>
                <w:lang w:bidi="bn-BD"/>
              </w:rPr>
              <w:t xml:space="preserve">উপকারভোগী নির্বাচনের মানদন্ড দৃশ্যমান স্থানে </w:t>
            </w:r>
            <w:r w:rsidRPr="005579A8">
              <w:rPr>
                <w:rFonts w:ascii="Nikosh" w:hAnsi="Nikosh" w:cs="Nikosh" w:hint="cs"/>
                <w:noProof/>
                <w:sz w:val="20"/>
                <w:szCs w:val="20"/>
                <w:cs/>
                <w:lang w:bidi="bn-IN"/>
              </w:rPr>
              <w:t xml:space="preserve">ও </w:t>
            </w:r>
            <w:r w:rsidRPr="005579A8">
              <w:rPr>
                <w:rFonts w:ascii="Nikosh" w:hAnsi="Nikosh" w:cs="Nikosh"/>
                <w:noProof/>
                <w:sz w:val="20"/>
                <w:szCs w:val="20"/>
                <w:cs/>
                <w:lang w:bidi="bn-BD"/>
              </w:rPr>
              <w:t>ওয়েবসাইটে প্রকাশ</w:t>
            </w:r>
          </w:p>
        </w:tc>
        <w:tc>
          <w:tcPr>
            <w:tcW w:w="1265" w:type="dxa"/>
            <w:vMerge w:val="restart"/>
          </w:tcPr>
          <w:p w:rsidR="001206A5" w:rsidRPr="00345C6C" w:rsidRDefault="001206A5" w:rsidP="00A81BB7">
            <w:pPr>
              <w:pStyle w:val="NoSpacing"/>
              <w:jc w:val="center"/>
              <w:rPr>
                <w:rFonts w:ascii="Nikosh" w:hAnsi="Nikosh" w:cs="Nikosh" w:hint="cs"/>
                <w:sz w:val="16"/>
                <w:szCs w:val="16"/>
                <w:cs/>
                <w:lang w:bidi="bn-IN"/>
              </w:rPr>
            </w:pPr>
            <w:r w:rsidRPr="00345C6C">
              <w:rPr>
                <w:rFonts w:ascii="Nikosh" w:hAnsi="Nikosh" w:cs="Nikosh"/>
                <w:noProof/>
                <w:sz w:val="16"/>
                <w:szCs w:val="16"/>
                <w:cs/>
                <w:lang w:bidi="bn-BD"/>
              </w:rPr>
              <w:t>প্রাপ্ত বরাদ্দ</w:t>
            </w:r>
            <w:r w:rsidRPr="00345C6C">
              <w:rPr>
                <w:rFonts w:ascii="Nikosh" w:hAnsi="Nikosh" w:cs="Nikosh" w:hint="cs"/>
                <w:noProof/>
                <w:sz w:val="16"/>
                <w:szCs w:val="16"/>
                <w:cs/>
                <w:lang w:bidi="bn-IN"/>
              </w:rPr>
              <w:t xml:space="preserve"> ও </w:t>
            </w:r>
            <w:r w:rsidRPr="00345C6C">
              <w:rPr>
                <w:rFonts w:ascii="Nikosh" w:hAnsi="Nikosh" w:cs="Nikosh"/>
                <w:noProof/>
                <w:sz w:val="16"/>
                <w:szCs w:val="16"/>
                <w:cs/>
                <w:lang w:bidi="bn-BD"/>
              </w:rPr>
              <w:t>উপকারভোগী নির্বাচনের মানদন্ড দৃশ্যমান স্থানে</w:t>
            </w:r>
            <w:r w:rsidRPr="00345C6C">
              <w:rPr>
                <w:rFonts w:ascii="Nikosh" w:hAnsi="Nikosh" w:cs="Nikosh" w:hint="cs"/>
                <w:noProof/>
                <w:sz w:val="16"/>
                <w:szCs w:val="16"/>
                <w:cs/>
                <w:lang w:bidi="bn-IN"/>
              </w:rPr>
              <w:t xml:space="preserve"> </w:t>
            </w:r>
            <w:r w:rsidRPr="00345C6C">
              <w:rPr>
                <w:rFonts w:ascii="Nikosh" w:hAnsi="Nikosh" w:cs="Nikosh"/>
                <w:noProof/>
                <w:sz w:val="16"/>
                <w:szCs w:val="16"/>
                <w:lang w:bidi="bn-IN"/>
              </w:rPr>
              <w:t xml:space="preserve">ও </w:t>
            </w:r>
            <w:r w:rsidRPr="00345C6C">
              <w:rPr>
                <w:rFonts w:ascii="Nikosh" w:hAnsi="Nikosh" w:cs="Nikosh"/>
                <w:noProof/>
                <w:sz w:val="16"/>
                <w:szCs w:val="16"/>
                <w:cs/>
                <w:lang w:bidi="bn-BD"/>
              </w:rPr>
              <w:t>ওয়েবসাইটে প্রকা</w:t>
            </w:r>
            <w:r w:rsidRPr="00345C6C">
              <w:rPr>
                <w:rFonts w:ascii="Nikosh" w:hAnsi="Nikosh" w:cs="Nikosh" w:hint="cs"/>
                <w:noProof/>
                <w:sz w:val="16"/>
                <w:szCs w:val="16"/>
                <w:cs/>
                <w:lang w:bidi="bn-IN"/>
              </w:rPr>
              <w:t>শিত</w:t>
            </w:r>
          </w:p>
        </w:tc>
        <w:tc>
          <w:tcPr>
            <w:tcW w:w="773" w:type="dxa"/>
            <w:vMerge w:val="restart"/>
          </w:tcPr>
          <w:p w:rsidR="001206A5" w:rsidRPr="005579A8" w:rsidRDefault="001206A5" w:rsidP="000258E0">
            <w:pPr>
              <w:pStyle w:val="NoSpacing"/>
              <w:jc w:val="center"/>
              <w:rPr>
                <w:rFonts w:ascii="Nikosh" w:hAnsi="Nikosh" w:cs="Nikosh"/>
                <w:b/>
                <w:sz w:val="20"/>
                <w:szCs w:val="20"/>
              </w:rPr>
            </w:pP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২</w:t>
            </w:r>
          </w:p>
        </w:tc>
        <w:tc>
          <w:tcPr>
            <w:tcW w:w="686" w:type="dxa"/>
            <w:vMerge w:val="restart"/>
          </w:tcPr>
          <w:p w:rsidR="001206A5" w:rsidRPr="005579A8" w:rsidRDefault="001206A5" w:rsidP="000258E0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lang w:bidi="bn-IN"/>
              </w:rPr>
            </w:pP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তারিখ</w:t>
            </w:r>
          </w:p>
        </w:tc>
        <w:tc>
          <w:tcPr>
            <w:tcW w:w="1618" w:type="dxa"/>
            <w:gridSpan w:val="2"/>
            <w:vMerge w:val="restart"/>
          </w:tcPr>
          <w:p w:rsidR="001206A5" w:rsidRPr="005579A8" w:rsidRDefault="001206A5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40" w:type="dxa"/>
            <w:vMerge w:val="restart"/>
          </w:tcPr>
          <w:p w:rsidR="001206A5" w:rsidRPr="005579A8" w:rsidRDefault="001206A5" w:rsidP="000258E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14" w:type="dxa"/>
          </w:tcPr>
          <w:p w:rsidR="001206A5" w:rsidRPr="005579A8" w:rsidRDefault="001206A5" w:rsidP="000258E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</w:p>
        </w:tc>
        <w:tc>
          <w:tcPr>
            <w:tcW w:w="897" w:type="dxa"/>
            <w:gridSpan w:val="3"/>
          </w:tcPr>
          <w:p w:rsidR="001206A5" w:rsidRPr="001206A5" w:rsidRDefault="001206A5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88" w:type="dxa"/>
          </w:tcPr>
          <w:p w:rsidR="001206A5" w:rsidRPr="001206A5" w:rsidRDefault="001206A5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63" w:type="dxa"/>
          </w:tcPr>
          <w:p w:rsidR="001206A5" w:rsidRPr="001206A5" w:rsidRDefault="001206A5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92" w:type="dxa"/>
          </w:tcPr>
          <w:p w:rsidR="001206A5" w:rsidRPr="001206A5" w:rsidRDefault="001206A5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616" w:type="dxa"/>
          </w:tcPr>
          <w:p w:rsidR="001206A5" w:rsidRPr="001206A5" w:rsidRDefault="001206A5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18" w:type="dxa"/>
          </w:tcPr>
          <w:p w:rsidR="001206A5" w:rsidRPr="005579A8" w:rsidRDefault="001206A5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</w:tcPr>
          <w:p w:rsidR="001206A5" w:rsidRPr="005579A8" w:rsidRDefault="001206A5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7B7BBB" w:rsidRPr="005579A8" w:rsidTr="005225C7">
        <w:trPr>
          <w:trHeight w:val="71"/>
        </w:trPr>
        <w:tc>
          <w:tcPr>
            <w:tcW w:w="2411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265" w:type="dxa"/>
            <w:vMerge/>
          </w:tcPr>
          <w:p w:rsidR="007B7BBB" w:rsidRPr="005579A8" w:rsidRDefault="007B7BBB" w:rsidP="00A81BB7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73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86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618" w:type="dxa"/>
            <w:gridSpan w:val="2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40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14" w:type="dxa"/>
          </w:tcPr>
          <w:p w:rsidR="007B7BBB" w:rsidRPr="005579A8" w:rsidRDefault="007B7BBB" w:rsidP="000258E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97" w:type="dxa"/>
            <w:gridSpan w:val="3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০</w:t>
            </w:r>
          </w:p>
        </w:tc>
        <w:tc>
          <w:tcPr>
            <w:tcW w:w="888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63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2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616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718" w:type="dxa"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1206A5" w:rsidRPr="005579A8" w:rsidTr="005225C7">
        <w:trPr>
          <w:trHeight w:val="260"/>
        </w:trPr>
        <w:tc>
          <w:tcPr>
            <w:tcW w:w="2411" w:type="dxa"/>
            <w:vMerge w:val="restart"/>
          </w:tcPr>
          <w:p w:rsidR="001206A5" w:rsidRPr="005579A8" w:rsidRDefault="001206A5" w:rsidP="00423651">
            <w:pPr>
              <w:pStyle w:val="NoSpacing"/>
              <w:rPr>
                <w:rFonts w:ascii="Nikosh" w:hAnsi="Nikosh" w:cs="Nikosh"/>
                <w:noProof/>
                <w:sz w:val="20"/>
                <w:szCs w:val="20"/>
                <w:cs/>
                <w:lang w:bidi="bn-BD"/>
              </w:rPr>
            </w:pPr>
            <w:r w:rsidRPr="005579A8">
              <w:rPr>
                <w:rFonts w:ascii="Nikosh" w:hAnsi="Nikosh" w:cs="Nikosh" w:hint="cs"/>
                <w:noProof/>
                <w:sz w:val="20"/>
                <w:szCs w:val="20"/>
                <w:cs/>
                <w:lang w:bidi="bn-IN"/>
              </w:rPr>
              <w:t xml:space="preserve">৬.৪ </w:t>
            </w:r>
            <w:r w:rsidRPr="005579A8">
              <w:rPr>
                <w:rFonts w:ascii="Nikosh" w:hAnsi="Nikosh" w:cs="Nikosh"/>
                <w:noProof/>
                <w:sz w:val="20"/>
                <w:szCs w:val="20"/>
                <w:cs/>
                <w:lang w:bidi="bn-BD"/>
              </w:rPr>
              <w:t xml:space="preserve">সামাজিক নিরাপত্তা কর্মসূচিতে </w:t>
            </w:r>
          </w:p>
          <w:p w:rsidR="001206A5" w:rsidRPr="005579A8" w:rsidRDefault="001206A5" w:rsidP="00423651">
            <w:pPr>
              <w:pStyle w:val="NoSpacing"/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/>
                <w:noProof/>
                <w:sz w:val="20"/>
                <w:szCs w:val="20"/>
                <w:cs/>
                <w:lang w:bidi="bn-BD"/>
              </w:rPr>
              <w:t xml:space="preserve">উপকারভোগীদের তালিকা দৃশ্যমান স্থানে </w:t>
            </w:r>
            <w:r w:rsidRPr="005579A8">
              <w:rPr>
                <w:rFonts w:ascii="Nikosh" w:hAnsi="Nikosh" w:cs="Nikosh" w:hint="cs"/>
                <w:noProof/>
                <w:sz w:val="20"/>
                <w:szCs w:val="20"/>
                <w:cs/>
                <w:lang w:bidi="bn-IN"/>
              </w:rPr>
              <w:t>ও</w:t>
            </w:r>
            <w:r w:rsidRPr="005579A8">
              <w:rPr>
                <w:rFonts w:ascii="Nikosh" w:hAnsi="Nikosh" w:cs="Nikosh"/>
                <w:noProof/>
                <w:sz w:val="20"/>
                <w:szCs w:val="20"/>
                <w:lang w:bidi="bn-BD"/>
              </w:rPr>
              <w:t xml:space="preserve"> </w:t>
            </w:r>
            <w:r w:rsidRPr="005579A8">
              <w:rPr>
                <w:rFonts w:ascii="Nikosh" w:hAnsi="Nikosh" w:cs="Nikosh"/>
                <w:noProof/>
                <w:sz w:val="20"/>
                <w:szCs w:val="20"/>
                <w:cs/>
                <w:lang w:bidi="bn-BD"/>
              </w:rPr>
              <w:t>ওয়েবসাইটে প্রকাশ</w:t>
            </w:r>
            <w:r w:rsidRPr="005579A8">
              <w:rPr>
                <w:rFonts w:ascii="Nikosh" w:hAnsi="Nikosh" w:cs="Nikosh" w:hint="cs"/>
                <w:noProof/>
                <w:sz w:val="20"/>
                <w:szCs w:val="20"/>
                <w:cs/>
                <w:lang w:bidi="bn-IN"/>
              </w:rPr>
              <w:t xml:space="preserve"> </w:t>
            </w:r>
          </w:p>
        </w:tc>
        <w:tc>
          <w:tcPr>
            <w:tcW w:w="1265" w:type="dxa"/>
            <w:vMerge w:val="restart"/>
          </w:tcPr>
          <w:p w:rsidR="001206A5" w:rsidRPr="00345C6C" w:rsidRDefault="001206A5" w:rsidP="0082671A">
            <w:pPr>
              <w:pStyle w:val="NoSpacing"/>
              <w:jc w:val="center"/>
              <w:rPr>
                <w:rFonts w:ascii="Nikosh" w:hAnsi="Nikosh" w:cs="Nikosh" w:hint="cs"/>
                <w:sz w:val="16"/>
                <w:szCs w:val="16"/>
                <w:cs/>
                <w:lang w:bidi="bn-IN"/>
              </w:rPr>
            </w:pPr>
            <w:r w:rsidRPr="00345C6C">
              <w:rPr>
                <w:rFonts w:ascii="Nikosh" w:hAnsi="Nikosh" w:cs="Nikosh"/>
                <w:noProof/>
                <w:sz w:val="16"/>
                <w:szCs w:val="16"/>
                <w:cs/>
                <w:lang w:bidi="bn-BD"/>
              </w:rPr>
              <w:t>উপকারভোগীদের তালিকা দৃশ্যমান স্থানে</w:t>
            </w:r>
            <w:r w:rsidRPr="00345C6C">
              <w:rPr>
                <w:rFonts w:ascii="Nikosh" w:hAnsi="Nikosh" w:cs="Nikosh" w:hint="cs"/>
                <w:noProof/>
                <w:sz w:val="16"/>
                <w:szCs w:val="16"/>
                <w:cs/>
                <w:lang w:bidi="bn-IN"/>
              </w:rPr>
              <w:t xml:space="preserve"> </w:t>
            </w:r>
            <w:r w:rsidRPr="00345C6C">
              <w:rPr>
                <w:rFonts w:ascii="Nikosh" w:hAnsi="Nikosh" w:cs="Nikosh"/>
                <w:noProof/>
                <w:sz w:val="16"/>
                <w:szCs w:val="16"/>
                <w:lang w:bidi="bn-IN"/>
              </w:rPr>
              <w:t xml:space="preserve">ও </w:t>
            </w:r>
            <w:r w:rsidRPr="00345C6C">
              <w:rPr>
                <w:rFonts w:ascii="Nikosh" w:hAnsi="Nikosh" w:cs="Nikosh"/>
                <w:noProof/>
                <w:sz w:val="16"/>
                <w:szCs w:val="16"/>
                <w:cs/>
                <w:lang w:bidi="bn-BD"/>
              </w:rPr>
              <w:t>ওয়েবসাইটে প্রকা</w:t>
            </w:r>
            <w:r w:rsidRPr="00345C6C">
              <w:rPr>
                <w:rFonts w:ascii="Nikosh" w:hAnsi="Nikosh" w:cs="Nikosh" w:hint="cs"/>
                <w:noProof/>
                <w:sz w:val="16"/>
                <w:szCs w:val="16"/>
                <w:cs/>
                <w:lang w:bidi="bn-IN"/>
              </w:rPr>
              <w:t>শিত</w:t>
            </w:r>
          </w:p>
        </w:tc>
        <w:tc>
          <w:tcPr>
            <w:tcW w:w="773" w:type="dxa"/>
            <w:vMerge w:val="restart"/>
          </w:tcPr>
          <w:p w:rsidR="001206A5" w:rsidRPr="005579A8" w:rsidRDefault="001206A5" w:rsidP="007F13EB">
            <w:pPr>
              <w:pStyle w:val="NoSpacing"/>
              <w:rPr>
                <w:rFonts w:ascii="Nikosh" w:hAnsi="Nikosh" w:cs="Nikosh" w:hint="cs"/>
                <w:sz w:val="20"/>
                <w:szCs w:val="20"/>
                <w:lang w:bidi="bn-IN"/>
              </w:rPr>
            </w:pP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 xml:space="preserve">    ৩</w:t>
            </w:r>
          </w:p>
        </w:tc>
        <w:tc>
          <w:tcPr>
            <w:tcW w:w="686" w:type="dxa"/>
            <w:vMerge w:val="restart"/>
          </w:tcPr>
          <w:p w:rsidR="001206A5" w:rsidRPr="005579A8" w:rsidRDefault="001206A5" w:rsidP="00096B5E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lang w:bidi="bn-IN"/>
              </w:rPr>
            </w:pP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তারিখ</w:t>
            </w:r>
          </w:p>
        </w:tc>
        <w:tc>
          <w:tcPr>
            <w:tcW w:w="1618" w:type="dxa"/>
            <w:gridSpan w:val="2"/>
            <w:vMerge w:val="restart"/>
          </w:tcPr>
          <w:p w:rsidR="001206A5" w:rsidRPr="005579A8" w:rsidRDefault="001206A5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40" w:type="dxa"/>
            <w:vMerge w:val="restart"/>
          </w:tcPr>
          <w:p w:rsidR="001206A5" w:rsidRPr="005579A8" w:rsidRDefault="001206A5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14" w:type="dxa"/>
          </w:tcPr>
          <w:p w:rsidR="001206A5" w:rsidRPr="005579A8" w:rsidRDefault="001206A5" w:rsidP="002C7D25">
            <w:pPr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লক্ষ্যমাত্রা</w:t>
            </w:r>
          </w:p>
        </w:tc>
        <w:tc>
          <w:tcPr>
            <w:tcW w:w="897" w:type="dxa"/>
            <w:gridSpan w:val="3"/>
          </w:tcPr>
          <w:p w:rsidR="001206A5" w:rsidRPr="001206A5" w:rsidRDefault="001206A5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88" w:type="dxa"/>
          </w:tcPr>
          <w:p w:rsidR="001206A5" w:rsidRPr="001206A5" w:rsidRDefault="001206A5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63" w:type="dxa"/>
          </w:tcPr>
          <w:p w:rsidR="001206A5" w:rsidRPr="001206A5" w:rsidRDefault="001206A5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92" w:type="dxa"/>
          </w:tcPr>
          <w:p w:rsidR="001206A5" w:rsidRPr="001206A5" w:rsidRDefault="001206A5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616" w:type="dxa"/>
          </w:tcPr>
          <w:p w:rsidR="001206A5" w:rsidRPr="001206A5" w:rsidRDefault="001206A5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18" w:type="dxa"/>
          </w:tcPr>
          <w:p w:rsidR="001206A5" w:rsidRPr="005579A8" w:rsidRDefault="001206A5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</w:tcPr>
          <w:p w:rsidR="001206A5" w:rsidRPr="005579A8" w:rsidRDefault="001206A5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7B7BBB" w:rsidRPr="005579A8" w:rsidTr="005225C7">
        <w:trPr>
          <w:trHeight w:val="70"/>
        </w:trPr>
        <w:tc>
          <w:tcPr>
            <w:tcW w:w="2411" w:type="dxa"/>
            <w:vMerge/>
          </w:tcPr>
          <w:p w:rsidR="007B7BBB" w:rsidRPr="005579A8" w:rsidRDefault="007B7BBB" w:rsidP="00423651">
            <w:pPr>
              <w:pStyle w:val="NoSpacing"/>
              <w:rPr>
                <w:rFonts w:ascii="Nikosh" w:hAnsi="Nikosh" w:cs="Nikosh" w:hint="cs"/>
                <w:noProof/>
                <w:sz w:val="20"/>
                <w:szCs w:val="20"/>
                <w:cs/>
                <w:lang w:bidi="bn-IN"/>
              </w:rPr>
            </w:pPr>
          </w:p>
        </w:tc>
        <w:tc>
          <w:tcPr>
            <w:tcW w:w="1265" w:type="dxa"/>
            <w:vMerge/>
          </w:tcPr>
          <w:p w:rsidR="007B7BBB" w:rsidRPr="005579A8" w:rsidRDefault="007B7BBB" w:rsidP="00A81BB7">
            <w:pPr>
              <w:pStyle w:val="NoSpacing"/>
              <w:jc w:val="center"/>
              <w:rPr>
                <w:rFonts w:ascii="Nikosh" w:hAnsi="Nikosh" w:cs="Nikosh"/>
                <w:noProof/>
                <w:sz w:val="20"/>
                <w:szCs w:val="20"/>
                <w:cs/>
                <w:lang w:bidi="bn-BD"/>
              </w:rPr>
            </w:pPr>
          </w:p>
        </w:tc>
        <w:tc>
          <w:tcPr>
            <w:tcW w:w="773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</w:pPr>
          </w:p>
        </w:tc>
        <w:tc>
          <w:tcPr>
            <w:tcW w:w="686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618" w:type="dxa"/>
            <w:gridSpan w:val="2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40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14" w:type="dxa"/>
          </w:tcPr>
          <w:p w:rsidR="007B7BBB" w:rsidRPr="005579A8" w:rsidRDefault="007B7BBB" w:rsidP="002C7D25">
            <w:pPr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অর্জন</w:t>
            </w:r>
          </w:p>
        </w:tc>
        <w:tc>
          <w:tcPr>
            <w:tcW w:w="897" w:type="dxa"/>
            <w:gridSpan w:val="3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০</w:t>
            </w:r>
          </w:p>
        </w:tc>
        <w:tc>
          <w:tcPr>
            <w:tcW w:w="888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63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2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616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718" w:type="dxa"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344090" w:rsidRPr="005579A8" w:rsidTr="005225C7">
        <w:trPr>
          <w:trHeight w:val="71"/>
        </w:trPr>
        <w:tc>
          <w:tcPr>
            <w:tcW w:w="2411" w:type="dxa"/>
            <w:vMerge w:val="restart"/>
          </w:tcPr>
          <w:p w:rsidR="00344090" w:rsidRPr="005579A8" w:rsidRDefault="00344090" w:rsidP="00684B46">
            <w:pPr>
              <w:pStyle w:val="NoSpacing"/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>৬</w:t>
            </w:r>
            <w:r w:rsidRPr="005579A8">
              <w:rPr>
                <w:rFonts w:ascii="Nikosh" w:hAnsi="Nikosh" w:cs="Nikosh" w:hint="cs"/>
                <w:sz w:val="20"/>
                <w:szCs w:val="20"/>
                <w:lang w:bidi="bn-IN"/>
              </w:rPr>
              <w:t>.৫</w:t>
            </w: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 xml:space="preserve"> প্রকল্পের বাস্তবায়ন অগ্রগতি পরিদর্শন/</w:t>
            </w: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 </w:t>
            </w: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>পরিবীক্ষণ</w:t>
            </w:r>
          </w:p>
        </w:tc>
        <w:tc>
          <w:tcPr>
            <w:tcW w:w="1265" w:type="dxa"/>
            <w:vMerge w:val="restart"/>
          </w:tcPr>
          <w:p w:rsidR="00344090" w:rsidRPr="005579A8" w:rsidRDefault="00344090" w:rsidP="00EF3980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দাখিলকৃত প্রতিবেদন</w:t>
            </w:r>
          </w:p>
        </w:tc>
        <w:tc>
          <w:tcPr>
            <w:tcW w:w="773" w:type="dxa"/>
            <w:vMerge w:val="restart"/>
          </w:tcPr>
          <w:p w:rsidR="00344090" w:rsidRPr="005579A8" w:rsidRDefault="00344090" w:rsidP="00EF3980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২</w:t>
            </w:r>
          </w:p>
        </w:tc>
        <w:tc>
          <w:tcPr>
            <w:tcW w:w="686" w:type="dxa"/>
            <w:vMerge w:val="restart"/>
          </w:tcPr>
          <w:p w:rsidR="00344090" w:rsidRPr="005579A8" w:rsidRDefault="00344090" w:rsidP="000258E0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সংখ্যা</w:t>
            </w:r>
          </w:p>
        </w:tc>
        <w:tc>
          <w:tcPr>
            <w:tcW w:w="1618" w:type="dxa"/>
            <w:gridSpan w:val="2"/>
            <w:vMerge w:val="restart"/>
          </w:tcPr>
          <w:p w:rsidR="00344090" w:rsidRPr="006637F2" w:rsidRDefault="00344090" w:rsidP="0012636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40" w:type="dxa"/>
            <w:vMerge w:val="restart"/>
          </w:tcPr>
          <w:p w:rsidR="00344090" w:rsidRPr="005579A8" w:rsidRDefault="00344090" w:rsidP="00341548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২০</w:t>
            </w:r>
          </w:p>
        </w:tc>
        <w:tc>
          <w:tcPr>
            <w:tcW w:w="1014" w:type="dxa"/>
          </w:tcPr>
          <w:p w:rsidR="00344090" w:rsidRPr="005579A8" w:rsidRDefault="00344090" w:rsidP="000258E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</w:p>
        </w:tc>
        <w:tc>
          <w:tcPr>
            <w:tcW w:w="897" w:type="dxa"/>
            <w:gridSpan w:val="3"/>
          </w:tcPr>
          <w:p w:rsidR="00344090" w:rsidRPr="005579A8" w:rsidRDefault="00344090" w:rsidP="00341548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>
              <w:rPr>
                <w:rFonts w:ascii="Nikosh" w:hAnsi="Nikosh" w:cs="Nikosh"/>
                <w:sz w:val="20"/>
                <w:szCs w:val="20"/>
                <w:lang w:bidi="bn-IN"/>
              </w:rPr>
              <w:t>৩০</w:t>
            </w:r>
          </w:p>
        </w:tc>
        <w:tc>
          <w:tcPr>
            <w:tcW w:w="888" w:type="dxa"/>
          </w:tcPr>
          <w:p w:rsidR="00344090" w:rsidRPr="005579A8" w:rsidRDefault="00344090" w:rsidP="00341548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>
              <w:rPr>
                <w:rFonts w:ascii="Nikosh" w:hAnsi="Nikosh" w:cs="Nikosh"/>
                <w:sz w:val="20"/>
                <w:szCs w:val="20"/>
                <w:lang w:bidi="bn-IN"/>
              </w:rPr>
              <w:t>৩০</w:t>
            </w:r>
          </w:p>
        </w:tc>
        <w:tc>
          <w:tcPr>
            <w:tcW w:w="863" w:type="dxa"/>
          </w:tcPr>
          <w:p w:rsidR="00344090" w:rsidRPr="005579A8" w:rsidRDefault="00344090" w:rsidP="00341548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৩০</w:t>
            </w:r>
          </w:p>
        </w:tc>
        <w:tc>
          <w:tcPr>
            <w:tcW w:w="892" w:type="dxa"/>
          </w:tcPr>
          <w:p w:rsidR="00344090" w:rsidRPr="005579A8" w:rsidRDefault="00344090" w:rsidP="00341548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৩০</w:t>
            </w:r>
          </w:p>
        </w:tc>
        <w:tc>
          <w:tcPr>
            <w:tcW w:w="616" w:type="dxa"/>
          </w:tcPr>
          <w:p w:rsidR="00344090" w:rsidRPr="005579A8" w:rsidRDefault="00344090" w:rsidP="00AA2960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18" w:type="dxa"/>
          </w:tcPr>
          <w:p w:rsidR="00344090" w:rsidRPr="005579A8" w:rsidRDefault="00344090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</w:tcPr>
          <w:p w:rsidR="00344090" w:rsidRPr="005579A8" w:rsidRDefault="00344090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344090" w:rsidRPr="005579A8" w:rsidTr="005225C7">
        <w:trPr>
          <w:trHeight w:val="71"/>
        </w:trPr>
        <w:tc>
          <w:tcPr>
            <w:tcW w:w="2411" w:type="dxa"/>
            <w:vMerge/>
          </w:tcPr>
          <w:p w:rsidR="00344090" w:rsidRPr="005579A8" w:rsidRDefault="00344090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265" w:type="dxa"/>
            <w:vMerge/>
          </w:tcPr>
          <w:p w:rsidR="00344090" w:rsidRPr="005579A8" w:rsidRDefault="00344090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73" w:type="dxa"/>
            <w:vMerge/>
          </w:tcPr>
          <w:p w:rsidR="00344090" w:rsidRPr="005579A8" w:rsidRDefault="00344090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86" w:type="dxa"/>
            <w:vMerge/>
          </w:tcPr>
          <w:p w:rsidR="00344090" w:rsidRPr="005579A8" w:rsidRDefault="00344090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618" w:type="dxa"/>
            <w:gridSpan w:val="2"/>
            <w:vMerge/>
          </w:tcPr>
          <w:p w:rsidR="00344090" w:rsidRPr="005579A8" w:rsidRDefault="00344090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40" w:type="dxa"/>
            <w:vMerge/>
          </w:tcPr>
          <w:p w:rsidR="00344090" w:rsidRPr="005579A8" w:rsidRDefault="00344090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14" w:type="dxa"/>
          </w:tcPr>
          <w:p w:rsidR="00344090" w:rsidRPr="005579A8" w:rsidRDefault="00344090" w:rsidP="000258E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97" w:type="dxa"/>
            <w:gridSpan w:val="3"/>
          </w:tcPr>
          <w:p w:rsidR="00344090" w:rsidRPr="007B7BBB" w:rsidRDefault="00344090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৩০</w:t>
            </w:r>
          </w:p>
        </w:tc>
        <w:tc>
          <w:tcPr>
            <w:tcW w:w="888" w:type="dxa"/>
          </w:tcPr>
          <w:p w:rsidR="00344090" w:rsidRPr="007B7BBB" w:rsidRDefault="00344090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৩০</w:t>
            </w:r>
          </w:p>
        </w:tc>
        <w:tc>
          <w:tcPr>
            <w:tcW w:w="863" w:type="dxa"/>
          </w:tcPr>
          <w:p w:rsidR="00344090" w:rsidRPr="007B7BBB" w:rsidRDefault="00344090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2" w:type="dxa"/>
          </w:tcPr>
          <w:p w:rsidR="00344090" w:rsidRPr="007B7BBB" w:rsidRDefault="00344090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616" w:type="dxa"/>
          </w:tcPr>
          <w:p w:rsidR="00344090" w:rsidRPr="007B7BBB" w:rsidRDefault="00344090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718" w:type="dxa"/>
          </w:tcPr>
          <w:p w:rsidR="00344090" w:rsidRPr="005579A8" w:rsidRDefault="00344090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799" w:type="dxa"/>
          </w:tcPr>
          <w:p w:rsidR="00344090" w:rsidRPr="005579A8" w:rsidRDefault="00344090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.০০</w:t>
            </w:r>
          </w:p>
        </w:tc>
      </w:tr>
      <w:tr w:rsidR="00344090" w:rsidRPr="005579A8" w:rsidTr="005225C7">
        <w:trPr>
          <w:trHeight w:val="71"/>
        </w:trPr>
        <w:tc>
          <w:tcPr>
            <w:tcW w:w="2411" w:type="dxa"/>
            <w:vMerge w:val="restart"/>
          </w:tcPr>
          <w:p w:rsidR="00344090" w:rsidRPr="005579A8" w:rsidRDefault="00344090" w:rsidP="000258E0">
            <w:pPr>
              <w:pStyle w:val="NoSpacing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>৬</w:t>
            </w:r>
            <w:r w:rsidRPr="005579A8">
              <w:rPr>
                <w:rFonts w:ascii="Nikosh" w:hAnsi="Nikosh" w:cs="Nikosh" w:hint="cs"/>
                <w:sz w:val="20"/>
                <w:szCs w:val="20"/>
                <w:lang w:bidi="bn-IN"/>
              </w:rPr>
              <w:t>.৬</w:t>
            </w: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 xml:space="preserve"> প্রকল্প পরিদর্শন/পরিবীক্ষণ প্রতিবেদনের সুপারিশ বাস্তবায়ন</w:t>
            </w:r>
            <w:r w:rsidRPr="005579A8">
              <w:rPr>
                <w:rFonts w:ascii="Nikosh" w:hAnsi="Nikosh" w:cs="Nikosh" w:hint="cs"/>
                <w:sz w:val="20"/>
                <w:szCs w:val="20"/>
                <w:lang w:bidi="bn-IN"/>
              </w:rPr>
              <w:t xml:space="preserve"> </w:t>
            </w:r>
          </w:p>
        </w:tc>
        <w:tc>
          <w:tcPr>
            <w:tcW w:w="1265" w:type="dxa"/>
            <w:vMerge w:val="restart"/>
          </w:tcPr>
          <w:p w:rsidR="00344090" w:rsidRPr="005579A8" w:rsidRDefault="00344090" w:rsidP="000258E0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বাস্তবায়নের হার</w:t>
            </w:r>
          </w:p>
        </w:tc>
        <w:tc>
          <w:tcPr>
            <w:tcW w:w="773" w:type="dxa"/>
            <w:vMerge w:val="restart"/>
          </w:tcPr>
          <w:p w:rsidR="00344090" w:rsidRPr="005579A8" w:rsidRDefault="00344090" w:rsidP="000258E0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৩</w:t>
            </w:r>
          </w:p>
        </w:tc>
        <w:tc>
          <w:tcPr>
            <w:tcW w:w="686" w:type="dxa"/>
            <w:vMerge w:val="restart"/>
          </w:tcPr>
          <w:p w:rsidR="00344090" w:rsidRPr="005579A8" w:rsidRDefault="00344090" w:rsidP="000258E0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%</w:t>
            </w:r>
          </w:p>
        </w:tc>
        <w:tc>
          <w:tcPr>
            <w:tcW w:w="1618" w:type="dxa"/>
            <w:gridSpan w:val="2"/>
            <w:vMerge w:val="restart"/>
          </w:tcPr>
          <w:p w:rsidR="00344090" w:rsidRPr="006637F2" w:rsidRDefault="00344090" w:rsidP="0012636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40" w:type="dxa"/>
            <w:vMerge w:val="restart"/>
          </w:tcPr>
          <w:p w:rsidR="00344090" w:rsidRPr="005579A8" w:rsidRDefault="00344090" w:rsidP="003765E2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1014" w:type="dxa"/>
          </w:tcPr>
          <w:p w:rsidR="00344090" w:rsidRPr="005579A8" w:rsidRDefault="00344090" w:rsidP="000258E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</w:p>
        </w:tc>
        <w:tc>
          <w:tcPr>
            <w:tcW w:w="897" w:type="dxa"/>
            <w:gridSpan w:val="3"/>
          </w:tcPr>
          <w:p w:rsidR="00344090" w:rsidRPr="001206A5" w:rsidRDefault="00344090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888" w:type="dxa"/>
          </w:tcPr>
          <w:p w:rsidR="00344090" w:rsidRPr="001206A5" w:rsidRDefault="00344090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</w:t>
            </w: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63" w:type="dxa"/>
          </w:tcPr>
          <w:p w:rsidR="00344090" w:rsidRPr="001206A5" w:rsidRDefault="00344090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</w:t>
            </w: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92" w:type="dxa"/>
          </w:tcPr>
          <w:p w:rsidR="00344090" w:rsidRPr="001206A5" w:rsidRDefault="00344090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</w:t>
            </w: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616" w:type="dxa"/>
          </w:tcPr>
          <w:p w:rsidR="00344090" w:rsidRPr="001206A5" w:rsidRDefault="00344090" w:rsidP="00BA617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18" w:type="dxa"/>
          </w:tcPr>
          <w:p w:rsidR="00344090" w:rsidRPr="005579A8" w:rsidRDefault="00344090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</w:tcPr>
          <w:p w:rsidR="00344090" w:rsidRPr="005579A8" w:rsidRDefault="00344090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7B7BBB" w:rsidRPr="005579A8" w:rsidTr="005225C7">
        <w:trPr>
          <w:trHeight w:val="71"/>
        </w:trPr>
        <w:tc>
          <w:tcPr>
            <w:tcW w:w="2411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</w:pPr>
          </w:p>
        </w:tc>
        <w:tc>
          <w:tcPr>
            <w:tcW w:w="1265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73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86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618" w:type="dxa"/>
            <w:gridSpan w:val="2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40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14" w:type="dxa"/>
          </w:tcPr>
          <w:p w:rsidR="007B7BBB" w:rsidRPr="005579A8" w:rsidRDefault="007B7BBB" w:rsidP="000258E0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97" w:type="dxa"/>
            <w:gridSpan w:val="3"/>
          </w:tcPr>
          <w:p w:rsidR="007B7BBB" w:rsidRPr="007B7BBB" w:rsidRDefault="005C7E48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১০০</w:t>
            </w:r>
          </w:p>
        </w:tc>
        <w:tc>
          <w:tcPr>
            <w:tcW w:w="888" w:type="dxa"/>
          </w:tcPr>
          <w:p w:rsidR="007B7BBB" w:rsidRPr="007B7BBB" w:rsidRDefault="005C7E48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১০০</w:t>
            </w:r>
          </w:p>
        </w:tc>
        <w:tc>
          <w:tcPr>
            <w:tcW w:w="863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2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616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718" w:type="dxa"/>
          </w:tcPr>
          <w:p w:rsidR="007B7BBB" w:rsidRPr="005579A8" w:rsidRDefault="005C7E48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799" w:type="dxa"/>
          </w:tcPr>
          <w:p w:rsidR="007B7BBB" w:rsidRPr="005579A8" w:rsidRDefault="005C7E48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.০০</w:t>
            </w:r>
          </w:p>
        </w:tc>
      </w:tr>
      <w:tr w:rsidR="001206A5" w:rsidRPr="005579A8" w:rsidTr="005225C7">
        <w:trPr>
          <w:trHeight w:val="197"/>
        </w:trPr>
        <w:tc>
          <w:tcPr>
            <w:tcW w:w="14580" w:type="dxa"/>
            <w:gridSpan w:val="17"/>
          </w:tcPr>
          <w:p w:rsidR="001206A5" w:rsidRPr="005579A8" w:rsidRDefault="001206A5" w:rsidP="008F616C">
            <w:pPr>
              <w:pStyle w:val="NoSpacing"/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  <w:t>৭. ক্রয়ক্ষেত্রে শুদ্ধাচার...................</w:t>
            </w:r>
            <w:r w:rsidRPr="005579A8">
              <w:rPr>
                <w:rFonts w:ascii="Nikosh" w:hAnsi="Nikosh" w:cs="Nikosh" w:hint="cs"/>
                <w:bCs/>
                <w:sz w:val="20"/>
                <w:szCs w:val="20"/>
                <w:cs/>
                <w:lang w:bidi="bn-IN"/>
              </w:rPr>
              <w:t>৫</w:t>
            </w:r>
          </w:p>
        </w:tc>
      </w:tr>
      <w:tr w:rsidR="00344090" w:rsidRPr="005579A8" w:rsidTr="005225C7">
        <w:trPr>
          <w:trHeight w:val="404"/>
        </w:trPr>
        <w:tc>
          <w:tcPr>
            <w:tcW w:w="2411" w:type="dxa"/>
            <w:vMerge w:val="restart"/>
          </w:tcPr>
          <w:p w:rsidR="00344090" w:rsidRPr="005579A8" w:rsidRDefault="00344090" w:rsidP="00A951EC">
            <w:pPr>
              <w:pStyle w:val="NoSpacing"/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৭</w:t>
            </w:r>
            <w:r w:rsidRPr="005579A8">
              <w:rPr>
                <w:rFonts w:ascii="Nikosh" w:hAnsi="Nikosh" w:cs="Nikosh"/>
                <w:sz w:val="20"/>
                <w:szCs w:val="20"/>
              </w:rPr>
              <w:t>.১ পিপিএ ২০০৬-এর ধারা ১১(২) ও পিপিআর ২০০৮-এর বিধি ১৬(৬) অনুযায়ী ২০</w:t>
            </w: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২০</w:t>
            </w:r>
            <w:r w:rsidRPr="005579A8">
              <w:rPr>
                <w:rFonts w:ascii="Nikosh" w:hAnsi="Nikosh" w:cs="Nikosh"/>
                <w:sz w:val="20"/>
                <w:szCs w:val="20"/>
              </w:rPr>
              <w:t>-</w:t>
            </w: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২</w:t>
            </w: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BD"/>
              </w:rPr>
              <w:t>১</w:t>
            </w: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 অর্থ বছরের </w:t>
            </w:r>
            <w:r w:rsidRPr="005579A8">
              <w:rPr>
                <w:rFonts w:ascii="Nikosh" w:hAnsi="Nikosh" w:cs="Nikosh"/>
                <w:sz w:val="20"/>
                <w:szCs w:val="20"/>
              </w:rPr>
              <w:t xml:space="preserve">ক্রয়-পরিকল্পনা  </w:t>
            </w: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ওয়েবসাইটে প্রকাশ</w:t>
            </w:r>
          </w:p>
        </w:tc>
        <w:tc>
          <w:tcPr>
            <w:tcW w:w="1265" w:type="dxa"/>
            <w:vMerge w:val="restart"/>
          </w:tcPr>
          <w:p w:rsidR="00344090" w:rsidRPr="005579A8" w:rsidRDefault="00344090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 xml:space="preserve">ক্রয়-পরিকল্পনা </w:t>
            </w: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ওয়েবসাইটে প্রকাশিত</w:t>
            </w:r>
          </w:p>
        </w:tc>
        <w:tc>
          <w:tcPr>
            <w:tcW w:w="773" w:type="dxa"/>
            <w:vMerge w:val="restart"/>
          </w:tcPr>
          <w:p w:rsidR="00344090" w:rsidRPr="005579A8" w:rsidRDefault="00344090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৩</w:t>
            </w:r>
          </w:p>
        </w:tc>
        <w:tc>
          <w:tcPr>
            <w:tcW w:w="686" w:type="dxa"/>
            <w:vMerge w:val="restart"/>
          </w:tcPr>
          <w:p w:rsidR="00344090" w:rsidRPr="005579A8" w:rsidRDefault="00344090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তারিখ</w:t>
            </w:r>
          </w:p>
        </w:tc>
        <w:tc>
          <w:tcPr>
            <w:tcW w:w="1618" w:type="dxa"/>
            <w:gridSpan w:val="2"/>
            <w:vMerge w:val="restart"/>
          </w:tcPr>
          <w:p w:rsidR="00344090" w:rsidRPr="006637F2" w:rsidRDefault="00344090" w:rsidP="0012636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40" w:type="dxa"/>
            <w:vMerge w:val="restart"/>
          </w:tcPr>
          <w:p w:rsidR="00344090" w:rsidRPr="005579A8" w:rsidRDefault="00344090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৩০/০৭/২০২০</w:t>
            </w:r>
          </w:p>
        </w:tc>
        <w:tc>
          <w:tcPr>
            <w:tcW w:w="1014" w:type="dxa"/>
          </w:tcPr>
          <w:p w:rsidR="00344090" w:rsidRPr="005579A8" w:rsidRDefault="00344090" w:rsidP="00BC1295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</w:p>
        </w:tc>
        <w:tc>
          <w:tcPr>
            <w:tcW w:w="897" w:type="dxa"/>
            <w:gridSpan w:val="3"/>
          </w:tcPr>
          <w:p w:rsidR="00344090" w:rsidRPr="005579A8" w:rsidRDefault="00344090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৩০/০৭/২০</w:t>
            </w:r>
          </w:p>
        </w:tc>
        <w:tc>
          <w:tcPr>
            <w:tcW w:w="888" w:type="dxa"/>
          </w:tcPr>
          <w:p w:rsidR="00344090" w:rsidRPr="005579A8" w:rsidRDefault="00344090" w:rsidP="00E12D8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63" w:type="dxa"/>
          </w:tcPr>
          <w:p w:rsidR="00344090" w:rsidRPr="005579A8" w:rsidRDefault="00344090" w:rsidP="00E12D8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92" w:type="dxa"/>
          </w:tcPr>
          <w:p w:rsidR="00344090" w:rsidRPr="005579A8" w:rsidRDefault="00344090" w:rsidP="00E12D8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616" w:type="dxa"/>
          </w:tcPr>
          <w:p w:rsidR="00344090" w:rsidRPr="005579A8" w:rsidRDefault="00344090" w:rsidP="00E12D8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18" w:type="dxa"/>
            <w:vMerge w:val="restart"/>
          </w:tcPr>
          <w:p w:rsidR="00344090" w:rsidRPr="005579A8" w:rsidRDefault="00344090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  <w:vMerge w:val="restart"/>
          </w:tcPr>
          <w:p w:rsidR="00344090" w:rsidRPr="005579A8" w:rsidRDefault="00344090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7B7BBB" w:rsidRPr="005579A8" w:rsidTr="005225C7">
        <w:trPr>
          <w:trHeight w:val="350"/>
        </w:trPr>
        <w:tc>
          <w:tcPr>
            <w:tcW w:w="2411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</w:p>
        </w:tc>
        <w:tc>
          <w:tcPr>
            <w:tcW w:w="1265" w:type="dxa"/>
            <w:vMerge/>
          </w:tcPr>
          <w:p w:rsidR="007B7BBB" w:rsidRPr="005579A8" w:rsidRDefault="007B7BB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lang w:bidi="bn-BD"/>
              </w:rPr>
            </w:pPr>
          </w:p>
        </w:tc>
        <w:tc>
          <w:tcPr>
            <w:tcW w:w="773" w:type="dxa"/>
            <w:vMerge/>
          </w:tcPr>
          <w:p w:rsidR="007B7BBB" w:rsidRPr="005579A8" w:rsidRDefault="007B7BB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86" w:type="dxa"/>
            <w:vMerge/>
          </w:tcPr>
          <w:p w:rsidR="007B7BBB" w:rsidRPr="005579A8" w:rsidRDefault="007B7BB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618" w:type="dxa"/>
            <w:gridSpan w:val="2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40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14" w:type="dxa"/>
          </w:tcPr>
          <w:p w:rsidR="007B7BBB" w:rsidRPr="005579A8" w:rsidRDefault="007B7BBB" w:rsidP="00BC1295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97" w:type="dxa"/>
            <w:gridSpan w:val="3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০</w:t>
            </w:r>
          </w:p>
        </w:tc>
        <w:tc>
          <w:tcPr>
            <w:tcW w:w="888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63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2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616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718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A930C7" w:rsidRPr="005579A8" w:rsidTr="005225C7">
        <w:trPr>
          <w:trHeight w:val="197"/>
        </w:trPr>
        <w:tc>
          <w:tcPr>
            <w:tcW w:w="2411" w:type="dxa"/>
            <w:vMerge w:val="restart"/>
          </w:tcPr>
          <w:p w:rsidR="00A930C7" w:rsidRPr="005579A8" w:rsidRDefault="00A930C7" w:rsidP="00345C6C">
            <w:pPr>
              <w:spacing w:after="0"/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৭.</w:t>
            </w:r>
            <w:r w:rsidR="00AC3553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২ ই-টেন্ডারের মাধ্যমে ক্রয়কার্য </w:t>
            </w: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সম্পাদন</w:t>
            </w:r>
          </w:p>
        </w:tc>
        <w:tc>
          <w:tcPr>
            <w:tcW w:w="1265" w:type="dxa"/>
            <w:vMerge w:val="restart"/>
          </w:tcPr>
          <w:p w:rsidR="00A930C7" w:rsidRPr="005579A8" w:rsidRDefault="00A930C7" w:rsidP="00345C6C">
            <w:pPr>
              <w:spacing w:after="0"/>
              <w:jc w:val="center"/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ই-টেন্ডারে ক্রয় সম্পন্ন</w:t>
            </w:r>
          </w:p>
        </w:tc>
        <w:tc>
          <w:tcPr>
            <w:tcW w:w="773" w:type="dxa"/>
            <w:vMerge w:val="restart"/>
          </w:tcPr>
          <w:p w:rsidR="00A930C7" w:rsidRPr="005579A8" w:rsidRDefault="00A930C7" w:rsidP="00345C6C">
            <w:pPr>
              <w:spacing w:after="0"/>
              <w:jc w:val="center"/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২</w:t>
            </w:r>
          </w:p>
        </w:tc>
        <w:tc>
          <w:tcPr>
            <w:tcW w:w="686" w:type="dxa"/>
            <w:vMerge w:val="restart"/>
          </w:tcPr>
          <w:p w:rsidR="00A930C7" w:rsidRPr="005579A8" w:rsidRDefault="00A930C7" w:rsidP="00345C6C">
            <w:pPr>
              <w:spacing w:after="0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%</w:t>
            </w:r>
          </w:p>
        </w:tc>
        <w:tc>
          <w:tcPr>
            <w:tcW w:w="1618" w:type="dxa"/>
            <w:gridSpan w:val="2"/>
            <w:vMerge w:val="restart"/>
          </w:tcPr>
          <w:p w:rsidR="00A930C7" w:rsidRPr="005579A8" w:rsidRDefault="00A930C7" w:rsidP="00345C6C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40" w:type="dxa"/>
            <w:vMerge w:val="restart"/>
          </w:tcPr>
          <w:p w:rsidR="00A930C7" w:rsidRPr="005579A8" w:rsidRDefault="004E6BE9" w:rsidP="00345C6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-</w:t>
            </w:r>
          </w:p>
        </w:tc>
        <w:tc>
          <w:tcPr>
            <w:tcW w:w="1014" w:type="dxa"/>
          </w:tcPr>
          <w:p w:rsidR="00A930C7" w:rsidRPr="005579A8" w:rsidRDefault="00A930C7" w:rsidP="00345C6C">
            <w:pPr>
              <w:spacing w:after="0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লক্ষ্যমাত্রা</w:t>
            </w:r>
          </w:p>
        </w:tc>
        <w:tc>
          <w:tcPr>
            <w:tcW w:w="897" w:type="dxa"/>
            <w:gridSpan w:val="3"/>
          </w:tcPr>
          <w:p w:rsidR="00A930C7" w:rsidRPr="001206A5" w:rsidRDefault="00A930C7" w:rsidP="00345C6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88" w:type="dxa"/>
          </w:tcPr>
          <w:p w:rsidR="00A930C7" w:rsidRPr="001206A5" w:rsidRDefault="00A930C7" w:rsidP="00345C6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63" w:type="dxa"/>
          </w:tcPr>
          <w:p w:rsidR="00A930C7" w:rsidRPr="001206A5" w:rsidRDefault="00A930C7" w:rsidP="00345C6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92" w:type="dxa"/>
          </w:tcPr>
          <w:p w:rsidR="00A930C7" w:rsidRPr="001206A5" w:rsidRDefault="00A930C7" w:rsidP="00345C6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616" w:type="dxa"/>
          </w:tcPr>
          <w:p w:rsidR="00A930C7" w:rsidRPr="001206A5" w:rsidRDefault="00A930C7" w:rsidP="00345C6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1206A5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18" w:type="dxa"/>
          </w:tcPr>
          <w:p w:rsidR="00A930C7" w:rsidRPr="005579A8" w:rsidRDefault="00A930C7" w:rsidP="00345C6C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</w:tcPr>
          <w:p w:rsidR="00A930C7" w:rsidRPr="005579A8" w:rsidRDefault="00A930C7" w:rsidP="00345C6C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7B7BBB" w:rsidRPr="005579A8" w:rsidTr="005225C7">
        <w:trPr>
          <w:trHeight w:val="188"/>
        </w:trPr>
        <w:tc>
          <w:tcPr>
            <w:tcW w:w="2411" w:type="dxa"/>
            <w:vMerge/>
          </w:tcPr>
          <w:p w:rsidR="007B7BBB" w:rsidRPr="005579A8" w:rsidRDefault="007B7BBB" w:rsidP="00345C6C">
            <w:pPr>
              <w:pStyle w:val="NoSpacing"/>
              <w:rPr>
                <w:rFonts w:ascii="Nikosh" w:hAnsi="Nikosh" w:cs="Nikosh"/>
                <w:sz w:val="20"/>
                <w:szCs w:val="20"/>
                <w:cs/>
                <w:lang w:bidi="bn-BD"/>
              </w:rPr>
            </w:pPr>
          </w:p>
        </w:tc>
        <w:tc>
          <w:tcPr>
            <w:tcW w:w="1265" w:type="dxa"/>
            <w:vMerge/>
          </w:tcPr>
          <w:p w:rsidR="007B7BBB" w:rsidRPr="005579A8" w:rsidRDefault="007B7BBB" w:rsidP="00345C6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lang w:bidi="bn-BD"/>
              </w:rPr>
            </w:pPr>
          </w:p>
        </w:tc>
        <w:tc>
          <w:tcPr>
            <w:tcW w:w="773" w:type="dxa"/>
            <w:vMerge/>
          </w:tcPr>
          <w:p w:rsidR="007B7BBB" w:rsidRPr="005579A8" w:rsidRDefault="007B7BBB" w:rsidP="00345C6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86" w:type="dxa"/>
            <w:vMerge/>
          </w:tcPr>
          <w:p w:rsidR="007B7BBB" w:rsidRPr="005579A8" w:rsidRDefault="007B7BBB" w:rsidP="00345C6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618" w:type="dxa"/>
            <w:gridSpan w:val="2"/>
            <w:vMerge/>
          </w:tcPr>
          <w:p w:rsidR="007B7BBB" w:rsidRPr="005579A8" w:rsidRDefault="007B7BBB" w:rsidP="00345C6C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40" w:type="dxa"/>
            <w:vMerge/>
          </w:tcPr>
          <w:p w:rsidR="007B7BBB" w:rsidRPr="005579A8" w:rsidRDefault="007B7BBB" w:rsidP="00345C6C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14" w:type="dxa"/>
          </w:tcPr>
          <w:p w:rsidR="007B7BBB" w:rsidRPr="005579A8" w:rsidRDefault="007B7BBB" w:rsidP="00345C6C">
            <w:pPr>
              <w:spacing w:after="0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অর্জন</w:t>
            </w:r>
          </w:p>
        </w:tc>
        <w:tc>
          <w:tcPr>
            <w:tcW w:w="897" w:type="dxa"/>
            <w:gridSpan w:val="3"/>
          </w:tcPr>
          <w:p w:rsidR="007B7BBB" w:rsidRPr="007B7BBB" w:rsidRDefault="007B7BBB" w:rsidP="00345C6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০</w:t>
            </w:r>
          </w:p>
        </w:tc>
        <w:tc>
          <w:tcPr>
            <w:tcW w:w="888" w:type="dxa"/>
          </w:tcPr>
          <w:p w:rsidR="007B7BBB" w:rsidRPr="007B7BBB" w:rsidRDefault="007B7BBB" w:rsidP="00345C6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63" w:type="dxa"/>
          </w:tcPr>
          <w:p w:rsidR="007B7BBB" w:rsidRPr="007B7BBB" w:rsidRDefault="007B7BBB" w:rsidP="00345C6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2" w:type="dxa"/>
          </w:tcPr>
          <w:p w:rsidR="007B7BBB" w:rsidRPr="007B7BBB" w:rsidRDefault="007B7BBB" w:rsidP="00345C6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616" w:type="dxa"/>
          </w:tcPr>
          <w:p w:rsidR="007B7BBB" w:rsidRPr="007B7BBB" w:rsidRDefault="007B7BBB" w:rsidP="00345C6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718" w:type="dxa"/>
          </w:tcPr>
          <w:p w:rsidR="007B7BBB" w:rsidRPr="005579A8" w:rsidRDefault="007B7BBB" w:rsidP="00345C6C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</w:tcPr>
          <w:p w:rsidR="007B7BBB" w:rsidRPr="005579A8" w:rsidRDefault="007B7BBB" w:rsidP="00345C6C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1206A5" w:rsidRPr="005579A8" w:rsidTr="005225C7">
        <w:trPr>
          <w:trHeight w:val="242"/>
        </w:trPr>
        <w:tc>
          <w:tcPr>
            <w:tcW w:w="14580" w:type="dxa"/>
            <w:gridSpan w:val="17"/>
          </w:tcPr>
          <w:p w:rsidR="001206A5" w:rsidRPr="005579A8" w:rsidRDefault="001206A5" w:rsidP="00345C6C">
            <w:pPr>
              <w:pStyle w:val="NoSpacing"/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/>
                <w:b/>
                <w:sz w:val="20"/>
                <w:szCs w:val="20"/>
                <w:cs/>
                <w:lang w:bidi="bn-IN"/>
              </w:rPr>
              <w:t>৮</w:t>
            </w:r>
            <w:r w:rsidRPr="005579A8">
              <w:rPr>
                <w:rFonts w:ascii="Nikosh" w:hAnsi="Nikosh" w:cs="Nikosh"/>
                <w:b/>
                <w:sz w:val="20"/>
                <w:szCs w:val="20"/>
              </w:rPr>
              <w:t xml:space="preserve">. স্বচ্ছতা ও জবাবদিহি </w:t>
            </w:r>
            <w:r w:rsidRPr="005579A8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>শক্তিশালী</w:t>
            </w:r>
            <w:r w:rsidRPr="005579A8">
              <w:rPr>
                <w:rFonts w:ascii="Nikosh" w:hAnsi="Nikosh" w:cs="Nikosh"/>
                <w:b/>
                <w:sz w:val="20"/>
                <w:szCs w:val="20"/>
              </w:rPr>
              <w:t>করণ…………………….</w:t>
            </w:r>
            <w:r w:rsidRPr="005579A8">
              <w:rPr>
                <w:rFonts w:ascii="Nikosh" w:hAnsi="Nikosh" w:cs="Nikosh" w:hint="cs"/>
                <w:b/>
                <w:sz w:val="20"/>
                <w:szCs w:val="20"/>
                <w:cs/>
                <w:lang w:bidi="bn-IN"/>
              </w:rPr>
              <w:t>১</w:t>
            </w:r>
            <w:r w:rsidRPr="005579A8">
              <w:rPr>
                <w:rFonts w:ascii="Nikosh" w:hAnsi="Nikosh" w:cs="Nikosh"/>
                <w:b/>
                <w:sz w:val="20"/>
                <w:szCs w:val="20"/>
                <w:cs/>
                <w:lang w:bidi="bn-IN"/>
              </w:rPr>
              <w:t>২</w:t>
            </w:r>
          </w:p>
        </w:tc>
      </w:tr>
      <w:tr w:rsidR="005E32F4" w:rsidRPr="005579A8" w:rsidTr="005225C7">
        <w:trPr>
          <w:trHeight w:val="165"/>
        </w:trPr>
        <w:tc>
          <w:tcPr>
            <w:tcW w:w="2411" w:type="dxa"/>
            <w:vMerge w:val="restart"/>
          </w:tcPr>
          <w:p w:rsidR="005E32F4" w:rsidRPr="005579A8" w:rsidRDefault="005E32F4" w:rsidP="00A04649">
            <w:pPr>
              <w:pStyle w:val="NoSpacing"/>
              <w:rPr>
                <w:rFonts w:ascii="Nikosh" w:hAnsi="Nikosh" w:cs="Nikosh" w:hint="cs"/>
                <w:sz w:val="20"/>
                <w:szCs w:val="20"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৮</w:t>
            </w:r>
            <w:r w:rsidRPr="005579A8">
              <w:rPr>
                <w:rFonts w:ascii="Nikosh" w:hAnsi="Nikosh" w:cs="Nikosh"/>
                <w:sz w:val="20"/>
                <w:szCs w:val="20"/>
              </w:rPr>
              <w:t>.</w:t>
            </w: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১</w:t>
            </w:r>
            <w:r w:rsidRPr="005579A8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 xml:space="preserve"> স্ব</w:t>
            </w:r>
            <w:r w:rsidRPr="005579A8">
              <w:rPr>
                <w:rFonts w:ascii="Nikosh" w:hAnsi="Nikosh" w:cs="Nikosh"/>
                <w:sz w:val="20"/>
                <w:szCs w:val="20"/>
              </w:rPr>
              <w:t xml:space="preserve"> স্ব সেবা প্রদান প্রতিশ্রুতি (সিটিজেনস্ চার্টার) বাস্তবায়ন </w:t>
            </w: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 xml:space="preserve">এবং </w:t>
            </w: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ওয়েবসাইটে প্রকাশ</w:t>
            </w:r>
          </w:p>
        </w:tc>
        <w:tc>
          <w:tcPr>
            <w:tcW w:w="1265" w:type="dxa"/>
            <w:vMerge w:val="restart"/>
          </w:tcPr>
          <w:p w:rsidR="005E32F4" w:rsidRPr="00345C6C" w:rsidRDefault="005E32F4" w:rsidP="00A04649">
            <w:pPr>
              <w:pStyle w:val="NoSpacing"/>
              <w:jc w:val="center"/>
              <w:rPr>
                <w:rFonts w:ascii="Nikosh" w:hAnsi="Nikosh" w:cs="Nikosh" w:hint="cs"/>
                <w:sz w:val="16"/>
                <w:szCs w:val="16"/>
                <w:lang w:bidi="bn-IN"/>
              </w:rPr>
            </w:pPr>
            <w:r w:rsidRPr="00345C6C">
              <w:rPr>
                <w:rFonts w:ascii="Nikosh" w:hAnsi="Nikosh" w:cs="Nikosh"/>
                <w:sz w:val="16"/>
                <w:szCs w:val="16"/>
              </w:rPr>
              <w:t>সেবা প্রদান প্রতিশ্রুতি বাস্তবা</w:t>
            </w:r>
            <w:r w:rsidRPr="00345C6C">
              <w:rPr>
                <w:rFonts w:ascii="Nikosh" w:hAnsi="Nikosh" w:cs="Nikosh" w:hint="cs"/>
                <w:sz w:val="16"/>
                <w:szCs w:val="16"/>
                <w:cs/>
                <w:lang w:bidi="bn-IN"/>
              </w:rPr>
              <w:t>য়িত</w:t>
            </w:r>
            <w:r w:rsidRPr="00345C6C">
              <w:rPr>
                <w:rFonts w:ascii="Nikosh" w:hAnsi="Nikosh" w:cs="Nikosh"/>
                <w:sz w:val="16"/>
                <w:szCs w:val="16"/>
              </w:rPr>
              <w:t xml:space="preserve"> </w:t>
            </w:r>
          </w:p>
          <w:p w:rsidR="005E32F4" w:rsidRPr="00345C6C" w:rsidRDefault="005E32F4" w:rsidP="00A04649">
            <w:pPr>
              <w:pStyle w:val="NoSpacing"/>
              <w:jc w:val="center"/>
              <w:rPr>
                <w:rFonts w:ascii="Nikosh" w:hAnsi="Nikosh" w:cs="Nikosh" w:hint="cs"/>
                <w:sz w:val="16"/>
                <w:szCs w:val="16"/>
                <w:lang w:bidi="bn-IN"/>
              </w:rPr>
            </w:pPr>
            <w:r w:rsidRPr="00345C6C">
              <w:rPr>
                <w:rFonts w:ascii="Nikosh" w:hAnsi="Nikosh" w:cs="Nikosh" w:hint="cs"/>
                <w:sz w:val="16"/>
                <w:szCs w:val="16"/>
                <w:cs/>
                <w:lang w:bidi="bn-IN"/>
              </w:rPr>
              <w:t xml:space="preserve">এবং </w:t>
            </w:r>
            <w:r w:rsidRPr="00345C6C">
              <w:rPr>
                <w:rFonts w:ascii="Nikosh" w:hAnsi="Nikosh" w:cs="Nikosh"/>
                <w:sz w:val="16"/>
                <w:szCs w:val="16"/>
                <w:cs/>
                <w:lang w:bidi="bn-IN"/>
              </w:rPr>
              <w:t>ওয়েবসাইটে প্রকা</w:t>
            </w:r>
            <w:r w:rsidRPr="00345C6C">
              <w:rPr>
                <w:rFonts w:ascii="Nikosh" w:hAnsi="Nikosh" w:cs="Nikosh" w:hint="cs"/>
                <w:sz w:val="16"/>
                <w:szCs w:val="16"/>
                <w:cs/>
                <w:lang w:bidi="bn-IN"/>
              </w:rPr>
              <w:t>শিত</w:t>
            </w:r>
          </w:p>
        </w:tc>
        <w:tc>
          <w:tcPr>
            <w:tcW w:w="773" w:type="dxa"/>
            <w:vMerge w:val="restart"/>
          </w:tcPr>
          <w:p w:rsidR="005E32F4" w:rsidRPr="005579A8" w:rsidRDefault="005E32F4" w:rsidP="00124614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lang w:bidi="bn-IN"/>
              </w:rPr>
            </w:pP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২</w:t>
            </w:r>
          </w:p>
        </w:tc>
        <w:tc>
          <w:tcPr>
            <w:tcW w:w="686" w:type="dxa"/>
            <w:vMerge w:val="restart"/>
          </w:tcPr>
          <w:p w:rsidR="005E32F4" w:rsidRPr="005579A8" w:rsidRDefault="005E32F4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%</w:t>
            </w:r>
          </w:p>
        </w:tc>
        <w:tc>
          <w:tcPr>
            <w:tcW w:w="1566" w:type="dxa"/>
            <w:vMerge w:val="restart"/>
          </w:tcPr>
          <w:p w:rsidR="005E32F4" w:rsidRPr="006637F2" w:rsidRDefault="005E32F4" w:rsidP="0012636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92" w:type="dxa"/>
            <w:gridSpan w:val="2"/>
            <w:vMerge w:val="restart"/>
          </w:tcPr>
          <w:p w:rsidR="005E32F4" w:rsidRPr="005579A8" w:rsidRDefault="005E32F4" w:rsidP="005A39E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1040" w:type="dxa"/>
            <w:gridSpan w:val="3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</w:p>
        </w:tc>
        <w:tc>
          <w:tcPr>
            <w:tcW w:w="871" w:type="dxa"/>
          </w:tcPr>
          <w:p w:rsidR="005E32F4" w:rsidRPr="005579A8" w:rsidRDefault="005E32F4" w:rsidP="00A74C99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888" w:type="dxa"/>
          </w:tcPr>
          <w:p w:rsidR="005E32F4" w:rsidRPr="005579A8" w:rsidRDefault="005E32F4" w:rsidP="00A74C99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863" w:type="dxa"/>
          </w:tcPr>
          <w:p w:rsidR="005E32F4" w:rsidRPr="005579A8" w:rsidRDefault="005E32F4" w:rsidP="00A74C99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892" w:type="dxa"/>
          </w:tcPr>
          <w:p w:rsidR="005E32F4" w:rsidRPr="005579A8" w:rsidRDefault="005E32F4" w:rsidP="00A74C99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616" w:type="dxa"/>
          </w:tcPr>
          <w:p w:rsidR="005E32F4" w:rsidRPr="005579A8" w:rsidRDefault="005E32F4" w:rsidP="00A930C7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18" w:type="dxa"/>
            <w:vMerge w:val="restart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.০০</w:t>
            </w:r>
          </w:p>
        </w:tc>
        <w:tc>
          <w:tcPr>
            <w:tcW w:w="799" w:type="dxa"/>
            <w:vMerge w:val="restart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E32F4" w:rsidRPr="005579A8" w:rsidTr="005225C7">
        <w:trPr>
          <w:trHeight w:val="165"/>
        </w:trPr>
        <w:tc>
          <w:tcPr>
            <w:tcW w:w="2411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265" w:type="dxa"/>
            <w:vMerge/>
          </w:tcPr>
          <w:p w:rsidR="005E32F4" w:rsidRPr="00345C6C" w:rsidRDefault="005E32F4" w:rsidP="005F6A8E">
            <w:pPr>
              <w:pStyle w:val="NoSpacing"/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73" w:type="dxa"/>
            <w:vMerge/>
          </w:tcPr>
          <w:p w:rsidR="005E32F4" w:rsidRPr="005579A8" w:rsidRDefault="005E32F4" w:rsidP="00124614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86" w:type="dxa"/>
            <w:vMerge/>
          </w:tcPr>
          <w:p w:rsidR="005E32F4" w:rsidRPr="005579A8" w:rsidRDefault="005E32F4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566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92" w:type="dxa"/>
            <w:gridSpan w:val="2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40" w:type="dxa"/>
            <w:gridSpan w:val="3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71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১০০</w:t>
            </w:r>
          </w:p>
        </w:tc>
        <w:tc>
          <w:tcPr>
            <w:tcW w:w="888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১০০</w:t>
            </w:r>
          </w:p>
        </w:tc>
        <w:tc>
          <w:tcPr>
            <w:tcW w:w="863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2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616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১০০</w:t>
            </w:r>
          </w:p>
        </w:tc>
        <w:tc>
          <w:tcPr>
            <w:tcW w:w="718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E32F4" w:rsidRPr="005579A8" w:rsidTr="005225C7">
        <w:trPr>
          <w:trHeight w:val="251"/>
        </w:trPr>
        <w:tc>
          <w:tcPr>
            <w:tcW w:w="2411" w:type="dxa"/>
            <w:vMerge w:val="restart"/>
          </w:tcPr>
          <w:p w:rsidR="005E32F4" w:rsidRPr="005579A8" w:rsidRDefault="005E32F4" w:rsidP="00BA5240">
            <w:pPr>
              <w:pStyle w:val="NoSpacing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>৮.২ শাখা/অধিশাখা</w:t>
            </w: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/অ</w:t>
            </w: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>ধী</w:t>
            </w: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নস্থ অফিস</w:t>
            </w: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 xml:space="preserve"> পরিদর্শন </w:t>
            </w:r>
          </w:p>
        </w:tc>
        <w:tc>
          <w:tcPr>
            <w:tcW w:w="1265" w:type="dxa"/>
            <w:vMerge w:val="restart"/>
          </w:tcPr>
          <w:p w:rsidR="005E32F4" w:rsidRPr="00345C6C" w:rsidRDefault="005E32F4" w:rsidP="005F6A8E">
            <w:pPr>
              <w:pStyle w:val="NoSpacing"/>
              <w:jc w:val="center"/>
              <w:rPr>
                <w:rFonts w:ascii="Nikosh" w:hAnsi="Nikosh" w:cs="Nikosh"/>
                <w:sz w:val="16"/>
                <w:szCs w:val="16"/>
                <w:lang w:bidi="bn-IN"/>
              </w:rPr>
            </w:pPr>
            <w:r w:rsidRPr="00345C6C">
              <w:rPr>
                <w:rFonts w:ascii="Nikosh" w:hAnsi="Nikosh" w:cs="Nikosh"/>
                <w:sz w:val="16"/>
                <w:szCs w:val="16"/>
                <w:lang w:bidi="bn-IN"/>
              </w:rPr>
              <w:t>পরিদর্শন</w:t>
            </w:r>
          </w:p>
          <w:p w:rsidR="005E32F4" w:rsidRPr="00345C6C" w:rsidRDefault="005E32F4" w:rsidP="005F6A8E">
            <w:pPr>
              <w:pStyle w:val="NoSpacing"/>
              <w:jc w:val="center"/>
              <w:rPr>
                <w:rFonts w:ascii="Nikosh" w:hAnsi="Nikosh" w:cs="Nikosh"/>
                <w:sz w:val="16"/>
                <w:szCs w:val="16"/>
                <w:lang w:bidi="bn-IN"/>
              </w:rPr>
            </w:pPr>
            <w:r w:rsidRPr="00345C6C">
              <w:rPr>
                <w:rFonts w:ascii="Nikosh" w:hAnsi="Nikosh" w:cs="Nikosh"/>
                <w:sz w:val="16"/>
                <w:szCs w:val="16"/>
                <w:lang w:bidi="bn-IN"/>
              </w:rPr>
              <w:t>সম্পন্ন</w:t>
            </w:r>
          </w:p>
        </w:tc>
        <w:tc>
          <w:tcPr>
            <w:tcW w:w="773" w:type="dxa"/>
            <w:vMerge w:val="restart"/>
          </w:tcPr>
          <w:p w:rsidR="005E32F4" w:rsidRPr="005579A8" w:rsidRDefault="005E32F4" w:rsidP="00124614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২</w:t>
            </w:r>
          </w:p>
        </w:tc>
        <w:tc>
          <w:tcPr>
            <w:tcW w:w="686" w:type="dxa"/>
            <w:vMerge w:val="restart"/>
          </w:tcPr>
          <w:p w:rsidR="005E32F4" w:rsidRPr="005579A8" w:rsidRDefault="005E32F4" w:rsidP="005F6A8E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>সংখ্যা</w:t>
            </w:r>
          </w:p>
        </w:tc>
        <w:tc>
          <w:tcPr>
            <w:tcW w:w="1566" w:type="dxa"/>
            <w:vMerge w:val="restart"/>
          </w:tcPr>
          <w:p w:rsidR="005E32F4" w:rsidRPr="006637F2" w:rsidRDefault="005E32F4" w:rsidP="0012636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92" w:type="dxa"/>
            <w:gridSpan w:val="2"/>
            <w:vMerge w:val="restart"/>
          </w:tcPr>
          <w:p w:rsidR="005E32F4" w:rsidRPr="005579A8" w:rsidRDefault="005E32F4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১২০</w:t>
            </w:r>
          </w:p>
        </w:tc>
        <w:tc>
          <w:tcPr>
            <w:tcW w:w="1040" w:type="dxa"/>
            <w:gridSpan w:val="3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>লক্ষ্যমাত্রা</w:t>
            </w:r>
          </w:p>
        </w:tc>
        <w:tc>
          <w:tcPr>
            <w:tcW w:w="871" w:type="dxa"/>
          </w:tcPr>
          <w:p w:rsidR="005E32F4" w:rsidRPr="005579A8" w:rsidRDefault="005E32F4" w:rsidP="005A39E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>৩০</w:t>
            </w:r>
          </w:p>
        </w:tc>
        <w:tc>
          <w:tcPr>
            <w:tcW w:w="888" w:type="dxa"/>
          </w:tcPr>
          <w:p w:rsidR="005E32F4" w:rsidRPr="005579A8" w:rsidRDefault="005E32F4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>৩০</w:t>
            </w:r>
          </w:p>
        </w:tc>
        <w:tc>
          <w:tcPr>
            <w:tcW w:w="863" w:type="dxa"/>
          </w:tcPr>
          <w:p w:rsidR="005E32F4" w:rsidRPr="005579A8" w:rsidRDefault="005E32F4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>৩০</w:t>
            </w:r>
          </w:p>
        </w:tc>
        <w:tc>
          <w:tcPr>
            <w:tcW w:w="892" w:type="dxa"/>
          </w:tcPr>
          <w:p w:rsidR="005E32F4" w:rsidRPr="005579A8" w:rsidRDefault="005E32F4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>৩০</w:t>
            </w:r>
          </w:p>
        </w:tc>
        <w:tc>
          <w:tcPr>
            <w:tcW w:w="616" w:type="dxa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  <w:lang w:bidi="bn-IN"/>
              </w:rPr>
            </w:pPr>
          </w:p>
        </w:tc>
        <w:tc>
          <w:tcPr>
            <w:tcW w:w="718" w:type="dxa"/>
            <w:vMerge w:val="restart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  <w:lang w:bidi="bn-IN"/>
              </w:rPr>
            </w:pPr>
            <w:r>
              <w:rPr>
                <w:rFonts w:ascii="Nikosh" w:hAnsi="Nikosh" w:cs="Nikosh"/>
                <w:sz w:val="20"/>
                <w:szCs w:val="20"/>
                <w:lang w:bidi="bn-IN"/>
              </w:rPr>
              <w:t>১০০.০০</w:t>
            </w:r>
          </w:p>
        </w:tc>
        <w:tc>
          <w:tcPr>
            <w:tcW w:w="799" w:type="dxa"/>
            <w:vMerge w:val="restart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  <w:lang w:bidi="bn-IN"/>
              </w:rPr>
            </w:pPr>
          </w:p>
        </w:tc>
      </w:tr>
      <w:tr w:rsidR="005E32F4" w:rsidRPr="005579A8" w:rsidTr="005225C7">
        <w:trPr>
          <w:trHeight w:val="179"/>
        </w:trPr>
        <w:tc>
          <w:tcPr>
            <w:tcW w:w="2411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265" w:type="dxa"/>
            <w:vMerge/>
          </w:tcPr>
          <w:p w:rsidR="005E32F4" w:rsidRPr="00345C6C" w:rsidRDefault="005E32F4" w:rsidP="005F6A8E">
            <w:pPr>
              <w:pStyle w:val="NoSpacing"/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73" w:type="dxa"/>
            <w:vMerge/>
          </w:tcPr>
          <w:p w:rsidR="005E32F4" w:rsidRPr="005579A8" w:rsidRDefault="005E32F4" w:rsidP="00124614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86" w:type="dxa"/>
            <w:vMerge/>
          </w:tcPr>
          <w:p w:rsidR="005E32F4" w:rsidRPr="005579A8" w:rsidRDefault="005E32F4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566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92" w:type="dxa"/>
            <w:gridSpan w:val="2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40" w:type="dxa"/>
            <w:gridSpan w:val="3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71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৩০</w:t>
            </w:r>
          </w:p>
        </w:tc>
        <w:tc>
          <w:tcPr>
            <w:tcW w:w="888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৩০</w:t>
            </w:r>
          </w:p>
        </w:tc>
        <w:tc>
          <w:tcPr>
            <w:tcW w:w="863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2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616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718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E32F4" w:rsidRPr="005579A8" w:rsidTr="005225C7">
        <w:trPr>
          <w:trHeight w:val="350"/>
        </w:trPr>
        <w:tc>
          <w:tcPr>
            <w:tcW w:w="2411" w:type="dxa"/>
            <w:vMerge w:val="restart"/>
          </w:tcPr>
          <w:p w:rsidR="005E32F4" w:rsidRPr="005579A8" w:rsidRDefault="005E32F4" w:rsidP="00AC3553">
            <w:pPr>
              <w:pStyle w:val="NoSpacing"/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৮.৩ </w:t>
            </w: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>শাখা/অধিশাখা</w:t>
            </w: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/অ</w:t>
            </w: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>ধী</w:t>
            </w: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নস্ত অফিস</w:t>
            </w: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 xml:space="preserve">  পরিদর্শন প্রতিবেদনের সুপারিশ বাস্তবায়</w:t>
            </w:r>
            <w:r w:rsidRPr="005579A8">
              <w:rPr>
                <w:rFonts w:ascii="Nikosh" w:hAnsi="Nikosh" w:cs="Nikosh" w:hint="cs"/>
                <w:sz w:val="20"/>
                <w:szCs w:val="20"/>
                <w:lang w:bidi="bn-IN"/>
              </w:rPr>
              <w:t>ন</w:t>
            </w:r>
          </w:p>
        </w:tc>
        <w:tc>
          <w:tcPr>
            <w:tcW w:w="1265" w:type="dxa"/>
            <w:vMerge w:val="restart"/>
          </w:tcPr>
          <w:p w:rsidR="005E32F4" w:rsidRPr="00345C6C" w:rsidRDefault="005E32F4" w:rsidP="00AC3553">
            <w:pPr>
              <w:pStyle w:val="NoSpacing"/>
              <w:jc w:val="center"/>
              <w:rPr>
                <w:rFonts w:ascii="Nikosh" w:hAnsi="Nikosh" w:cs="Nikosh"/>
                <w:sz w:val="16"/>
                <w:szCs w:val="16"/>
                <w:lang w:bidi="bn-IN"/>
              </w:rPr>
            </w:pPr>
            <w:r w:rsidRPr="00345C6C">
              <w:rPr>
                <w:rFonts w:ascii="Nikosh" w:hAnsi="Nikosh" w:cs="Nikosh"/>
                <w:sz w:val="16"/>
                <w:szCs w:val="16"/>
                <w:lang w:bidi="bn-IN"/>
              </w:rPr>
              <w:t>পরিদর্শন প্রতিবেদনের সুপারিশ</w:t>
            </w:r>
          </w:p>
          <w:p w:rsidR="005E32F4" w:rsidRPr="00345C6C" w:rsidRDefault="005E32F4" w:rsidP="00AC3553">
            <w:pPr>
              <w:pStyle w:val="NoSpacing"/>
              <w:jc w:val="center"/>
              <w:rPr>
                <w:rFonts w:ascii="Nikosh" w:hAnsi="Nikosh" w:cs="Nikosh"/>
                <w:sz w:val="16"/>
                <w:szCs w:val="16"/>
              </w:rPr>
            </w:pPr>
            <w:r w:rsidRPr="00345C6C">
              <w:rPr>
                <w:rFonts w:ascii="Nikosh" w:hAnsi="Nikosh" w:cs="Nikosh"/>
                <w:sz w:val="16"/>
                <w:szCs w:val="16"/>
                <w:lang w:bidi="bn-IN"/>
              </w:rPr>
              <w:t>বাস্তবায়িত</w:t>
            </w:r>
          </w:p>
        </w:tc>
        <w:tc>
          <w:tcPr>
            <w:tcW w:w="773" w:type="dxa"/>
            <w:vMerge w:val="restart"/>
          </w:tcPr>
          <w:p w:rsidR="005E32F4" w:rsidRPr="005579A8" w:rsidRDefault="005E32F4" w:rsidP="00AC3553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২</w:t>
            </w:r>
          </w:p>
        </w:tc>
        <w:tc>
          <w:tcPr>
            <w:tcW w:w="686" w:type="dxa"/>
            <w:vMerge w:val="restart"/>
          </w:tcPr>
          <w:p w:rsidR="005E32F4" w:rsidRPr="005579A8" w:rsidRDefault="005E32F4" w:rsidP="00AC3553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%</w:t>
            </w:r>
          </w:p>
        </w:tc>
        <w:tc>
          <w:tcPr>
            <w:tcW w:w="1566" w:type="dxa"/>
            <w:vMerge w:val="restart"/>
          </w:tcPr>
          <w:p w:rsidR="005E32F4" w:rsidRPr="006637F2" w:rsidRDefault="005E32F4" w:rsidP="0012636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92" w:type="dxa"/>
            <w:gridSpan w:val="2"/>
            <w:vMerge w:val="restart"/>
          </w:tcPr>
          <w:p w:rsidR="005E32F4" w:rsidRPr="005579A8" w:rsidRDefault="005E32F4" w:rsidP="00AC3553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1040" w:type="dxa"/>
            <w:gridSpan w:val="3"/>
          </w:tcPr>
          <w:p w:rsidR="005E32F4" w:rsidRPr="005579A8" w:rsidRDefault="005E32F4" w:rsidP="00AC3553">
            <w:pPr>
              <w:pStyle w:val="NoSpacing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>লক্ষ্যমাত্রা</w:t>
            </w:r>
          </w:p>
        </w:tc>
        <w:tc>
          <w:tcPr>
            <w:tcW w:w="871" w:type="dxa"/>
          </w:tcPr>
          <w:p w:rsidR="005E32F4" w:rsidRPr="005579A8" w:rsidRDefault="005E32F4" w:rsidP="00AC3553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888" w:type="dxa"/>
          </w:tcPr>
          <w:p w:rsidR="005E32F4" w:rsidRPr="005579A8" w:rsidRDefault="005E32F4" w:rsidP="00AC3553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863" w:type="dxa"/>
          </w:tcPr>
          <w:p w:rsidR="005E32F4" w:rsidRPr="005579A8" w:rsidRDefault="005E32F4" w:rsidP="00AC3553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892" w:type="dxa"/>
          </w:tcPr>
          <w:p w:rsidR="005E32F4" w:rsidRPr="005579A8" w:rsidRDefault="005E32F4" w:rsidP="00AC3553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616" w:type="dxa"/>
          </w:tcPr>
          <w:p w:rsidR="005E32F4" w:rsidRPr="005579A8" w:rsidRDefault="005E32F4" w:rsidP="00AC3553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18" w:type="dxa"/>
            <w:vMerge w:val="restart"/>
          </w:tcPr>
          <w:p w:rsidR="005E32F4" w:rsidRDefault="005E32F4" w:rsidP="005C7E48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.০০</w:t>
            </w:r>
          </w:p>
          <w:p w:rsidR="005E32F4" w:rsidRPr="005579A8" w:rsidRDefault="005E32F4" w:rsidP="005C7E48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  <w:vMerge w:val="restart"/>
          </w:tcPr>
          <w:p w:rsidR="005E32F4" w:rsidRDefault="005E32F4" w:rsidP="00AC3553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  <w:p w:rsidR="005E32F4" w:rsidRPr="005579A8" w:rsidRDefault="005E32F4" w:rsidP="00AC3553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E32F4" w:rsidRPr="005579A8" w:rsidTr="005225C7">
        <w:trPr>
          <w:trHeight w:val="260"/>
        </w:trPr>
        <w:tc>
          <w:tcPr>
            <w:tcW w:w="2411" w:type="dxa"/>
            <w:vMerge/>
          </w:tcPr>
          <w:p w:rsidR="005E32F4" w:rsidRPr="005579A8" w:rsidRDefault="005E32F4" w:rsidP="00AC3553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265" w:type="dxa"/>
            <w:vMerge/>
          </w:tcPr>
          <w:p w:rsidR="005E32F4" w:rsidRPr="005579A8" w:rsidRDefault="005E32F4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73" w:type="dxa"/>
            <w:vMerge/>
          </w:tcPr>
          <w:p w:rsidR="005E32F4" w:rsidRPr="005579A8" w:rsidRDefault="005E32F4" w:rsidP="00124614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86" w:type="dxa"/>
            <w:vMerge/>
          </w:tcPr>
          <w:p w:rsidR="005E32F4" w:rsidRPr="005579A8" w:rsidRDefault="005E32F4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566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92" w:type="dxa"/>
            <w:gridSpan w:val="2"/>
            <w:vMerge/>
            <w:tcBorders>
              <w:bottom w:val="single" w:sz="4" w:space="0" w:color="auto"/>
            </w:tcBorders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40" w:type="dxa"/>
            <w:gridSpan w:val="3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71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১০০</w:t>
            </w:r>
          </w:p>
        </w:tc>
        <w:tc>
          <w:tcPr>
            <w:tcW w:w="888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১০০</w:t>
            </w:r>
          </w:p>
        </w:tc>
        <w:tc>
          <w:tcPr>
            <w:tcW w:w="863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2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616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১০০</w:t>
            </w:r>
          </w:p>
        </w:tc>
        <w:tc>
          <w:tcPr>
            <w:tcW w:w="718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E32F4" w:rsidRPr="005579A8" w:rsidTr="005225C7">
        <w:trPr>
          <w:trHeight w:val="233"/>
        </w:trPr>
        <w:tc>
          <w:tcPr>
            <w:tcW w:w="2411" w:type="dxa"/>
            <w:vMerge w:val="restart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৮</w:t>
            </w:r>
            <w:r w:rsidRPr="005579A8">
              <w:rPr>
                <w:rFonts w:ascii="Nikosh" w:hAnsi="Nikosh" w:cs="Nikosh"/>
                <w:sz w:val="20"/>
                <w:szCs w:val="20"/>
              </w:rPr>
              <w:t>.</w:t>
            </w: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৪</w:t>
            </w:r>
            <w:r w:rsidRPr="005579A8">
              <w:rPr>
                <w:rFonts w:ascii="Nikosh" w:hAnsi="Nikosh" w:cs="Nikosh"/>
                <w:sz w:val="20"/>
                <w:szCs w:val="20"/>
              </w:rPr>
              <w:t xml:space="preserve"> সচিবালয় নির্দেশমালা, ২০১৪ অনুযায়ী নথির শ্রেণি বিন্যাসকরণ </w:t>
            </w:r>
          </w:p>
        </w:tc>
        <w:tc>
          <w:tcPr>
            <w:tcW w:w="1265" w:type="dxa"/>
            <w:vMerge w:val="restart"/>
          </w:tcPr>
          <w:p w:rsidR="005E32F4" w:rsidRPr="005579A8" w:rsidRDefault="005E32F4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নথি শ্রেণি বিন্যাসকৃত</w:t>
            </w:r>
          </w:p>
        </w:tc>
        <w:tc>
          <w:tcPr>
            <w:tcW w:w="773" w:type="dxa"/>
            <w:vMerge w:val="restart"/>
          </w:tcPr>
          <w:p w:rsidR="005E32F4" w:rsidRPr="005579A8" w:rsidRDefault="005E32F4" w:rsidP="00124614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২</w:t>
            </w:r>
          </w:p>
        </w:tc>
        <w:tc>
          <w:tcPr>
            <w:tcW w:w="686" w:type="dxa"/>
            <w:vMerge w:val="restart"/>
          </w:tcPr>
          <w:p w:rsidR="005E32F4" w:rsidRPr="005579A8" w:rsidRDefault="005E32F4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%</w:t>
            </w:r>
          </w:p>
        </w:tc>
        <w:tc>
          <w:tcPr>
            <w:tcW w:w="1566" w:type="dxa"/>
            <w:vMerge w:val="restart"/>
          </w:tcPr>
          <w:p w:rsidR="005E32F4" w:rsidRPr="006637F2" w:rsidRDefault="005E32F4" w:rsidP="0012636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92" w:type="dxa"/>
            <w:gridSpan w:val="2"/>
            <w:vMerge w:val="restart"/>
            <w:tcBorders>
              <w:top w:val="single" w:sz="4" w:space="0" w:color="auto"/>
            </w:tcBorders>
          </w:tcPr>
          <w:p w:rsidR="005E32F4" w:rsidRPr="005579A8" w:rsidRDefault="005E32F4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1040" w:type="dxa"/>
            <w:gridSpan w:val="3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</w:p>
        </w:tc>
        <w:tc>
          <w:tcPr>
            <w:tcW w:w="871" w:type="dxa"/>
          </w:tcPr>
          <w:p w:rsidR="005E32F4" w:rsidRPr="005579A8" w:rsidRDefault="005E32F4" w:rsidP="005A39E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88" w:type="dxa"/>
          </w:tcPr>
          <w:p w:rsidR="005E32F4" w:rsidRPr="005579A8" w:rsidRDefault="005E32F4" w:rsidP="005A39E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৫০</w:t>
            </w:r>
          </w:p>
        </w:tc>
        <w:tc>
          <w:tcPr>
            <w:tcW w:w="863" w:type="dxa"/>
          </w:tcPr>
          <w:p w:rsidR="005E32F4" w:rsidRPr="005579A8" w:rsidRDefault="005E32F4" w:rsidP="005A39E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92" w:type="dxa"/>
          </w:tcPr>
          <w:p w:rsidR="005E32F4" w:rsidRPr="005579A8" w:rsidRDefault="005E32F4" w:rsidP="005A39E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৫০</w:t>
            </w:r>
          </w:p>
        </w:tc>
        <w:tc>
          <w:tcPr>
            <w:tcW w:w="616" w:type="dxa"/>
          </w:tcPr>
          <w:p w:rsidR="005E32F4" w:rsidRPr="005579A8" w:rsidRDefault="005E32F4" w:rsidP="00A930C7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18" w:type="dxa"/>
            <w:vMerge w:val="restart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.০০</w:t>
            </w:r>
          </w:p>
        </w:tc>
        <w:tc>
          <w:tcPr>
            <w:tcW w:w="799" w:type="dxa"/>
            <w:vMerge w:val="restart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E32F4" w:rsidRPr="005579A8" w:rsidTr="005225C7">
        <w:trPr>
          <w:trHeight w:val="233"/>
        </w:trPr>
        <w:tc>
          <w:tcPr>
            <w:tcW w:w="2411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265" w:type="dxa"/>
            <w:vMerge/>
          </w:tcPr>
          <w:p w:rsidR="005E32F4" w:rsidRPr="005579A8" w:rsidRDefault="005E32F4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73" w:type="dxa"/>
            <w:vMerge/>
          </w:tcPr>
          <w:p w:rsidR="005E32F4" w:rsidRPr="005579A8" w:rsidRDefault="005E32F4" w:rsidP="00124614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86" w:type="dxa"/>
            <w:vMerge/>
          </w:tcPr>
          <w:p w:rsidR="005E32F4" w:rsidRPr="005579A8" w:rsidRDefault="005E32F4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566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92" w:type="dxa"/>
            <w:gridSpan w:val="2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40" w:type="dxa"/>
            <w:gridSpan w:val="3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71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০</w:t>
            </w:r>
          </w:p>
        </w:tc>
        <w:tc>
          <w:tcPr>
            <w:tcW w:w="888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৫০</w:t>
            </w:r>
          </w:p>
        </w:tc>
        <w:tc>
          <w:tcPr>
            <w:tcW w:w="863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2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616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১০০</w:t>
            </w:r>
          </w:p>
        </w:tc>
        <w:tc>
          <w:tcPr>
            <w:tcW w:w="718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E32F4" w:rsidRPr="005579A8" w:rsidTr="005225C7">
        <w:trPr>
          <w:trHeight w:val="233"/>
        </w:trPr>
        <w:tc>
          <w:tcPr>
            <w:tcW w:w="2411" w:type="dxa"/>
            <w:vMerge w:val="restart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৮.৫ </w:t>
            </w:r>
            <w:r w:rsidRPr="005579A8">
              <w:rPr>
                <w:rFonts w:ascii="Nikosh" w:hAnsi="Nikosh" w:cs="Nikosh"/>
                <w:sz w:val="20"/>
                <w:szCs w:val="20"/>
              </w:rPr>
              <w:t>শ্রেণি বিন্যাসকৃত নথি বিনষ্টকরণ</w:t>
            </w:r>
          </w:p>
        </w:tc>
        <w:tc>
          <w:tcPr>
            <w:tcW w:w="1265" w:type="dxa"/>
            <w:vMerge w:val="restart"/>
          </w:tcPr>
          <w:p w:rsidR="005E32F4" w:rsidRPr="005579A8" w:rsidRDefault="005E32F4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নথি বিন</w:t>
            </w: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ষ্টিকৃত</w:t>
            </w:r>
          </w:p>
        </w:tc>
        <w:tc>
          <w:tcPr>
            <w:tcW w:w="773" w:type="dxa"/>
            <w:vMerge w:val="restart"/>
          </w:tcPr>
          <w:p w:rsidR="005E32F4" w:rsidRPr="005579A8" w:rsidRDefault="005E32F4" w:rsidP="00124614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২</w:t>
            </w:r>
          </w:p>
        </w:tc>
        <w:tc>
          <w:tcPr>
            <w:tcW w:w="686" w:type="dxa"/>
            <w:vMerge w:val="restart"/>
          </w:tcPr>
          <w:p w:rsidR="005E32F4" w:rsidRPr="005579A8" w:rsidRDefault="005E32F4" w:rsidP="005F6A8E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%</w:t>
            </w:r>
          </w:p>
        </w:tc>
        <w:tc>
          <w:tcPr>
            <w:tcW w:w="1566" w:type="dxa"/>
            <w:vMerge w:val="restart"/>
          </w:tcPr>
          <w:p w:rsidR="005E32F4" w:rsidRPr="006637F2" w:rsidRDefault="005E32F4" w:rsidP="0012636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92" w:type="dxa"/>
            <w:gridSpan w:val="2"/>
            <w:vMerge w:val="restart"/>
          </w:tcPr>
          <w:p w:rsidR="005E32F4" w:rsidRPr="005579A8" w:rsidRDefault="005E32F4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1040" w:type="dxa"/>
            <w:gridSpan w:val="3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>লক্ষ্যমাত্রা</w:t>
            </w:r>
          </w:p>
        </w:tc>
        <w:tc>
          <w:tcPr>
            <w:tcW w:w="871" w:type="dxa"/>
          </w:tcPr>
          <w:p w:rsidR="005E32F4" w:rsidRPr="005579A8" w:rsidRDefault="005E32F4" w:rsidP="005A39E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88" w:type="dxa"/>
          </w:tcPr>
          <w:p w:rsidR="005E32F4" w:rsidRPr="005579A8" w:rsidRDefault="005E32F4" w:rsidP="005A39E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63" w:type="dxa"/>
          </w:tcPr>
          <w:p w:rsidR="005E32F4" w:rsidRPr="005579A8" w:rsidRDefault="005E32F4" w:rsidP="005A39E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৫০</w:t>
            </w:r>
          </w:p>
        </w:tc>
        <w:tc>
          <w:tcPr>
            <w:tcW w:w="892" w:type="dxa"/>
          </w:tcPr>
          <w:p w:rsidR="005E32F4" w:rsidRPr="005579A8" w:rsidRDefault="005E32F4" w:rsidP="005A39E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৫০</w:t>
            </w:r>
          </w:p>
        </w:tc>
        <w:tc>
          <w:tcPr>
            <w:tcW w:w="616" w:type="dxa"/>
          </w:tcPr>
          <w:p w:rsidR="005E32F4" w:rsidRPr="005579A8" w:rsidRDefault="005E32F4" w:rsidP="00A930C7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18" w:type="dxa"/>
            <w:vMerge w:val="restart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  <w:vMerge w:val="restart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E32F4" w:rsidRPr="005579A8" w:rsidTr="005225C7">
        <w:trPr>
          <w:trHeight w:val="233"/>
        </w:trPr>
        <w:tc>
          <w:tcPr>
            <w:tcW w:w="2411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265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73" w:type="dxa"/>
            <w:vMerge/>
          </w:tcPr>
          <w:p w:rsidR="005E32F4" w:rsidRPr="005579A8" w:rsidRDefault="005E32F4" w:rsidP="00124614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86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566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92" w:type="dxa"/>
            <w:gridSpan w:val="2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40" w:type="dxa"/>
            <w:gridSpan w:val="3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71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০</w:t>
            </w:r>
          </w:p>
        </w:tc>
        <w:tc>
          <w:tcPr>
            <w:tcW w:w="888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63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2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616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718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E32F4" w:rsidRPr="005579A8" w:rsidTr="005225C7">
        <w:trPr>
          <w:trHeight w:val="233"/>
        </w:trPr>
        <w:tc>
          <w:tcPr>
            <w:tcW w:w="2411" w:type="dxa"/>
            <w:vMerge w:val="restart"/>
          </w:tcPr>
          <w:p w:rsidR="005E32F4" w:rsidRPr="005579A8" w:rsidRDefault="005E32F4" w:rsidP="00814F76">
            <w:pPr>
              <w:pStyle w:val="NoSpacing"/>
              <w:rPr>
                <w:rFonts w:ascii="Nikosh" w:hAnsi="Nikosh" w:cs="Nikosh" w:hint="cs"/>
                <w:sz w:val="20"/>
                <w:szCs w:val="20"/>
                <w:lang w:bidi="bn-IN"/>
              </w:rPr>
            </w:pPr>
            <w:bookmarkStart w:id="0" w:name="_Hlk42889992"/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৮.৬ প্রাতিষ্ঠানিক গণশুনান</w:t>
            </w: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ি</w:t>
            </w: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 xml:space="preserve"> আয়োজন  </w:t>
            </w:r>
            <w:bookmarkEnd w:id="0"/>
          </w:p>
        </w:tc>
        <w:tc>
          <w:tcPr>
            <w:tcW w:w="1265" w:type="dxa"/>
            <w:vMerge w:val="restart"/>
          </w:tcPr>
          <w:p w:rsidR="005E32F4" w:rsidRPr="005579A8" w:rsidRDefault="005E32F4" w:rsidP="00814F76">
            <w:pPr>
              <w:pStyle w:val="NoSpacing"/>
              <w:jc w:val="center"/>
              <w:rPr>
                <w:rFonts w:ascii="Nikosh" w:hAnsi="Nikosh" w:cs="Nirmala UI" w:hint="cs"/>
                <w:sz w:val="20"/>
                <w:szCs w:val="20"/>
                <w:lang w:bidi="bn-BD"/>
              </w:rPr>
            </w:pP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প্রাতিষ্ঠানিক গণশুনানী আয়োজিত</w:t>
            </w:r>
          </w:p>
        </w:tc>
        <w:tc>
          <w:tcPr>
            <w:tcW w:w="773" w:type="dxa"/>
            <w:vMerge w:val="restart"/>
          </w:tcPr>
          <w:p w:rsidR="005E32F4" w:rsidRPr="005579A8" w:rsidRDefault="005E32F4" w:rsidP="00124614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lang w:bidi="bn-IN"/>
              </w:rPr>
            </w:pP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২</w:t>
            </w:r>
          </w:p>
        </w:tc>
        <w:tc>
          <w:tcPr>
            <w:tcW w:w="686" w:type="dxa"/>
            <w:vMerge w:val="restart"/>
          </w:tcPr>
          <w:p w:rsidR="005E32F4" w:rsidRPr="005579A8" w:rsidRDefault="005E32F4" w:rsidP="00E67D68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cs/>
              </w:rPr>
            </w:pP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>সংখ্যা</w:t>
            </w:r>
          </w:p>
        </w:tc>
        <w:tc>
          <w:tcPr>
            <w:tcW w:w="1566" w:type="dxa"/>
            <w:vMerge w:val="restart"/>
          </w:tcPr>
          <w:p w:rsidR="005E32F4" w:rsidRPr="006637F2" w:rsidRDefault="005E32F4" w:rsidP="0012636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92" w:type="dxa"/>
            <w:gridSpan w:val="2"/>
            <w:vMerge w:val="restart"/>
          </w:tcPr>
          <w:p w:rsidR="005E32F4" w:rsidRPr="005579A8" w:rsidRDefault="005E32F4" w:rsidP="005A39EE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>৪</w:t>
            </w:r>
          </w:p>
        </w:tc>
        <w:tc>
          <w:tcPr>
            <w:tcW w:w="1040" w:type="dxa"/>
            <w:gridSpan w:val="3"/>
          </w:tcPr>
          <w:p w:rsidR="005E32F4" w:rsidRPr="005579A8" w:rsidRDefault="005E32F4" w:rsidP="007A7212">
            <w:pPr>
              <w:pStyle w:val="NoSpacing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lang w:bidi="bn-IN"/>
              </w:rPr>
              <w:t>লক্ষ্যমাত্রা</w:t>
            </w:r>
          </w:p>
        </w:tc>
        <w:tc>
          <w:tcPr>
            <w:tcW w:w="871" w:type="dxa"/>
          </w:tcPr>
          <w:p w:rsidR="005E32F4" w:rsidRPr="005579A8" w:rsidRDefault="005E32F4" w:rsidP="005A39E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১</w:t>
            </w:r>
          </w:p>
        </w:tc>
        <w:tc>
          <w:tcPr>
            <w:tcW w:w="888" w:type="dxa"/>
          </w:tcPr>
          <w:p w:rsidR="005E32F4" w:rsidRPr="005579A8" w:rsidRDefault="005E32F4" w:rsidP="005A39E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১</w:t>
            </w:r>
          </w:p>
        </w:tc>
        <w:tc>
          <w:tcPr>
            <w:tcW w:w="863" w:type="dxa"/>
          </w:tcPr>
          <w:p w:rsidR="005E32F4" w:rsidRPr="005579A8" w:rsidRDefault="005E32F4" w:rsidP="005A39E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১</w:t>
            </w:r>
          </w:p>
        </w:tc>
        <w:tc>
          <w:tcPr>
            <w:tcW w:w="892" w:type="dxa"/>
          </w:tcPr>
          <w:p w:rsidR="005E32F4" w:rsidRPr="005579A8" w:rsidRDefault="005E32F4" w:rsidP="005A39E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১</w:t>
            </w:r>
          </w:p>
        </w:tc>
        <w:tc>
          <w:tcPr>
            <w:tcW w:w="616" w:type="dxa"/>
          </w:tcPr>
          <w:p w:rsidR="005E32F4" w:rsidRPr="005579A8" w:rsidRDefault="005E32F4" w:rsidP="00A930C7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</w:pPr>
            <w:r>
              <w:rPr>
                <w:rFonts w:ascii="Nikosh" w:hAnsi="Nikosh" w:cs="Nikosh"/>
                <w:sz w:val="20"/>
                <w:szCs w:val="20"/>
                <w:lang w:bidi="bn-IN"/>
              </w:rPr>
              <w:t>০</w:t>
            </w:r>
          </w:p>
        </w:tc>
        <w:tc>
          <w:tcPr>
            <w:tcW w:w="718" w:type="dxa"/>
            <w:vMerge w:val="restart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  <w:vMerge w:val="restart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 w:hint="cs"/>
                <w:sz w:val="20"/>
                <w:szCs w:val="20"/>
                <w:lang w:bidi="bn-IN"/>
              </w:rPr>
            </w:pPr>
          </w:p>
          <w:p w:rsidR="005E32F4" w:rsidRPr="005579A8" w:rsidRDefault="005E32F4" w:rsidP="007F13EB">
            <w:pPr>
              <w:pStyle w:val="NoSpacing"/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</w:pPr>
          </w:p>
        </w:tc>
      </w:tr>
      <w:tr w:rsidR="007B7BBB" w:rsidRPr="00A930C7" w:rsidTr="005225C7">
        <w:trPr>
          <w:trHeight w:val="233"/>
        </w:trPr>
        <w:tc>
          <w:tcPr>
            <w:tcW w:w="2411" w:type="dxa"/>
            <w:vMerge/>
          </w:tcPr>
          <w:p w:rsidR="007B7BBB" w:rsidRPr="00A930C7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265" w:type="dxa"/>
            <w:vMerge/>
          </w:tcPr>
          <w:p w:rsidR="007B7BBB" w:rsidRPr="00A930C7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73" w:type="dxa"/>
            <w:vMerge/>
          </w:tcPr>
          <w:p w:rsidR="007B7BBB" w:rsidRPr="00A930C7" w:rsidRDefault="007B7BBB" w:rsidP="00124614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86" w:type="dxa"/>
            <w:vMerge/>
          </w:tcPr>
          <w:p w:rsidR="007B7BBB" w:rsidRPr="00A930C7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566" w:type="dxa"/>
            <w:vMerge/>
          </w:tcPr>
          <w:p w:rsidR="007B7BBB" w:rsidRPr="00A930C7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92" w:type="dxa"/>
            <w:gridSpan w:val="2"/>
            <w:vMerge/>
          </w:tcPr>
          <w:p w:rsidR="007B7BBB" w:rsidRPr="00A930C7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40" w:type="dxa"/>
            <w:gridSpan w:val="3"/>
          </w:tcPr>
          <w:p w:rsidR="007B7BBB" w:rsidRPr="00A930C7" w:rsidRDefault="007B7BBB" w:rsidP="007A7212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A930C7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71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০</w:t>
            </w:r>
          </w:p>
        </w:tc>
        <w:tc>
          <w:tcPr>
            <w:tcW w:w="888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63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2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616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718" w:type="dxa"/>
            <w:vMerge/>
          </w:tcPr>
          <w:p w:rsidR="007B7BBB" w:rsidRPr="00A930C7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  <w:vMerge/>
          </w:tcPr>
          <w:p w:rsidR="007B7BBB" w:rsidRPr="00A930C7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1206A5" w:rsidRPr="00A930C7" w:rsidTr="005225C7">
        <w:trPr>
          <w:trHeight w:val="191"/>
        </w:trPr>
        <w:tc>
          <w:tcPr>
            <w:tcW w:w="14580" w:type="dxa"/>
            <w:gridSpan w:val="17"/>
          </w:tcPr>
          <w:p w:rsidR="001206A5" w:rsidRPr="00A930C7" w:rsidRDefault="001206A5" w:rsidP="001C026B">
            <w:pPr>
              <w:pStyle w:val="NoSpacing"/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</w:pPr>
            <w:r w:rsidRPr="00A930C7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৯</w:t>
            </w:r>
            <w:r w:rsidRPr="00A930C7">
              <w:rPr>
                <w:rFonts w:ascii="Nikosh" w:hAnsi="Nikosh" w:cs="Nikosh"/>
                <w:sz w:val="20"/>
                <w:szCs w:val="20"/>
              </w:rPr>
              <w:t>. শুদ্ধাচার সংশ্লিষ্ট</w:t>
            </w:r>
            <w:r w:rsidRPr="00A930C7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 xml:space="preserve"> </w:t>
            </w:r>
            <w:r w:rsidRPr="00A930C7">
              <w:rPr>
                <w:rFonts w:ascii="Nikosh" w:hAnsi="Nikosh" w:cs="Nikosh" w:hint="cs"/>
                <w:bCs/>
                <w:sz w:val="20"/>
                <w:szCs w:val="20"/>
                <w:cs/>
                <w:lang w:bidi="bn-IN"/>
              </w:rPr>
              <w:t>এবং দুনীতি প্রতিরোধে সহায়ক</w:t>
            </w:r>
            <w:r w:rsidRPr="00A930C7">
              <w:rPr>
                <w:rFonts w:ascii="Nikosh" w:hAnsi="Nikosh" w:cs="Nikosh"/>
                <w:sz w:val="20"/>
                <w:szCs w:val="20"/>
              </w:rPr>
              <w:t xml:space="preserve"> অন্যান্য কার্যক্রম……………..</w:t>
            </w:r>
            <w:r w:rsidRPr="00A930C7">
              <w:rPr>
                <w:rFonts w:ascii="Nikosh" w:hAnsi="Nikosh" w:cs="Nikosh" w:hint="cs"/>
                <w:bCs/>
                <w:sz w:val="20"/>
                <w:szCs w:val="20"/>
                <w:cs/>
                <w:lang w:bidi="bn-IN"/>
              </w:rPr>
              <w:t>১৫ (</w:t>
            </w:r>
            <w:r w:rsidRPr="00A930C7">
              <w:rPr>
                <w:rFonts w:ascii="Nikosh" w:hAnsi="Nikosh" w:cs="Nikosh"/>
                <w:bCs/>
                <w:sz w:val="20"/>
                <w:szCs w:val="20"/>
                <w:cs/>
                <w:lang w:bidi="bn-IN"/>
              </w:rPr>
              <w:t xml:space="preserve">অগ্রাধিকার ভিত্তিতে </w:t>
            </w:r>
            <w:r w:rsidRPr="00A930C7">
              <w:rPr>
                <w:rFonts w:ascii="Nikosh" w:hAnsi="Nikosh" w:cs="Nikosh" w:hint="cs"/>
                <w:bCs/>
                <w:sz w:val="20"/>
                <w:szCs w:val="20"/>
                <w:cs/>
                <w:lang w:bidi="bn-IN"/>
              </w:rPr>
              <w:t>ন্যুনতম পাঁচটি কার্যক্রম)</w:t>
            </w:r>
          </w:p>
        </w:tc>
      </w:tr>
      <w:tr w:rsidR="005E32F4" w:rsidRPr="005579A8" w:rsidTr="005225C7">
        <w:trPr>
          <w:trHeight w:val="197"/>
        </w:trPr>
        <w:tc>
          <w:tcPr>
            <w:tcW w:w="2411" w:type="dxa"/>
            <w:vMerge w:val="restart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৯</w:t>
            </w:r>
            <w:r w:rsidRPr="005579A8">
              <w:rPr>
                <w:rFonts w:ascii="Nikosh" w:hAnsi="Nikosh" w:cs="Nikosh"/>
                <w:sz w:val="20"/>
                <w:szCs w:val="20"/>
              </w:rPr>
              <w:t>.১</w:t>
            </w:r>
            <w:r>
              <w:rPr>
                <w:rFonts w:ascii="Nikosh" w:hAnsi="Nikosh" w:cs="Nikosh"/>
                <w:sz w:val="20"/>
                <w:szCs w:val="20"/>
              </w:rPr>
              <w:t xml:space="preserve"> সেবা সপ্তাহ চালুকৃত ও প্রদত্ব সেবা কার্যক্রম মনিটরিং</w:t>
            </w:r>
          </w:p>
        </w:tc>
        <w:tc>
          <w:tcPr>
            <w:tcW w:w="1265" w:type="dxa"/>
            <w:vMerge w:val="restart"/>
          </w:tcPr>
          <w:p w:rsidR="005E32F4" w:rsidRPr="005579A8" w:rsidRDefault="005E32F4" w:rsidP="00345C6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কার্যক্রম পরিবীক্ষণকৃত</w:t>
            </w:r>
          </w:p>
        </w:tc>
        <w:tc>
          <w:tcPr>
            <w:tcW w:w="773" w:type="dxa"/>
            <w:vMerge w:val="restart"/>
          </w:tcPr>
          <w:p w:rsidR="005E32F4" w:rsidRPr="005579A8" w:rsidRDefault="005E32F4" w:rsidP="00552BA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৩</w:t>
            </w:r>
          </w:p>
        </w:tc>
        <w:tc>
          <w:tcPr>
            <w:tcW w:w="686" w:type="dxa"/>
            <w:vMerge w:val="restart"/>
          </w:tcPr>
          <w:p w:rsidR="005E32F4" w:rsidRPr="005579A8" w:rsidRDefault="005E32F4" w:rsidP="00552BA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%</w:t>
            </w:r>
          </w:p>
        </w:tc>
        <w:tc>
          <w:tcPr>
            <w:tcW w:w="1618" w:type="dxa"/>
            <w:gridSpan w:val="2"/>
            <w:vMerge w:val="restart"/>
          </w:tcPr>
          <w:p w:rsidR="005E32F4" w:rsidRPr="006637F2" w:rsidRDefault="005E32F4" w:rsidP="0012636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40" w:type="dxa"/>
            <w:vMerge w:val="restart"/>
          </w:tcPr>
          <w:p w:rsidR="005E32F4" w:rsidRPr="005579A8" w:rsidRDefault="005E32F4" w:rsidP="009E7CC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1014" w:type="dxa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</w:p>
        </w:tc>
        <w:tc>
          <w:tcPr>
            <w:tcW w:w="897" w:type="dxa"/>
            <w:gridSpan w:val="3"/>
          </w:tcPr>
          <w:p w:rsidR="005E32F4" w:rsidRDefault="005E32F4" w:rsidP="00126691">
            <w:pPr>
              <w:jc w:val="center"/>
            </w:pPr>
            <w:r w:rsidRPr="00E911AF"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888" w:type="dxa"/>
          </w:tcPr>
          <w:p w:rsidR="005E32F4" w:rsidRDefault="005E32F4" w:rsidP="00126691">
            <w:pPr>
              <w:jc w:val="center"/>
            </w:pPr>
            <w:r w:rsidRPr="00E911AF"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863" w:type="dxa"/>
          </w:tcPr>
          <w:p w:rsidR="005E32F4" w:rsidRDefault="005E32F4" w:rsidP="00126691">
            <w:pPr>
              <w:jc w:val="center"/>
            </w:pPr>
            <w:r w:rsidRPr="00E911AF"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892" w:type="dxa"/>
          </w:tcPr>
          <w:p w:rsidR="005E32F4" w:rsidRDefault="005E32F4" w:rsidP="00126691">
            <w:pPr>
              <w:jc w:val="center"/>
            </w:pPr>
            <w:r w:rsidRPr="00E911AF"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616" w:type="dxa"/>
          </w:tcPr>
          <w:p w:rsidR="005E32F4" w:rsidRPr="005579A8" w:rsidRDefault="005E32F4" w:rsidP="00A930C7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18" w:type="dxa"/>
            <w:vMerge w:val="restart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.০০</w:t>
            </w:r>
          </w:p>
        </w:tc>
        <w:tc>
          <w:tcPr>
            <w:tcW w:w="799" w:type="dxa"/>
            <w:vMerge w:val="restart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E32F4" w:rsidRPr="005579A8" w:rsidTr="005225C7">
        <w:trPr>
          <w:trHeight w:val="191"/>
        </w:trPr>
        <w:tc>
          <w:tcPr>
            <w:tcW w:w="2411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265" w:type="dxa"/>
            <w:vMerge/>
          </w:tcPr>
          <w:p w:rsidR="005E32F4" w:rsidRPr="005579A8" w:rsidRDefault="005E32F4" w:rsidP="00345C6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73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86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618" w:type="dxa"/>
            <w:gridSpan w:val="2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40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  <w:tc>
          <w:tcPr>
            <w:tcW w:w="1014" w:type="dxa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97" w:type="dxa"/>
            <w:gridSpan w:val="3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১০০</w:t>
            </w:r>
          </w:p>
        </w:tc>
        <w:tc>
          <w:tcPr>
            <w:tcW w:w="888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১০০</w:t>
            </w:r>
          </w:p>
        </w:tc>
        <w:tc>
          <w:tcPr>
            <w:tcW w:w="863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2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616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১০০</w:t>
            </w:r>
          </w:p>
        </w:tc>
        <w:tc>
          <w:tcPr>
            <w:tcW w:w="718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E32F4" w:rsidRPr="005579A8" w:rsidTr="005225C7">
        <w:trPr>
          <w:trHeight w:val="305"/>
        </w:trPr>
        <w:tc>
          <w:tcPr>
            <w:tcW w:w="2411" w:type="dxa"/>
            <w:vMerge w:val="restart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৯</w:t>
            </w:r>
            <w:r w:rsidRPr="005579A8">
              <w:rPr>
                <w:rFonts w:ascii="Nikosh" w:hAnsi="Nikosh" w:cs="Nikosh"/>
                <w:sz w:val="20"/>
                <w:szCs w:val="20"/>
              </w:rPr>
              <w:t>.২</w:t>
            </w:r>
            <w:r>
              <w:rPr>
                <w:rFonts w:ascii="Nikosh" w:hAnsi="Nikosh" w:cs="Nikosh"/>
                <w:sz w:val="20"/>
                <w:szCs w:val="20"/>
              </w:rPr>
              <w:t xml:space="preserve"> প্রতি মাসে শুদ্ধাচার বিষয়ক সভা</w:t>
            </w:r>
          </w:p>
        </w:tc>
        <w:tc>
          <w:tcPr>
            <w:tcW w:w="1265" w:type="dxa"/>
            <w:vMerge w:val="restart"/>
          </w:tcPr>
          <w:p w:rsidR="005E32F4" w:rsidRPr="005579A8" w:rsidRDefault="005E32F4" w:rsidP="00345C6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প্রমিত নীতি অনুসৃত</w:t>
            </w:r>
          </w:p>
        </w:tc>
        <w:tc>
          <w:tcPr>
            <w:tcW w:w="773" w:type="dxa"/>
            <w:vMerge w:val="restart"/>
          </w:tcPr>
          <w:p w:rsidR="005E32F4" w:rsidRPr="005579A8" w:rsidRDefault="005E32F4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৩</w:t>
            </w:r>
          </w:p>
        </w:tc>
        <w:tc>
          <w:tcPr>
            <w:tcW w:w="686" w:type="dxa"/>
            <w:vMerge w:val="restart"/>
          </w:tcPr>
          <w:p w:rsidR="005E32F4" w:rsidRPr="005579A8" w:rsidRDefault="005E32F4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%</w:t>
            </w:r>
          </w:p>
        </w:tc>
        <w:tc>
          <w:tcPr>
            <w:tcW w:w="1618" w:type="dxa"/>
            <w:gridSpan w:val="2"/>
            <w:vMerge w:val="restart"/>
          </w:tcPr>
          <w:p w:rsidR="005E32F4" w:rsidRPr="006637F2" w:rsidRDefault="005E32F4" w:rsidP="0012636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40" w:type="dxa"/>
            <w:vMerge w:val="restart"/>
          </w:tcPr>
          <w:p w:rsidR="005E32F4" w:rsidRPr="005579A8" w:rsidRDefault="005E32F4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1014" w:type="dxa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</w:p>
        </w:tc>
        <w:tc>
          <w:tcPr>
            <w:tcW w:w="897" w:type="dxa"/>
            <w:gridSpan w:val="3"/>
          </w:tcPr>
          <w:p w:rsidR="005E32F4" w:rsidRDefault="005E32F4" w:rsidP="009E7CC6">
            <w:pPr>
              <w:jc w:val="center"/>
            </w:pPr>
            <w:r w:rsidRPr="00E911AF"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888" w:type="dxa"/>
          </w:tcPr>
          <w:p w:rsidR="005E32F4" w:rsidRDefault="005E32F4" w:rsidP="009E7CC6">
            <w:pPr>
              <w:jc w:val="center"/>
            </w:pPr>
            <w:r w:rsidRPr="00E911AF"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863" w:type="dxa"/>
          </w:tcPr>
          <w:p w:rsidR="005E32F4" w:rsidRDefault="005E32F4" w:rsidP="009E7CC6">
            <w:pPr>
              <w:jc w:val="center"/>
            </w:pPr>
            <w:r w:rsidRPr="00E911AF"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892" w:type="dxa"/>
          </w:tcPr>
          <w:p w:rsidR="005E32F4" w:rsidRDefault="005E32F4" w:rsidP="009E7CC6">
            <w:pPr>
              <w:jc w:val="center"/>
            </w:pPr>
            <w:r w:rsidRPr="00E911AF"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616" w:type="dxa"/>
          </w:tcPr>
          <w:p w:rsidR="005E32F4" w:rsidRPr="005579A8" w:rsidRDefault="005E32F4" w:rsidP="00A930C7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18" w:type="dxa"/>
            <w:vMerge w:val="restart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.০০</w:t>
            </w:r>
          </w:p>
        </w:tc>
        <w:tc>
          <w:tcPr>
            <w:tcW w:w="799" w:type="dxa"/>
            <w:vMerge w:val="restart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E32F4" w:rsidRPr="005579A8" w:rsidTr="005225C7">
        <w:trPr>
          <w:trHeight w:val="191"/>
        </w:trPr>
        <w:tc>
          <w:tcPr>
            <w:tcW w:w="2411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265" w:type="dxa"/>
            <w:vMerge/>
          </w:tcPr>
          <w:p w:rsidR="005E32F4" w:rsidRPr="005579A8" w:rsidRDefault="005E32F4" w:rsidP="00345C6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73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86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618" w:type="dxa"/>
            <w:gridSpan w:val="2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40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b/>
                <w:sz w:val="20"/>
                <w:szCs w:val="20"/>
              </w:rPr>
            </w:pPr>
          </w:p>
        </w:tc>
        <w:tc>
          <w:tcPr>
            <w:tcW w:w="1014" w:type="dxa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97" w:type="dxa"/>
            <w:gridSpan w:val="3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১০০</w:t>
            </w:r>
          </w:p>
        </w:tc>
        <w:tc>
          <w:tcPr>
            <w:tcW w:w="888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১০০</w:t>
            </w:r>
          </w:p>
        </w:tc>
        <w:tc>
          <w:tcPr>
            <w:tcW w:w="863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2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616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১০০</w:t>
            </w:r>
          </w:p>
        </w:tc>
        <w:tc>
          <w:tcPr>
            <w:tcW w:w="718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E32F4" w:rsidRPr="005579A8" w:rsidTr="005225C7">
        <w:trPr>
          <w:trHeight w:val="305"/>
        </w:trPr>
        <w:tc>
          <w:tcPr>
            <w:tcW w:w="2411" w:type="dxa"/>
            <w:vMerge w:val="restart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৯</w:t>
            </w:r>
            <w:r w:rsidRPr="005579A8">
              <w:rPr>
                <w:rFonts w:ascii="Nikosh" w:hAnsi="Nikosh" w:cs="Nikosh"/>
                <w:sz w:val="20"/>
                <w:szCs w:val="20"/>
              </w:rPr>
              <w:t>.৩</w:t>
            </w:r>
            <w:r>
              <w:rPr>
                <w:rFonts w:ascii="Nikosh" w:hAnsi="Nikosh" w:cs="Nikosh"/>
                <w:sz w:val="20"/>
                <w:szCs w:val="20"/>
              </w:rPr>
              <w:t xml:space="preserve"> সিটিজেন চার্টার অনুযায়ী নির্দিষ্ট সময়ের মধ্যে সেবা প্রদান নিশ্চিতকরণ </w:t>
            </w:r>
          </w:p>
        </w:tc>
        <w:tc>
          <w:tcPr>
            <w:tcW w:w="1265" w:type="dxa"/>
            <w:vMerge w:val="restart"/>
          </w:tcPr>
          <w:p w:rsidR="005E32F4" w:rsidRPr="005579A8" w:rsidRDefault="005E32F4" w:rsidP="00345C6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সেবা প্রাপ্তি নিশ্চিতকরণ</w:t>
            </w:r>
          </w:p>
        </w:tc>
        <w:tc>
          <w:tcPr>
            <w:tcW w:w="773" w:type="dxa"/>
            <w:vMerge w:val="restart"/>
          </w:tcPr>
          <w:p w:rsidR="005E32F4" w:rsidRPr="005579A8" w:rsidRDefault="005E32F4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৩</w:t>
            </w:r>
          </w:p>
        </w:tc>
        <w:tc>
          <w:tcPr>
            <w:tcW w:w="686" w:type="dxa"/>
            <w:vMerge w:val="restart"/>
          </w:tcPr>
          <w:p w:rsidR="005E32F4" w:rsidRPr="005579A8" w:rsidRDefault="005E32F4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%</w:t>
            </w:r>
          </w:p>
        </w:tc>
        <w:tc>
          <w:tcPr>
            <w:tcW w:w="1618" w:type="dxa"/>
            <w:gridSpan w:val="2"/>
            <w:vMerge w:val="restart"/>
          </w:tcPr>
          <w:p w:rsidR="005E32F4" w:rsidRPr="006637F2" w:rsidRDefault="005E32F4" w:rsidP="0012636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40" w:type="dxa"/>
            <w:vMerge w:val="restart"/>
          </w:tcPr>
          <w:p w:rsidR="005E32F4" w:rsidRPr="005579A8" w:rsidRDefault="005E32F4" w:rsidP="009E7CC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1014" w:type="dxa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</w:p>
        </w:tc>
        <w:tc>
          <w:tcPr>
            <w:tcW w:w="897" w:type="dxa"/>
            <w:gridSpan w:val="3"/>
          </w:tcPr>
          <w:p w:rsidR="005E32F4" w:rsidRDefault="005E32F4" w:rsidP="00126691">
            <w:pPr>
              <w:jc w:val="center"/>
            </w:pPr>
            <w:r w:rsidRPr="00E911AF"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888" w:type="dxa"/>
          </w:tcPr>
          <w:p w:rsidR="005E32F4" w:rsidRDefault="005E32F4" w:rsidP="00126691">
            <w:pPr>
              <w:jc w:val="center"/>
            </w:pPr>
            <w:r w:rsidRPr="00E911AF"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863" w:type="dxa"/>
          </w:tcPr>
          <w:p w:rsidR="005E32F4" w:rsidRDefault="005E32F4" w:rsidP="00126691">
            <w:pPr>
              <w:jc w:val="center"/>
            </w:pPr>
            <w:r w:rsidRPr="00E911AF"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892" w:type="dxa"/>
          </w:tcPr>
          <w:p w:rsidR="005E32F4" w:rsidRDefault="005E32F4" w:rsidP="00126691">
            <w:pPr>
              <w:jc w:val="center"/>
            </w:pPr>
            <w:r w:rsidRPr="00E911AF"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616" w:type="dxa"/>
          </w:tcPr>
          <w:p w:rsidR="005E32F4" w:rsidRPr="005579A8" w:rsidRDefault="005E32F4" w:rsidP="00A930C7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18" w:type="dxa"/>
            <w:vMerge w:val="restart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.০০</w:t>
            </w:r>
          </w:p>
        </w:tc>
        <w:tc>
          <w:tcPr>
            <w:tcW w:w="799" w:type="dxa"/>
            <w:vMerge w:val="restart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E32F4" w:rsidRPr="005579A8" w:rsidTr="005225C7">
        <w:trPr>
          <w:trHeight w:val="191"/>
        </w:trPr>
        <w:tc>
          <w:tcPr>
            <w:tcW w:w="2411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265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73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86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618" w:type="dxa"/>
            <w:gridSpan w:val="2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40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14" w:type="dxa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97" w:type="dxa"/>
            <w:gridSpan w:val="3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১০০</w:t>
            </w:r>
          </w:p>
        </w:tc>
        <w:tc>
          <w:tcPr>
            <w:tcW w:w="888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১০০</w:t>
            </w:r>
          </w:p>
        </w:tc>
        <w:tc>
          <w:tcPr>
            <w:tcW w:w="863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2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616" w:type="dxa"/>
          </w:tcPr>
          <w:p w:rsidR="005E32F4" w:rsidRPr="007B7BBB" w:rsidRDefault="005E32F4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১০০</w:t>
            </w:r>
          </w:p>
        </w:tc>
        <w:tc>
          <w:tcPr>
            <w:tcW w:w="718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  <w:vMerge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E32F4" w:rsidRPr="005579A8" w:rsidTr="005225C7">
        <w:trPr>
          <w:trHeight w:val="116"/>
        </w:trPr>
        <w:tc>
          <w:tcPr>
            <w:tcW w:w="2411" w:type="dxa"/>
            <w:vMerge w:val="restart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৯.৪</w:t>
            </w:r>
            <w:r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 মৎস্য খাদ্যের লাইসেন্সিং সেবা সহজীকরণ</w:t>
            </w:r>
          </w:p>
        </w:tc>
        <w:tc>
          <w:tcPr>
            <w:tcW w:w="1265" w:type="dxa"/>
            <w:vMerge w:val="restart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সেবার মান উন্নয়ন</w:t>
            </w:r>
          </w:p>
        </w:tc>
        <w:tc>
          <w:tcPr>
            <w:tcW w:w="773" w:type="dxa"/>
            <w:vMerge w:val="restart"/>
          </w:tcPr>
          <w:p w:rsidR="005E32F4" w:rsidRPr="005579A8" w:rsidRDefault="005E32F4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৩</w:t>
            </w:r>
          </w:p>
        </w:tc>
        <w:tc>
          <w:tcPr>
            <w:tcW w:w="686" w:type="dxa"/>
            <w:vMerge w:val="restart"/>
          </w:tcPr>
          <w:p w:rsidR="005E32F4" w:rsidRPr="005579A8" w:rsidRDefault="005E32F4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%</w:t>
            </w:r>
          </w:p>
        </w:tc>
        <w:tc>
          <w:tcPr>
            <w:tcW w:w="1618" w:type="dxa"/>
            <w:gridSpan w:val="2"/>
            <w:vMerge w:val="restart"/>
          </w:tcPr>
          <w:p w:rsidR="005E32F4" w:rsidRPr="006637F2" w:rsidRDefault="005E32F4" w:rsidP="0012636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40" w:type="dxa"/>
            <w:vMerge w:val="restart"/>
          </w:tcPr>
          <w:p w:rsidR="005E32F4" w:rsidRPr="005579A8" w:rsidRDefault="005E32F4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1014" w:type="dxa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</w:p>
        </w:tc>
        <w:tc>
          <w:tcPr>
            <w:tcW w:w="897" w:type="dxa"/>
            <w:gridSpan w:val="3"/>
          </w:tcPr>
          <w:p w:rsidR="005E32F4" w:rsidRPr="005579A8" w:rsidRDefault="005E32F4" w:rsidP="009E7CC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</w:t>
            </w:r>
          </w:p>
        </w:tc>
        <w:tc>
          <w:tcPr>
            <w:tcW w:w="888" w:type="dxa"/>
          </w:tcPr>
          <w:p w:rsidR="005E32F4" w:rsidRPr="005579A8" w:rsidRDefault="005E32F4" w:rsidP="009E7CC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</w:t>
            </w:r>
          </w:p>
        </w:tc>
        <w:tc>
          <w:tcPr>
            <w:tcW w:w="863" w:type="dxa"/>
          </w:tcPr>
          <w:p w:rsidR="005E32F4" w:rsidRPr="005579A8" w:rsidRDefault="005E32F4" w:rsidP="009E7CC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৪০</w:t>
            </w:r>
          </w:p>
        </w:tc>
        <w:tc>
          <w:tcPr>
            <w:tcW w:w="892" w:type="dxa"/>
          </w:tcPr>
          <w:p w:rsidR="005E32F4" w:rsidRPr="005579A8" w:rsidRDefault="005E32F4" w:rsidP="009E7CC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৪০</w:t>
            </w:r>
          </w:p>
        </w:tc>
        <w:tc>
          <w:tcPr>
            <w:tcW w:w="616" w:type="dxa"/>
          </w:tcPr>
          <w:p w:rsidR="005E32F4" w:rsidRPr="005579A8" w:rsidRDefault="005E32F4" w:rsidP="00A930C7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18" w:type="dxa"/>
            <w:vMerge w:val="restart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.০০</w:t>
            </w:r>
          </w:p>
        </w:tc>
        <w:tc>
          <w:tcPr>
            <w:tcW w:w="799" w:type="dxa"/>
            <w:vMerge w:val="restart"/>
          </w:tcPr>
          <w:p w:rsidR="005E32F4" w:rsidRPr="005579A8" w:rsidRDefault="005E32F4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7B7BBB" w:rsidRPr="005579A8" w:rsidTr="005225C7">
        <w:trPr>
          <w:trHeight w:val="115"/>
        </w:trPr>
        <w:tc>
          <w:tcPr>
            <w:tcW w:w="2411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265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73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86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618" w:type="dxa"/>
            <w:gridSpan w:val="2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40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14" w:type="dxa"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97" w:type="dxa"/>
            <w:gridSpan w:val="3"/>
          </w:tcPr>
          <w:p w:rsidR="007B7BBB" w:rsidRPr="007B7BBB" w:rsidRDefault="005C7E48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১০</w:t>
            </w:r>
          </w:p>
        </w:tc>
        <w:tc>
          <w:tcPr>
            <w:tcW w:w="888" w:type="dxa"/>
          </w:tcPr>
          <w:p w:rsidR="007B7BBB" w:rsidRPr="007B7BBB" w:rsidRDefault="005C7E48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১০</w:t>
            </w:r>
          </w:p>
        </w:tc>
        <w:tc>
          <w:tcPr>
            <w:tcW w:w="863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2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616" w:type="dxa"/>
          </w:tcPr>
          <w:p w:rsidR="007B7BBB" w:rsidRPr="007B7BBB" w:rsidRDefault="005C7E48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১০০</w:t>
            </w:r>
          </w:p>
        </w:tc>
        <w:tc>
          <w:tcPr>
            <w:tcW w:w="718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1206A5" w:rsidRPr="005579A8" w:rsidTr="005225C7">
        <w:trPr>
          <w:trHeight w:val="116"/>
        </w:trPr>
        <w:tc>
          <w:tcPr>
            <w:tcW w:w="2411" w:type="dxa"/>
            <w:vMerge w:val="restart"/>
          </w:tcPr>
          <w:p w:rsidR="001206A5" w:rsidRPr="005579A8" w:rsidRDefault="001206A5" w:rsidP="007F13EB">
            <w:pPr>
              <w:pStyle w:val="NoSpacing"/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৯.৫</w:t>
            </w:r>
            <w:r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 বরাদ্দকৃত অর্থ সঠিকভাবে ব্যবহারের প্রত্যয়ন</w:t>
            </w:r>
          </w:p>
        </w:tc>
        <w:tc>
          <w:tcPr>
            <w:tcW w:w="1265" w:type="dxa"/>
            <w:vMerge w:val="restart"/>
          </w:tcPr>
          <w:p w:rsidR="001206A5" w:rsidRPr="005579A8" w:rsidRDefault="001206A5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বরাদ্দকৃত অর্থের সুষ্ঠু ব্যবহার</w:t>
            </w:r>
          </w:p>
        </w:tc>
        <w:tc>
          <w:tcPr>
            <w:tcW w:w="773" w:type="dxa"/>
            <w:vMerge w:val="restart"/>
          </w:tcPr>
          <w:p w:rsidR="001206A5" w:rsidRPr="005579A8" w:rsidRDefault="001206A5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৩</w:t>
            </w:r>
          </w:p>
        </w:tc>
        <w:tc>
          <w:tcPr>
            <w:tcW w:w="686" w:type="dxa"/>
            <w:vMerge w:val="restart"/>
          </w:tcPr>
          <w:p w:rsidR="001206A5" w:rsidRPr="005579A8" w:rsidRDefault="001206A5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%</w:t>
            </w:r>
          </w:p>
        </w:tc>
        <w:tc>
          <w:tcPr>
            <w:tcW w:w="1618" w:type="dxa"/>
            <w:gridSpan w:val="2"/>
            <w:vMerge w:val="restart"/>
          </w:tcPr>
          <w:p w:rsidR="001206A5" w:rsidRPr="006637F2" w:rsidRDefault="001206A5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ঐ</w:t>
            </w:r>
          </w:p>
        </w:tc>
        <w:tc>
          <w:tcPr>
            <w:tcW w:w="1140" w:type="dxa"/>
            <w:vMerge w:val="restart"/>
          </w:tcPr>
          <w:p w:rsidR="001206A5" w:rsidRPr="005579A8" w:rsidRDefault="001206A5" w:rsidP="00126691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1014" w:type="dxa"/>
          </w:tcPr>
          <w:p w:rsidR="001206A5" w:rsidRPr="005579A8" w:rsidRDefault="001206A5" w:rsidP="00C72BF3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</w:p>
        </w:tc>
        <w:tc>
          <w:tcPr>
            <w:tcW w:w="897" w:type="dxa"/>
            <w:gridSpan w:val="3"/>
          </w:tcPr>
          <w:p w:rsidR="001206A5" w:rsidRPr="005579A8" w:rsidRDefault="001206A5" w:rsidP="00181AAD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888" w:type="dxa"/>
          </w:tcPr>
          <w:p w:rsidR="001206A5" w:rsidRPr="005579A8" w:rsidRDefault="001206A5" w:rsidP="00181AAD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863" w:type="dxa"/>
          </w:tcPr>
          <w:p w:rsidR="001206A5" w:rsidRPr="005579A8" w:rsidRDefault="001206A5" w:rsidP="00181AAD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892" w:type="dxa"/>
          </w:tcPr>
          <w:p w:rsidR="001206A5" w:rsidRPr="005579A8" w:rsidRDefault="001206A5" w:rsidP="00181AAD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616" w:type="dxa"/>
          </w:tcPr>
          <w:p w:rsidR="001206A5" w:rsidRPr="005579A8" w:rsidRDefault="00A930C7" w:rsidP="00A930C7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18" w:type="dxa"/>
            <w:vMerge w:val="restart"/>
          </w:tcPr>
          <w:p w:rsidR="001206A5" w:rsidRPr="005579A8" w:rsidRDefault="005C7E48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.০০</w:t>
            </w:r>
          </w:p>
        </w:tc>
        <w:tc>
          <w:tcPr>
            <w:tcW w:w="799" w:type="dxa"/>
            <w:vMerge w:val="restart"/>
          </w:tcPr>
          <w:p w:rsidR="001206A5" w:rsidRPr="005579A8" w:rsidRDefault="001206A5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7B7BBB" w:rsidRPr="005579A8" w:rsidTr="005225C7">
        <w:trPr>
          <w:trHeight w:val="115"/>
        </w:trPr>
        <w:tc>
          <w:tcPr>
            <w:tcW w:w="2411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265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73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86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618" w:type="dxa"/>
            <w:gridSpan w:val="2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40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14" w:type="dxa"/>
          </w:tcPr>
          <w:p w:rsidR="007B7BBB" w:rsidRPr="005579A8" w:rsidRDefault="007B7BBB" w:rsidP="00C72BF3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97" w:type="dxa"/>
            <w:gridSpan w:val="3"/>
          </w:tcPr>
          <w:p w:rsidR="007B7BBB" w:rsidRPr="007B7BBB" w:rsidRDefault="005C7E48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১০০</w:t>
            </w:r>
          </w:p>
        </w:tc>
        <w:tc>
          <w:tcPr>
            <w:tcW w:w="888" w:type="dxa"/>
          </w:tcPr>
          <w:p w:rsidR="007B7BBB" w:rsidRPr="007B7BBB" w:rsidRDefault="005C7E48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১০০</w:t>
            </w:r>
          </w:p>
        </w:tc>
        <w:tc>
          <w:tcPr>
            <w:tcW w:w="863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2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616" w:type="dxa"/>
          </w:tcPr>
          <w:p w:rsidR="007B7BBB" w:rsidRPr="007B7BBB" w:rsidRDefault="005C7E48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১০০</w:t>
            </w:r>
          </w:p>
        </w:tc>
        <w:tc>
          <w:tcPr>
            <w:tcW w:w="718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1206A5" w:rsidRPr="005579A8" w:rsidTr="005225C7">
        <w:trPr>
          <w:trHeight w:val="321"/>
        </w:trPr>
        <w:tc>
          <w:tcPr>
            <w:tcW w:w="14580" w:type="dxa"/>
            <w:gridSpan w:val="17"/>
            <w:tcBorders>
              <w:top w:val="single" w:sz="4" w:space="0" w:color="auto"/>
            </w:tcBorders>
          </w:tcPr>
          <w:p w:rsidR="001206A5" w:rsidRPr="005579A8" w:rsidRDefault="001206A5" w:rsidP="00E00586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b/>
                <w:sz w:val="20"/>
                <w:szCs w:val="20"/>
                <w:cs/>
                <w:lang w:bidi="bn-IN"/>
              </w:rPr>
              <w:t>১০</w:t>
            </w:r>
            <w:r w:rsidRPr="005579A8">
              <w:rPr>
                <w:rFonts w:ascii="Nikosh" w:hAnsi="Nikosh" w:cs="Nikosh"/>
                <w:b/>
                <w:sz w:val="20"/>
                <w:szCs w:val="20"/>
              </w:rPr>
              <w:t xml:space="preserve">. </w:t>
            </w:r>
            <w:r w:rsidRPr="005579A8">
              <w:rPr>
                <w:rFonts w:ascii="Nikosh" w:hAnsi="Nikosh" w:cs="Nikosh"/>
                <w:bCs/>
                <w:sz w:val="20"/>
                <w:szCs w:val="20"/>
                <w:cs/>
                <w:lang w:bidi="bn-BD"/>
              </w:rPr>
              <w:t>শুদ্ধাচার চর্চার জন্য পুরস্কার প্রদান..............................</w:t>
            </w:r>
            <w:r w:rsidRPr="005579A8">
              <w:rPr>
                <w:rFonts w:ascii="Nikosh" w:hAnsi="Nikosh" w:cs="Nikosh"/>
                <w:sz w:val="20"/>
                <w:szCs w:val="20"/>
              </w:rPr>
              <w:t>৩</w:t>
            </w:r>
          </w:p>
        </w:tc>
      </w:tr>
      <w:tr w:rsidR="005225C7" w:rsidRPr="005579A8" w:rsidTr="005225C7">
        <w:trPr>
          <w:trHeight w:val="188"/>
        </w:trPr>
        <w:tc>
          <w:tcPr>
            <w:tcW w:w="2411" w:type="dxa"/>
            <w:vMerge w:val="restart"/>
            <w:tcBorders>
              <w:top w:val="single" w:sz="4" w:space="0" w:color="auto"/>
            </w:tcBorders>
          </w:tcPr>
          <w:p w:rsidR="005225C7" w:rsidRPr="005579A8" w:rsidRDefault="005225C7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১০</w:t>
            </w:r>
            <w:r w:rsidRPr="005579A8">
              <w:rPr>
                <w:rFonts w:ascii="Nikosh" w:hAnsi="Nikosh" w:cs="Nikosh"/>
                <w:sz w:val="20"/>
                <w:szCs w:val="20"/>
              </w:rPr>
              <w:t xml:space="preserve">.১ </w:t>
            </w:r>
            <w:r w:rsidRPr="005579A8">
              <w:rPr>
                <w:rFonts w:ascii="Nikosh" w:hAnsi="Nikosh" w:cs="Nikosh"/>
                <w:sz w:val="20"/>
                <w:szCs w:val="20"/>
                <w:cs/>
              </w:rPr>
              <w:t>শুদ্ধাচার পুরস্কার প্রদান</w:t>
            </w: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 xml:space="preserve"> এবং পুরস্কারপ্রাপ্তদের</w:t>
            </w: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 </w:t>
            </w: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তালিকা</w:t>
            </w: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 </w:t>
            </w: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ওয়েবসাইটে</w:t>
            </w: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 </w:t>
            </w: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প্রকাশ</w:t>
            </w:r>
          </w:p>
        </w:tc>
        <w:tc>
          <w:tcPr>
            <w:tcW w:w="1265" w:type="dxa"/>
            <w:vMerge w:val="restart"/>
            <w:tcBorders>
              <w:top w:val="single" w:sz="4" w:space="0" w:color="auto"/>
            </w:tcBorders>
          </w:tcPr>
          <w:p w:rsidR="005225C7" w:rsidRPr="005579A8" w:rsidRDefault="005225C7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প্রদত্ত পুরস্কার</w:t>
            </w:r>
          </w:p>
        </w:tc>
        <w:tc>
          <w:tcPr>
            <w:tcW w:w="773" w:type="dxa"/>
            <w:vMerge w:val="restart"/>
            <w:tcBorders>
              <w:top w:val="single" w:sz="4" w:space="0" w:color="auto"/>
            </w:tcBorders>
          </w:tcPr>
          <w:p w:rsidR="005225C7" w:rsidRPr="005579A8" w:rsidRDefault="005225C7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৩</w:t>
            </w:r>
          </w:p>
        </w:tc>
        <w:tc>
          <w:tcPr>
            <w:tcW w:w="686" w:type="dxa"/>
            <w:vMerge w:val="restart"/>
            <w:tcBorders>
              <w:top w:val="single" w:sz="4" w:space="0" w:color="auto"/>
            </w:tcBorders>
          </w:tcPr>
          <w:p w:rsidR="005225C7" w:rsidRPr="005579A8" w:rsidRDefault="005225C7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তারিখ</w:t>
            </w:r>
          </w:p>
        </w:tc>
        <w:tc>
          <w:tcPr>
            <w:tcW w:w="1618" w:type="dxa"/>
            <w:gridSpan w:val="2"/>
            <w:vMerge w:val="restart"/>
            <w:tcBorders>
              <w:top w:val="single" w:sz="4" w:space="0" w:color="auto"/>
            </w:tcBorders>
          </w:tcPr>
          <w:p w:rsidR="005225C7" w:rsidRPr="006637F2" w:rsidRDefault="005225C7" w:rsidP="0012636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40" w:type="dxa"/>
            <w:vMerge w:val="restart"/>
            <w:tcBorders>
              <w:top w:val="single" w:sz="4" w:space="0" w:color="auto"/>
            </w:tcBorders>
          </w:tcPr>
          <w:p w:rsidR="005225C7" w:rsidRPr="005579A8" w:rsidRDefault="005225C7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৩০/০৬/২০২১</w:t>
            </w:r>
          </w:p>
        </w:tc>
        <w:tc>
          <w:tcPr>
            <w:tcW w:w="1014" w:type="dxa"/>
            <w:tcBorders>
              <w:top w:val="single" w:sz="4" w:space="0" w:color="auto"/>
            </w:tcBorders>
          </w:tcPr>
          <w:p w:rsidR="005225C7" w:rsidRPr="005579A8" w:rsidRDefault="005225C7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</w:p>
        </w:tc>
        <w:tc>
          <w:tcPr>
            <w:tcW w:w="897" w:type="dxa"/>
            <w:gridSpan w:val="3"/>
            <w:tcBorders>
              <w:top w:val="single" w:sz="4" w:space="0" w:color="auto"/>
            </w:tcBorders>
          </w:tcPr>
          <w:p w:rsidR="005225C7" w:rsidRPr="005579A8" w:rsidRDefault="005225C7" w:rsidP="0089562A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88" w:type="dxa"/>
            <w:tcBorders>
              <w:top w:val="single" w:sz="4" w:space="0" w:color="auto"/>
            </w:tcBorders>
          </w:tcPr>
          <w:p w:rsidR="005225C7" w:rsidRPr="005579A8" w:rsidRDefault="005225C7" w:rsidP="0089562A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63" w:type="dxa"/>
            <w:tcBorders>
              <w:top w:val="single" w:sz="4" w:space="0" w:color="auto"/>
            </w:tcBorders>
          </w:tcPr>
          <w:p w:rsidR="005225C7" w:rsidRPr="005579A8" w:rsidRDefault="005225C7" w:rsidP="0089562A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92" w:type="dxa"/>
            <w:tcBorders>
              <w:top w:val="single" w:sz="4" w:space="0" w:color="auto"/>
            </w:tcBorders>
          </w:tcPr>
          <w:p w:rsidR="005225C7" w:rsidRPr="005579A8" w:rsidRDefault="005225C7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৩০/০৬/২১</w:t>
            </w:r>
          </w:p>
        </w:tc>
        <w:tc>
          <w:tcPr>
            <w:tcW w:w="616" w:type="dxa"/>
            <w:tcBorders>
              <w:top w:val="single" w:sz="4" w:space="0" w:color="auto"/>
            </w:tcBorders>
          </w:tcPr>
          <w:p w:rsidR="005225C7" w:rsidRPr="005579A8" w:rsidRDefault="005225C7" w:rsidP="00A930C7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18" w:type="dxa"/>
            <w:vMerge w:val="restart"/>
            <w:tcBorders>
              <w:top w:val="single" w:sz="4" w:space="0" w:color="auto"/>
            </w:tcBorders>
          </w:tcPr>
          <w:p w:rsidR="005225C7" w:rsidRPr="005579A8" w:rsidRDefault="005225C7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  <w:vMerge w:val="restart"/>
            <w:tcBorders>
              <w:top w:val="single" w:sz="4" w:space="0" w:color="auto"/>
            </w:tcBorders>
          </w:tcPr>
          <w:p w:rsidR="005225C7" w:rsidRPr="005579A8" w:rsidRDefault="005225C7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7B7BBB" w:rsidRPr="005579A8" w:rsidTr="005225C7">
        <w:trPr>
          <w:trHeight w:val="278"/>
        </w:trPr>
        <w:tc>
          <w:tcPr>
            <w:tcW w:w="2411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265" w:type="dxa"/>
            <w:vMerge/>
          </w:tcPr>
          <w:p w:rsidR="007B7BBB" w:rsidRPr="005579A8" w:rsidRDefault="007B7BB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73" w:type="dxa"/>
            <w:vMerge/>
          </w:tcPr>
          <w:p w:rsidR="007B7BBB" w:rsidRPr="005579A8" w:rsidRDefault="007B7BB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86" w:type="dxa"/>
            <w:vMerge/>
          </w:tcPr>
          <w:p w:rsidR="007B7BBB" w:rsidRPr="005579A8" w:rsidRDefault="007B7BB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618" w:type="dxa"/>
            <w:gridSpan w:val="2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40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14" w:type="dxa"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97" w:type="dxa"/>
            <w:gridSpan w:val="3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০</w:t>
            </w:r>
          </w:p>
        </w:tc>
        <w:tc>
          <w:tcPr>
            <w:tcW w:w="888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63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2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616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718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1206A5" w:rsidRPr="005579A8" w:rsidTr="005225C7">
        <w:trPr>
          <w:trHeight w:val="179"/>
        </w:trPr>
        <w:tc>
          <w:tcPr>
            <w:tcW w:w="14580" w:type="dxa"/>
            <w:gridSpan w:val="17"/>
          </w:tcPr>
          <w:p w:rsidR="001206A5" w:rsidRPr="005579A8" w:rsidRDefault="001206A5" w:rsidP="007F13EB">
            <w:pPr>
              <w:pStyle w:val="NoSpacing"/>
              <w:rPr>
                <w:rFonts w:ascii="Nikosh" w:hAnsi="Nikosh" w:cs="Nikosh" w:hint="cs"/>
                <w:b/>
                <w:bCs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 w:hint="cs"/>
                <w:b/>
                <w:bCs/>
                <w:sz w:val="20"/>
                <w:szCs w:val="20"/>
                <w:cs/>
                <w:lang w:bidi="bn-IN"/>
              </w:rPr>
              <w:t>১১</w:t>
            </w:r>
            <w:r w:rsidRPr="005579A8">
              <w:rPr>
                <w:rFonts w:ascii="Nikosh" w:hAnsi="Nikosh" w:cs="Nikosh"/>
                <w:b/>
                <w:bCs/>
                <w:sz w:val="20"/>
                <w:szCs w:val="20"/>
                <w:cs/>
                <w:lang w:bidi="bn-IN"/>
              </w:rPr>
              <w:t xml:space="preserve">. </w:t>
            </w:r>
            <w:r w:rsidRPr="005579A8">
              <w:rPr>
                <w:rFonts w:ascii="Nikosh" w:hAnsi="Nikosh" w:cs="Nikosh" w:hint="cs"/>
                <w:b/>
                <w:bCs/>
                <w:sz w:val="20"/>
                <w:szCs w:val="20"/>
                <w:cs/>
                <w:lang w:bidi="bn-IN"/>
              </w:rPr>
              <w:t>কর্ম</w:t>
            </w:r>
            <w:r w:rsidRPr="005579A8">
              <w:rPr>
                <w:rFonts w:ascii="Nikosh" w:hAnsi="Nikosh" w:cs="Nikosh"/>
                <w:b/>
                <w:bCs/>
                <w:sz w:val="20"/>
                <w:szCs w:val="20"/>
                <w:cs/>
                <w:lang w:bidi="bn-IN"/>
              </w:rPr>
              <w:t>-</w:t>
            </w:r>
            <w:r w:rsidRPr="005579A8">
              <w:rPr>
                <w:rFonts w:ascii="Nikosh" w:hAnsi="Nikosh" w:cs="Nikosh" w:hint="cs"/>
                <w:b/>
                <w:bCs/>
                <w:sz w:val="20"/>
                <w:szCs w:val="20"/>
                <w:cs/>
                <w:lang w:bidi="bn-IN"/>
              </w:rPr>
              <w:t>পরিবেশ</w:t>
            </w:r>
            <w:r w:rsidRPr="005579A8">
              <w:rPr>
                <w:rFonts w:ascii="Nikosh" w:hAnsi="Nikosh" w:cs="Nikosh"/>
                <w:b/>
                <w:bCs/>
                <w:sz w:val="20"/>
                <w:szCs w:val="20"/>
                <w:cs/>
                <w:lang w:bidi="bn-IN"/>
              </w:rPr>
              <w:t xml:space="preserve"> </w:t>
            </w:r>
            <w:r w:rsidRPr="005579A8">
              <w:rPr>
                <w:rFonts w:ascii="Nikosh" w:hAnsi="Nikosh" w:cs="Nikosh" w:hint="cs"/>
                <w:b/>
                <w:bCs/>
                <w:sz w:val="20"/>
                <w:szCs w:val="20"/>
                <w:cs/>
                <w:lang w:bidi="bn-IN"/>
              </w:rPr>
              <w:t>উন্নয়ন</w:t>
            </w:r>
            <w:r w:rsidRPr="005579A8">
              <w:rPr>
                <w:rFonts w:ascii="Nikosh" w:hAnsi="Nikosh" w:cs="Nikosh"/>
                <w:b/>
                <w:bCs/>
                <w:sz w:val="20"/>
                <w:szCs w:val="20"/>
                <w:cs/>
                <w:lang w:bidi="bn-IN"/>
              </w:rPr>
              <w:t>..........................................................</w:t>
            </w:r>
            <w:r w:rsidRPr="005579A8">
              <w:rPr>
                <w:rFonts w:ascii="Nikosh" w:hAnsi="Nikosh" w:cs="Nikosh" w:hint="cs"/>
                <w:b/>
                <w:bCs/>
                <w:sz w:val="20"/>
                <w:szCs w:val="20"/>
                <w:cs/>
                <w:lang w:bidi="bn-IN"/>
              </w:rPr>
              <w:t>২</w:t>
            </w:r>
          </w:p>
        </w:tc>
      </w:tr>
      <w:tr w:rsidR="005225C7" w:rsidRPr="005579A8" w:rsidTr="005225C7">
        <w:trPr>
          <w:trHeight w:val="321"/>
        </w:trPr>
        <w:tc>
          <w:tcPr>
            <w:tcW w:w="2411" w:type="dxa"/>
            <w:vMerge w:val="restart"/>
          </w:tcPr>
          <w:p w:rsidR="005225C7" w:rsidRPr="00BA002B" w:rsidRDefault="005225C7" w:rsidP="00C21721">
            <w:pPr>
              <w:pStyle w:val="NoSpacing"/>
              <w:jc w:val="both"/>
              <w:rPr>
                <w:rFonts w:ascii="Nikosh" w:hAnsi="Nikosh" w:cs="Nikosh"/>
                <w:sz w:val="16"/>
                <w:szCs w:val="16"/>
                <w:cs/>
                <w:lang w:bidi="bn-IN"/>
              </w:rPr>
            </w:pPr>
            <w:r w:rsidRPr="00BA002B">
              <w:rPr>
                <w:rFonts w:ascii="Nikosh" w:hAnsi="Nikosh" w:cs="Nikosh"/>
                <w:sz w:val="16"/>
                <w:szCs w:val="16"/>
                <w:cs/>
                <w:lang w:bidi="bn-IN"/>
              </w:rPr>
              <w:t xml:space="preserve">১১.১ কর্ম-পরিবেশ উন্নয়ন (স্বাস্থ্যবিধি অনুসরণ/টিওএন্ডইভুক্ত অকেজো মালামাল বিনষ্টকরণ/পরিষ্কার-পরিচ্ছন্নতা বৃদ্ধি ইত্যাদি) </w:t>
            </w:r>
          </w:p>
        </w:tc>
        <w:tc>
          <w:tcPr>
            <w:tcW w:w="1265" w:type="dxa"/>
            <w:vMerge w:val="restart"/>
          </w:tcPr>
          <w:p w:rsidR="005225C7" w:rsidRPr="00BA002B" w:rsidRDefault="005225C7" w:rsidP="0059494D">
            <w:pPr>
              <w:pStyle w:val="NoSpacing"/>
              <w:jc w:val="center"/>
              <w:rPr>
                <w:rFonts w:ascii="Nikosh" w:hAnsi="Nikosh" w:cs="Nikosh"/>
                <w:sz w:val="16"/>
                <w:szCs w:val="16"/>
                <w:cs/>
                <w:lang w:bidi="bn-IN"/>
              </w:rPr>
            </w:pPr>
            <w:r w:rsidRPr="00BA002B">
              <w:rPr>
                <w:rFonts w:ascii="Nikosh" w:hAnsi="Nikosh" w:cs="Nikosh"/>
                <w:sz w:val="16"/>
                <w:szCs w:val="16"/>
                <w:cs/>
                <w:lang w:bidi="bn-IN"/>
              </w:rPr>
              <w:t>উন্নত কর্ম-পরিবেশ</w:t>
            </w:r>
          </w:p>
        </w:tc>
        <w:tc>
          <w:tcPr>
            <w:tcW w:w="773" w:type="dxa"/>
            <w:vMerge w:val="restart"/>
          </w:tcPr>
          <w:p w:rsidR="005225C7" w:rsidRPr="00BA002B" w:rsidRDefault="005225C7" w:rsidP="0059494D">
            <w:pPr>
              <w:pStyle w:val="NoSpacing"/>
              <w:jc w:val="center"/>
              <w:rPr>
                <w:rFonts w:ascii="Nikosh" w:hAnsi="Nikosh" w:cs="Nikosh"/>
                <w:sz w:val="16"/>
                <w:szCs w:val="16"/>
                <w:cs/>
                <w:lang w:bidi="bn-IN"/>
              </w:rPr>
            </w:pPr>
            <w:r w:rsidRPr="00BA002B">
              <w:rPr>
                <w:rFonts w:ascii="Nikosh" w:hAnsi="Nikosh" w:cs="Nikosh"/>
                <w:sz w:val="16"/>
                <w:szCs w:val="16"/>
                <w:cs/>
                <w:lang w:bidi="bn-IN"/>
              </w:rPr>
              <w:t>২</w:t>
            </w:r>
          </w:p>
        </w:tc>
        <w:tc>
          <w:tcPr>
            <w:tcW w:w="686" w:type="dxa"/>
            <w:vMerge w:val="restart"/>
          </w:tcPr>
          <w:p w:rsidR="005225C7" w:rsidRPr="00BA002B" w:rsidRDefault="005225C7" w:rsidP="0059494D">
            <w:pPr>
              <w:pStyle w:val="NoSpacing"/>
              <w:jc w:val="center"/>
              <w:rPr>
                <w:rFonts w:ascii="Nikosh" w:hAnsi="Nikosh" w:cs="Nikosh"/>
                <w:sz w:val="16"/>
                <w:szCs w:val="16"/>
                <w:cs/>
                <w:lang w:bidi="bn-IN"/>
              </w:rPr>
            </w:pPr>
            <w:r w:rsidRPr="00BA002B">
              <w:rPr>
                <w:rFonts w:ascii="Nikosh" w:hAnsi="Nikosh" w:cs="Nikosh"/>
                <w:sz w:val="16"/>
                <w:szCs w:val="16"/>
                <w:cs/>
                <w:lang w:bidi="bn-IN"/>
              </w:rPr>
              <w:t>সংখ্যা ও</w:t>
            </w:r>
          </w:p>
          <w:p w:rsidR="005225C7" w:rsidRPr="00BA002B" w:rsidRDefault="005225C7" w:rsidP="0059494D">
            <w:pPr>
              <w:pStyle w:val="NoSpacing"/>
              <w:jc w:val="center"/>
              <w:rPr>
                <w:rFonts w:ascii="Nikosh" w:hAnsi="Nikosh" w:cs="Nikosh"/>
                <w:sz w:val="16"/>
                <w:szCs w:val="16"/>
              </w:rPr>
            </w:pPr>
            <w:r w:rsidRPr="00BA002B">
              <w:rPr>
                <w:rFonts w:ascii="Nikosh" w:hAnsi="Nikosh" w:cs="Nikosh"/>
                <w:sz w:val="16"/>
                <w:szCs w:val="16"/>
              </w:rPr>
              <w:t>তারিখ</w:t>
            </w:r>
          </w:p>
        </w:tc>
        <w:tc>
          <w:tcPr>
            <w:tcW w:w="1618" w:type="dxa"/>
            <w:gridSpan w:val="2"/>
            <w:vMerge w:val="restart"/>
          </w:tcPr>
          <w:p w:rsidR="005225C7" w:rsidRPr="006637F2" w:rsidRDefault="005225C7" w:rsidP="0012636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40" w:type="dxa"/>
            <w:vMerge w:val="restart"/>
          </w:tcPr>
          <w:p w:rsidR="005225C7" w:rsidRPr="00BA002B" w:rsidRDefault="005225C7" w:rsidP="00A76BC1">
            <w:pPr>
              <w:pStyle w:val="NoSpacing"/>
              <w:jc w:val="center"/>
              <w:rPr>
                <w:rFonts w:ascii="Nikosh" w:hAnsi="Nikosh" w:cs="Nikosh"/>
                <w:sz w:val="16"/>
                <w:szCs w:val="16"/>
              </w:rPr>
            </w:pPr>
            <w:r w:rsidRPr="00BA002B">
              <w:rPr>
                <w:rFonts w:ascii="Nikosh" w:hAnsi="Nikosh" w:cs="Nikosh"/>
                <w:sz w:val="16"/>
                <w:szCs w:val="16"/>
              </w:rPr>
              <w:t>২</w:t>
            </w:r>
          </w:p>
          <w:p w:rsidR="005225C7" w:rsidRPr="00BA002B" w:rsidRDefault="005225C7" w:rsidP="00A76BC1">
            <w:pPr>
              <w:pStyle w:val="NoSpacing"/>
              <w:jc w:val="center"/>
              <w:rPr>
                <w:rFonts w:ascii="Nikosh" w:hAnsi="Nikosh" w:cs="Nikosh"/>
                <w:sz w:val="16"/>
                <w:szCs w:val="16"/>
              </w:rPr>
            </w:pPr>
            <w:r w:rsidRPr="00BA002B">
              <w:rPr>
                <w:rFonts w:ascii="Nikosh" w:hAnsi="Nikosh" w:cs="Nikosh"/>
                <w:sz w:val="16"/>
                <w:szCs w:val="16"/>
              </w:rPr>
              <w:t>তাং-২৭/০১/২০২১ ও</w:t>
            </w:r>
          </w:p>
          <w:p w:rsidR="005225C7" w:rsidRPr="00BA002B" w:rsidRDefault="005225C7" w:rsidP="00A76BC1">
            <w:pPr>
              <w:pStyle w:val="NoSpacing"/>
              <w:jc w:val="center"/>
              <w:rPr>
                <w:rFonts w:ascii="Nikosh" w:hAnsi="Nikosh" w:cs="Nikosh"/>
                <w:sz w:val="16"/>
                <w:szCs w:val="16"/>
              </w:rPr>
            </w:pPr>
            <w:r w:rsidRPr="00BA002B">
              <w:rPr>
                <w:rFonts w:ascii="Nikosh" w:hAnsi="Nikosh" w:cs="Nikosh"/>
                <w:sz w:val="16"/>
                <w:szCs w:val="16"/>
              </w:rPr>
              <w:t>৩০/০৬/২০২১</w:t>
            </w:r>
          </w:p>
        </w:tc>
        <w:tc>
          <w:tcPr>
            <w:tcW w:w="1014" w:type="dxa"/>
          </w:tcPr>
          <w:p w:rsidR="005225C7" w:rsidRPr="00BA002B" w:rsidRDefault="005225C7" w:rsidP="0059494D">
            <w:pPr>
              <w:pStyle w:val="NoSpacing"/>
              <w:rPr>
                <w:rFonts w:ascii="Nikosh" w:hAnsi="Nikosh" w:cs="Nikosh"/>
                <w:sz w:val="16"/>
                <w:szCs w:val="16"/>
                <w:cs/>
                <w:lang w:bidi="bn-IN"/>
              </w:rPr>
            </w:pPr>
            <w:r w:rsidRPr="00BA002B">
              <w:rPr>
                <w:rFonts w:ascii="Nikosh" w:hAnsi="Nikosh" w:cs="Nikosh"/>
                <w:sz w:val="16"/>
                <w:szCs w:val="16"/>
              </w:rPr>
              <w:t>লক্ষ্যমাত্রা</w:t>
            </w:r>
          </w:p>
        </w:tc>
        <w:tc>
          <w:tcPr>
            <w:tcW w:w="897" w:type="dxa"/>
            <w:gridSpan w:val="3"/>
          </w:tcPr>
          <w:p w:rsidR="005225C7" w:rsidRPr="00BA002B" w:rsidRDefault="005225C7" w:rsidP="00A76BC1">
            <w:pPr>
              <w:pStyle w:val="NoSpacing"/>
              <w:jc w:val="center"/>
              <w:rPr>
                <w:rFonts w:ascii="Nikosh" w:hAnsi="Nikosh" w:cs="Nikosh"/>
                <w:sz w:val="16"/>
                <w:szCs w:val="16"/>
              </w:rPr>
            </w:pPr>
            <w:r w:rsidRPr="00BA002B">
              <w:rPr>
                <w:rFonts w:ascii="Nikosh" w:hAnsi="Nikosh" w:cs="Nikosh"/>
                <w:sz w:val="16"/>
                <w:szCs w:val="16"/>
              </w:rPr>
              <w:t>০</w:t>
            </w:r>
          </w:p>
        </w:tc>
        <w:tc>
          <w:tcPr>
            <w:tcW w:w="888" w:type="dxa"/>
          </w:tcPr>
          <w:p w:rsidR="005225C7" w:rsidRPr="00BA002B" w:rsidRDefault="005225C7" w:rsidP="00A76BC1">
            <w:pPr>
              <w:pStyle w:val="NoSpacing"/>
              <w:jc w:val="center"/>
              <w:rPr>
                <w:rFonts w:ascii="Nikosh" w:hAnsi="Nikosh" w:cs="Nikosh"/>
                <w:sz w:val="16"/>
                <w:szCs w:val="16"/>
              </w:rPr>
            </w:pPr>
            <w:r w:rsidRPr="00BA002B">
              <w:rPr>
                <w:rFonts w:ascii="Nikosh" w:hAnsi="Nikosh" w:cs="Nikosh"/>
                <w:sz w:val="16"/>
                <w:szCs w:val="16"/>
              </w:rPr>
              <w:t>০</w:t>
            </w:r>
          </w:p>
        </w:tc>
        <w:tc>
          <w:tcPr>
            <w:tcW w:w="863" w:type="dxa"/>
          </w:tcPr>
          <w:p w:rsidR="005225C7" w:rsidRPr="00BA002B" w:rsidRDefault="005225C7" w:rsidP="00A76BC1">
            <w:pPr>
              <w:pStyle w:val="NoSpacing"/>
              <w:jc w:val="center"/>
              <w:rPr>
                <w:rFonts w:ascii="Nikosh" w:hAnsi="Nikosh" w:cs="Nikosh"/>
                <w:sz w:val="16"/>
                <w:szCs w:val="16"/>
              </w:rPr>
            </w:pPr>
            <w:r w:rsidRPr="00BA002B">
              <w:rPr>
                <w:rFonts w:ascii="Nikosh" w:hAnsi="Nikosh" w:cs="Nikosh"/>
                <w:sz w:val="16"/>
                <w:szCs w:val="16"/>
              </w:rPr>
              <w:t>১</w:t>
            </w:r>
          </w:p>
        </w:tc>
        <w:tc>
          <w:tcPr>
            <w:tcW w:w="892" w:type="dxa"/>
          </w:tcPr>
          <w:p w:rsidR="005225C7" w:rsidRPr="00BA002B" w:rsidRDefault="005225C7" w:rsidP="00A76BC1">
            <w:pPr>
              <w:pStyle w:val="NoSpacing"/>
              <w:jc w:val="center"/>
              <w:rPr>
                <w:rFonts w:ascii="Nikosh" w:hAnsi="Nikosh" w:cs="Nikosh"/>
                <w:sz w:val="16"/>
                <w:szCs w:val="16"/>
              </w:rPr>
            </w:pPr>
            <w:r w:rsidRPr="00BA002B">
              <w:rPr>
                <w:rFonts w:ascii="Nikosh" w:hAnsi="Nikosh" w:cs="Nikosh"/>
                <w:sz w:val="16"/>
                <w:szCs w:val="16"/>
              </w:rPr>
              <w:t>১</w:t>
            </w:r>
          </w:p>
        </w:tc>
        <w:tc>
          <w:tcPr>
            <w:tcW w:w="616" w:type="dxa"/>
          </w:tcPr>
          <w:p w:rsidR="005225C7" w:rsidRPr="00BA002B" w:rsidRDefault="005225C7" w:rsidP="00A930C7">
            <w:pPr>
              <w:pStyle w:val="NoSpacing"/>
              <w:jc w:val="center"/>
              <w:rPr>
                <w:rFonts w:ascii="Nikosh" w:hAnsi="Nikosh" w:cs="Nikosh"/>
                <w:sz w:val="16"/>
                <w:szCs w:val="16"/>
              </w:rPr>
            </w:pPr>
            <w:r>
              <w:rPr>
                <w:rFonts w:ascii="Nikosh" w:hAnsi="Nikosh" w:cs="Nikosh"/>
                <w:sz w:val="16"/>
                <w:szCs w:val="16"/>
              </w:rPr>
              <w:t>০</w:t>
            </w:r>
          </w:p>
        </w:tc>
        <w:tc>
          <w:tcPr>
            <w:tcW w:w="718" w:type="dxa"/>
            <w:vMerge w:val="restart"/>
          </w:tcPr>
          <w:p w:rsidR="005225C7" w:rsidRPr="00BA002B" w:rsidRDefault="005225C7" w:rsidP="0059494D">
            <w:pPr>
              <w:pStyle w:val="NoSpacing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99" w:type="dxa"/>
            <w:vMerge w:val="restart"/>
          </w:tcPr>
          <w:p w:rsidR="005225C7" w:rsidRPr="00BA002B" w:rsidRDefault="005225C7" w:rsidP="0059494D">
            <w:pPr>
              <w:pStyle w:val="NoSpacing"/>
              <w:rPr>
                <w:rFonts w:ascii="Nikosh" w:hAnsi="Nikosh" w:cs="Nikosh"/>
                <w:sz w:val="16"/>
                <w:szCs w:val="16"/>
              </w:rPr>
            </w:pPr>
          </w:p>
        </w:tc>
      </w:tr>
      <w:tr w:rsidR="007B7BBB" w:rsidRPr="005579A8" w:rsidTr="005225C7">
        <w:trPr>
          <w:trHeight w:val="233"/>
        </w:trPr>
        <w:tc>
          <w:tcPr>
            <w:tcW w:w="2411" w:type="dxa"/>
            <w:vMerge/>
          </w:tcPr>
          <w:p w:rsidR="007B7BBB" w:rsidRPr="00BA002B" w:rsidRDefault="007B7BBB" w:rsidP="007F13EB">
            <w:pPr>
              <w:pStyle w:val="NoSpacing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265" w:type="dxa"/>
            <w:vMerge/>
          </w:tcPr>
          <w:p w:rsidR="007B7BBB" w:rsidRPr="00BA002B" w:rsidRDefault="007B7BBB" w:rsidP="007F13EB">
            <w:pPr>
              <w:pStyle w:val="NoSpacing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73" w:type="dxa"/>
            <w:vMerge/>
          </w:tcPr>
          <w:p w:rsidR="007B7BBB" w:rsidRPr="00BA002B" w:rsidRDefault="007B7BBB" w:rsidP="007F13EB">
            <w:pPr>
              <w:pStyle w:val="NoSpacing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686" w:type="dxa"/>
            <w:vMerge/>
          </w:tcPr>
          <w:p w:rsidR="007B7BBB" w:rsidRPr="00BA002B" w:rsidRDefault="007B7BBB" w:rsidP="007F13EB">
            <w:pPr>
              <w:pStyle w:val="NoSpacing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618" w:type="dxa"/>
            <w:gridSpan w:val="2"/>
            <w:vMerge/>
          </w:tcPr>
          <w:p w:rsidR="007B7BBB" w:rsidRPr="00BA002B" w:rsidRDefault="007B7BBB" w:rsidP="007F13EB">
            <w:pPr>
              <w:pStyle w:val="NoSpacing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140" w:type="dxa"/>
            <w:vMerge/>
          </w:tcPr>
          <w:p w:rsidR="007B7BBB" w:rsidRPr="00BA002B" w:rsidRDefault="007B7BBB" w:rsidP="007F13EB">
            <w:pPr>
              <w:pStyle w:val="NoSpacing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14" w:type="dxa"/>
          </w:tcPr>
          <w:p w:rsidR="007B7BBB" w:rsidRPr="00BA002B" w:rsidRDefault="007B7BBB" w:rsidP="007F13EB">
            <w:pPr>
              <w:pStyle w:val="NoSpacing"/>
              <w:rPr>
                <w:rFonts w:ascii="Nikosh" w:hAnsi="Nikosh" w:cs="Nikosh"/>
                <w:sz w:val="16"/>
                <w:szCs w:val="16"/>
              </w:rPr>
            </w:pPr>
            <w:r w:rsidRPr="00BA002B">
              <w:rPr>
                <w:rFonts w:ascii="Nikosh" w:hAnsi="Nikosh" w:cs="Nikosh"/>
                <w:sz w:val="16"/>
                <w:szCs w:val="16"/>
              </w:rPr>
              <w:t>অর্জন</w:t>
            </w:r>
          </w:p>
        </w:tc>
        <w:tc>
          <w:tcPr>
            <w:tcW w:w="897" w:type="dxa"/>
            <w:gridSpan w:val="3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০</w:t>
            </w:r>
          </w:p>
        </w:tc>
        <w:tc>
          <w:tcPr>
            <w:tcW w:w="888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63" w:type="dxa"/>
          </w:tcPr>
          <w:p w:rsidR="007B7BBB" w:rsidRPr="007B7BBB" w:rsidRDefault="005C7E48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2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616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718" w:type="dxa"/>
            <w:vMerge/>
          </w:tcPr>
          <w:p w:rsidR="007B7BBB" w:rsidRPr="00BA002B" w:rsidRDefault="007B7BBB" w:rsidP="007F13EB">
            <w:pPr>
              <w:pStyle w:val="NoSpacing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99" w:type="dxa"/>
            <w:vMerge/>
          </w:tcPr>
          <w:p w:rsidR="007B7BBB" w:rsidRPr="00BA002B" w:rsidRDefault="007B7BBB" w:rsidP="007F13EB">
            <w:pPr>
              <w:pStyle w:val="NoSpacing"/>
              <w:rPr>
                <w:rFonts w:ascii="Nikosh" w:hAnsi="Nikosh" w:cs="Nikosh"/>
                <w:sz w:val="16"/>
                <w:szCs w:val="16"/>
              </w:rPr>
            </w:pPr>
          </w:p>
        </w:tc>
      </w:tr>
      <w:tr w:rsidR="001206A5" w:rsidRPr="005579A8" w:rsidTr="005225C7">
        <w:trPr>
          <w:trHeight w:val="191"/>
        </w:trPr>
        <w:tc>
          <w:tcPr>
            <w:tcW w:w="14580" w:type="dxa"/>
            <w:gridSpan w:val="17"/>
          </w:tcPr>
          <w:p w:rsidR="001206A5" w:rsidRPr="00BA002B" w:rsidRDefault="001206A5" w:rsidP="00791B5F">
            <w:pPr>
              <w:pStyle w:val="NoSpacing"/>
              <w:rPr>
                <w:rFonts w:ascii="Nikosh" w:hAnsi="Nikosh" w:cs="Nikosh"/>
                <w:sz w:val="16"/>
                <w:szCs w:val="16"/>
                <w:lang w:bidi="bn-IN"/>
              </w:rPr>
            </w:pPr>
            <w:r w:rsidRPr="00BA002B">
              <w:rPr>
                <w:rFonts w:ascii="Nikosh" w:hAnsi="Nikosh" w:cs="Nikosh"/>
                <w:b/>
                <w:bCs/>
                <w:sz w:val="16"/>
                <w:szCs w:val="16"/>
                <w:cs/>
                <w:lang w:bidi="bn-IN"/>
              </w:rPr>
              <w:t>১</w:t>
            </w:r>
            <w:r w:rsidRPr="00BA002B">
              <w:rPr>
                <w:rFonts w:ascii="Nikosh" w:hAnsi="Nikosh" w:cs="Nikosh" w:hint="cs"/>
                <w:b/>
                <w:bCs/>
                <w:sz w:val="16"/>
                <w:szCs w:val="16"/>
                <w:cs/>
                <w:lang w:bidi="bn-IN"/>
              </w:rPr>
              <w:t>২</w:t>
            </w:r>
            <w:r w:rsidRPr="00BA002B">
              <w:rPr>
                <w:rFonts w:ascii="Nikosh" w:hAnsi="Nikosh" w:cs="Nikosh"/>
                <w:b/>
                <w:bCs/>
                <w:sz w:val="16"/>
                <w:szCs w:val="16"/>
                <w:cs/>
                <w:lang w:bidi="bn-BD"/>
              </w:rPr>
              <w:t>. অর্থ বরাদ্দ....................................................................</w:t>
            </w:r>
            <w:r w:rsidRPr="00BA002B">
              <w:rPr>
                <w:rFonts w:ascii="Nikosh" w:hAnsi="Nikosh" w:cs="Nikosh" w:hint="cs"/>
                <w:b/>
                <w:bCs/>
                <w:sz w:val="16"/>
                <w:szCs w:val="16"/>
                <w:cs/>
                <w:lang w:bidi="bn-IN"/>
              </w:rPr>
              <w:t>২</w:t>
            </w:r>
          </w:p>
        </w:tc>
      </w:tr>
      <w:tr w:rsidR="001206A5" w:rsidRPr="005579A8" w:rsidTr="005225C7">
        <w:trPr>
          <w:trHeight w:val="191"/>
        </w:trPr>
        <w:tc>
          <w:tcPr>
            <w:tcW w:w="2411" w:type="dxa"/>
            <w:vMerge w:val="restart"/>
          </w:tcPr>
          <w:p w:rsidR="001206A5" w:rsidRPr="00BA002B" w:rsidRDefault="001206A5" w:rsidP="00D2049A">
            <w:pPr>
              <w:pStyle w:val="NoSpacing"/>
              <w:rPr>
                <w:rFonts w:ascii="Nikosh" w:hAnsi="Nikosh" w:cs="Nikosh"/>
                <w:sz w:val="16"/>
                <w:szCs w:val="16"/>
                <w:cs/>
                <w:lang w:bidi="bn-BD"/>
              </w:rPr>
            </w:pPr>
            <w:r w:rsidRPr="00BA002B">
              <w:rPr>
                <w:rFonts w:ascii="Nikosh" w:hAnsi="Nikosh" w:cs="Nikosh"/>
                <w:sz w:val="16"/>
                <w:szCs w:val="16"/>
                <w:cs/>
                <w:lang w:bidi="bn-IN"/>
              </w:rPr>
              <w:t>১</w:t>
            </w:r>
            <w:r w:rsidRPr="00BA002B">
              <w:rPr>
                <w:rFonts w:ascii="Nikosh" w:hAnsi="Nikosh" w:cs="Nikosh" w:hint="cs"/>
                <w:sz w:val="16"/>
                <w:szCs w:val="16"/>
                <w:cs/>
                <w:lang w:bidi="bn-IN"/>
              </w:rPr>
              <w:t>২</w:t>
            </w:r>
            <w:r w:rsidRPr="00BA002B">
              <w:rPr>
                <w:rFonts w:ascii="Nikosh" w:hAnsi="Nikosh" w:cs="Nikosh"/>
                <w:sz w:val="16"/>
                <w:szCs w:val="16"/>
                <w:cs/>
                <w:lang w:bidi="bn-BD"/>
              </w:rPr>
              <w:t xml:space="preserve">.১ শুদ্ধাচার কর্ম-পরিকল্পনায় </w:t>
            </w:r>
          </w:p>
          <w:p w:rsidR="001206A5" w:rsidRPr="00BA002B" w:rsidRDefault="001206A5" w:rsidP="00D2049A">
            <w:pPr>
              <w:pStyle w:val="NoSpacing"/>
              <w:rPr>
                <w:rFonts w:ascii="Nikosh" w:hAnsi="Nikosh" w:cs="Nikosh"/>
                <w:sz w:val="16"/>
                <w:szCs w:val="16"/>
                <w:cs/>
                <w:lang w:bidi="bn-BD"/>
              </w:rPr>
            </w:pPr>
            <w:r w:rsidRPr="00BA002B">
              <w:rPr>
                <w:rFonts w:ascii="Nikosh" w:hAnsi="Nikosh" w:cs="Nikosh"/>
                <w:sz w:val="16"/>
                <w:szCs w:val="16"/>
                <w:cs/>
                <w:lang w:bidi="bn-BD"/>
              </w:rPr>
              <w:t xml:space="preserve">অর্ন্তভুক্ত বিভিন্ন কার্যক্রম বাস্তবায়নের জন্য বরাদ্দকৃত </w:t>
            </w:r>
            <w:r w:rsidRPr="00BA002B">
              <w:rPr>
                <w:rFonts w:ascii="Nikosh" w:hAnsi="Nikosh" w:cs="Nikosh"/>
                <w:sz w:val="16"/>
                <w:szCs w:val="16"/>
                <w:lang w:bidi="bn-BD"/>
              </w:rPr>
              <w:t xml:space="preserve">অর্থের </w:t>
            </w:r>
            <w:r w:rsidRPr="00BA002B">
              <w:rPr>
                <w:rFonts w:ascii="Nikosh" w:hAnsi="Nikosh" w:cs="Nikosh"/>
                <w:sz w:val="16"/>
                <w:szCs w:val="16"/>
                <w:cs/>
                <w:lang w:bidi="bn-BD"/>
              </w:rPr>
              <w:t xml:space="preserve">আনুমানিক </w:t>
            </w:r>
            <w:r w:rsidRPr="00BA002B">
              <w:rPr>
                <w:rFonts w:ascii="Nikosh" w:hAnsi="Nikosh" w:cs="Nikosh"/>
                <w:sz w:val="16"/>
                <w:szCs w:val="16"/>
                <w:lang w:bidi="bn-BD"/>
              </w:rPr>
              <w:t>পরিমাণ</w:t>
            </w:r>
          </w:p>
        </w:tc>
        <w:tc>
          <w:tcPr>
            <w:tcW w:w="1265" w:type="dxa"/>
            <w:vMerge w:val="restart"/>
          </w:tcPr>
          <w:p w:rsidR="001206A5" w:rsidRPr="00BA002B" w:rsidRDefault="001206A5" w:rsidP="00D2049A">
            <w:pPr>
              <w:pStyle w:val="NoSpacing"/>
              <w:jc w:val="center"/>
              <w:rPr>
                <w:rFonts w:ascii="Nikosh" w:hAnsi="Nikosh" w:cs="Nikosh"/>
                <w:sz w:val="16"/>
                <w:szCs w:val="16"/>
                <w:lang w:bidi="bn-BD"/>
              </w:rPr>
            </w:pPr>
            <w:r w:rsidRPr="00BA002B">
              <w:rPr>
                <w:rFonts w:ascii="Nikosh" w:hAnsi="Nikosh" w:cs="Nikosh"/>
                <w:sz w:val="16"/>
                <w:szCs w:val="16"/>
                <w:cs/>
                <w:lang w:bidi="bn-BD"/>
              </w:rPr>
              <w:t>বরাদ্দকৃত অর্থ</w:t>
            </w:r>
          </w:p>
        </w:tc>
        <w:tc>
          <w:tcPr>
            <w:tcW w:w="773" w:type="dxa"/>
            <w:vMerge w:val="restart"/>
          </w:tcPr>
          <w:p w:rsidR="001206A5" w:rsidRPr="00BA002B" w:rsidRDefault="001206A5" w:rsidP="00D2049A">
            <w:pPr>
              <w:pStyle w:val="NoSpacing"/>
              <w:jc w:val="center"/>
              <w:rPr>
                <w:rFonts w:ascii="Nikosh" w:hAnsi="Nikosh" w:cs="Nikosh"/>
                <w:sz w:val="16"/>
                <w:szCs w:val="16"/>
                <w:cs/>
                <w:lang w:bidi="bn-IN"/>
              </w:rPr>
            </w:pPr>
            <w:r w:rsidRPr="00BA002B">
              <w:rPr>
                <w:rFonts w:ascii="Nikosh" w:hAnsi="Nikosh" w:cs="Nikosh" w:hint="cs"/>
                <w:sz w:val="16"/>
                <w:szCs w:val="16"/>
                <w:cs/>
                <w:lang w:bidi="bn-IN"/>
              </w:rPr>
              <w:t>২</w:t>
            </w:r>
          </w:p>
        </w:tc>
        <w:tc>
          <w:tcPr>
            <w:tcW w:w="686" w:type="dxa"/>
            <w:vMerge w:val="restart"/>
          </w:tcPr>
          <w:p w:rsidR="001206A5" w:rsidRPr="00BA002B" w:rsidRDefault="001206A5" w:rsidP="00D2049A">
            <w:pPr>
              <w:pStyle w:val="NoSpacing"/>
              <w:jc w:val="center"/>
              <w:rPr>
                <w:rFonts w:ascii="Nikosh" w:hAnsi="Nikosh" w:cs="Nikosh"/>
                <w:sz w:val="16"/>
                <w:szCs w:val="16"/>
                <w:lang w:bidi="bn-BD"/>
              </w:rPr>
            </w:pPr>
            <w:r w:rsidRPr="00BA002B">
              <w:rPr>
                <w:rFonts w:ascii="Nikosh" w:hAnsi="Nikosh" w:cs="Nikosh"/>
                <w:sz w:val="16"/>
                <w:szCs w:val="16"/>
                <w:cs/>
                <w:lang w:bidi="bn-BD"/>
              </w:rPr>
              <w:t>লক্ষ টাকা</w:t>
            </w:r>
          </w:p>
        </w:tc>
        <w:tc>
          <w:tcPr>
            <w:tcW w:w="1618" w:type="dxa"/>
            <w:gridSpan w:val="2"/>
            <w:vMerge w:val="restart"/>
          </w:tcPr>
          <w:p w:rsidR="001206A5" w:rsidRPr="00BA002B" w:rsidRDefault="004E6BE9" w:rsidP="004E6BE9">
            <w:pPr>
              <w:pStyle w:val="NoSpacing"/>
              <w:jc w:val="center"/>
              <w:rPr>
                <w:rFonts w:ascii="Nikosh" w:hAnsi="Nikosh" w:cs="Nikosh"/>
                <w:sz w:val="16"/>
                <w:szCs w:val="16"/>
              </w:rPr>
            </w:pPr>
            <w:r>
              <w:rPr>
                <w:rFonts w:ascii="Nikosh" w:hAnsi="Nikosh" w:cs="Nikosh"/>
                <w:sz w:val="16"/>
                <w:szCs w:val="16"/>
              </w:rPr>
              <w:t>-</w:t>
            </w:r>
          </w:p>
        </w:tc>
        <w:tc>
          <w:tcPr>
            <w:tcW w:w="1140" w:type="dxa"/>
            <w:vMerge w:val="restart"/>
          </w:tcPr>
          <w:p w:rsidR="001206A5" w:rsidRPr="00BA002B" w:rsidRDefault="004E6BE9" w:rsidP="004E6BE9">
            <w:pPr>
              <w:pStyle w:val="NoSpacing"/>
              <w:jc w:val="center"/>
              <w:rPr>
                <w:rFonts w:ascii="Nikosh" w:hAnsi="Nikosh" w:cs="Nikosh"/>
                <w:b/>
                <w:sz w:val="16"/>
                <w:szCs w:val="16"/>
              </w:rPr>
            </w:pPr>
            <w:r>
              <w:rPr>
                <w:rFonts w:ascii="Nikosh" w:hAnsi="Nikosh" w:cs="Nikosh"/>
                <w:b/>
                <w:sz w:val="16"/>
                <w:szCs w:val="16"/>
              </w:rPr>
              <w:t>-</w:t>
            </w:r>
          </w:p>
        </w:tc>
        <w:tc>
          <w:tcPr>
            <w:tcW w:w="1014" w:type="dxa"/>
          </w:tcPr>
          <w:p w:rsidR="001206A5" w:rsidRPr="00BA002B" w:rsidRDefault="001206A5" w:rsidP="00D2049A">
            <w:pPr>
              <w:pStyle w:val="NoSpacing"/>
              <w:rPr>
                <w:rFonts w:ascii="Nikosh" w:hAnsi="Nikosh" w:cs="Nikosh"/>
                <w:sz w:val="16"/>
                <w:szCs w:val="16"/>
              </w:rPr>
            </w:pPr>
            <w:r w:rsidRPr="00BA002B">
              <w:rPr>
                <w:rFonts w:ascii="Nikosh" w:hAnsi="Nikosh" w:cs="Nikosh"/>
                <w:sz w:val="16"/>
                <w:szCs w:val="16"/>
              </w:rPr>
              <w:t>লক্ষ্যমাত্রা</w:t>
            </w:r>
          </w:p>
        </w:tc>
        <w:tc>
          <w:tcPr>
            <w:tcW w:w="897" w:type="dxa"/>
            <w:gridSpan w:val="3"/>
          </w:tcPr>
          <w:p w:rsidR="001206A5" w:rsidRPr="00BA002B" w:rsidRDefault="004E6BE9" w:rsidP="004E6BE9">
            <w:pPr>
              <w:pStyle w:val="NoSpacing"/>
              <w:jc w:val="center"/>
              <w:rPr>
                <w:rFonts w:ascii="Nikosh" w:hAnsi="Nikosh" w:cs="Nikosh"/>
                <w:sz w:val="16"/>
                <w:szCs w:val="16"/>
              </w:rPr>
            </w:pPr>
            <w:r>
              <w:rPr>
                <w:rFonts w:ascii="Nikosh" w:hAnsi="Nikosh" w:cs="Nikosh"/>
                <w:sz w:val="16"/>
                <w:szCs w:val="16"/>
              </w:rPr>
              <w:t>০</w:t>
            </w:r>
          </w:p>
        </w:tc>
        <w:tc>
          <w:tcPr>
            <w:tcW w:w="888" w:type="dxa"/>
          </w:tcPr>
          <w:p w:rsidR="001206A5" w:rsidRPr="00BA002B" w:rsidRDefault="004E6BE9" w:rsidP="004E6BE9">
            <w:pPr>
              <w:pStyle w:val="NoSpacing"/>
              <w:jc w:val="center"/>
              <w:rPr>
                <w:rFonts w:ascii="Nikosh" w:hAnsi="Nikosh" w:cs="Nikosh"/>
                <w:sz w:val="16"/>
                <w:szCs w:val="16"/>
              </w:rPr>
            </w:pPr>
            <w:r>
              <w:rPr>
                <w:rFonts w:ascii="Nikosh" w:hAnsi="Nikosh" w:cs="Nikosh"/>
                <w:sz w:val="16"/>
                <w:szCs w:val="16"/>
              </w:rPr>
              <w:t>০</w:t>
            </w:r>
          </w:p>
        </w:tc>
        <w:tc>
          <w:tcPr>
            <w:tcW w:w="863" w:type="dxa"/>
          </w:tcPr>
          <w:p w:rsidR="001206A5" w:rsidRPr="00BA002B" w:rsidRDefault="004E6BE9" w:rsidP="004E6BE9">
            <w:pPr>
              <w:pStyle w:val="NoSpacing"/>
              <w:jc w:val="center"/>
              <w:rPr>
                <w:rFonts w:ascii="Nikosh" w:hAnsi="Nikosh" w:cs="Nikosh"/>
                <w:sz w:val="16"/>
                <w:szCs w:val="16"/>
              </w:rPr>
            </w:pPr>
            <w:r>
              <w:rPr>
                <w:rFonts w:ascii="Nikosh" w:hAnsi="Nikosh" w:cs="Nikosh"/>
                <w:sz w:val="16"/>
                <w:szCs w:val="16"/>
              </w:rPr>
              <w:t>০</w:t>
            </w:r>
          </w:p>
        </w:tc>
        <w:tc>
          <w:tcPr>
            <w:tcW w:w="892" w:type="dxa"/>
          </w:tcPr>
          <w:p w:rsidR="001206A5" w:rsidRPr="00BA002B" w:rsidRDefault="004E6BE9" w:rsidP="004E6BE9">
            <w:pPr>
              <w:pStyle w:val="NoSpacing"/>
              <w:jc w:val="center"/>
              <w:rPr>
                <w:rFonts w:ascii="Nikosh" w:hAnsi="Nikosh" w:cs="Nikosh"/>
                <w:sz w:val="16"/>
                <w:szCs w:val="16"/>
              </w:rPr>
            </w:pPr>
            <w:r>
              <w:rPr>
                <w:rFonts w:ascii="Nikosh" w:hAnsi="Nikosh" w:cs="Nikosh"/>
                <w:sz w:val="16"/>
                <w:szCs w:val="16"/>
              </w:rPr>
              <w:t>০</w:t>
            </w:r>
          </w:p>
        </w:tc>
        <w:tc>
          <w:tcPr>
            <w:tcW w:w="616" w:type="dxa"/>
          </w:tcPr>
          <w:p w:rsidR="001206A5" w:rsidRPr="00BA002B" w:rsidRDefault="00A930C7" w:rsidP="00A930C7">
            <w:pPr>
              <w:pStyle w:val="NoSpacing"/>
              <w:jc w:val="center"/>
              <w:rPr>
                <w:rFonts w:ascii="Nikosh" w:hAnsi="Nikosh" w:cs="Nikosh"/>
                <w:sz w:val="16"/>
                <w:szCs w:val="16"/>
              </w:rPr>
            </w:pPr>
            <w:r>
              <w:rPr>
                <w:rFonts w:ascii="Nikosh" w:hAnsi="Nikosh" w:cs="Nikosh"/>
                <w:sz w:val="16"/>
                <w:szCs w:val="16"/>
              </w:rPr>
              <w:t>০</w:t>
            </w:r>
          </w:p>
        </w:tc>
        <w:tc>
          <w:tcPr>
            <w:tcW w:w="718" w:type="dxa"/>
            <w:vMerge w:val="restart"/>
          </w:tcPr>
          <w:p w:rsidR="001206A5" w:rsidRPr="00BA002B" w:rsidRDefault="001206A5" w:rsidP="00D2049A">
            <w:pPr>
              <w:pStyle w:val="NoSpacing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99" w:type="dxa"/>
            <w:vMerge w:val="restart"/>
          </w:tcPr>
          <w:p w:rsidR="001206A5" w:rsidRPr="00BA002B" w:rsidRDefault="001206A5" w:rsidP="00D2049A">
            <w:pPr>
              <w:pStyle w:val="NoSpacing"/>
              <w:rPr>
                <w:rFonts w:ascii="Nikosh" w:hAnsi="Nikosh" w:cs="Nikosh"/>
                <w:sz w:val="16"/>
                <w:szCs w:val="16"/>
              </w:rPr>
            </w:pPr>
          </w:p>
        </w:tc>
      </w:tr>
      <w:tr w:rsidR="007B7BBB" w:rsidRPr="005579A8" w:rsidTr="005225C7">
        <w:trPr>
          <w:trHeight w:val="377"/>
        </w:trPr>
        <w:tc>
          <w:tcPr>
            <w:tcW w:w="2411" w:type="dxa"/>
            <w:vMerge/>
          </w:tcPr>
          <w:p w:rsidR="007B7BBB" w:rsidRPr="005579A8" w:rsidRDefault="007B7BBB" w:rsidP="00D2049A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265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73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86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618" w:type="dxa"/>
            <w:gridSpan w:val="2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40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14" w:type="dxa"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97" w:type="dxa"/>
            <w:gridSpan w:val="3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০</w:t>
            </w:r>
          </w:p>
        </w:tc>
        <w:tc>
          <w:tcPr>
            <w:tcW w:w="888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63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2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616" w:type="dxa"/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718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1206A5" w:rsidRPr="005579A8" w:rsidTr="005225C7">
        <w:trPr>
          <w:trHeight w:val="197"/>
        </w:trPr>
        <w:tc>
          <w:tcPr>
            <w:tcW w:w="14580" w:type="dxa"/>
            <w:gridSpan w:val="17"/>
          </w:tcPr>
          <w:p w:rsidR="001206A5" w:rsidRPr="005579A8" w:rsidRDefault="001206A5" w:rsidP="00791B5F">
            <w:pPr>
              <w:pStyle w:val="NoSpacing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5579A8">
              <w:rPr>
                <w:rFonts w:ascii="Nikosh" w:hAnsi="Nikosh" w:cs="Nikosh"/>
                <w:b/>
                <w:sz w:val="20"/>
                <w:szCs w:val="20"/>
              </w:rPr>
              <w:t>১</w:t>
            </w:r>
            <w:r w:rsidRPr="005579A8">
              <w:rPr>
                <w:rFonts w:ascii="Nikosh" w:hAnsi="Nikosh" w:cs="Nikosh" w:hint="cs"/>
                <w:b/>
                <w:sz w:val="20"/>
                <w:szCs w:val="20"/>
                <w:cs/>
                <w:lang w:bidi="bn-IN"/>
              </w:rPr>
              <w:t>৩</w:t>
            </w:r>
            <w:r w:rsidRPr="005579A8">
              <w:rPr>
                <w:rFonts w:ascii="Nikosh" w:hAnsi="Nikosh" w:cs="Nikosh"/>
                <w:b/>
                <w:sz w:val="20"/>
                <w:szCs w:val="20"/>
              </w:rPr>
              <w:t>. পরিবীক্ষণ ও মূল্যায়ন…………………………….</w:t>
            </w:r>
            <w:r w:rsidRPr="005579A8">
              <w:rPr>
                <w:rFonts w:ascii="Nikosh" w:hAnsi="Nikosh" w:cs="Nikosh" w:hint="cs"/>
                <w:b/>
                <w:sz w:val="20"/>
                <w:szCs w:val="20"/>
                <w:cs/>
                <w:lang w:bidi="bn-IN"/>
              </w:rPr>
              <w:t>৪</w:t>
            </w:r>
          </w:p>
        </w:tc>
      </w:tr>
      <w:tr w:rsidR="005225C7" w:rsidRPr="005579A8" w:rsidTr="005225C7">
        <w:trPr>
          <w:trHeight w:val="368"/>
        </w:trPr>
        <w:tc>
          <w:tcPr>
            <w:tcW w:w="2411" w:type="dxa"/>
            <w:vMerge w:val="restart"/>
          </w:tcPr>
          <w:p w:rsidR="005225C7" w:rsidRPr="005579A8" w:rsidRDefault="005225C7" w:rsidP="00791B5F">
            <w:pPr>
              <w:pStyle w:val="NoSpacing"/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১</w:t>
            </w: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৩</w:t>
            </w:r>
            <w:r w:rsidRPr="005579A8">
              <w:rPr>
                <w:rFonts w:ascii="Nikosh" w:hAnsi="Nikosh" w:cs="Nikosh"/>
                <w:sz w:val="20"/>
                <w:szCs w:val="20"/>
              </w:rPr>
              <w:t xml:space="preserve">.১ </w:t>
            </w: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আঞ্চলিক/মাঠ পর্যায়ের কার্যালয়</w:t>
            </w:r>
            <w:r w:rsidRPr="005579A8">
              <w:rPr>
                <w:rFonts w:ascii="Nikosh" w:hAnsi="Nikosh" w:cs="Nikosh"/>
                <w:sz w:val="20"/>
                <w:szCs w:val="20"/>
                <w:cs/>
                <w:lang w:bidi="bn-BD"/>
              </w:rPr>
              <w:t xml:space="preserve"> কর্তৃক প্রণীত</w:t>
            </w: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 xml:space="preserve"> </w:t>
            </w:r>
            <w:r w:rsidRPr="005579A8">
              <w:rPr>
                <w:rFonts w:ascii="Nikosh" w:hAnsi="Nikosh" w:cs="Nikosh"/>
                <w:sz w:val="20"/>
                <w:szCs w:val="20"/>
              </w:rPr>
              <w:t>জাতীয় শুদ্ধাচার কৌশল কর্ম-পরিকল্পনা, ২০</w:t>
            </w: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২০</w:t>
            </w:r>
            <w:r w:rsidRPr="005579A8">
              <w:rPr>
                <w:rFonts w:ascii="Nikosh" w:hAnsi="Nikosh" w:cs="Nikosh"/>
                <w:sz w:val="20"/>
                <w:szCs w:val="20"/>
              </w:rPr>
              <w:t>-</w:t>
            </w: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২</w:t>
            </w: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১</w:t>
            </w:r>
            <w:r w:rsidRPr="005579A8">
              <w:rPr>
                <w:rFonts w:ascii="Nikosh" w:hAnsi="Nikosh" w:cs="Nikosh"/>
                <w:sz w:val="20"/>
                <w:szCs w:val="20"/>
              </w:rPr>
              <w:t xml:space="preserve"> </w:t>
            </w: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স্ব স্ব ওয়েবসাইটে আপলোড</w:t>
            </w: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করণ</w:t>
            </w:r>
          </w:p>
        </w:tc>
        <w:tc>
          <w:tcPr>
            <w:tcW w:w="1265" w:type="dxa"/>
            <w:vMerge w:val="restart"/>
          </w:tcPr>
          <w:p w:rsidR="005225C7" w:rsidRPr="005579A8" w:rsidRDefault="005225C7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 xml:space="preserve">প্রণীত কর্ম-পরিকল্পনা </w:t>
            </w: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আপলোড</w:t>
            </w:r>
            <w:r w:rsidRPr="005579A8">
              <w:rPr>
                <w:rFonts w:ascii="Nikosh" w:hAnsi="Nikosh" w:cs="Nikosh"/>
                <w:sz w:val="20"/>
                <w:szCs w:val="20"/>
              </w:rPr>
              <w:t>কৃত</w:t>
            </w:r>
          </w:p>
        </w:tc>
        <w:tc>
          <w:tcPr>
            <w:tcW w:w="773" w:type="dxa"/>
            <w:vMerge w:val="restart"/>
          </w:tcPr>
          <w:p w:rsidR="005225C7" w:rsidRPr="005579A8" w:rsidRDefault="005225C7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>২</w:t>
            </w:r>
          </w:p>
        </w:tc>
        <w:tc>
          <w:tcPr>
            <w:tcW w:w="686" w:type="dxa"/>
            <w:vMerge w:val="restart"/>
          </w:tcPr>
          <w:p w:rsidR="005225C7" w:rsidRPr="005579A8" w:rsidRDefault="005225C7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lang w:bidi="bn-BD"/>
              </w:rPr>
            </w:pPr>
            <w:r w:rsidRPr="005579A8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তারিখ</w:t>
            </w:r>
          </w:p>
        </w:tc>
        <w:tc>
          <w:tcPr>
            <w:tcW w:w="1618" w:type="dxa"/>
            <w:gridSpan w:val="2"/>
            <w:vMerge w:val="restart"/>
          </w:tcPr>
          <w:p w:rsidR="005225C7" w:rsidRPr="006637F2" w:rsidRDefault="005225C7" w:rsidP="0012636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40" w:type="dxa"/>
            <w:vMerge w:val="restart"/>
          </w:tcPr>
          <w:p w:rsidR="005225C7" w:rsidRPr="005579A8" w:rsidRDefault="005225C7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১৬/০৮/২০২০</w:t>
            </w:r>
          </w:p>
        </w:tc>
        <w:tc>
          <w:tcPr>
            <w:tcW w:w="1014" w:type="dxa"/>
          </w:tcPr>
          <w:p w:rsidR="005225C7" w:rsidRPr="005579A8" w:rsidRDefault="005225C7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</w:p>
        </w:tc>
        <w:tc>
          <w:tcPr>
            <w:tcW w:w="897" w:type="dxa"/>
            <w:gridSpan w:val="3"/>
          </w:tcPr>
          <w:p w:rsidR="005225C7" w:rsidRPr="005579A8" w:rsidRDefault="005225C7" w:rsidP="00126691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১৬/০৮/২০</w:t>
            </w:r>
          </w:p>
        </w:tc>
        <w:tc>
          <w:tcPr>
            <w:tcW w:w="888" w:type="dxa"/>
          </w:tcPr>
          <w:p w:rsidR="005225C7" w:rsidRPr="005579A8" w:rsidRDefault="005225C7" w:rsidP="00A930C7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63" w:type="dxa"/>
          </w:tcPr>
          <w:p w:rsidR="005225C7" w:rsidRPr="005579A8" w:rsidRDefault="005225C7" w:rsidP="00A930C7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892" w:type="dxa"/>
          </w:tcPr>
          <w:p w:rsidR="005225C7" w:rsidRPr="005579A8" w:rsidRDefault="005225C7" w:rsidP="00A930C7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616" w:type="dxa"/>
          </w:tcPr>
          <w:p w:rsidR="005225C7" w:rsidRPr="005579A8" w:rsidRDefault="005225C7" w:rsidP="00A930C7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18" w:type="dxa"/>
            <w:vMerge w:val="restart"/>
          </w:tcPr>
          <w:p w:rsidR="005225C7" w:rsidRPr="005579A8" w:rsidRDefault="005225C7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  <w:vMerge w:val="restart"/>
          </w:tcPr>
          <w:p w:rsidR="005225C7" w:rsidRDefault="005225C7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  <w:p w:rsidR="005225C7" w:rsidRPr="005579A8" w:rsidRDefault="005225C7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225C7" w:rsidRPr="005579A8" w:rsidTr="005225C7">
        <w:trPr>
          <w:trHeight w:val="260"/>
        </w:trPr>
        <w:tc>
          <w:tcPr>
            <w:tcW w:w="2411" w:type="dxa"/>
            <w:vMerge/>
          </w:tcPr>
          <w:p w:rsidR="005225C7" w:rsidRPr="005579A8" w:rsidRDefault="005225C7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265" w:type="dxa"/>
            <w:vMerge/>
          </w:tcPr>
          <w:p w:rsidR="005225C7" w:rsidRPr="005579A8" w:rsidRDefault="005225C7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73" w:type="dxa"/>
            <w:vMerge/>
          </w:tcPr>
          <w:p w:rsidR="005225C7" w:rsidRPr="005579A8" w:rsidRDefault="005225C7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86" w:type="dxa"/>
            <w:vMerge/>
          </w:tcPr>
          <w:p w:rsidR="005225C7" w:rsidRPr="005579A8" w:rsidRDefault="005225C7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618" w:type="dxa"/>
            <w:gridSpan w:val="2"/>
            <w:vMerge/>
          </w:tcPr>
          <w:p w:rsidR="005225C7" w:rsidRPr="005579A8" w:rsidRDefault="005225C7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40" w:type="dxa"/>
            <w:vMerge/>
          </w:tcPr>
          <w:p w:rsidR="005225C7" w:rsidRPr="005579A8" w:rsidRDefault="005225C7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14" w:type="dxa"/>
          </w:tcPr>
          <w:p w:rsidR="005225C7" w:rsidRPr="005579A8" w:rsidRDefault="005225C7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97" w:type="dxa"/>
            <w:gridSpan w:val="3"/>
          </w:tcPr>
          <w:p w:rsidR="005225C7" w:rsidRPr="007B7BBB" w:rsidRDefault="005225C7" w:rsidP="005C7E48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১৬/০৮/২০</w:t>
            </w:r>
          </w:p>
        </w:tc>
        <w:tc>
          <w:tcPr>
            <w:tcW w:w="888" w:type="dxa"/>
          </w:tcPr>
          <w:p w:rsidR="005225C7" w:rsidRPr="007B7BBB" w:rsidRDefault="005225C7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63" w:type="dxa"/>
          </w:tcPr>
          <w:p w:rsidR="005225C7" w:rsidRPr="007B7BBB" w:rsidRDefault="005225C7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2" w:type="dxa"/>
          </w:tcPr>
          <w:p w:rsidR="005225C7" w:rsidRPr="007B7BBB" w:rsidRDefault="005225C7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616" w:type="dxa"/>
          </w:tcPr>
          <w:p w:rsidR="005225C7" w:rsidRPr="007B7BBB" w:rsidRDefault="005225C7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718" w:type="dxa"/>
            <w:vMerge/>
          </w:tcPr>
          <w:p w:rsidR="005225C7" w:rsidRPr="005579A8" w:rsidRDefault="005225C7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  <w:vMerge/>
          </w:tcPr>
          <w:p w:rsidR="005225C7" w:rsidRPr="005579A8" w:rsidRDefault="005225C7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  <w:tr w:rsidR="005225C7" w:rsidRPr="005579A8" w:rsidTr="005225C7">
        <w:trPr>
          <w:trHeight w:val="431"/>
        </w:trPr>
        <w:tc>
          <w:tcPr>
            <w:tcW w:w="2411" w:type="dxa"/>
            <w:vMerge w:val="restart"/>
          </w:tcPr>
          <w:p w:rsidR="005225C7" w:rsidRPr="005579A8" w:rsidRDefault="005225C7" w:rsidP="00791B5F">
            <w:pPr>
              <w:pStyle w:val="NoSpacing"/>
              <w:rPr>
                <w:rFonts w:ascii="Nikosh" w:hAnsi="Nikosh" w:cs="Nikosh"/>
                <w:sz w:val="20"/>
                <w:szCs w:val="20"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১</w:t>
            </w: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৩</w:t>
            </w:r>
            <w:r w:rsidRPr="005579A8">
              <w:rPr>
                <w:rFonts w:ascii="Nikosh" w:hAnsi="Nikosh" w:cs="Nikosh"/>
                <w:sz w:val="20"/>
                <w:szCs w:val="20"/>
              </w:rPr>
              <w:t xml:space="preserve">.২ নির্ধারিত সময়ে ত্রৈমাসিক পরিবীক্ষণ প্রতিবেদন </w:t>
            </w: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 xml:space="preserve">সংশ্লিষ্ট দপ্তর/সংস্থায় </w:t>
            </w:r>
            <w:r w:rsidRPr="005579A8">
              <w:rPr>
                <w:rFonts w:ascii="Nikosh" w:hAnsi="Nikosh" w:cs="Nikosh"/>
                <w:sz w:val="20"/>
                <w:szCs w:val="20"/>
              </w:rPr>
              <w:t>দাখিল</w:t>
            </w: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 ও স্ব স্ব ওয়েবসাইটে আপলোড</w:t>
            </w:r>
            <w:r w:rsidRPr="005579A8"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করণ</w:t>
            </w:r>
          </w:p>
        </w:tc>
        <w:tc>
          <w:tcPr>
            <w:tcW w:w="1265" w:type="dxa"/>
            <w:vMerge w:val="restart"/>
          </w:tcPr>
          <w:p w:rsidR="005225C7" w:rsidRPr="005579A8" w:rsidRDefault="005225C7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cs/>
                <w:lang w:bidi="bn-IN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ত্রৈমাসিক প্রতিবেদন দাখিলকৃত</w:t>
            </w:r>
            <w:r w:rsidRPr="005579A8">
              <w:rPr>
                <w:rFonts w:ascii="Nikosh" w:hAnsi="Nikosh" w:cs="Nikosh"/>
                <w:sz w:val="20"/>
                <w:szCs w:val="20"/>
                <w:cs/>
                <w:lang w:bidi="bn-IN"/>
              </w:rPr>
              <w:t xml:space="preserve"> ও আপলোড</w:t>
            </w:r>
            <w:r w:rsidRPr="005579A8">
              <w:rPr>
                <w:rFonts w:ascii="Nikosh" w:hAnsi="Nikosh" w:cs="Nikosh"/>
                <w:sz w:val="20"/>
                <w:szCs w:val="20"/>
              </w:rPr>
              <w:t>কৃত</w:t>
            </w:r>
          </w:p>
        </w:tc>
        <w:tc>
          <w:tcPr>
            <w:tcW w:w="773" w:type="dxa"/>
            <w:vMerge w:val="restart"/>
          </w:tcPr>
          <w:p w:rsidR="005225C7" w:rsidRPr="005579A8" w:rsidRDefault="005225C7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২</w:t>
            </w:r>
          </w:p>
        </w:tc>
        <w:tc>
          <w:tcPr>
            <w:tcW w:w="686" w:type="dxa"/>
            <w:vMerge w:val="restart"/>
          </w:tcPr>
          <w:p w:rsidR="005225C7" w:rsidRPr="005579A8" w:rsidRDefault="005225C7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  <w:cs/>
                <w:lang w:bidi="bn-BD"/>
              </w:rPr>
              <w:t>সংখ্যা</w:t>
            </w:r>
          </w:p>
        </w:tc>
        <w:tc>
          <w:tcPr>
            <w:tcW w:w="1618" w:type="dxa"/>
            <w:gridSpan w:val="2"/>
            <w:vMerge w:val="restart"/>
          </w:tcPr>
          <w:p w:rsidR="005225C7" w:rsidRPr="006637F2" w:rsidRDefault="005225C7" w:rsidP="00126366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 w:hint="cs"/>
                <w:sz w:val="20"/>
                <w:szCs w:val="20"/>
                <w:cs/>
                <w:lang w:bidi="bn-IN"/>
              </w:rPr>
              <w:t>উপজেলা</w:t>
            </w:r>
            <w:r w:rsidRPr="006637F2">
              <w:rPr>
                <w:rFonts w:ascii="Nikosh" w:hAnsi="Nikosh" w:cs="Nikosh"/>
                <w:sz w:val="20"/>
                <w:szCs w:val="20"/>
              </w:rPr>
              <w:t xml:space="preserve"> মৎস্য কর্মকর্তা</w:t>
            </w:r>
          </w:p>
        </w:tc>
        <w:tc>
          <w:tcPr>
            <w:tcW w:w="1140" w:type="dxa"/>
            <w:vMerge w:val="restart"/>
          </w:tcPr>
          <w:p w:rsidR="005225C7" w:rsidRPr="005579A8" w:rsidRDefault="005225C7" w:rsidP="00EA6FAF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৪</w:t>
            </w:r>
          </w:p>
        </w:tc>
        <w:tc>
          <w:tcPr>
            <w:tcW w:w="1014" w:type="dxa"/>
          </w:tcPr>
          <w:p w:rsidR="005225C7" w:rsidRPr="005579A8" w:rsidRDefault="005225C7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লক্ষ্যমাত্রা</w:t>
            </w:r>
          </w:p>
        </w:tc>
        <w:tc>
          <w:tcPr>
            <w:tcW w:w="897" w:type="dxa"/>
            <w:gridSpan w:val="3"/>
          </w:tcPr>
          <w:p w:rsidR="005225C7" w:rsidRPr="005579A8" w:rsidRDefault="005225C7" w:rsidP="00EA6FAF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১</w:t>
            </w:r>
          </w:p>
        </w:tc>
        <w:tc>
          <w:tcPr>
            <w:tcW w:w="888" w:type="dxa"/>
            <w:tcBorders>
              <w:right w:val="single" w:sz="4" w:space="0" w:color="auto"/>
            </w:tcBorders>
          </w:tcPr>
          <w:p w:rsidR="005225C7" w:rsidRPr="005579A8" w:rsidRDefault="005225C7" w:rsidP="00EA6FAF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১</w:t>
            </w:r>
          </w:p>
        </w:tc>
        <w:tc>
          <w:tcPr>
            <w:tcW w:w="863" w:type="dxa"/>
            <w:tcBorders>
              <w:left w:val="single" w:sz="4" w:space="0" w:color="auto"/>
              <w:right w:val="single" w:sz="4" w:space="0" w:color="auto"/>
            </w:tcBorders>
          </w:tcPr>
          <w:p w:rsidR="005225C7" w:rsidRPr="005579A8" w:rsidRDefault="005225C7" w:rsidP="00EA6FAF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১</w:t>
            </w:r>
          </w:p>
        </w:tc>
        <w:tc>
          <w:tcPr>
            <w:tcW w:w="892" w:type="dxa"/>
            <w:tcBorders>
              <w:left w:val="single" w:sz="4" w:space="0" w:color="auto"/>
              <w:right w:val="single" w:sz="4" w:space="0" w:color="auto"/>
            </w:tcBorders>
          </w:tcPr>
          <w:p w:rsidR="005225C7" w:rsidRPr="005579A8" w:rsidRDefault="005225C7" w:rsidP="00EA6FAF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১</w:t>
            </w:r>
          </w:p>
        </w:tc>
        <w:tc>
          <w:tcPr>
            <w:tcW w:w="616" w:type="dxa"/>
            <w:tcBorders>
              <w:left w:val="single" w:sz="4" w:space="0" w:color="auto"/>
            </w:tcBorders>
          </w:tcPr>
          <w:p w:rsidR="005225C7" w:rsidRPr="005579A8" w:rsidRDefault="005225C7" w:rsidP="00A930C7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০</w:t>
            </w:r>
          </w:p>
        </w:tc>
        <w:tc>
          <w:tcPr>
            <w:tcW w:w="718" w:type="dxa"/>
            <w:vMerge w:val="restart"/>
          </w:tcPr>
          <w:p w:rsidR="005225C7" w:rsidRPr="005579A8" w:rsidRDefault="005225C7" w:rsidP="00345C6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</w:t>
            </w:r>
          </w:p>
        </w:tc>
        <w:tc>
          <w:tcPr>
            <w:tcW w:w="799" w:type="dxa"/>
            <w:vMerge w:val="restart"/>
          </w:tcPr>
          <w:p w:rsidR="005225C7" w:rsidRPr="005579A8" w:rsidRDefault="005225C7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>
              <w:rPr>
                <w:rFonts w:ascii="Nikosh" w:hAnsi="Nikosh" w:cs="Nikosh"/>
                <w:sz w:val="20"/>
                <w:szCs w:val="20"/>
              </w:rPr>
              <w:t>১০০.০০</w:t>
            </w:r>
          </w:p>
        </w:tc>
      </w:tr>
      <w:tr w:rsidR="007B7BBB" w:rsidRPr="005579A8" w:rsidTr="005225C7">
        <w:trPr>
          <w:trHeight w:val="523"/>
        </w:trPr>
        <w:tc>
          <w:tcPr>
            <w:tcW w:w="2411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265" w:type="dxa"/>
            <w:vMerge/>
          </w:tcPr>
          <w:p w:rsidR="007B7BBB" w:rsidRPr="005579A8" w:rsidRDefault="007B7BB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73" w:type="dxa"/>
            <w:vMerge/>
          </w:tcPr>
          <w:p w:rsidR="007B7BBB" w:rsidRPr="005579A8" w:rsidRDefault="007B7BB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686" w:type="dxa"/>
            <w:vMerge/>
          </w:tcPr>
          <w:p w:rsidR="007B7BBB" w:rsidRPr="005579A8" w:rsidRDefault="007B7BBB" w:rsidP="005F6A8E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618" w:type="dxa"/>
            <w:gridSpan w:val="2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140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1021" w:type="dxa"/>
            <w:gridSpan w:val="2"/>
            <w:tcBorders>
              <w:right w:val="single" w:sz="4" w:space="0" w:color="auto"/>
            </w:tcBorders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  <w:r w:rsidRPr="005579A8">
              <w:rPr>
                <w:rFonts w:ascii="Nikosh" w:hAnsi="Nikosh" w:cs="Nikosh"/>
                <w:sz w:val="20"/>
                <w:szCs w:val="20"/>
              </w:rPr>
              <w:t>অর্জন</w:t>
            </w:r>
          </w:p>
        </w:tc>
        <w:tc>
          <w:tcPr>
            <w:tcW w:w="89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7B7BBB" w:rsidRPr="007B7BBB" w:rsidRDefault="00345C6C" w:rsidP="0015503C">
            <w:pPr>
              <w:pStyle w:val="NoSpacing"/>
              <w:jc w:val="center"/>
              <w:rPr>
                <w:rFonts w:ascii="Nikosh" w:hAnsi="Nikosh" w:cs="Nikosh" w:hint="cs"/>
                <w:sz w:val="20"/>
                <w:szCs w:val="20"/>
                <w:highlight w:val="yellow"/>
                <w:cs/>
                <w:lang w:bidi="bn-IN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  <w:lang w:bidi="bn-IN"/>
              </w:rPr>
              <w:t>১</w:t>
            </w:r>
          </w:p>
        </w:tc>
        <w:tc>
          <w:tcPr>
            <w:tcW w:w="888" w:type="dxa"/>
            <w:tcBorders>
              <w:left w:val="single" w:sz="4" w:space="0" w:color="auto"/>
              <w:right w:val="single" w:sz="4" w:space="0" w:color="auto"/>
            </w:tcBorders>
          </w:tcPr>
          <w:p w:rsidR="007B7BBB" w:rsidRPr="007B7BBB" w:rsidRDefault="00345C6C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১</w:t>
            </w:r>
          </w:p>
        </w:tc>
        <w:tc>
          <w:tcPr>
            <w:tcW w:w="863" w:type="dxa"/>
            <w:tcBorders>
              <w:left w:val="single" w:sz="4" w:space="0" w:color="auto"/>
              <w:right w:val="single" w:sz="4" w:space="0" w:color="auto"/>
            </w:tcBorders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892" w:type="dxa"/>
            <w:tcBorders>
              <w:left w:val="single" w:sz="4" w:space="0" w:color="auto"/>
              <w:right w:val="single" w:sz="4" w:space="0" w:color="auto"/>
            </w:tcBorders>
          </w:tcPr>
          <w:p w:rsidR="007B7BBB" w:rsidRPr="007B7BBB" w:rsidRDefault="007B7BBB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 w:rsidRPr="007B7BBB">
              <w:rPr>
                <w:rFonts w:ascii="Nikosh" w:hAnsi="Nikosh" w:cs="Nikosh"/>
                <w:sz w:val="20"/>
                <w:szCs w:val="20"/>
                <w:highlight w:val="yellow"/>
              </w:rPr>
              <w:t>০</w:t>
            </w:r>
          </w:p>
        </w:tc>
        <w:tc>
          <w:tcPr>
            <w:tcW w:w="616" w:type="dxa"/>
            <w:tcBorders>
              <w:left w:val="single" w:sz="4" w:space="0" w:color="auto"/>
            </w:tcBorders>
          </w:tcPr>
          <w:p w:rsidR="007B7BBB" w:rsidRPr="007B7BBB" w:rsidRDefault="00345C6C" w:rsidP="0015503C">
            <w:pPr>
              <w:pStyle w:val="NoSpacing"/>
              <w:jc w:val="center"/>
              <w:rPr>
                <w:rFonts w:ascii="Nikosh" w:hAnsi="Nikosh" w:cs="Nikosh"/>
                <w:sz w:val="20"/>
                <w:szCs w:val="20"/>
                <w:highlight w:val="yellow"/>
              </w:rPr>
            </w:pPr>
            <w:r>
              <w:rPr>
                <w:rFonts w:ascii="Nikosh" w:hAnsi="Nikosh" w:cs="Nikosh"/>
                <w:sz w:val="20"/>
                <w:szCs w:val="20"/>
                <w:highlight w:val="yellow"/>
              </w:rPr>
              <w:t>১</w:t>
            </w:r>
          </w:p>
        </w:tc>
        <w:tc>
          <w:tcPr>
            <w:tcW w:w="718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  <w:tc>
          <w:tcPr>
            <w:tcW w:w="799" w:type="dxa"/>
            <w:vMerge/>
          </w:tcPr>
          <w:p w:rsidR="007B7BBB" w:rsidRPr="005579A8" w:rsidRDefault="007B7BBB" w:rsidP="007F13EB">
            <w:pPr>
              <w:pStyle w:val="NoSpacing"/>
              <w:rPr>
                <w:rFonts w:ascii="Nikosh" w:hAnsi="Nikosh" w:cs="Nikosh"/>
                <w:sz w:val="20"/>
                <w:szCs w:val="20"/>
              </w:rPr>
            </w:pPr>
          </w:p>
        </w:tc>
      </w:tr>
    </w:tbl>
    <w:p w:rsidR="00EC44F1" w:rsidRDefault="006C0F0C" w:rsidP="006C0F0C">
      <w:pPr>
        <w:spacing w:line="240" w:lineRule="auto"/>
        <w:rPr>
          <w:rFonts w:ascii="Nikosh" w:hAnsi="Nikosh" w:cs="Nikosh"/>
          <w:sz w:val="20"/>
          <w:szCs w:val="20"/>
          <w:cs/>
        </w:rPr>
      </w:pPr>
      <w:r w:rsidRPr="005579A8">
        <w:rPr>
          <w:rFonts w:ascii="Nikosh" w:hAnsi="Nikosh" w:cs="Nikosh"/>
          <w:sz w:val="20"/>
          <w:szCs w:val="20"/>
          <w:cs/>
        </w:rPr>
        <w:t>বি:দ্র:- কোন ক্রমিকের কার্যক্রম প্রযোজ্য না হলে তার কারণ সংশ্লিষ্ট আইন/বিধি/নীতিমালা পর্যালোচনাপূর্বক মন্তব্য কলামে উল্লেখ করতে হবে।</w:t>
      </w:r>
    </w:p>
    <w:p w:rsidR="00345C6C" w:rsidRDefault="00345C6C" w:rsidP="006C0F0C">
      <w:pPr>
        <w:spacing w:line="240" w:lineRule="auto"/>
        <w:rPr>
          <w:rFonts w:ascii="Nikosh" w:hAnsi="Nikosh" w:cs="Nikosh"/>
          <w:sz w:val="20"/>
          <w:szCs w:val="20"/>
          <w:cs/>
        </w:rPr>
      </w:pPr>
    </w:p>
    <w:p w:rsidR="00EC44F1" w:rsidRDefault="00DB083C" w:rsidP="00EC44F1">
      <w:pPr>
        <w:spacing w:after="0" w:line="240" w:lineRule="auto"/>
        <w:ind w:left="10800"/>
        <w:jc w:val="center"/>
        <w:rPr>
          <w:rFonts w:ascii="Nikosh" w:hAnsi="Nikosh" w:cs="Nikosh"/>
          <w:sz w:val="20"/>
          <w:szCs w:val="20"/>
          <w:cs/>
        </w:rPr>
      </w:pPr>
      <w:r>
        <w:rPr>
          <w:rFonts w:ascii="Nikosh" w:hAnsi="Nikosh" w:cs="Nikosh" w:hint="cs"/>
          <w:sz w:val="20"/>
          <w:szCs w:val="20"/>
          <w:cs/>
          <w:lang w:bidi="bn-IN"/>
        </w:rPr>
        <w:t>মোঃ</w:t>
      </w:r>
      <w:r>
        <w:rPr>
          <w:rFonts w:ascii="Nikosh" w:hAnsi="Nikosh" w:cs="Nikosh"/>
          <w:sz w:val="20"/>
          <w:szCs w:val="20"/>
          <w:lang w:bidi="bn-IN"/>
        </w:rPr>
        <w:t xml:space="preserve"> </w:t>
      </w:r>
      <w:r>
        <w:rPr>
          <w:rFonts w:ascii="Nikosh" w:hAnsi="Nikosh" w:cs="Nikosh" w:hint="cs"/>
          <w:sz w:val="20"/>
          <w:szCs w:val="20"/>
          <w:cs/>
          <w:lang w:bidi="bn-IN"/>
        </w:rPr>
        <w:t>মহিদুল</w:t>
      </w:r>
      <w:r>
        <w:rPr>
          <w:rFonts w:ascii="Nikosh" w:hAnsi="Nikosh" w:cs="Nikosh"/>
          <w:sz w:val="20"/>
          <w:szCs w:val="20"/>
          <w:lang w:bidi="bn-IN"/>
        </w:rPr>
        <w:t xml:space="preserve"> </w:t>
      </w:r>
      <w:r>
        <w:rPr>
          <w:rFonts w:ascii="Nikosh" w:hAnsi="Nikosh" w:cs="Nikosh" w:hint="cs"/>
          <w:sz w:val="20"/>
          <w:szCs w:val="20"/>
          <w:cs/>
          <w:lang w:bidi="bn-IN"/>
        </w:rPr>
        <w:t>ইসলাম</w:t>
      </w:r>
    </w:p>
    <w:p w:rsidR="00EC44F1" w:rsidRDefault="00DB083C" w:rsidP="00EC44F1">
      <w:pPr>
        <w:spacing w:after="0" w:line="240" w:lineRule="auto"/>
        <w:ind w:left="10800"/>
        <w:jc w:val="center"/>
        <w:rPr>
          <w:rFonts w:ascii="Nikosh" w:hAnsi="Nikosh" w:cs="Nikosh"/>
          <w:sz w:val="20"/>
          <w:szCs w:val="20"/>
          <w:cs/>
        </w:rPr>
      </w:pPr>
      <w:r>
        <w:rPr>
          <w:rFonts w:ascii="Nikosh" w:hAnsi="Nikosh" w:cs="Nikosh" w:hint="cs"/>
          <w:sz w:val="20"/>
          <w:szCs w:val="20"/>
          <w:cs/>
          <w:lang w:bidi="bn-IN"/>
        </w:rPr>
        <w:t>উপ</w:t>
      </w:r>
      <w:r w:rsidR="00EC44F1">
        <w:rPr>
          <w:rFonts w:ascii="Nikosh" w:hAnsi="Nikosh" w:cs="Nikosh"/>
          <w:sz w:val="20"/>
          <w:szCs w:val="20"/>
          <w:cs/>
        </w:rPr>
        <w:t>জেলা মৎস্য কর্মকর্তা</w:t>
      </w:r>
    </w:p>
    <w:p w:rsidR="00EC44F1" w:rsidRPr="005579A8" w:rsidRDefault="00DB083C" w:rsidP="00EC44F1">
      <w:pPr>
        <w:spacing w:after="0" w:line="240" w:lineRule="auto"/>
        <w:ind w:left="10800"/>
        <w:jc w:val="center"/>
        <w:rPr>
          <w:rFonts w:ascii="Nikosh" w:hAnsi="Nikosh" w:cs="Nikosh"/>
          <w:sz w:val="20"/>
          <w:szCs w:val="20"/>
        </w:rPr>
      </w:pPr>
      <w:r>
        <w:rPr>
          <w:rFonts w:ascii="Nikosh" w:hAnsi="Nikosh" w:cs="Nikosh" w:hint="cs"/>
          <w:sz w:val="20"/>
          <w:szCs w:val="20"/>
          <w:cs/>
          <w:lang w:bidi="bn-IN"/>
        </w:rPr>
        <w:t>আক্কেলপুর</w:t>
      </w:r>
      <w:r>
        <w:rPr>
          <w:rFonts w:ascii="Nikosh" w:hAnsi="Nikosh" w:cs="Nikosh"/>
          <w:sz w:val="20"/>
          <w:szCs w:val="20"/>
          <w:lang w:bidi="bn-IN"/>
        </w:rPr>
        <w:t xml:space="preserve">, </w:t>
      </w:r>
      <w:r w:rsidR="00EC44F1">
        <w:rPr>
          <w:rFonts w:ascii="Nikosh" w:hAnsi="Nikosh" w:cs="Nikosh"/>
          <w:sz w:val="20"/>
          <w:szCs w:val="20"/>
          <w:cs/>
        </w:rPr>
        <w:t>জয়পুরহাট</w:t>
      </w:r>
    </w:p>
    <w:sectPr w:rsidR="00EC44F1" w:rsidRPr="005579A8" w:rsidSect="0010631E">
      <w:footerReference w:type="default" r:id="rId7"/>
      <w:pgSz w:w="16834" w:h="11909" w:orient="landscape" w:code="9"/>
      <w:pgMar w:top="720" w:right="1440" w:bottom="1152" w:left="1440" w:header="720" w:footer="720" w:gutter="0"/>
      <w:pgNumType w:start="1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3C71DB" w:rsidRDefault="003C71DB" w:rsidP="00317852">
      <w:pPr>
        <w:spacing w:after="0" w:line="240" w:lineRule="auto"/>
      </w:pPr>
      <w:r>
        <w:separator/>
      </w:r>
    </w:p>
  </w:endnote>
  <w:endnote w:type="continuationSeparator" w:id="0">
    <w:p w:rsidR="003C71DB" w:rsidRDefault="003C71DB" w:rsidP="00317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Nikosh">
    <w:altName w:val="Mangal"/>
    <w:charset w:val="00"/>
    <w:family w:val="auto"/>
    <w:pitch w:val="variable"/>
    <w:sig w:usb0="00018003" w:usb1="00000000" w:usb2="00000000" w:usb3="00000000" w:csb0="00000001" w:csb1="00000000"/>
  </w:font>
  <w:font w:name="NikoshBAN">
    <w:altName w:val="Mangal"/>
    <w:charset w:val="00"/>
    <w:family w:val="auto"/>
    <w:pitch w:val="variable"/>
    <w:sig w:usb0="00018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FC756D" w:rsidRPr="00FC756D" w:rsidRDefault="00FC756D">
    <w:pPr>
      <w:pStyle w:val="Footer"/>
      <w:jc w:val="center"/>
      <w:rPr>
        <w:rFonts w:ascii="NikoshBAN" w:hAnsi="NikoshBAN" w:cs="NikoshBAN"/>
      </w:rPr>
    </w:pPr>
    <w:r w:rsidRPr="00FC756D">
      <w:rPr>
        <w:rFonts w:ascii="NikoshBAN" w:hAnsi="NikoshBAN" w:cs="NikoshBAN"/>
      </w:rPr>
      <w:fldChar w:fldCharType="begin"/>
    </w:r>
    <w:r w:rsidRPr="00FC756D">
      <w:rPr>
        <w:rFonts w:ascii="NikoshBAN" w:hAnsi="NikoshBAN" w:cs="NikoshBAN"/>
      </w:rPr>
      <w:instrText xml:space="preserve"> PAGE   \* MERGEFORMAT </w:instrText>
    </w:r>
    <w:r w:rsidRPr="00FC756D">
      <w:rPr>
        <w:rFonts w:ascii="NikoshBAN" w:hAnsi="NikoshBAN" w:cs="NikoshBAN"/>
      </w:rPr>
      <w:fldChar w:fldCharType="separate"/>
    </w:r>
    <w:r w:rsidR="002F3AB3">
      <w:rPr>
        <w:rFonts w:ascii="NikoshBAN" w:hAnsi="NikoshBAN" w:cs="NikoshBAN"/>
        <w:noProof/>
      </w:rPr>
      <w:t>13</w:t>
    </w:r>
    <w:r w:rsidRPr="00FC756D">
      <w:rPr>
        <w:rFonts w:ascii="NikoshBAN" w:hAnsi="NikoshBAN" w:cs="NikoshBAN"/>
      </w:rPr>
      <w:fldChar w:fldCharType="end"/>
    </w:r>
  </w:p>
  <w:p w:rsidR="00FC756D" w:rsidRDefault="00FC75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3C71DB" w:rsidRDefault="003C71DB" w:rsidP="00317852">
      <w:pPr>
        <w:spacing w:after="0" w:line="240" w:lineRule="auto"/>
      </w:pPr>
      <w:r>
        <w:separator/>
      </w:r>
    </w:p>
  </w:footnote>
  <w:footnote w:type="continuationSeparator" w:id="0">
    <w:p w:rsidR="003C71DB" w:rsidRDefault="003C71DB" w:rsidP="003178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FC72DA"/>
    <w:multiLevelType w:val="hybridMultilevel"/>
    <w:tmpl w:val="B3B24EF4"/>
    <w:lvl w:ilvl="0" w:tplc="3878CE9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730A9B6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642BB6A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0A4E0E4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ACBE9E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47E9C12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BAC37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5EA6FD4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EF0629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MDQyNzQxMDQ0NDZT0lEKTi0uzszPAykwqgUAAvoBTSwAAAA="/>
  </w:docVars>
  <w:rsids>
    <w:rsidRoot w:val="00F632EC"/>
    <w:rsid w:val="00000EEA"/>
    <w:rsid w:val="00001358"/>
    <w:rsid w:val="00007275"/>
    <w:rsid w:val="0000762A"/>
    <w:rsid w:val="00015C14"/>
    <w:rsid w:val="000232D1"/>
    <w:rsid w:val="000258E0"/>
    <w:rsid w:val="00031425"/>
    <w:rsid w:val="0003194E"/>
    <w:rsid w:val="00034893"/>
    <w:rsid w:val="00055009"/>
    <w:rsid w:val="000606E6"/>
    <w:rsid w:val="00060862"/>
    <w:rsid w:val="000614CC"/>
    <w:rsid w:val="000634E4"/>
    <w:rsid w:val="000649B8"/>
    <w:rsid w:val="00065D49"/>
    <w:rsid w:val="00066997"/>
    <w:rsid w:val="00070984"/>
    <w:rsid w:val="00073628"/>
    <w:rsid w:val="00075857"/>
    <w:rsid w:val="00084268"/>
    <w:rsid w:val="00086833"/>
    <w:rsid w:val="00087617"/>
    <w:rsid w:val="000877BC"/>
    <w:rsid w:val="000902C1"/>
    <w:rsid w:val="0009164D"/>
    <w:rsid w:val="00092C03"/>
    <w:rsid w:val="00096B5E"/>
    <w:rsid w:val="000A01E5"/>
    <w:rsid w:val="000A258A"/>
    <w:rsid w:val="000A7298"/>
    <w:rsid w:val="000B2F1D"/>
    <w:rsid w:val="000B3573"/>
    <w:rsid w:val="000B4FCD"/>
    <w:rsid w:val="000C13F8"/>
    <w:rsid w:val="000C1B23"/>
    <w:rsid w:val="000C3001"/>
    <w:rsid w:val="000D32A6"/>
    <w:rsid w:val="000D5ADD"/>
    <w:rsid w:val="000E405B"/>
    <w:rsid w:val="000E7069"/>
    <w:rsid w:val="000E7A8E"/>
    <w:rsid w:val="000F30AF"/>
    <w:rsid w:val="000F4F7D"/>
    <w:rsid w:val="000F5FC5"/>
    <w:rsid w:val="00103100"/>
    <w:rsid w:val="001033D8"/>
    <w:rsid w:val="00103681"/>
    <w:rsid w:val="00104922"/>
    <w:rsid w:val="00105D2A"/>
    <w:rsid w:val="0010631E"/>
    <w:rsid w:val="00110698"/>
    <w:rsid w:val="001115AD"/>
    <w:rsid w:val="00111E7F"/>
    <w:rsid w:val="001122F5"/>
    <w:rsid w:val="001124DC"/>
    <w:rsid w:val="00112F86"/>
    <w:rsid w:val="00113CDA"/>
    <w:rsid w:val="001170A7"/>
    <w:rsid w:val="001206A5"/>
    <w:rsid w:val="0012347A"/>
    <w:rsid w:val="00124614"/>
    <w:rsid w:val="00126691"/>
    <w:rsid w:val="001302EA"/>
    <w:rsid w:val="00132FC2"/>
    <w:rsid w:val="0013514E"/>
    <w:rsid w:val="00135E1E"/>
    <w:rsid w:val="001429AC"/>
    <w:rsid w:val="00147F7A"/>
    <w:rsid w:val="001511BF"/>
    <w:rsid w:val="0015503C"/>
    <w:rsid w:val="00155C21"/>
    <w:rsid w:val="00157BA0"/>
    <w:rsid w:val="001642CD"/>
    <w:rsid w:val="00164C0A"/>
    <w:rsid w:val="001652C9"/>
    <w:rsid w:val="00166B81"/>
    <w:rsid w:val="0016774C"/>
    <w:rsid w:val="00173757"/>
    <w:rsid w:val="00181AAD"/>
    <w:rsid w:val="001835A9"/>
    <w:rsid w:val="001843E0"/>
    <w:rsid w:val="001848EE"/>
    <w:rsid w:val="0018506B"/>
    <w:rsid w:val="001915A7"/>
    <w:rsid w:val="00195019"/>
    <w:rsid w:val="001A3C2C"/>
    <w:rsid w:val="001B0766"/>
    <w:rsid w:val="001B34DC"/>
    <w:rsid w:val="001B52D8"/>
    <w:rsid w:val="001C026B"/>
    <w:rsid w:val="001C3B78"/>
    <w:rsid w:val="001C55CD"/>
    <w:rsid w:val="001E14EF"/>
    <w:rsid w:val="001F6962"/>
    <w:rsid w:val="0020193A"/>
    <w:rsid w:val="00203E9D"/>
    <w:rsid w:val="00211805"/>
    <w:rsid w:val="00212BCC"/>
    <w:rsid w:val="00217A8D"/>
    <w:rsid w:val="00223381"/>
    <w:rsid w:val="0022741B"/>
    <w:rsid w:val="0023314B"/>
    <w:rsid w:val="00234B97"/>
    <w:rsid w:val="0023618E"/>
    <w:rsid w:val="00237738"/>
    <w:rsid w:val="00245444"/>
    <w:rsid w:val="00245BF3"/>
    <w:rsid w:val="0025508A"/>
    <w:rsid w:val="00265A29"/>
    <w:rsid w:val="00267097"/>
    <w:rsid w:val="00273558"/>
    <w:rsid w:val="00274CE1"/>
    <w:rsid w:val="00275EA7"/>
    <w:rsid w:val="002763EA"/>
    <w:rsid w:val="0027676C"/>
    <w:rsid w:val="00277860"/>
    <w:rsid w:val="002817D8"/>
    <w:rsid w:val="00281F72"/>
    <w:rsid w:val="00284981"/>
    <w:rsid w:val="00286DC9"/>
    <w:rsid w:val="00290B2C"/>
    <w:rsid w:val="0029401F"/>
    <w:rsid w:val="002952B5"/>
    <w:rsid w:val="00295D8E"/>
    <w:rsid w:val="002A3EB9"/>
    <w:rsid w:val="002A42A8"/>
    <w:rsid w:val="002A44AD"/>
    <w:rsid w:val="002A5EF9"/>
    <w:rsid w:val="002A7B3C"/>
    <w:rsid w:val="002B43CD"/>
    <w:rsid w:val="002B653A"/>
    <w:rsid w:val="002B7004"/>
    <w:rsid w:val="002B7BAF"/>
    <w:rsid w:val="002C0272"/>
    <w:rsid w:val="002C49E7"/>
    <w:rsid w:val="002C7D25"/>
    <w:rsid w:val="002D0551"/>
    <w:rsid w:val="002D2021"/>
    <w:rsid w:val="002D3736"/>
    <w:rsid w:val="002D5299"/>
    <w:rsid w:val="002D62DC"/>
    <w:rsid w:val="002E2E23"/>
    <w:rsid w:val="002E5842"/>
    <w:rsid w:val="002F3AB3"/>
    <w:rsid w:val="003000A9"/>
    <w:rsid w:val="0030100E"/>
    <w:rsid w:val="0030140B"/>
    <w:rsid w:val="003076D2"/>
    <w:rsid w:val="003112FA"/>
    <w:rsid w:val="00316C6D"/>
    <w:rsid w:val="00317852"/>
    <w:rsid w:val="00324AB7"/>
    <w:rsid w:val="00325423"/>
    <w:rsid w:val="00330DAB"/>
    <w:rsid w:val="00331B57"/>
    <w:rsid w:val="00335F54"/>
    <w:rsid w:val="0033761E"/>
    <w:rsid w:val="00341548"/>
    <w:rsid w:val="00344090"/>
    <w:rsid w:val="00345C6C"/>
    <w:rsid w:val="0037084A"/>
    <w:rsid w:val="00371F81"/>
    <w:rsid w:val="003765E2"/>
    <w:rsid w:val="003837F6"/>
    <w:rsid w:val="00390868"/>
    <w:rsid w:val="00391873"/>
    <w:rsid w:val="003931C4"/>
    <w:rsid w:val="00394846"/>
    <w:rsid w:val="003A08AB"/>
    <w:rsid w:val="003A4EDA"/>
    <w:rsid w:val="003A5774"/>
    <w:rsid w:val="003A5D12"/>
    <w:rsid w:val="003B01E9"/>
    <w:rsid w:val="003B29CD"/>
    <w:rsid w:val="003B6BD0"/>
    <w:rsid w:val="003C1636"/>
    <w:rsid w:val="003C2A52"/>
    <w:rsid w:val="003C2E0F"/>
    <w:rsid w:val="003C3139"/>
    <w:rsid w:val="003C547B"/>
    <w:rsid w:val="003C636D"/>
    <w:rsid w:val="003C71DB"/>
    <w:rsid w:val="003C7384"/>
    <w:rsid w:val="003E2732"/>
    <w:rsid w:val="003E4E1C"/>
    <w:rsid w:val="003E6937"/>
    <w:rsid w:val="003F21B6"/>
    <w:rsid w:val="003F5B95"/>
    <w:rsid w:val="003F7BD5"/>
    <w:rsid w:val="0040037A"/>
    <w:rsid w:val="004038A0"/>
    <w:rsid w:val="00403A85"/>
    <w:rsid w:val="00410ABE"/>
    <w:rsid w:val="00412756"/>
    <w:rsid w:val="00413211"/>
    <w:rsid w:val="00417F44"/>
    <w:rsid w:val="00422860"/>
    <w:rsid w:val="00423651"/>
    <w:rsid w:val="00423E7B"/>
    <w:rsid w:val="00424CB1"/>
    <w:rsid w:val="004260BA"/>
    <w:rsid w:val="00427CF5"/>
    <w:rsid w:val="0043273A"/>
    <w:rsid w:val="00436ABC"/>
    <w:rsid w:val="004401A0"/>
    <w:rsid w:val="00440826"/>
    <w:rsid w:val="00440B15"/>
    <w:rsid w:val="004416BA"/>
    <w:rsid w:val="00443951"/>
    <w:rsid w:val="004500AB"/>
    <w:rsid w:val="00451389"/>
    <w:rsid w:val="00451B4A"/>
    <w:rsid w:val="00452CC8"/>
    <w:rsid w:val="00453684"/>
    <w:rsid w:val="0046228C"/>
    <w:rsid w:val="004644EA"/>
    <w:rsid w:val="00465848"/>
    <w:rsid w:val="00467DAE"/>
    <w:rsid w:val="00467E98"/>
    <w:rsid w:val="00473341"/>
    <w:rsid w:val="00473E63"/>
    <w:rsid w:val="0047423E"/>
    <w:rsid w:val="0047716E"/>
    <w:rsid w:val="00483326"/>
    <w:rsid w:val="0048493C"/>
    <w:rsid w:val="0049360A"/>
    <w:rsid w:val="0049741C"/>
    <w:rsid w:val="004A01C4"/>
    <w:rsid w:val="004A1B34"/>
    <w:rsid w:val="004A1D20"/>
    <w:rsid w:val="004A608A"/>
    <w:rsid w:val="004A61C8"/>
    <w:rsid w:val="004B231B"/>
    <w:rsid w:val="004B3A40"/>
    <w:rsid w:val="004C56DD"/>
    <w:rsid w:val="004D012E"/>
    <w:rsid w:val="004D09E9"/>
    <w:rsid w:val="004D0C5A"/>
    <w:rsid w:val="004D4A59"/>
    <w:rsid w:val="004D5CC8"/>
    <w:rsid w:val="004D6143"/>
    <w:rsid w:val="004E1B36"/>
    <w:rsid w:val="004E2391"/>
    <w:rsid w:val="004E4BC3"/>
    <w:rsid w:val="004E6BE9"/>
    <w:rsid w:val="004F0ADE"/>
    <w:rsid w:val="004F55F4"/>
    <w:rsid w:val="004F6CEA"/>
    <w:rsid w:val="004F7123"/>
    <w:rsid w:val="00502B2E"/>
    <w:rsid w:val="00503600"/>
    <w:rsid w:val="00504741"/>
    <w:rsid w:val="00505F00"/>
    <w:rsid w:val="0051175F"/>
    <w:rsid w:val="00520471"/>
    <w:rsid w:val="005225C7"/>
    <w:rsid w:val="00522BD8"/>
    <w:rsid w:val="0052466A"/>
    <w:rsid w:val="00530F4F"/>
    <w:rsid w:val="00536CD1"/>
    <w:rsid w:val="005434C5"/>
    <w:rsid w:val="00547F5A"/>
    <w:rsid w:val="00552BAE"/>
    <w:rsid w:val="00554F06"/>
    <w:rsid w:val="00554FE7"/>
    <w:rsid w:val="005579A8"/>
    <w:rsid w:val="00563ABA"/>
    <w:rsid w:val="00566442"/>
    <w:rsid w:val="005702FF"/>
    <w:rsid w:val="00570EF4"/>
    <w:rsid w:val="005821B8"/>
    <w:rsid w:val="0058329C"/>
    <w:rsid w:val="00587FA2"/>
    <w:rsid w:val="00590A41"/>
    <w:rsid w:val="0059488F"/>
    <w:rsid w:val="0059494D"/>
    <w:rsid w:val="00597ADD"/>
    <w:rsid w:val="005A39EE"/>
    <w:rsid w:val="005A4A4D"/>
    <w:rsid w:val="005A63F8"/>
    <w:rsid w:val="005B0AB5"/>
    <w:rsid w:val="005B670C"/>
    <w:rsid w:val="005C101E"/>
    <w:rsid w:val="005C7E48"/>
    <w:rsid w:val="005D44E5"/>
    <w:rsid w:val="005D57D4"/>
    <w:rsid w:val="005E32F4"/>
    <w:rsid w:val="005E7F88"/>
    <w:rsid w:val="005F3FF1"/>
    <w:rsid w:val="005F4734"/>
    <w:rsid w:val="005F5840"/>
    <w:rsid w:val="005F5F9B"/>
    <w:rsid w:val="005F6A8E"/>
    <w:rsid w:val="00603A2F"/>
    <w:rsid w:val="00617230"/>
    <w:rsid w:val="00617E87"/>
    <w:rsid w:val="0062113E"/>
    <w:rsid w:val="006228F3"/>
    <w:rsid w:val="0062558B"/>
    <w:rsid w:val="006316E7"/>
    <w:rsid w:val="00644481"/>
    <w:rsid w:val="00646264"/>
    <w:rsid w:val="0065285D"/>
    <w:rsid w:val="00655653"/>
    <w:rsid w:val="00657A4E"/>
    <w:rsid w:val="006633D5"/>
    <w:rsid w:val="006637F2"/>
    <w:rsid w:val="00664B97"/>
    <w:rsid w:val="00665AE3"/>
    <w:rsid w:val="006662A4"/>
    <w:rsid w:val="0066672E"/>
    <w:rsid w:val="00675780"/>
    <w:rsid w:val="00677B5B"/>
    <w:rsid w:val="00677F14"/>
    <w:rsid w:val="0068161B"/>
    <w:rsid w:val="006831C1"/>
    <w:rsid w:val="00684B46"/>
    <w:rsid w:val="00685387"/>
    <w:rsid w:val="006912F9"/>
    <w:rsid w:val="00691C41"/>
    <w:rsid w:val="00692BFD"/>
    <w:rsid w:val="00694AAC"/>
    <w:rsid w:val="006967AE"/>
    <w:rsid w:val="00697A0F"/>
    <w:rsid w:val="006A39BE"/>
    <w:rsid w:val="006A4EB9"/>
    <w:rsid w:val="006B2D58"/>
    <w:rsid w:val="006B4F29"/>
    <w:rsid w:val="006C0F0C"/>
    <w:rsid w:val="006D51AE"/>
    <w:rsid w:val="006E6D1F"/>
    <w:rsid w:val="006F0F21"/>
    <w:rsid w:val="006F1B34"/>
    <w:rsid w:val="006F38BD"/>
    <w:rsid w:val="006F5F68"/>
    <w:rsid w:val="007011B4"/>
    <w:rsid w:val="00701D69"/>
    <w:rsid w:val="007025E6"/>
    <w:rsid w:val="00704321"/>
    <w:rsid w:val="0070437D"/>
    <w:rsid w:val="00707D60"/>
    <w:rsid w:val="007119F1"/>
    <w:rsid w:val="0071296D"/>
    <w:rsid w:val="0072453A"/>
    <w:rsid w:val="00724D87"/>
    <w:rsid w:val="00724F60"/>
    <w:rsid w:val="007258D8"/>
    <w:rsid w:val="00726A59"/>
    <w:rsid w:val="007303EE"/>
    <w:rsid w:val="00731AD6"/>
    <w:rsid w:val="00735047"/>
    <w:rsid w:val="00736B07"/>
    <w:rsid w:val="00736E90"/>
    <w:rsid w:val="00743EEE"/>
    <w:rsid w:val="00744302"/>
    <w:rsid w:val="00744FB9"/>
    <w:rsid w:val="00750271"/>
    <w:rsid w:val="007526C8"/>
    <w:rsid w:val="00752938"/>
    <w:rsid w:val="00753B80"/>
    <w:rsid w:val="00756097"/>
    <w:rsid w:val="00766024"/>
    <w:rsid w:val="00774D66"/>
    <w:rsid w:val="00776844"/>
    <w:rsid w:val="00777B40"/>
    <w:rsid w:val="00783BAA"/>
    <w:rsid w:val="00786B31"/>
    <w:rsid w:val="0079047E"/>
    <w:rsid w:val="0079089D"/>
    <w:rsid w:val="00791B5F"/>
    <w:rsid w:val="00792963"/>
    <w:rsid w:val="0079426A"/>
    <w:rsid w:val="007A31A2"/>
    <w:rsid w:val="007A7212"/>
    <w:rsid w:val="007B2AE4"/>
    <w:rsid w:val="007B7BBB"/>
    <w:rsid w:val="007C0A17"/>
    <w:rsid w:val="007C39BC"/>
    <w:rsid w:val="007C5E4A"/>
    <w:rsid w:val="007D68AF"/>
    <w:rsid w:val="007E00AC"/>
    <w:rsid w:val="007E192C"/>
    <w:rsid w:val="007E5C91"/>
    <w:rsid w:val="007F13EB"/>
    <w:rsid w:val="007F36C4"/>
    <w:rsid w:val="007F65AB"/>
    <w:rsid w:val="00801FCF"/>
    <w:rsid w:val="008024BA"/>
    <w:rsid w:val="008035F0"/>
    <w:rsid w:val="008059DC"/>
    <w:rsid w:val="00814F76"/>
    <w:rsid w:val="00815340"/>
    <w:rsid w:val="00816330"/>
    <w:rsid w:val="00816C68"/>
    <w:rsid w:val="00817257"/>
    <w:rsid w:val="00822E65"/>
    <w:rsid w:val="00823689"/>
    <w:rsid w:val="00825857"/>
    <w:rsid w:val="0082671A"/>
    <w:rsid w:val="00832B59"/>
    <w:rsid w:val="00833A2A"/>
    <w:rsid w:val="00835EB3"/>
    <w:rsid w:val="00842C56"/>
    <w:rsid w:val="00851C34"/>
    <w:rsid w:val="0085319F"/>
    <w:rsid w:val="0085405E"/>
    <w:rsid w:val="008559FA"/>
    <w:rsid w:val="008576D5"/>
    <w:rsid w:val="00862B6B"/>
    <w:rsid w:val="008670A5"/>
    <w:rsid w:val="00867BDD"/>
    <w:rsid w:val="00871371"/>
    <w:rsid w:val="008721A2"/>
    <w:rsid w:val="00874B52"/>
    <w:rsid w:val="008846A1"/>
    <w:rsid w:val="008847FC"/>
    <w:rsid w:val="00885F48"/>
    <w:rsid w:val="00886C40"/>
    <w:rsid w:val="00886EEC"/>
    <w:rsid w:val="008920D9"/>
    <w:rsid w:val="00892AE1"/>
    <w:rsid w:val="0089562A"/>
    <w:rsid w:val="008A1531"/>
    <w:rsid w:val="008B0CC6"/>
    <w:rsid w:val="008B3962"/>
    <w:rsid w:val="008C1A5F"/>
    <w:rsid w:val="008C68F4"/>
    <w:rsid w:val="008D15F1"/>
    <w:rsid w:val="008D1940"/>
    <w:rsid w:val="008D7840"/>
    <w:rsid w:val="008D7D8C"/>
    <w:rsid w:val="008E0383"/>
    <w:rsid w:val="008E0CF7"/>
    <w:rsid w:val="008F2FAF"/>
    <w:rsid w:val="008F616C"/>
    <w:rsid w:val="00900355"/>
    <w:rsid w:val="009042AA"/>
    <w:rsid w:val="00905E51"/>
    <w:rsid w:val="0091388C"/>
    <w:rsid w:val="009208EA"/>
    <w:rsid w:val="0092649B"/>
    <w:rsid w:val="00927288"/>
    <w:rsid w:val="0092739D"/>
    <w:rsid w:val="00931BAE"/>
    <w:rsid w:val="00940186"/>
    <w:rsid w:val="00942AF1"/>
    <w:rsid w:val="00942C03"/>
    <w:rsid w:val="00943268"/>
    <w:rsid w:val="00946B9B"/>
    <w:rsid w:val="00961A7E"/>
    <w:rsid w:val="0096210E"/>
    <w:rsid w:val="00963556"/>
    <w:rsid w:val="00966400"/>
    <w:rsid w:val="0097330B"/>
    <w:rsid w:val="00975D37"/>
    <w:rsid w:val="009844EF"/>
    <w:rsid w:val="009A3436"/>
    <w:rsid w:val="009A36F4"/>
    <w:rsid w:val="009B01A9"/>
    <w:rsid w:val="009B24A1"/>
    <w:rsid w:val="009B5E55"/>
    <w:rsid w:val="009C20DE"/>
    <w:rsid w:val="009C4BCF"/>
    <w:rsid w:val="009E0224"/>
    <w:rsid w:val="009E185C"/>
    <w:rsid w:val="009E3BFD"/>
    <w:rsid w:val="009E61AB"/>
    <w:rsid w:val="009E7CC6"/>
    <w:rsid w:val="009F563F"/>
    <w:rsid w:val="009F5A58"/>
    <w:rsid w:val="009F74B4"/>
    <w:rsid w:val="00A04649"/>
    <w:rsid w:val="00A04F79"/>
    <w:rsid w:val="00A15528"/>
    <w:rsid w:val="00A17AE6"/>
    <w:rsid w:val="00A17D59"/>
    <w:rsid w:val="00A227F1"/>
    <w:rsid w:val="00A23D08"/>
    <w:rsid w:val="00A318EA"/>
    <w:rsid w:val="00A32D93"/>
    <w:rsid w:val="00A35739"/>
    <w:rsid w:val="00A41D01"/>
    <w:rsid w:val="00A4592C"/>
    <w:rsid w:val="00A64A27"/>
    <w:rsid w:val="00A663ED"/>
    <w:rsid w:val="00A66726"/>
    <w:rsid w:val="00A70BB6"/>
    <w:rsid w:val="00A74C99"/>
    <w:rsid w:val="00A75FD5"/>
    <w:rsid w:val="00A76BC1"/>
    <w:rsid w:val="00A772AF"/>
    <w:rsid w:val="00A81BB7"/>
    <w:rsid w:val="00A8304D"/>
    <w:rsid w:val="00A8354F"/>
    <w:rsid w:val="00A842F4"/>
    <w:rsid w:val="00A87F45"/>
    <w:rsid w:val="00A904B9"/>
    <w:rsid w:val="00A930C7"/>
    <w:rsid w:val="00A951EC"/>
    <w:rsid w:val="00AA1B25"/>
    <w:rsid w:val="00AA2960"/>
    <w:rsid w:val="00AA6907"/>
    <w:rsid w:val="00AB0FD4"/>
    <w:rsid w:val="00AB2AB4"/>
    <w:rsid w:val="00AB567C"/>
    <w:rsid w:val="00AB5981"/>
    <w:rsid w:val="00AC19E2"/>
    <w:rsid w:val="00AC2FFF"/>
    <w:rsid w:val="00AC3553"/>
    <w:rsid w:val="00AC6256"/>
    <w:rsid w:val="00AD1860"/>
    <w:rsid w:val="00AD2E5D"/>
    <w:rsid w:val="00AD5B13"/>
    <w:rsid w:val="00AE2704"/>
    <w:rsid w:val="00AF671B"/>
    <w:rsid w:val="00B05E01"/>
    <w:rsid w:val="00B07755"/>
    <w:rsid w:val="00B141A1"/>
    <w:rsid w:val="00B17E96"/>
    <w:rsid w:val="00B220E1"/>
    <w:rsid w:val="00B24F5A"/>
    <w:rsid w:val="00B262C7"/>
    <w:rsid w:val="00B27949"/>
    <w:rsid w:val="00B3173A"/>
    <w:rsid w:val="00B3535E"/>
    <w:rsid w:val="00B370B6"/>
    <w:rsid w:val="00B436AE"/>
    <w:rsid w:val="00B450E5"/>
    <w:rsid w:val="00B45684"/>
    <w:rsid w:val="00B550A3"/>
    <w:rsid w:val="00B55326"/>
    <w:rsid w:val="00B642A4"/>
    <w:rsid w:val="00B71C12"/>
    <w:rsid w:val="00B73235"/>
    <w:rsid w:val="00B76D01"/>
    <w:rsid w:val="00B80630"/>
    <w:rsid w:val="00B83FDA"/>
    <w:rsid w:val="00B84FB6"/>
    <w:rsid w:val="00B865D5"/>
    <w:rsid w:val="00B868C2"/>
    <w:rsid w:val="00B92AE1"/>
    <w:rsid w:val="00B97EBF"/>
    <w:rsid w:val="00BA002B"/>
    <w:rsid w:val="00BA22CD"/>
    <w:rsid w:val="00BA5240"/>
    <w:rsid w:val="00BA617E"/>
    <w:rsid w:val="00BB5C9C"/>
    <w:rsid w:val="00BB6E4B"/>
    <w:rsid w:val="00BB7609"/>
    <w:rsid w:val="00BC1295"/>
    <w:rsid w:val="00BC7825"/>
    <w:rsid w:val="00BD449A"/>
    <w:rsid w:val="00BD4548"/>
    <w:rsid w:val="00BD7806"/>
    <w:rsid w:val="00BE0A29"/>
    <w:rsid w:val="00BE1208"/>
    <w:rsid w:val="00BE5547"/>
    <w:rsid w:val="00BF6820"/>
    <w:rsid w:val="00BF687D"/>
    <w:rsid w:val="00C0567D"/>
    <w:rsid w:val="00C0767C"/>
    <w:rsid w:val="00C1107A"/>
    <w:rsid w:val="00C12F55"/>
    <w:rsid w:val="00C14CE1"/>
    <w:rsid w:val="00C15916"/>
    <w:rsid w:val="00C21721"/>
    <w:rsid w:val="00C2371A"/>
    <w:rsid w:val="00C2532E"/>
    <w:rsid w:val="00C31379"/>
    <w:rsid w:val="00C51F4F"/>
    <w:rsid w:val="00C54893"/>
    <w:rsid w:val="00C54F1B"/>
    <w:rsid w:val="00C62FE4"/>
    <w:rsid w:val="00C6307F"/>
    <w:rsid w:val="00C644DE"/>
    <w:rsid w:val="00C657FC"/>
    <w:rsid w:val="00C66DA0"/>
    <w:rsid w:val="00C673BF"/>
    <w:rsid w:val="00C71402"/>
    <w:rsid w:val="00C72BF3"/>
    <w:rsid w:val="00C75F36"/>
    <w:rsid w:val="00C809A1"/>
    <w:rsid w:val="00C82668"/>
    <w:rsid w:val="00C83003"/>
    <w:rsid w:val="00C860CD"/>
    <w:rsid w:val="00C862FC"/>
    <w:rsid w:val="00C87A85"/>
    <w:rsid w:val="00C913CE"/>
    <w:rsid w:val="00C9380A"/>
    <w:rsid w:val="00CA1480"/>
    <w:rsid w:val="00CA304A"/>
    <w:rsid w:val="00CB018F"/>
    <w:rsid w:val="00CB29F9"/>
    <w:rsid w:val="00CB503B"/>
    <w:rsid w:val="00CC792B"/>
    <w:rsid w:val="00CC7D24"/>
    <w:rsid w:val="00CD25D1"/>
    <w:rsid w:val="00CD4639"/>
    <w:rsid w:val="00CD54A2"/>
    <w:rsid w:val="00CE65E1"/>
    <w:rsid w:val="00CE7510"/>
    <w:rsid w:val="00CF017C"/>
    <w:rsid w:val="00CF0519"/>
    <w:rsid w:val="00CF09E6"/>
    <w:rsid w:val="00CF0A4C"/>
    <w:rsid w:val="00CF178D"/>
    <w:rsid w:val="00CF1A0F"/>
    <w:rsid w:val="00CF31A5"/>
    <w:rsid w:val="00D0182B"/>
    <w:rsid w:val="00D02652"/>
    <w:rsid w:val="00D06000"/>
    <w:rsid w:val="00D073F0"/>
    <w:rsid w:val="00D122A8"/>
    <w:rsid w:val="00D2049A"/>
    <w:rsid w:val="00D24260"/>
    <w:rsid w:val="00D3166F"/>
    <w:rsid w:val="00D31905"/>
    <w:rsid w:val="00D34FB6"/>
    <w:rsid w:val="00D45DC8"/>
    <w:rsid w:val="00D47014"/>
    <w:rsid w:val="00D50822"/>
    <w:rsid w:val="00D50C4A"/>
    <w:rsid w:val="00D548A0"/>
    <w:rsid w:val="00D55CB5"/>
    <w:rsid w:val="00D65C29"/>
    <w:rsid w:val="00D66576"/>
    <w:rsid w:val="00D67B61"/>
    <w:rsid w:val="00D73DED"/>
    <w:rsid w:val="00D73EAF"/>
    <w:rsid w:val="00D76D71"/>
    <w:rsid w:val="00D76E8C"/>
    <w:rsid w:val="00D81202"/>
    <w:rsid w:val="00D86587"/>
    <w:rsid w:val="00D94441"/>
    <w:rsid w:val="00D94921"/>
    <w:rsid w:val="00D94E45"/>
    <w:rsid w:val="00D94E50"/>
    <w:rsid w:val="00D959A7"/>
    <w:rsid w:val="00DA4E4E"/>
    <w:rsid w:val="00DB083C"/>
    <w:rsid w:val="00DB4181"/>
    <w:rsid w:val="00DC3BFE"/>
    <w:rsid w:val="00DC6484"/>
    <w:rsid w:val="00DD3B52"/>
    <w:rsid w:val="00DD5FBA"/>
    <w:rsid w:val="00DE2601"/>
    <w:rsid w:val="00DE3633"/>
    <w:rsid w:val="00DE36BD"/>
    <w:rsid w:val="00DE5722"/>
    <w:rsid w:val="00DE651C"/>
    <w:rsid w:val="00DF0D4C"/>
    <w:rsid w:val="00DF2014"/>
    <w:rsid w:val="00DF28B4"/>
    <w:rsid w:val="00DF3C73"/>
    <w:rsid w:val="00DF4CAF"/>
    <w:rsid w:val="00DF58B7"/>
    <w:rsid w:val="00DF659F"/>
    <w:rsid w:val="00E00586"/>
    <w:rsid w:val="00E022BE"/>
    <w:rsid w:val="00E0303E"/>
    <w:rsid w:val="00E05228"/>
    <w:rsid w:val="00E06D93"/>
    <w:rsid w:val="00E1129D"/>
    <w:rsid w:val="00E12D8C"/>
    <w:rsid w:val="00E17C59"/>
    <w:rsid w:val="00E22454"/>
    <w:rsid w:val="00E238A7"/>
    <w:rsid w:val="00E33C0A"/>
    <w:rsid w:val="00E341CC"/>
    <w:rsid w:val="00E446ED"/>
    <w:rsid w:val="00E461E9"/>
    <w:rsid w:val="00E50B0E"/>
    <w:rsid w:val="00E567E6"/>
    <w:rsid w:val="00E6167C"/>
    <w:rsid w:val="00E648E9"/>
    <w:rsid w:val="00E67D68"/>
    <w:rsid w:val="00E713E0"/>
    <w:rsid w:val="00E753E6"/>
    <w:rsid w:val="00E76961"/>
    <w:rsid w:val="00E807FF"/>
    <w:rsid w:val="00E82FF4"/>
    <w:rsid w:val="00E865BD"/>
    <w:rsid w:val="00E87065"/>
    <w:rsid w:val="00E87590"/>
    <w:rsid w:val="00E9320D"/>
    <w:rsid w:val="00E9410E"/>
    <w:rsid w:val="00E956B9"/>
    <w:rsid w:val="00E957B0"/>
    <w:rsid w:val="00EA5BA2"/>
    <w:rsid w:val="00EA6FAF"/>
    <w:rsid w:val="00EB1055"/>
    <w:rsid w:val="00EB14CD"/>
    <w:rsid w:val="00EB5EE5"/>
    <w:rsid w:val="00EB6EF2"/>
    <w:rsid w:val="00EC1376"/>
    <w:rsid w:val="00EC44F1"/>
    <w:rsid w:val="00ED2D1F"/>
    <w:rsid w:val="00ED33BF"/>
    <w:rsid w:val="00ED38D8"/>
    <w:rsid w:val="00ED43EA"/>
    <w:rsid w:val="00ED5538"/>
    <w:rsid w:val="00ED709F"/>
    <w:rsid w:val="00EE0F1D"/>
    <w:rsid w:val="00EE6897"/>
    <w:rsid w:val="00EF0956"/>
    <w:rsid w:val="00EF109A"/>
    <w:rsid w:val="00EF3980"/>
    <w:rsid w:val="00EF657E"/>
    <w:rsid w:val="00F120E5"/>
    <w:rsid w:val="00F13320"/>
    <w:rsid w:val="00F20C24"/>
    <w:rsid w:val="00F2556B"/>
    <w:rsid w:val="00F30F9E"/>
    <w:rsid w:val="00F34236"/>
    <w:rsid w:val="00F36D0B"/>
    <w:rsid w:val="00F37512"/>
    <w:rsid w:val="00F46A22"/>
    <w:rsid w:val="00F46D90"/>
    <w:rsid w:val="00F61493"/>
    <w:rsid w:val="00F632EC"/>
    <w:rsid w:val="00F658B9"/>
    <w:rsid w:val="00F679B1"/>
    <w:rsid w:val="00F72F82"/>
    <w:rsid w:val="00F76FF1"/>
    <w:rsid w:val="00F80006"/>
    <w:rsid w:val="00F86F6A"/>
    <w:rsid w:val="00F90251"/>
    <w:rsid w:val="00F90AE1"/>
    <w:rsid w:val="00F92251"/>
    <w:rsid w:val="00F927BF"/>
    <w:rsid w:val="00FA4154"/>
    <w:rsid w:val="00FA58C5"/>
    <w:rsid w:val="00FB0189"/>
    <w:rsid w:val="00FB3697"/>
    <w:rsid w:val="00FC3A35"/>
    <w:rsid w:val="00FC60CC"/>
    <w:rsid w:val="00FC756D"/>
    <w:rsid w:val="00FD2082"/>
    <w:rsid w:val="00FD4E42"/>
    <w:rsid w:val="00FD571E"/>
    <w:rsid w:val="00FE0EC9"/>
    <w:rsid w:val="00FE380A"/>
    <w:rsid w:val="00FE506D"/>
    <w:rsid w:val="00FE61D4"/>
    <w:rsid w:val="00FE6A7A"/>
    <w:rsid w:val="00FF3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675C11"/>
  <w15:chartTrackingRefBased/>
  <w15:docId w15:val="{3C947BFF-9A0B-8048-B695-7A85C7DC5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bn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3365"/>
    <w:pPr>
      <w:spacing w:after="200" w:line="276" w:lineRule="auto"/>
    </w:pPr>
    <w:rPr>
      <w:sz w:val="22"/>
      <w:szCs w:val="22"/>
      <w:lang w:bidi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632E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22741B"/>
    <w:pPr>
      <w:ind w:left="720"/>
      <w:contextualSpacing/>
    </w:pPr>
  </w:style>
  <w:style w:type="paragraph" w:customStyle="1" w:styleId="Default">
    <w:name w:val="Default"/>
    <w:uiPriority w:val="99"/>
    <w:rsid w:val="008C1A5F"/>
    <w:pPr>
      <w:autoSpaceDE w:val="0"/>
      <w:autoSpaceDN w:val="0"/>
      <w:adjustRightInd w:val="0"/>
    </w:pPr>
    <w:rPr>
      <w:rFonts w:ascii="Times New Roman" w:eastAsia="PMingLiU" w:hAnsi="Times New Roman"/>
      <w:color w:val="000000"/>
      <w:sz w:val="24"/>
      <w:szCs w:val="24"/>
      <w:lang w:val="en-IN" w:eastAsia="en-IN" w:bidi="ar-SA"/>
    </w:rPr>
  </w:style>
  <w:style w:type="paragraph" w:styleId="NoSpacing">
    <w:name w:val="No Spacing"/>
    <w:uiPriority w:val="1"/>
    <w:qFormat/>
    <w:rsid w:val="008D15F1"/>
    <w:rPr>
      <w:sz w:val="22"/>
      <w:szCs w:val="22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317852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31785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17852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31785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footer" Target="footer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4" Type="http://schemas.openxmlformats.org/officeDocument/2006/relationships/webSettings" Target="webSettings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84</Words>
  <Characters>7891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Guest User</cp:lastModifiedBy>
  <cp:revision>13</cp:revision>
  <cp:lastPrinted>2021-01-11T08:54:00Z</cp:lastPrinted>
  <dcterms:created xsi:type="dcterms:W3CDTF">2021-01-14T09:41:00Z</dcterms:created>
  <dcterms:modified xsi:type="dcterms:W3CDTF">2021-01-14T09:49:00Z</dcterms:modified>
</cp:coreProperties>
</file>